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5093" w:rsidRDefault="00D15093" w:rsidP="00D15093">
      <w:pPr>
        <w:jc w:val="center"/>
        <w:rPr>
          <w:b/>
          <w:bCs/>
        </w:rPr>
      </w:pPr>
      <w:r>
        <w:rPr>
          <w:b/>
          <w:bCs/>
        </w:rPr>
        <w:t>COFFEE COUNTY BOARD OF EDUCATION</w:t>
      </w:r>
    </w:p>
    <w:p w:rsidR="00D15093" w:rsidRDefault="00D15093" w:rsidP="00D15093">
      <w:pPr>
        <w:jc w:val="center"/>
        <w:rPr>
          <w:b/>
          <w:bCs/>
        </w:rPr>
      </w:pPr>
      <w:r>
        <w:rPr>
          <w:b/>
          <w:bCs/>
        </w:rPr>
        <w:t>MINUTES OF</w:t>
      </w:r>
    </w:p>
    <w:p w:rsidR="00D15093" w:rsidRDefault="000E5ADA" w:rsidP="00D15093">
      <w:pPr>
        <w:jc w:val="center"/>
        <w:rPr>
          <w:b/>
          <w:bCs/>
        </w:rPr>
      </w:pPr>
      <w:r>
        <w:rPr>
          <w:b/>
          <w:bCs/>
        </w:rPr>
        <w:t>Dece</w:t>
      </w:r>
      <w:r w:rsidR="00F76F31">
        <w:rPr>
          <w:b/>
          <w:bCs/>
        </w:rPr>
        <w:t>m</w:t>
      </w:r>
      <w:r w:rsidR="00843A8F">
        <w:rPr>
          <w:b/>
          <w:bCs/>
        </w:rPr>
        <w:t>ber</w:t>
      </w:r>
      <w:r w:rsidR="00D15093">
        <w:rPr>
          <w:b/>
          <w:bCs/>
        </w:rPr>
        <w:t xml:space="preserve"> </w:t>
      </w:r>
      <w:r>
        <w:rPr>
          <w:b/>
          <w:bCs/>
        </w:rPr>
        <w:t>1</w:t>
      </w:r>
      <w:r w:rsidR="00D15093">
        <w:rPr>
          <w:b/>
          <w:bCs/>
        </w:rPr>
        <w:t>, 2016</w:t>
      </w:r>
    </w:p>
    <w:p w:rsidR="00D15093" w:rsidRDefault="00D15093" w:rsidP="00D15093">
      <w:pPr>
        <w:jc w:val="center"/>
        <w:rPr>
          <w:b/>
          <w:bCs/>
        </w:rPr>
      </w:pPr>
    </w:p>
    <w:p w:rsidR="00D15093" w:rsidRDefault="00D15093" w:rsidP="00D15093">
      <w:pPr>
        <w:pStyle w:val="BodyText"/>
      </w:pPr>
      <w:r>
        <w:t xml:space="preserve">A regular meeting of the Coffee County Board of Education was held on </w:t>
      </w:r>
      <w:r w:rsidR="00B1678B">
        <w:t>Dec</w:t>
      </w:r>
      <w:r w:rsidR="00EC1C4C">
        <w:t>em</w:t>
      </w:r>
      <w:r w:rsidR="00843A8F">
        <w:t>ber</w:t>
      </w:r>
      <w:r>
        <w:t xml:space="preserve"> </w:t>
      </w:r>
      <w:r w:rsidR="00B1678B">
        <w:t>1</w:t>
      </w:r>
      <w:r>
        <w:t xml:space="preserve">, 2016, at 5:30 p.m. in the Board of Education Office, Elba, Alabama. </w:t>
      </w:r>
    </w:p>
    <w:p w:rsidR="00D15093" w:rsidRDefault="00D15093" w:rsidP="00D15093">
      <w:pPr>
        <w:pStyle w:val="BodyText"/>
      </w:pPr>
      <w:r>
        <w:t xml:space="preserve"> </w:t>
      </w:r>
    </w:p>
    <w:p w:rsidR="00D15093" w:rsidRDefault="00D15093" w:rsidP="00D15093">
      <w:pPr>
        <w:pStyle w:val="Heading1"/>
      </w:pPr>
      <w:r>
        <w:t>MEMBERS PRESENT</w:t>
      </w:r>
    </w:p>
    <w:p w:rsidR="00D15093" w:rsidRDefault="00D15093" w:rsidP="00D15093">
      <w:pPr>
        <w:jc w:val="both"/>
      </w:pPr>
      <w:r>
        <w:t xml:space="preserve">Mike Bailey, </w:t>
      </w:r>
      <w:r w:rsidR="006319DB">
        <w:t xml:space="preserve">Larry Eddins, </w:t>
      </w:r>
      <w:r w:rsidR="00B1678B">
        <w:t>Wendy Massey</w:t>
      </w:r>
      <w:r w:rsidR="001330C4">
        <w:t xml:space="preserve">, </w:t>
      </w:r>
      <w:r>
        <w:t xml:space="preserve">Rubin McKinnon, Brian McLeod, Galen McWaters, </w:t>
      </w:r>
      <w:r w:rsidR="00B1678B">
        <w:t>Eric Payne</w:t>
      </w:r>
      <w:r w:rsidR="008D3C8D">
        <w:t>,</w:t>
      </w:r>
      <w:r w:rsidR="00B1678B">
        <w:t xml:space="preserve"> </w:t>
      </w:r>
      <w:r>
        <w:t xml:space="preserve">and Terry </w:t>
      </w:r>
      <w:r w:rsidR="00205985">
        <w:t xml:space="preserve">W. </w:t>
      </w:r>
      <w:r>
        <w:t>Weeks, Superintendent</w:t>
      </w:r>
    </w:p>
    <w:p w:rsidR="00D15093" w:rsidRDefault="00D15093" w:rsidP="00D15093"/>
    <w:p w:rsidR="00D15093" w:rsidRDefault="00D15093" w:rsidP="001330C4">
      <w:pPr>
        <w:pStyle w:val="Heading1"/>
      </w:pPr>
      <w:r>
        <w:t>MEMBERS ABSENT</w:t>
      </w:r>
    </w:p>
    <w:p w:rsidR="001330C4" w:rsidRPr="001330C4" w:rsidRDefault="001330C4" w:rsidP="001330C4">
      <w:r>
        <w:t>None</w:t>
      </w:r>
    </w:p>
    <w:p w:rsidR="00D15093" w:rsidRDefault="00D15093" w:rsidP="00D15093"/>
    <w:p w:rsidR="00D15093" w:rsidRDefault="00D15093" w:rsidP="00D15093">
      <w:pPr>
        <w:pStyle w:val="Heading1"/>
      </w:pPr>
      <w:r>
        <w:t>STAFF PRESENT</w:t>
      </w:r>
    </w:p>
    <w:p w:rsidR="00D15093" w:rsidRDefault="0020616F" w:rsidP="00D15093">
      <w:pPr>
        <w:jc w:val="both"/>
      </w:pPr>
      <w:r>
        <w:t>Tami Crosby, Ke</w:t>
      </w:r>
      <w:r w:rsidR="00407430">
        <w:t>lly Cobb</w:t>
      </w:r>
      <w:r>
        <w:t xml:space="preserve">, </w:t>
      </w:r>
      <w:r w:rsidR="00DC1474">
        <w:t xml:space="preserve">Kevin </w:t>
      </w:r>
      <w:proofErr w:type="spellStart"/>
      <w:r w:rsidR="00DC1474">
        <w:t>Killingsworth</w:t>
      </w:r>
      <w:proofErr w:type="spellEnd"/>
      <w:r w:rsidR="00DC1474">
        <w:t xml:space="preserve">, </w:t>
      </w:r>
      <w:r w:rsidR="00407430">
        <w:t xml:space="preserve">Carol Mooney, </w:t>
      </w:r>
      <w:r w:rsidR="00D15093">
        <w:t>Shannon Odom</w:t>
      </w:r>
      <w:r w:rsidR="0087597D">
        <w:t xml:space="preserve">, </w:t>
      </w:r>
      <w:r w:rsidR="00D15093">
        <w:t>and Donna Hataway</w:t>
      </w:r>
    </w:p>
    <w:p w:rsidR="00D15093" w:rsidRDefault="00D15093" w:rsidP="00D15093">
      <w:pPr>
        <w:jc w:val="both"/>
      </w:pPr>
    </w:p>
    <w:p w:rsidR="00D15093" w:rsidRDefault="00D15093" w:rsidP="00D15093">
      <w:pPr>
        <w:jc w:val="both"/>
        <w:rPr>
          <w:b/>
          <w:bCs/>
        </w:rPr>
      </w:pPr>
      <w:r>
        <w:rPr>
          <w:b/>
          <w:bCs/>
        </w:rPr>
        <w:t>OTHERS PRESENT</w:t>
      </w:r>
    </w:p>
    <w:p w:rsidR="00D15093" w:rsidRDefault="000D0FC9" w:rsidP="00D15093">
      <w:pPr>
        <w:pStyle w:val="BodyText"/>
      </w:pPr>
      <w:r>
        <w:t>Dale Marsh</w:t>
      </w:r>
      <w:r w:rsidR="006E4E9D">
        <w:t xml:space="preserve"> </w:t>
      </w:r>
      <w:r w:rsidR="00D15093">
        <w:t xml:space="preserve">(Board Attorney), </w:t>
      </w:r>
      <w:r w:rsidR="0087597D">
        <w:t>Linda Hodge (Elba Clipper)</w:t>
      </w:r>
      <w:r w:rsidR="00407430">
        <w:t>,</w:t>
      </w:r>
      <w:r w:rsidR="006E4E9D">
        <w:t xml:space="preserve"> </w:t>
      </w:r>
      <w:r>
        <w:t xml:space="preserve">Cassie Gibbs </w:t>
      </w:r>
      <w:r w:rsidR="00D15093">
        <w:t>(</w:t>
      </w:r>
      <w:r>
        <w:t>Southeast Sun</w:t>
      </w:r>
      <w:r w:rsidR="006E4E9D">
        <w:t>)</w:t>
      </w:r>
      <w:r w:rsidR="00BA2278">
        <w:t xml:space="preserve">, Mike </w:t>
      </w:r>
      <w:proofErr w:type="spellStart"/>
      <w:r w:rsidR="00BA2278">
        <w:t>Gurspan</w:t>
      </w:r>
      <w:proofErr w:type="spellEnd"/>
      <w:r w:rsidR="00BA2278">
        <w:t xml:space="preserve"> (WTVY News 4)</w:t>
      </w:r>
      <w:r w:rsidR="00407430">
        <w:t xml:space="preserve"> and Josh </w:t>
      </w:r>
      <w:proofErr w:type="spellStart"/>
      <w:r w:rsidR="00BA2278">
        <w:t>Boutwell</w:t>
      </w:r>
      <w:proofErr w:type="spellEnd"/>
      <w:r w:rsidR="00BA2278">
        <w:t xml:space="preserve"> (Enterprise Ledger)</w:t>
      </w:r>
    </w:p>
    <w:p w:rsidR="002C2905" w:rsidRPr="002C2905" w:rsidRDefault="002C2905" w:rsidP="002839CC">
      <w:pPr>
        <w:pStyle w:val="BodyText"/>
      </w:pPr>
    </w:p>
    <w:p w:rsidR="004001D7" w:rsidRDefault="00362EC5" w:rsidP="002839CC">
      <w:pPr>
        <w:pStyle w:val="BodyText"/>
        <w:rPr>
          <w:b/>
        </w:rPr>
      </w:pPr>
      <w:r>
        <w:rPr>
          <w:b/>
          <w:bCs/>
        </w:rPr>
        <w:t>CALL TO ORDER</w:t>
      </w:r>
      <w:r w:rsidR="00E52607">
        <w:rPr>
          <w:b/>
          <w:bCs/>
        </w:rPr>
        <w:t>, PRAYER</w:t>
      </w:r>
      <w:r w:rsidR="00B324FA">
        <w:rPr>
          <w:b/>
          <w:bCs/>
        </w:rPr>
        <w:t>,</w:t>
      </w:r>
      <w:r w:rsidR="00E52607">
        <w:rPr>
          <w:b/>
          <w:bCs/>
        </w:rPr>
        <w:t xml:space="preserve"> AND PLEDGE</w:t>
      </w:r>
    </w:p>
    <w:p w:rsidR="002D365B" w:rsidRDefault="004602A3" w:rsidP="00EB6BB9">
      <w:pPr>
        <w:jc w:val="both"/>
      </w:pPr>
      <w:r>
        <w:t>Mr.</w:t>
      </w:r>
      <w:r w:rsidR="00F61AED">
        <w:t xml:space="preserve"> </w:t>
      </w:r>
      <w:r w:rsidR="009675B4">
        <w:t>McLeod</w:t>
      </w:r>
      <w:r w:rsidR="00346DA6">
        <w:t xml:space="preserve"> </w:t>
      </w:r>
      <w:r w:rsidR="007855A6">
        <w:t>called the meeting to order</w:t>
      </w:r>
      <w:r w:rsidR="005D26DB">
        <w:t xml:space="preserve">.  Mr. </w:t>
      </w:r>
      <w:r w:rsidR="009675B4">
        <w:t>McKinnon</w:t>
      </w:r>
      <w:r w:rsidR="007422DF">
        <w:t xml:space="preserve"> opened</w:t>
      </w:r>
      <w:r w:rsidR="002E411F">
        <w:t xml:space="preserve"> the meeting</w:t>
      </w:r>
      <w:r w:rsidR="007422DF">
        <w:t xml:space="preserve"> with prayer</w:t>
      </w:r>
      <w:r w:rsidR="005D26DB">
        <w:t xml:space="preserve"> and </w:t>
      </w:r>
      <w:r w:rsidR="00CE1300">
        <w:t xml:space="preserve">Mr. </w:t>
      </w:r>
      <w:r w:rsidR="009675B4">
        <w:t>McWaters</w:t>
      </w:r>
      <w:r w:rsidR="00751EFE">
        <w:t xml:space="preserve"> </w:t>
      </w:r>
      <w:r w:rsidR="007422DF">
        <w:t xml:space="preserve">led </w:t>
      </w:r>
      <w:r w:rsidR="005D26DB">
        <w:t>the pledge</w:t>
      </w:r>
      <w:r w:rsidR="007422DF">
        <w:t>.</w:t>
      </w:r>
    </w:p>
    <w:p w:rsidR="007E06D6" w:rsidRDefault="007E06D6" w:rsidP="00F55B08">
      <w:pPr>
        <w:jc w:val="both"/>
      </w:pPr>
    </w:p>
    <w:p w:rsidR="00DF1B2A" w:rsidRDefault="00DF1B2A" w:rsidP="00DF1B2A">
      <w:pPr>
        <w:jc w:val="both"/>
        <w:rPr>
          <w:b/>
        </w:rPr>
      </w:pPr>
      <w:r>
        <w:rPr>
          <w:b/>
        </w:rPr>
        <w:t>SWEARING-IN CEREMONY</w:t>
      </w:r>
    </w:p>
    <w:p w:rsidR="00DF1B2A" w:rsidRDefault="00DF1B2A" w:rsidP="00DF1B2A">
      <w:pPr>
        <w:jc w:val="both"/>
      </w:pPr>
      <w:r>
        <w:t xml:space="preserve">Judge Shannon Clark conducted the swearing-in ceremony for newly-elected Board members, </w:t>
      </w:r>
      <w:r w:rsidR="00CF077B">
        <w:t xml:space="preserve">Wendy Massey </w:t>
      </w:r>
      <w:r>
        <w:t xml:space="preserve">and </w:t>
      </w:r>
      <w:r w:rsidR="00CF077B">
        <w:t>Eric Payne</w:t>
      </w:r>
      <w:r>
        <w:t>.  Mr</w:t>
      </w:r>
      <w:r w:rsidR="00CF077B">
        <w:t>s</w:t>
      </w:r>
      <w:r>
        <w:t xml:space="preserve">. </w:t>
      </w:r>
      <w:r w:rsidR="00CF077B">
        <w:t xml:space="preserve">Massey </w:t>
      </w:r>
      <w:r>
        <w:t xml:space="preserve">was elected to District </w:t>
      </w:r>
      <w:r w:rsidR="00CF077B">
        <w:t>4</w:t>
      </w:r>
      <w:r>
        <w:t xml:space="preserve"> and Mr. </w:t>
      </w:r>
      <w:r w:rsidR="00CF077B">
        <w:t>Payne</w:t>
      </w:r>
      <w:r>
        <w:t xml:space="preserve"> was elected to District </w:t>
      </w:r>
      <w:r w:rsidR="00CF077B">
        <w:t>6</w:t>
      </w:r>
      <w:r>
        <w:t xml:space="preserve">.  Congratulations were extended to both </w:t>
      </w:r>
      <w:r w:rsidR="009D5C6C">
        <w:t>m</w:t>
      </w:r>
      <w:r>
        <w:t xml:space="preserve">embers.  </w:t>
      </w:r>
    </w:p>
    <w:p w:rsidR="00DF1B2A" w:rsidRDefault="00DF1B2A" w:rsidP="00DF1B2A">
      <w:pPr>
        <w:jc w:val="both"/>
      </w:pPr>
    </w:p>
    <w:p w:rsidR="00CA295D" w:rsidRDefault="00CA295D" w:rsidP="00CA295D">
      <w:pPr>
        <w:jc w:val="both"/>
        <w:rPr>
          <w:b/>
        </w:rPr>
      </w:pPr>
      <w:r>
        <w:rPr>
          <w:b/>
        </w:rPr>
        <w:t>ADOPTION OF AGENDA</w:t>
      </w:r>
    </w:p>
    <w:p w:rsidR="003522C6" w:rsidRDefault="007B7260" w:rsidP="00F15D23">
      <w:pPr>
        <w:jc w:val="both"/>
      </w:pPr>
      <w:r>
        <w:t xml:space="preserve">Mr. </w:t>
      </w:r>
      <w:r w:rsidR="005077B0">
        <w:t>Bailey</w:t>
      </w:r>
      <w:r>
        <w:t xml:space="preserve"> made a</w:t>
      </w:r>
      <w:r w:rsidR="0028290A">
        <w:t xml:space="preserve"> motion to adopt the agenda </w:t>
      </w:r>
      <w:r>
        <w:t>as presented.  A second</w:t>
      </w:r>
      <w:r w:rsidR="0028290A">
        <w:t xml:space="preserve"> </w:t>
      </w:r>
      <w:r>
        <w:t xml:space="preserve">was made </w:t>
      </w:r>
      <w:r w:rsidR="0028290A">
        <w:t xml:space="preserve">by </w:t>
      </w:r>
      <w:r>
        <w:t xml:space="preserve">Mr. </w:t>
      </w:r>
      <w:r w:rsidR="00D35C9A">
        <w:t>Eddins</w:t>
      </w:r>
      <w:r w:rsidR="005969DF">
        <w:t xml:space="preserve"> </w:t>
      </w:r>
      <w:r w:rsidR="0028290A">
        <w:t xml:space="preserve">and </w:t>
      </w:r>
      <w:r w:rsidR="005969DF">
        <w:t>passed unanimously.</w:t>
      </w:r>
    </w:p>
    <w:p w:rsidR="003522C6" w:rsidRDefault="003522C6" w:rsidP="00F15D23">
      <w:pPr>
        <w:jc w:val="both"/>
      </w:pPr>
    </w:p>
    <w:p w:rsidR="00127BEF" w:rsidRDefault="00127BEF" w:rsidP="00F15D23">
      <w:pPr>
        <w:jc w:val="both"/>
        <w:rPr>
          <w:b/>
        </w:rPr>
      </w:pPr>
      <w:r>
        <w:rPr>
          <w:b/>
        </w:rPr>
        <w:t xml:space="preserve">APPROVAL OF MINUTES OF </w:t>
      </w:r>
      <w:r w:rsidR="004422F4">
        <w:rPr>
          <w:b/>
        </w:rPr>
        <w:t>NOVEM</w:t>
      </w:r>
      <w:r w:rsidR="00D252C1">
        <w:rPr>
          <w:b/>
        </w:rPr>
        <w:t>B</w:t>
      </w:r>
      <w:r w:rsidR="00567623">
        <w:rPr>
          <w:b/>
        </w:rPr>
        <w:t>ER</w:t>
      </w:r>
      <w:r w:rsidR="00FE539D">
        <w:rPr>
          <w:b/>
        </w:rPr>
        <w:t xml:space="preserve"> </w:t>
      </w:r>
      <w:r w:rsidR="004422F4">
        <w:rPr>
          <w:b/>
        </w:rPr>
        <w:t>3</w:t>
      </w:r>
      <w:r w:rsidR="00FE539D">
        <w:rPr>
          <w:b/>
        </w:rPr>
        <w:t xml:space="preserve">, </w:t>
      </w:r>
      <w:r>
        <w:rPr>
          <w:b/>
        </w:rPr>
        <w:t>2016</w:t>
      </w:r>
    </w:p>
    <w:p w:rsidR="00127BEF" w:rsidRDefault="00127BEF" w:rsidP="00127BEF">
      <w:pPr>
        <w:jc w:val="both"/>
      </w:pPr>
      <w:r>
        <w:t xml:space="preserve">Mr. </w:t>
      </w:r>
      <w:r w:rsidR="000B7677">
        <w:t>McLeod</w:t>
      </w:r>
      <w:r>
        <w:t xml:space="preserve"> </w:t>
      </w:r>
      <w:r w:rsidR="00F563FA">
        <w:t xml:space="preserve">asked if there were corrections to the minutes of </w:t>
      </w:r>
      <w:r w:rsidR="000B7677">
        <w:t>Novem</w:t>
      </w:r>
      <w:r w:rsidR="00B732A2">
        <w:t xml:space="preserve">ber </w:t>
      </w:r>
      <w:r w:rsidR="000B7677">
        <w:t>3</w:t>
      </w:r>
      <w:r w:rsidR="007E2786">
        <w:t>,</w:t>
      </w:r>
      <w:r>
        <w:t xml:space="preserve"> 2016.  No </w:t>
      </w:r>
      <w:r w:rsidR="003B6235">
        <w:t>corrections were noted;</w:t>
      </w:r>
      <w:r w:rsidR="00F563FA">
        <w:t xml:space="preserve"> </w:t>
      </w:r>
      <w:r>
        <w:t>therefore</w:t>
      </w:r>
      <w:r w:rsidR="003B6235">
        <w:t>,</w:t>
      </w:r>
      <w:r>
        <w:t xml:space="preserve"> the </w:t>
      </w:r>
      <w:r w:rsidR="00156E66">
        <w:t>minutes were approved as printed</w:t>
      </w:r>
      <w:r>
        <w:t xml:space="preserve">.  </w:t>
      </w:r>
    </w:p>
    <w:p w:rsidR="008A15C2" w:rsidRDefault="008A15C2" w:rsidP="00127BEF">
      <w:pPr>
        <w:jc w:val="both"/>
      </w:pPr>
    </w:p>
    <w:p w:rsidR="008A15C2" w:rsidRDefault="008A15C2" w:rsidP="00127BEF">
      <w:pPr>
        <w:jc w:val="both"/>
        <w:rPr>
          <w:b/>
        </w:rPr>
      </w:pPr>
      <w:r>
        <w:rPr>
          <w:b/>
        </w:rPr>
        <w:t xml:space="preserve">FINANCIAL STATEMENT FOR </w:t>
      </w:r>
      <w:r w:rsidR="001B54DA">
        <w:rPr>
          <w:b/>
        </w:rPr>
        <w:t>OCTOB</w:t>
      </w:r>
      <w:r w:rsidR="001925F0">
        <w:rPr>
          <w:b/>
        </w:rPr>
        <w:t>ER</w:t>
      </w:r>
      <w:r>
        <w:rPr>
          <w:b/>
        </w:rPr>
        <w:t xml:space="preserve"> 201</w:t>
      </w:r>
      <w:r w:rsidR="00B411CD">
        <w:rPr>
          <w:b/>
        </w:rPr>
        <w:t>6</w:t>
      </w:r>
    </w:p>
    <w:p w:rsidR="008A15C2" w:rsidRDefault="008A15C2" w:rsidP="00127BEF">
      <w:pPr>
        <w:jc w:val="both"/>
      </w:pPr>
      <w:r>
        <w:t xml:space="preserve">A copy of the </w:t>
      </w:r>
      <w:r w:rsidR="00F57082">
        <w:t>Octo</w:t>
      </w:r>
      <w:r w:rsidR="001925F0">
        <w:t>ber</w:t>
      </w:r>
      <w:r>
        <w:t xml:space="preserve"> 201</w:t>
      </w:r>
      <w:r w:rsidR="00B411CD">
        <w:t>6</w:t>
      </w:r>
      <w:r>
        <w:t xml:space="preserve"> financial report was provided in each member’s packet.</w:t>
      </w:r>
    </w:p>
    <w:p w:rsidR="00B732A2" w:rsidRDefault="00B732A2" w:rsidP="00127BEF">
      <w:pPr>
        <w:jc w:val="both"/>
      </w:pPr>
    </w:p>
    <w:p w:rsidR="00B0180F" w:rsidRDefault="00F57082" w:rsidP="00592056">
      <w:pPr>
        <w:jc w:val="both"/>
        <w:rPr>
          <w:b/>
        </w:rPr>
      </w:pPr>
      <w:r>
        <w:rPr>
          <w:b/>
        </w:rPr>
        <w:t>APPROVAL OF LEA PLANS</w:t>
      </w:r>
    </w:p>
    <w:p w:rsidR="00F57082" w:rsidRDefault="007D794C" w:rsidP="00592056">
      <w:pPr>
        <w:jc w:val="both"/>
      </w:pPr>
      <w:r>
        <w:t xml:space="preserve">Kelly Cobb discussed the following LEA Plans in preparation of Comprehensive Compliance Monitoring by the Alabama State Department of Education in March 2017: </w:t>
      </w:r>
      <w:r w:rsidR="00D75CD5">
        <w:t>Title 1</w:t>
      </w:r>
      <w:r w:rsidR="00113156">
        <w:t>,</w:t>
      </w:r>
      <w:r w:rsidR="00D75CD5">
        <w:t xml:space="preserve"> Part A</w:t>
      </w:r>
      <w:r w:rsidR="00113156">
        <w:t>; Homeless Education;</w:t>
      </w:r>
      <w:r>
        <w:t xml:space="preserve"> and EL.  </w:t>
      </w:r>
    </w:p>
    <w:p w:rsidR="002539A0" w:rsidRDefault="002539A0" w:rsidP="00592056">
      <w:pPr>
        <w:jc w:val="both"/>
      </w:pPr>
      <w:r>
        <w:lastRenderedPageBreak/>
        <w:t xml:space="preserve">Mr. Weeks recommended approval of the federal </w:t>
      </w:r>
      <w:r w:rsidR="00BB0D32">
        <w:t>program plans for 2016-</w:t>
      </w:r>
      <w:r>
        <w:t>2017</w:t>
      </w:r>
      <w:r w:rsidR="00BB0D32">
        <w:t xml:space="preserve"> as presented.  A motion was made by Mr. McKinnon to accept Mr. Weeks’ recommendation.  A second was made by Mr. Bailey and passed unanimously.</w:t>
      </w:r>
    </w:p>
    <w:p w:rsidR="00AB68F2" w:rsidRDefault="00AB68F2" w:rsidP="00592056">
      <w:pPr>
        <w:jc w:val="both"/>
      </w:pPr>
    </w:p>
    <w:p w:rsidR="007D2CB2" w:rsidRDefault="007D2CB2" w:rsidP="00592056">
      <w:pPr>
        <w:jc w:val="both"/>
        <w:rPr>
          <w:b/>
        </w:rPr>
      </w:pPr>
      <w:r>
        <w:rPr>
          <w:b/>
        </w:rPr>
        <w:t>REVIEW AND ACCEPTANCE OF CAREER TECHNICAL EDUCATION POLICIES</w:t>
      </w:r>
    </w:p>
    <w:p w:rsidR="003D42E7" w:rsidRDefault="000C7A4C" w:rsidP="00592056">
      <w:pPr>
        <w:jc w:val="both"/>
      </w:pPr>
      <w:r>
        <w:t xml:space="preserve">Mr. Weeks informed Board members that Career Technical Education Policies </w:t>
      </w:r>
      <w:r w:rsidR="009012D5">
        <w:t xml:space="preserve">were last reviewed and accepted by the Board in December 2013 and </w:t>
      </w:r>
      <w:r>
        <w:t xml:space="preserve">must be </w:t>
      </w:r>
      <w:r w:rsidR="008B55EE">
        <w:t xml:space="preserve">reviewed and accepted </w:t>
      </w:r>
      <w:r w:rsidR="00817A9B">
        <w:t xml:space="preserve">again.  </w:t>
      </w:r>
      <w:r w:rsidR="007C4C4D">
        <w:t xml:space="preserve">He presented a copy of the following </w:t>
      </w:r>
      <w:r w:rsidR="000F2CA4">
        <w:t xml:space="preserve">current </w:t>
      </w:r>
      <w:r w:rsidR="007C4C4D">
        <w:t>policies:  Work-Based Learning</w:t>
      </w:r>
      <w:r w:rsidR="00817A9B">
        <w:t>,</w:t>
      </w:r>
      <w:r w:rsidR="007C4C4D">
        <w:t xml:space="preserve"> Live Work</w:t>
      </w:r>
      <w:r w:rsidR="00817A9B">
        <w:t xml:space="preserve">, </w:t>
      </w:r>
      <w:r w:rsidR="007C4C4D">
        <w:t>Safety, and Program Equipment Maintenance, Repair, Replacement and Disposal</w:t>
      </w:r>
      <w:r w:rsidR="00817A9B">
        <w:t xml:space="preserve">.  Mr. Weeks </w:t>
      </w:r>
      <w:r w:rsidR="000F2CA4">
        <w:t>recommended the</w:t>
      </w:r>
      <w:r w:rsidR="00817A9B">
        <w:t xml:space="preserve"> Board </w:t>
      </w:r>
      <w:r w:rsidR="000F2CA4">
        <w:t xml:space="preserve">accept </w:t>
      </w:r>
      <w:r w:rsidR="00817A9B">
        <w:t xml:space="preserve">the current policies </w:t>
      </w:r>
      <w:r w:rsidR="000F2CA4">
        <w:t>as presented</w:t>
      </w:r>
      <w:r w:rsidR="006C6AFB">
        <w:t xml:space="preserve">.  </w:t>
      </w:r>
      <w:r w:rsidR="000F2CA4">
        <w:t>M</w:t>
      </w:r>
      <w:r w:rsidR="006C6AFB">
        <w:t xml:space="preserve">r. </w:t>
      </w:r>
      <w:r w:rsidR="000F2CA4">
        <w:t>Eddin</w:t>
      </w:r>
      <w:r w:rsidR="006C6AFB">
        <w:t xml:space="preserve">s </w:t>
      </w:r>
      <w:r w:rsidR="000F2CA4">
        <w:t>made a motion to accept Mr. Weeks’ recommendation.  A second was made by Mr. McKinnon and passed unanimously</w:t>
      </w:r>
      <w:r w:rsidR="006C6AFB">
        <w:t xml:space="preserve">.  </w:t>
      </w:r>
    </w:p>
    <w:p w:rsidR="000C7A4C" w:rsidRPr="000C7A4C" w:rsidRDefault="000C7A4C" w:rsidP="00592056">
      <w:pPr>
        <w:jc w:val="both"/>
      </w:pPr>
    </w:p>
    <w:p w:rsidR="003D42E7" w:rsidRDefault="003D42E7" w:rsidP="00592056">
      <w:pPr>
        <w:jc w:val="both"/>
        <w:rPr>
          <w:b/>
        </w:rPr>
      </w:pPr>
      <w:r>
        <w:rPr>
          <w:b/>
        </w:rPr>
        <w:t>PRESENTATION OF DRAFT BOARD POLICIES</w:t>
      </w:r>
    </w:p>
    <w:p w:rsidR="003D42E7" w:rsidRPr="00D458C1" w:rsidRDefault="00D458C1" w:rsidP="00592056">
      <w:pPr>
        <w:jc w:val="both"/>
      </w:pPr>
      <w:r>
        <w:t>The following draft policies were provided in each Board member’s packet for review and adoption at the</w:t>
      </w:r>
      <w:r w:rsidR="001D033F">
        <w:t xml:space="preserve"> January 5, 2017, Board m</w:t>
      </w:r>
      <w:r w:rsidR="007A5280">
        <w:t xml:space="preserve">eeting:  </w:t>
      </w:r>
      <w:r w:rsidR="00311017">
        <w:t xml:space="preserve">Adult </w:t>
      </w:r>
      <w:r w:rsidR="00196276">
        <w:t xml:space="preserve">Sex Offenders </w:t>
      </w:r>
      <w:r w:rsidR="001A4613">
        <w:t>on School Property (New Policy),</w:t>
      </w:r>
      <w:r w:rsidR="00196276">
        <w:t xml:space="preserve"> Suicide Prevention and Awareness</w:t>
      </w:r>
      <w:r w:rsidR="001A4613">
        <w:t xml:space="preserve"> – Jason Flatt Act (New Policy),</w:t>
      </w:r>
      <w:r w:rsidR="00196276">
        <w:t xml:space="preserve"> Cash Management for Federal Funds (New Policy)</w:t>
      </w:r>
      <w:r w:rsidR="001A4613">
        <w:t>,</w:t>
      </w:r>
      <w:r w:rsidR="00196276">
        <w:t xml:space="preserve"> Determination of Allowable Costs</w:t>
      </w:r>
      <w:r w:rsidR="001A4613">
        <w:t xml:space="preserve"> for Federal Funds (New Policy),</w:t>
      </w:r>
      <w:r w:rsidR="00196276">
        <w:t xml:space="preserve"> Procurement (New Policy)</w:t>
      </w:r>
      <w:r w:rsidR="001A4613">
        <w:t>,</w:t>
      </w:r>
      <w:r w:rsidR="00196276">
        <w:t xml:space="preserve"> Travel Expense Reimbursement (Amended Policy)</w:t>
      </w:r>
      <w:r w:rsidR="001A4613">
        <w:t>,</w:t>
      </w:r>
      <w:r w:rsidR="00196276">
        <w:t xml:space="preserve"> and Conflict of Interest (Amended Policy)</w:t>
      </w:r>
      <w:r w:rsidR="007A5280">
        <w:t xml:space="preserve">.  </w:t>
      </w:r>
      <w:r w:rsidR="00D47857">
        <w:t xml:space="preserve">Mr. Weeks informed Board members that </w:t>
      </w:r>
      <w:r w:rsidR="00C46319">
        <w:t xml:space="preserve">Mr. Marsh had reviewed and </w:t>
      </w:r>
      <w:r w:rsidR="00D47857">
        <w:t>approved the</w:t>
      </w:r>
      <w:r w:rsidR="00C46319">
        <w:t xml:space="preserve"> draft policies </w:t>
      </w:r>
      <w:r w:rsidR="00D47857">
        <w:t xml:space="preserve">from a legal standpoint.  Board members were asked to submit their comments or questions prior to the January 5 Board </w:t>
      </w:r>
      <w:r w:rsidR="001D033F">
        <w:t>m</w:t>
      </w:r>
      <w:r w:rsidR="00D47857">
        <w:t>eeting.</w:t>
      </w:r>
    </w:p>
    <w:p w:rsidR="003D42E7" w:rsidRDefault="003D42E7" w:rsidP="00592056">
      <w:pPr>
        <w:jc w:val="both"/>
        <w:rPr>
          <w:b/>
        </w:rPr>
      </w:pPr>
    </w:p>
    <w:p w:rsidR="003D42E7" w:rsidRDefault="003D42E7" w:rsidP="00592056">
      <w:pPr>
        <w:jc w:val="both"/>
        <w:rPr>
          <w:b/>
        </w:rPr>
      </w:pPr>
      <w:r>
        <w:rPr>
          <w:b/>
        </w:rPr>
        <w:t>REVIEW OF STUDENT INCIDENT REPORT</w:t>
      </w:r>
    </w:p>
    <w:p w:rsidR="003D42E7" w:rsidRPr="00954B7F" w:rsidRDefault="00954B7F" w:rsidP="00592056">
      <w:pPr>
        <w:jc w:val="both"/>
      </w:pPr>
      <w:r>
        <w:t xml:space="preserve">Board members were provided a copy of the 2015-2016 Student Incident Report for Kinston School, New Brockton Elementary School, New Brockton High School and Zion Chapel School.  </w:t>
      </w:r>
      <w:r w:rsidR="00B42B8F">
        <w:t>Mr. Weeks explained the detail of the report.</w:t>
      </w:r>
    </w:p>
    <w:p w:rsidR="003D42E7" w:rsidRDefault="003D42E7" w:rsidP="00592056">
      <w:pPr>
        <w:jc w:val="both"/>
        <w:rPr>
          <w:b/>
        </w:rPr>
      </w:pPr>
    </w:p>
    <w:p w:rsidR="003D42E7" w:rsidRDefault="003D42E7" w:rsidP="00592056">
      <w:pPr>
        <w:jc w:val="both"/>
        <w:rPr>
          <w:b/>
        </w:rPr>
      </w:pPr>
      <w:r>
        <w:rPr>
          <w:b/>
        </w:rPr>
        <w:t>APPROVAL OF SURPLUS BID</w:t>
      </w:r>
    </w:p>
    <w:p w:rsidR="0048178F" w:rsidRDefault="0048178F" w:rsidP="0048178F">
      <w:pPr>
        <w:jc w:val="both"/>
      </w:pPr>
      <w:r>
        <w:t xml:space="preserve">Advertisement to auction the following surplus items via govdeals.com was made public on </w:t>
      </w:r>
      <w:r w:rsidR="00265E67">
        <w:t>October</w:t>
      </w:r>
      <w:r>
        <w:t xml:space="preserve"> </w:t>
      </w:r>
      <w:r w:rsidR="00265E67">
        <w:t>24</w:t>
      </w:r>
      <w:r>
        <w:t xml:space="preserve">, 2016, and ended on </w:t>
      </w:r>
      <w:r w:rsidR="00265E67">
        <w:t>November</w:t>
      </w:r>
      <w:r>
        <w:t xml:space="preserve"> </w:t>
      </w:r>
      <w:r w:rsidR="00265E67">
        <w:t>3</w:t>
      </w:r>
      <w:r>
        <w:t>, 2016.  A bid notice was posted at the central office, schools, bus shop, and school system’s website.  High bids are as follows:</w:t>
      </w:r>
    </w:p>
    <w:p w:rsidR="003D42E7" w:rsidRPr="00692702" w:rsidRDefault="003D42E7" w:rsidP="00592056">
      <w:pPr>
        <w:jc w:val="both"/>
        <w:rPr>
          <w:b/>
          <w:sz w:val="28"/>
          <w:szCs w:val="28"/>
        </w:rPr>
      </w:pPr>
    </w:p>
    <w:tbl>
      <w:tblPr>
        <w:tblW w:w="9750" w:type="dxa"/>
        <w:tblLayout w:type="fixed"/>
        <w:tblCellMar>
          <w:left w:w="30" w:type="dxa"/>
          <w:right w:w="30" w:type="dxa"/>
        </w:tblCellMar>
        <w:tblLook w:val="0000" w:firstRow="0" w:lastRow="0" w:firstColumn="0" w:lastColumn="0" w:noHBand="0" w:noVBand="0"/>
      </w:tblPr>
      <w:tblGrid>
        <w:gridCol w:w="902"/>
        <w:gridCol w:w="1606"/>
        <w:gridCol w:w="3464"/>
        <w:gridCol w:w="2217"/>
        <w:gridCol w:w="1561"/>
      </w:tblGrid>
      <w:tr w:rsidR="00C6744D" w:rsidTr="00AE2A4B">
        <w:trPr>
          <w:trHeight w:val="504"/>
        </w:trPr>
        <w:tc>
          <w:tcPr>
            <w:tcW w:w="902" w:type="dxa"/>
            <w:tcBorders>
              <w:top w:val="nil"/>
              <w:left w:val="single" w:sz="12" w:space="0" w:color="FFFFFF"/>
              <w:bottom w:val="single" w:sz="12" w:space="0" w:color="FFFFFF"/>
              <w:right w:val="single" w:sz="12" w:space="0" w:color="FFFFFF"/>
            </w:tcBorders>
            <w:shd w:val="solid" w:color="969696" w:fill="auto"/>
          </w:tcPr>
          <w:p w:rsidR="00C6744D" w:rsidRPr="004C2288" w:rsidRDefault="00C6744D">
            <w:pPr>
              <w:autoSpaceDE w:val="0"/>
              <w:autoSpaceDN w:val="0"/>
              <w:adjustRightInd w:val="0"/>
              <w:rPr>
                <w:rFonts w:ascii="Calibri" w:hAnsi="Calibri" w:cs="Calibri"/>
                <w:sz w:val="28"/>
                <w:szCs w:val="28"/>
                <w:u w:val="single"/>
              </w:rPr>
            </w:pPr>
            <w:r w:rsidRPr="004C2288">
              <w:rPr>
                <w:rFonts w:ascii="Calibri" w:hAnsi="Calibri" w:cs="Calibri"/>
                <w:sz w:val="28"/>
                <w:szCs w:val="28"/>
                <w:u w:val="single"/>
              </w:rPr>
              <w:t>ID</w:t>
            </w:r>
          </w:p>
        </w:tc>
        <w:tc>
          <w:tcPr>
            <w:tcW w:w="1606" w:type="dxa"/>
            <w:tcBorders>
              <w:top w:val="nil"/>
              <w:left w:val="single" w:sz="12" w:space="0" w:color="FFFFFF"/>
              <w:bottom w:val="single" w:sz="12" w:space="0" w:color="FFFFFF"/>
              <w:right w:val="single" w:sz="12" w:space="0" w:color="FFFFFF"/>
            </w:tcBorders>
            <w:shd w:val="solid" w:color="969696" w:fill="auto"/>
          </w:tcPr>
          <w:p w:rsidR="00C6744D" w:rsidRPr="004C2288" w:rsidRDefault="00C6744D">
            <w:pPr>
              <w:autoSpaceDE w:val="0"/>
              <w:autoSpaceDN w:val="0"/>
              <w:adjustRightInd w:val="0"/>
              <w:rPr>
                <w:rFonts w:ascii="Calibri" w:hAnsi="Calibri" w:cs="Calibri"/>
                <w:sz w:val="28"/>
                <w:szCs w:val="28"/>
                <w:u w:val="single"/>
              </w:rPr>
            </w:pPr>
            <w:r w:rsidRPr="004C2288">
              <w:rPr>
                <w:rFonts w:ascii="Calibri" w:hAnsi="Calibri" w:cs="Calibri"/>
                <w:sz w:val="28"/>
                <w:szCs w:val="28"/>
                <w:u w:val="single"/>
              </w:rPr>
              <w:t>Inventory ID</w:t>
            </w:r>
          </w:p>
        </w:tc>
        <w:tc>
          <w:tcPr>
            <w:tcW w:w="3464" w:type="dxa"/>
            <w:tcBorders>
              <w:top w:val="nil"/>
              <w:left w:val="single" w:sz="12" w:space="0" w:color="FFFFFF"/>
              <w:bottom w:val="single" w:sz="12" w:space="0" w:color="FFFFFF"/>
              <w:right w:val="single" w:sz="12" w:space="0" w:color="FFFFFF"/>
            </w:tcBorders>
            <w:shd w:val="solid" w:color="969696" w:fill="auto"/>
          </w:tcPr>
          <w:p w:rsidR="00C6744D" w:rsidRPr="004C2288" w:rsidRDefault="00C6744D">
            <w:pPr>
              <w:autoSpaceDE w:val="0"/>
              <w:autoSpaceDN w:val="0"/>
              <w:adjustRightInd w:val="0"/>
              <w:rPr>
                <w:rFonts w:ascii="Calibri" w:hAnsi="Calibri" w:cs="Calibri"/>
                <w:sz w:val="28"/>
                <w:szCs w:val="28"/>
                <w:u w:val="single"/>
              </w:rPr>
            </w:pPr>
            <w:r w:rsidRPr="004C2288">
              <w:rPr>
                <w:rFonts w:ascii="Calibri" w:hAnsi="Calibri" w:cs="Calibri"/>
                <w:sz w:val="28"/>
                <w:szCs w:val="28"/>
                <w:u w:val="single"/>
              </w:rPr>
              <w:t>Description</w:t>
            </w:r>
          </w:p>
        </w:tc>
        <w:tc>
          <w:tcPr>
            <w:tcW w:w="2217" w:type="dxa"/>
            <w:tcBorders>
              <w:top w:val="nil"/>
              <w:left w:val="single" w:sz="12" w:space="0" w:color="FFFFFF"/>
              <w:bottom w:val="single" w:sz="12" w:space="0" w:color="FFFFFF"/>
              <w:right w:val="single" w:sz="12" w:space="0" w:color="FFFFFF"/>
            </w:tcBorders>
            <w:shd w:val="solid" w:color="969696" w:fill="auto"/>
          </w:tcPr>
          <w:p w:rsidR="00C6744D" w:rsidRPr="004C2288" w:rsidRDefault="00C6744D">
            <w:pPr>
              <w:autoSpaceDE w:val="0"/>
              <w:autoSpaceDN w:val="0"/>
              <w:adjustRightInd w:val="0"/>
              <w:rPr>
                <w:rFonts w:ascii="Calibri" w:hAnsi="Calibri" w:cs="Calibri"/>
                <w:sz w:val="28"/>
                <w:szCs w:val="28"/>
                <w:u w:val="single"/>
              </w:rPr>
            </w:pPr>
            <w:r w:rsidRPr="004C2288">
              <w:rPr>
                <w:rFonts w:ascii="Calibri" w:hAnsi="Calibri" w:cs="Calibri"/>
                <w:sz w:val="28"/>
                <w:szCs w:val="28"/>
                <w:u w:val="single"/>
              </w:rPr>
              <w:t>Buyer</w:t>
            </w:r>
          </w:p>
        </w:tc>
        <w:tc>
          <w:tcPr>
            <w:tcW w:w="1561" w:type="dxa"/>
            <w:tcBorders>
              <w:top w:val="nil"/>
              <w:left w:val="single" w:sz="12" w:space="0" w:color="FFFFFF"/>
              <w:bottom w:val="single" w:sz="12" w:space="0" w:color="FFFFFF"/>
              <w:right w:val="single" w:sz="12" w:space="0" w:color="FFFFFF"/>
            </w:tcBorders>
            <w:shd w:val="solid" w:color="969696" w:fill="auto"/>
          </w:tcPr>
          <w:p w:rsidR="00C6744D" w:rsidRPr="004C2288" w:rsidRDefault="00C6744D" w:rsidP="00342D31">
            <w:pPr>
              <w:autoSpaceDE w:val="0"/>
              <w:autoSpaceDN w:val="0"/>
              <w:adjustRightInd w:val="0"/>
              <w:ind w:right="564"/>
              <w:rPr>
                <w:rFonts w:ascii="Calibri" w:hAnsi="Calibri" w:cs="Calibri"/>
                <w:b/>
                <w:bCs/>
                <w:sz w:val="28"/>
                <w:szCs w:val="28"/>
                <w:u w:val="single"/>
              </w:rPr>
            </w:pPr>
            <w:r w:rsidRPr="004C2288">
              <w:rPr>
                <w:rFonts w:ascii="Calibri" w:hAnsi="Calibri" w:cs="Calibri"/>
                <w:b/>
                <w:bCs/>
                <w:sz w:val="28"/>
                <w:szCs w:val="28"/>
                <w:u w:val="single"/>
              </w:rPr>
              <w:t>Bi</w:t>
            </w:r>
            <w:r w:rsidR="00342D31" w:rsidRPr="004C2288">
              <w:rPr>
                <w:rFonts w:ascii="Calibri" w:hAnsi="Calibri" w:cs="Calibri"/>
                <w:b/>
                <w:bCs/>
                <w:sz w:val="28"/>
                <w:szCs w:val="28"/>
                <w:u w:val="single"/>
              </w:rPr>
              <w:t>d</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24</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600010</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John Deere Reel Mower</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Anthony Richardson</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rsidP="00B6354A">
            <w:pPr>
              <w:autoSpaceDE w:val="0"/>
              <w:autoSpaceDN w:val="0"/>
              <w:adjustRightInd w:val="0"/>
              <w:ind w:left="-120"/>
              <w:jc w:val="right"/>
              <w:rPr>
                <w:rFonts w:ascii="Arial" w:hAnsi="Arial" w:cs="Arial"/>
                <w:color w:val="000000"/>
                <w:sz w:val="22"/>
                <w:szCs w:val="22"/>
              </w:rPr>
            </w:pPr>
            <w:r>
              <w:rPr>
                <w:rFonts w:ascii="Arial" w:hAnsi="Arial" w:cs="Arial"/>
                <w:color w:val="000000"/>
                <w:sz w:val="22"/>
                <w:szCs w:val="22"/>
              </w:rPr>
              <w:t>$2,500.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25</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0982</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Refrigerator</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Arthur Kennedy</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10.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26</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8917</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Delta Band Saw</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 xml:space="preserve">Timothy </w:t>
            </w:r>
            <w:proofErr w:type="spellStart"/>
            <w:r>
              <w:rPr>
                <w:rFonts w:ascii="Arial" w:hAnsi="Arial" w:cs="Arial"/>
                <w:color w:val="000000"/>
                <w:sz w:val="22"/>
                <w:szCs w:val="22"/>
              </w:rPr>
              <w:t>Kellems</w:t>
            </w:r>
            <w:proofErr w:type="spellEnd"/>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561.99</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27</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9000</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Delta Scroll Saw</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 xml:space="preserve">Joseph </w:t>
            </w:r>
            <w:proofErr w:type="spellStart"/>
            <w:r>
              <w:rPr>
                <w:rFonts w:ascii="Arial" w:hAnsi="Arial" w:cs="Arial"/>
                <w:color w:val="000000"/>
                <w:sz w:val="22"/>
                <w:szCs w:val="22"/>
              </w:rPr>
              <w:t>Plazek</w:t>
            </w:r>
            <w:proofErr w:type="spellEnd"/>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75.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28</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2326</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Delta Table Saw/Unisaw</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Tony Johnson</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592.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29</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0795</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Rockwell Wood Lathe</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Thomas Jordan</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122.11</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30</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8999</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Delta X Unisaw</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Thomas Jordan</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331.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31</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0796</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Delta Sander</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Brock Roberson</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251.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32</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2322</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Delta Band Saw</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 xml:space="preserve">Timothy </w:t>
            </w:r>
            <w:proofErr w:type="spellStart"/>
            <w:r>
              <w:rPr>
                <w:rFonts w:ascii="Arial" w:hAnsi="Arial" w:cs="Arial"/>
                <w:color w:val="000000"/>
                <w:sz w:val="22"/>
                <w:szCs w:val="22"/>
              </w:rPr>
              <w:t>Kellems</w:t>
            </w:r>
            <w:proofErr w:type="spellEnd"/>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165.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33</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0798</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Sears Craftsman Planer-Molder</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Erica Roberson</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182.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lastRenderedPageBreak/>
              <w:t>234</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0987</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Rockwell Band Saw</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Thomas Jordan</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411.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35</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0799</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Rockwell Delta Jointer</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Erica Roberson</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201.5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36</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236</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rsidP="00342D31">
            <w:pPr>
              <w:autoSpaceDE w:val="0"/>
              <w:autoSpaceDN w:val="0"/>
              <w:adjustRightInd w:val="0"/>
              <w:rPr>
                <w:rFonts w:ascii="Arial" w:hAnsi="Arial" w:cs="Arial"/>
                <w:color w:val="000000"/>
                <w:sz w:val="22"/>
                <w:szCs w:val="22"/>
              </w:rPr>
            </w:pPr>
            <w:r>
              <w:rPr>
                <w:rFonts w:ascii="Arial" w:hAnsi="Arial" w:cs="Arial"/>
                <w:color w:val="000000"/>
                <w:sz w:val="22"/>
                <w:szCs w:val="22"/>
              </w:rPr>
              <w:t xml:space="preserve">John Deere Compact </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Tom Damico</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5,825.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38</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238</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afeteria Tables</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Jeremy Pate</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127.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39</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2231</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Washing Machine</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Frank Manuel</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76.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40</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2232</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lothes Dryer</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Blair Hurd</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51.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41</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CCSS 002205</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Stove</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Arthur Kennedy</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21.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42</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242</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Stove</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Frank Manuel</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26.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43</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243</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Wood Cabinet</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BJ Cardwell</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10.00</w:t>
            </w:r>
          </w:p>
        </w:tc>
      </w:tr>
      <w:tr w:rsidR="00C6744D" w:rsidTr="006332BA">
        <w:trPr>
          <w:trHeight w:val="288"/>
        </w:trPr>
        <w:tc>
          <w:tcPr>
            <w:tcW w:w="902" w:type="dxa"/>
            <w:tcBorders>
              <w:top w:val="single" w:sz="12" w:space="0" w:color="FFFFFF"/>
              <w:left w:val="single" w:sz="12" w:space="0" w:color="FFFFFF"/>
              <w:bottom w:val="single" w:sz="12" w:space="0" w:color="FFFFFF"/>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45</w:t>
            </w:r>
          </w:p>
        </w:tc>
        <w:tc>
          <w:tcPr>
            <w:tcW w:w="1606"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245</w:t>
            </w:r>
          </w:p>
        </w:tc>
        <w:tc>
          <w:tcPr>
            <w:tcW w:w="3464"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Wood Cabinet</w:t>
            </w:r>
          </w:p>
        </w:tc>
        <w:tc>
          <w:tcPr>
            <w:tcW w:w="2217"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BJ Cardwell</w:t>
            </w:r>
          </w:p>
        </w:tc>
        <w:tc>
          <w:tcPr>
            <w:tcW w:w="1561" w:type="dxa"/>
            <w:tcBorders>
              <w:top w:val="single" w:sz="12" w:space="0" w:color="FFFFFF"/>
              <w:left w:val="single" w:sz="12" w:space="0" w:color="FFFFFF"/>
              <w:bottom w:val="single" w:sz="12" w:space="0" w:color="FFFFFF"/>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r>
              <w:rPr>
                <w:rFonts w:ascii="Arial" w:hAnsi="Arial" w:cs="Arial"/>
                <w:color w:val="000000"/>
                <w:sz w:val="22"/>
                <w:szCs w:val="22"/>
              </w:rPr>
              <w:t>$10.00</w:t>
            </w:r>
          </w:p>
        </w:tc>
      </w:tr>
      <w:tr w:rsidR="00C6744D" w:rsidTr="006332BA">
        <w:trPr>
          <w:trHeight w:val="288"/>
        </w:trPr>
        <w:tc>
          <w:tcPr>
            <w:tcW w:w="902" w:type="dxa"/>
            <w:tcBorders>
              <w:top w:val="nil"/>
              <w:left w:val="single" w:sz="12" w:space="0" w:color="FFFFFF"/>
              <w:bottom w:val="nil"/>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44</w:t>
            </w:r>
          </w:p>
        </w:tc>
        <w:tc>
          <w:tcPr>
            <w:tcW w:w="1606" w:type="dxa"/>
            <w:tcBorders>
              <w:top w:val="nil"/>
              <w:left w:val="single" w:sz="12" w:space="0" w:color="FFFFFF"/>
              <w:bottom w:val="nil"/>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244</w:t>
            </w:r>
          </w:p>
        </w:tc>
        <w:tc>
          <w:tcPr>
            <w:tcW w:w="3464" w:type="dxa"/>
            <w:tcBorders>
              <w:top w:val="nil"/>
              <w:left w:val="single" w:sz="12" w:space="0" w:color="FFFFFF"/>
              <w:bottom w:val="nil"/>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Student Desks</w:t>
            </w:r>
          </w:p>
        </w:tc>
        <w:tc>
          <w:tcPr>
            <w:tcW w:w="2217" w:type="dxa"/>
            <w:tcBorders>
              <w:top w:val="nil"/>
              <w:left w:val="single" w:sz="12" w:space="0" w:color="FFFFFF"/>
              <w:bottom w:val="nil"/>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No Bid</w:t>
            </w:r>
          </w:p>
        </w:tc>
        <w:tc>
          <w:tcPr>
            <w:tcW w:w="1561" w:type="dxa"/>
            <w:tcBorders>
              <w:top w:val="nil"/>
              <w:left w:val="single" w:sz="12" w:space="0" w:color="FFFFFF"/>
              <w:bottom w:val="nil"/>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p>
        </w:tc>
      </w:tr>
      <w:tr w:rsidR="00C6744D" w:rsidTr="006332BA">
        <w:trPr>
          <w:trHeight w:val="288"/>
        </w:trPr>
        <w:tc>
          <w:tcPr>
            <w:tcW w:w="902" w:type="dxa"/>
            <w:tcBorders>
              <w:top w:val="nil"/>
              <w:left w:val="single" w:sz="12" w:space="0" w:color="FFFFFF"/>
              <w:bottom w:val="nil"/>
              <w:right w:val="single" w:sz="12" w:space="0" w:color="FFFFFF"/>
            </w:tcBorders>
          </w:tcPr>
          <w:p w:rsidR="00C6744D" w:rsidRDefault="00C6744D" w:rsidP="00C6744D">
            <w:pPr>
              <w:autoSpaceDE w:val="0"/>
              <w:autoSpaceDN w:val="0"/>
              <w:adjustRightInd w:val="0"/>
              <w:rPr>
                <w:rFonts w:ascii="Arial" w:hAnsi="Arial" w:cs="Arial"/>
                <w:color w:val="000000"/>
                <w:sz w:val="22"/>
                <w:szCs w:val="22"/>
              </w:rPr>
            </w:pPr>
            <w:r>
              <w:rPr>
                <w:rFonts w:ascii="Arial" w:hAnsi="Arial" w:cs="Arial"/>
                <w:color w:val="000000"/>
                <w:sz w:val="22"/>
                <w:szCs w:val="22"/>
              </w:rPr>
              <w:t>237</w:t>
            </w:r>
          </w:p>
        </w:tc>
        <w:tc>
          <w:tcPr>
            <w:tcW w:w="1606" w:type="dxa"/>
            <w:tcBorders>
              <w:top w:val="nil"/>
              <w:left w:val="single" w:sz="12" w:space="0" w:color="FFFFFF"/>
              <w:bottom w:val="nil"/>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237</w:t>
            </w:r>
          </w:p>
        </w:tc>
        <w:tc>
          <w:tcPr>
            <w:tcW w:w="3464" w:type="dxa"/>
            <w:tcBorders>
              <w:top w:val="nil"/>
              <w:left w:val="single" w:sz="12" w:space="0" w:color="FFFFFF"/>
              <w:bottom w:val="nil"/>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Emergency Lights</w:t>
            </w:r>
          </w:p>
        </w:tc>
        <w:tc>
          <w:tcPr>
            <w:tcW w:w="2217" w:type="dxa"/>
            <w:tcBorders>
              <w:top w:val="nil"/>
              <w:left w:val="single" w:sz="12" w:space="0" w:color="FFFFFF"/>
              <w:bottom w:val="nil"/>
              <w:right w:val="single" w:sz="12" w:space="0" w:color="FFFFFF"/>
            </w:tcBorders>
          </w:tcPr>
          <w:p w:rsidR="00C6744D" w:rsidRDefault="00C6744D">
            <w:pPr>
              <w:autoSpaceDE w:val="0"/>
              <w:autoSpaceDN w:val="0"/>
              <w:adjustRightInd w:val="0"/>
              <w:rPr>
                <w:rFonts w:ascii="Arial" w:hAnsi="Arial" w:cs="Arial"/>
                <w:color w:val="000000"/>
                <w:sz w:val="22"/>
                <w:szCs w:val="22"/>
              </w:rPr>
            </w:pPr>
            <w:r>
              <w:rPr>
                <w:rFonts w:ascii="Arial" w:hAnsi="Arial" w:cs="Arial"/>
                <w:color w:val="000000"/>
                <w:sz w:val="22"/>
                <w:szCs w:val="22"/>
              </w:rPr>
              <w:t>No Bid</w:t>
            </w:r>
          </w:p>
        </w:tc>
        <w:tc>
          <w:tcPr>
            <w:tcW w:w="1561" w:type="dxa"/>
            <w:tcBorders>
              <w:top w:val="nil"/>
              <w:left w:val="single" w:sz="12" w:space="0" w:color="FFFFFF"/>
              <w:bottom w:val="nil"/>
              <w:right w:val="single" w:sz="12" w:space="0" w:color="FFFFFF"/>
            </w:tcBorders>
          </w:tcPr>
          <w:p w:rsidR="00C6744D" w:rsidRDefault="00C6744D">
            <w:pPr>
              <w:autoSpaceDE w:val="0"/>
              <w:autoSpaceDN w:val="0"/>
              <w:adjustRightInd w:val="0"/>
              <w:jc w:val="right"/>
              <w:rPr>
                <w:rFonts w:ascii="Arial" w:hAnsi="Arial" w:cs="Arial"/>
                <w:color w:val="000000"/>
                <w:sz w:val="22"/>
                <w:szCs w:val="22"/>
              </w:rPr>
            </w:pPr>
          </w:p>
        </w:tc>
      </w:tr>
      <w:tr w:rsidR="00B6354A" w:rsidTr="006332BA">
        <w:trPr>
          <w:trHeight w:val="288"/>
        </w:trPr>
        <w:tc>
          <w:tcPr>
            <w:tcW w:w="8189" w:type="dxa"/>
            <w:gridSpan w:val="4"/>
            <w:tcBorders>
              <w:top w:val="nil"/>
              <w:left w:val="single" w:sz="12" w:space="0" w:color="FFFFFF"/>
              <w:bottom w:val="nil"/>
              <w:right w:val="nil"/>
            </w:tcBorders>
            <w:shd w:val="solid" w:color="C0C0C0" w:fill="auto"/>
            <w:vAlign w:val="center"/>
          </w:tcPr>
          <w:p w:rsidR="00B6354A" w:rsidRPr="00B6354A" w:rsidRDefault="00B6354A" w:rsidP="00B6354A">
            <w:pPr>
              <w:autoSpaceDE w:val="0"/>
              <w:autoSpaceDN w:val="0"/>
              <w:adjustRightInd w:val="0"/>
              <w:ind w:right="60"/>
              <w:jc w:val="center"/>
              <w:rPr>
                <w:rFonts w:ascii="Arial" w:hAnsi="Arial" w:cs="Arial"/>
                <w:color w:val="000000"/>
                <w:sz w:val="26"/>
                <w:szCs w:val="26"/>
              </w:rPr>
            </w:pPr>
            <w:r>
              <w:rPr>
                <w:rFonts w:ascii="Arial" w:hAnsi="Arial" w:cs="Arial"/>
                <w:b/>
                <w:bCs/>
                <w:color w:val="000000"/>
                <w:sz w:val="26"/>
                <w:szCs w:val="26"/>
              </w:rPr>
              <w:t xml:space="preserve">                                                                               </w:t>
            </w:r>
            <w:r w:rsidRPr="00B6354A">
              <w:rPr>
                <w:rFonts w:ascii="Arial" w:hAnsi="Arial" w:cs="Arial"/>
                <w:b/>
                <w:bCs/>
                <w:color w:val="000000"/>
                <w:sz w:val="26"/>
                <w:szCs w:val="26"/>
              </w:rPr>
              <w:t xml:space="preserve">TOTAL SALES:                               </w:t>
            </w:r>
          </w:p>
        </w:tc>
        <w:tc>
          <w:tcPr>
            <w:tcW w:w="1561" w:type="dxa"/>
            <w:tcBorders>
              <w:top w:val="nil"/>
              <w:left w:val="nil"/>
              <w:bottom w:val="nil"/>
              <w:right w:val="single" w:sz="12" w:space="0" w:color="FFFFFF"/>
            </w:tcBorders>
            <w:shd w:val="solid" w:color="C0C0C0" w:fill="auto"/>
            <w:vAlign w:val="center"/>
          </w:tcPr>
          <w:p w:rsidR="00B6354A" w:rsidRPr="00B6354A" w:rsidRDefault="00B6354A" w:rsidP="00B6354A">
            <w:pPr>
              <w:autoSpaceDE w:val="0"/>
              <w:autoSpaceDN w:val="0"/>
              <w:adjustRightInd w:val="0"/>
              <w:ind w:left="-210" w:hanging="90"/>
              <w:rPr>
                <w:rFonts w:ascii="Arial" w:hAnsi="Arial" w:cs="Arial"/>
                <w:color w:val="000000"/>
                <w:sz w:val="26"/>
                <w:szCs w:val="26"/>
              </w:rPr>
            </w:pPr>
            <w:r w:rsidRPr="00B6354A">
              <w:rPr>
                <w:rFonts w:ascii="Arial" w:hAnsi="Arial" w:cs="Arial"/>
                <w:b/>
                <w:bCs/>
                <w:color w:val="000000"/>
                <w:sz w:val="26"/>
                <w:szCs w:val="26"/>
              </w:rPr>
              <w:t>$</w:t>
            </w:r>
            <w:r>
              <w:rPr>
                <w:rFonts w:ascii="Arial" w:hAnsi="Arial" w:cs="Arial"/>
                <w:b/>
                <w:bCs/>
                <w:color w:val="000000"/>
                <w:sz w:val="26"/>
                <w:szCs w:val="26"/>
              </w:rPr>
              <w:t>$$</w:t>
            </w:r>
            <w:r w:rsidRPr="00B6354A">
              <w:rPr>
                <w:rFonts w:ascii="Arial" w:hAnsi="Arial" w:cs="Arial"/>
                <w:b/>
                <w:bCs/>
                <w:color w:val="000000"/>
                <w:sz w:val="26"/>
                <w:szCs w:val="26"/>
              </w:rPr>
              <w:t>11,548.6</w:t>
            </w:r>
            <w:r>
              <w:rPr>
                <w:rFonts w:ascii="Arial" w:hAnsi="Arial" w:cs="Arial"/>
                <w:b/>
                <w:bCs/>
                <w:color w:val="000000"/>
                <w:sz w:val="26"/>
                <w:szCs w:val="26"/>
              </w:rPr>
              <w:t>0</w:t>
            </w:r>
            <w:r w:rsidRPr="00B6354A">
              <w:rPr>
                <w:rFonts w:ascii="Arial" w:hAnsi="Arial" w:cs="Arial"/>
                <w:b/>
                <w:bCs/>
                <w:color w:val="000000"/>
                <w:sz w:val="26"/>
                <w:szCs w:val="26"/>
              </w:rPr>
              <w:t>0</w:t>
            </w:r>
          </w:p>
        </w:tc>
      </w:tr>
    </w:tbl>
    <w:p w:rsidR="00AE2A4B" w:rsidRPr="006332BA" w:rsidRDefault="00AE2A4B" w:rsidP="00AE2A4B">
      <w:pPr>
        <w:jc w:val="both"/>
        <w:rPr>
          <w:sz w:val="16"/>
          <w:szCs w:val="16"/>
        </w:rPr>
      </w:pPr>
    </w:p>
    <w:p w:rsidR="00AE2A4B" w:rsidRDefault="00AE2A4B" w:rsidP="00AE2A4B">
      <w:pPr>
        <w:jc w:val="both"/>
      </w:pPr>
      <w:r>
        <w:t xml:space="preserve">Mr. Weeks recommended awarding the high bid for each item listed above.  A motion was made by Mr. </w:t>
      </w:r>
      <w:r w:rsidR="00C22602">
        <w:t>Bailey</w:t>
      </w:r>
      <w:r>
        <w:t xml:space="preserve">, seconded by Mr. </w:t>
      </w:r>
      <w:r w:rsidR="00C22602">
        <w:t>McKinnon</w:t>
      </w:r>
      <w:r>
        <w:t>, and passed unanimously.</w:t>
      </w:r>
      <w:r w:rsidR="00391B14">
        <w:t xml:space="preserve">  Items that were “No Bid” will be added to the next surplus bid.</w:t>
      </w:r>
    </w:p>
    <w:p w:rsidR="003D42E7" w:rsidRDefault="003D42E7" w:rsidP="00592056">
      <w:pPr>
        <w:jc w:val="both"/>
        <w:rPr>
          <w:b/>
        </w:rPr>
      </w:pPr>
    </w:p>
    <w:p w:rsidR="003D42E7" w:rsidRDefault="003D42E7" w:rsidP="00592056">
      <w:pPr>
        <w:jc w:val="both"/>
        <w:rPr>
          <w:b/>
        </w:rPr>
      </w:pPr>
      <w:r>
        <w:rPr>
          <w:b/>
        </w:rPr>
        <w:t>APPROVAL OF TECHNOLOGY PURCHASES</w:t>
      </w:r>
    </w:p>
    <w:p w:rsidR="003D42E7" w:rsidRPr="00E071AB" w:rsidRDefault="00E071AB" w:rsidP="00592056">
      <w:pPr>
        <w:jc w:val="both"/>
      </w:pPr>
      <w:r>
        <w:t>Mr. Weeks reminded Board members that technology updates were discussed in the November meeting</w:t>
      </w:r>
      <w:r w:rsidR="008A48DA">
        <w:t xml:space="preserve"> and that f</w:t>
      </w:r>
      <w:r>
        <w:t>unds totaling $250,000</w:t>
      </w:r>
      <w:r w:rsidR="002F09E7">
        <w:t>.00</w:t>
      </w:r>
      <w:r>
        <w:t xml:space="preserve"> were included in the 2016-2017 budget and Capital Plan</w:t>
      </w:r>
      <w:r w:rsidR="008A48DA">
        <w:t xml:space="preserve"> for </w:t>
      </w:r>
      <w:r>
        <w:t>technology</w:t>
      </w:r>
      <w:r w:rsidR="00F8566B">
        <w:t xml:space="preserve"> </w:t>
      </w:r>
      <w:r>
        <w:t>needs</w:t>
      </w:r>
      <w:r w:rsidR="008A48DA">
        <w:t xml:space="preserve">.  </w:t>
      </w:r>
      <w:r>
        <w:t>Mr. Weeks recommended approval of technology purchases in the amount of $250,000.</w:t>
      </w:r>
      <w:r w:rsidR="009F408E">
        <w:t>00.</w:t>
      </w:r>
      <w:r w:rsidR="00C52C6C">
        <w:t xml:space="preserve">  A motion was made by Mr. McKinnon to approve Mr. Weeks’ recommendation.  A second was made by Mr. Eddins and passed unanimously.</w:t>
      </w:r>
    </w:p>
    <w:p w:rsidR="00AC4C9F" w:rsidRDefault="00AC4C9F" w:rsidP="00592056">
      <w:pPr>
        <w:jc w:val="both"/>
        <w:rPr>
          <w:b/>
        </w:rPr>
      </w:pPr>
    </w:p>
    <w:p w:rsidR="003D42E7" w:rsidRDefault="003D42E7" w:rsidP="00592056">
      <w:pPr>
        <w:jc w:val="both"/>
        <w:rPr>
          <w:b/>
        </w:rPr>
      </w:pPr>
      <w:r>
        <w:rPr>
          <w:b/>
        </w:rPr>
        <w:t>SCHEDULE OF BOARD MEETINGS</w:t>
      </w:r>
    </w:p>
    <w:p w:rsidR="003D42E7" w:rsidRDefault="00144E84" w:rsidP="00592056">
      <w:pPr>
        <w:jc w:val="both"/>
      </w:pPr>
      <w:r>
        <w:t xml:space="preserve">Mr. Weeks recommended </w:t>
      </w:r>
      <w:r w:rsidR="000E297C">
        <w:t xml:space="preserve">approval of </w:t>
      </w:r>
      <w:r>
        <w:t xml:space="preserve">the following schedule of meetings </w:t>
      </w:r>
      <w:r w:rsidR="00613291">
        <w:t>for 2017</w:t>
      </w:r>
      <w:r w:rsidR="000E297C">
        <w:t xml:space="preserve"> and </w:t>
      </w:r>
      <w:r>
        <w:t>revis</w:t>
      </w:r>
      <w:r w:rsidR="000E297C">
        <w:t>ion at a</w:t>
      </w:r>
      <w:r>
        <w:t xml:space="preserve"> later </w:t>
      </w:r>
      <w:r w:rsidR="000E297C">
        <w:t xml:space="preserve">time </w:t>
      </w:r>
      <w:r>
        <w:t>if needed.</w:t>
      </w:r>
    </w:p>
    <w:p w:rsidR="001861D1" w:rsidRPr="00AB68F2" w:rsidRDefault="001861D1" w:rsidP="006208BE">
      <w:pPr>
        <w:tabs>
          <w:tab w:val="left" w:pos="1260"/>
          <w:tab w:val="left" w:pos="2880"/>
          <w:tab w:val="left" w:pos="4590"/>
          <w:tab w:val="left" w:pos="6030"/>
        </w:tabs>
        <w:jc w:val="center"/>
        <w:rPr>
          <w:b/>
        </w:rPr>
      </w:pPr>
    </w:p>
    <w:p w:rsidR="006208BE" w:rsidRPr="000A5416" w:rsidRDefault="006208BE" w:rsidP="006208BE">
      <w:pPr>
        <w:tabs>
          <w:tab w:val="left" w:pos="1260"/>
          <w:tab w:val="left" w:pos="2880"/>
          <w:tab w:val="left" w:pos="4590"/>
          <w:tab w:val="left" w:pos="6030"/>
        </w:tabs>
        <w:jc w:val="center"/>
        <w:rPr>
          <w:b/>
        </w:rPr>
      </w:pPr>
      <w:r w:rsidRPr="000A5416">
        <w:rPr>
          <w:b/>
        </w:rPr>
        <w:t>SCHEDULE OF MEETINGS</w:t>
      </w:r>
    </w:p>
    <w:p w:rsidR="00D309DF" w:rsidRPr="00E77DCF" w:rsidRDefault="00D309DF" w:rsidP="006208BE">
      <w:pPr>
        <w:tabs>
          <w:tab w:val="left" w:pos="1260"/>
          <w:tab w:val="left" w:pos="2880"/>
          <w:tab w:val="left" w:pos="4590"/>
          <w:tab w:val="left" w:pos="6030"/>
        </w:tabs>
        <w:jc w:val="center"/>
        <w:rPr>
          <w:b/>
          <w:sz w:val="12"/>
          <w:szCs w:val="12"/>
        </w:rPr>
      </w:pPr>
    </w:p>
    <w:p w:rsidR="004640C1" w:rsidRDefault="002174C6" w:rsidP="004640C1">
      <w:pPr>
        <w:tabs>
          <w:tab w:val="left" w:pos="1260"/>
          <w:tab w:val="left" w:pos="2880"/>
          <w:tab w:val="left" w:pos="4590"/>
          <w:tab w:val="left" w:pos="6030"/>
        </w:tabs>
        <w:jc w:val="both"/>
      </w:pPr>
      <w:r>
        <w:t>January 5</w:t>
      </w:r>
      <w:r>
        <w:tab/>
      </w:r>
      <w:r w:rsidR="00613291">
        <w:t>February 2</w:t>
      </w:r>
      <w:r w:rsidR="00613291">
        <w:tab/>
        <w:t>March 2</w:t>
      </w:r>
      <w:r w:rsidR="00AC4C9F">
        <w:tab/>
      </w:r>
      <w:r w:rsidR="00613291">
        <w:t>April 6</w:t>
      </w:r>
      <w:r w:rsidR="004640C1">
        <w:tab/>
      </w:r>
      <w:r>
        <w:t>May 4</w:t>
      </w:r>
      <w:r w:rsidR="004640C1">
        <w:tab/>
      </w:r>
      <w:r w:rsidR="004640C1">
        <w:tab/>
      </w:r>
      <w:r w:rsidR="00AC4C9F">
        <w:t>June 1</w:t>
      </w:r>
      <w:r w:rsidR="00AC4C9F">
        <w:tab/>
      </w:r>
    </w:p>
    <w:p w:rsidR="002174C6" w:rsidRDefault="00AC4C9F" w:rsidP="004640C1">
      <w:pPr>
        <w:tabs>
          <w:tab w:val="left" w:pos="1260"/>
          <w:tab w:val="left" w:pos="2880"/>
          <w:tab w:val="left" w:pos="4590"/>
          <w:tab w:val="left" w:pos="6030"/>
        </w:tabs>
        <w:jc w:val="both"/>
      </w:pPr>
      <w:r>
        <w:t>July 6</w:t>
      </w:r>
      <w:r>
        <w:tab/>
      </w:r>
      <w:r w:rsidR="002174C6">
        <w:t>August 3</w:t>
      </w:r>
      <w:r w:rsidR="004640C1">
        <w:tab/>
        <w:t>September 7</w:t>
      </w:r>
      <w:r w:rsidR="004640C1">
        <w:tab/>
        <w:t xml:space="preserve">October </w:t>
      </w:r>
      <w:r w:rsidR="002174C6">
        <w:t>5</w:t>
      </w:r>
      <w:r w:rsidR="002174C6">
        <w:tab/>
        <w:t>November 2</w:t>
      </w:r>
      <w:r w:rsidR="002174C6">
        <w:tab/>
        <w:t>December 14</w:t>
      </w:r>
    </w:p>
    <w:p w:rsidR="006A5315" w:rsidRPr="00AB68F2" w:rsidRDefault="006A5315" w:rsidP="00592056">
      <w:pPr>
        <w:jc w:val="both"/>
      </w:pPr>
    </w:p>
    <w:p w:rsidR="006A5315" w:rsidRDefault="006A5315" w:rsidP="00592056">
      <w:pPr>
        <w:jc w:val="both"/>
      </w:pPr>
      <w:r>
        <w:t>A motion was made by Mr. Eddins to approve the recommendation.  A second was made by Mr. McKinnon and passed unanimously.</w:t>
      </w:r>
    </w:p>
    <w:p w:rsidR="002174C6" w:rsidRDefault="002174C6" w:rsidP="00592056">
      <w:pPr>
        <w:jc w:val="both"/>
      </w:pPr>
    </w:p>
    <w:p w:rsidR="00B0180F" w:rsidRDefault="00B0180F" w:rsidP="00B0180F">
      <w:pPr>
        <w:jc w:val="both"/>
        <w:rPr>
          <w:b/>
        </w:rPr>
      </w:pPr>
      <w:r>
        <w:rPr>
          <w:b/>
        </w:rPr>
        <w:t>PERSONNEL</w:t>
      </w:r>
    </w:p>
    <w:p w:rsidR="00174A29" w:rsidRDefault="00174A29" w:rsidP="00174A29">
      <w:pPr>
        <w:jc w:val="both"/>
      </w:pPr>
      <w:r>
        <w:t xml:space="preserve">Mr. Weeks recommended </w:t>
      </w:r>
      <w:r w:rsidR="00D70595">
        <w:t xml:space="preserve">approval of </w:t>
      </w:r>
      <w:r>
        <w:t>the following personnel action</w:t>
      </w:r>
      <w:r w:rsidR="00940205">
        <w:t>s</w:t>
      </w:r>
      <w:r>
        <w:t xml:space="preserve"> as presented in writing.</w:t>
      </w:r>
    </w:p>
    <w:p w:rsidR="00F64582" w:rsidRPr="00037488" w:rsidRDefault="00F64582" w:rsidP="00B0180F">
      <w:pPr>
        <w:jc w:val="both"/>
        <w:rPr>
          <w:b/>
          <w:sz w:val="16"/>
          <w:szCs w:val="16"/>
        </w:rPr>
      </w:pPr>
    </w:p>
    <w:p w:rsidR="00F64582" w:rsidRDefault="00F64582" w:rsidP="00F64582">
      <w:pPr>
        <w:jc w:val="both"/>
      </w:pPr>
      <w:r>
        <w:rPr>
          <w:b/>
          <w:u w:val="single"/>
        </w:rPr>
        <w:t>Certificated Personnel</w:t>
      </w:r>
    </w:p>
    <w:p w:rsidR="004A6E79" w:rsidRPr="008E155A" w:rsidRDefault="004A6E79" w:rsidP="004A6E79">
      <w:pPr>
        <w:pStyle w:val="ListParagraph"/>
        <w:numPr>
          <w:ilvl w:val="0"/>
          <w:numId w:val="39"/>
        </w:numPr>
        <w:ind w:left="360"/>
      </w:pPr>
      <w:r>
        <w:t xml:space="preserve">Accept the resignation of </w:t>
      </w:r>
      <w:r>
        <w:rPr>
          <w:b/>
        </w:rPr>
        <w:t>Gregory Gibson</w:t>
      </w:r>
      <w:r>
        <w:t>, science teacher at Kinston High School.  Mr. Gibson’s employment will terminate December 30, 2016.</w:t>
      </w:r>
    </w:p>
    <w:p w:rsidR="004A6E79" w:rsidRPr="00AB68F2" w:rsidRDefault="004A6E79" w:rsidP="004A6E79">
      <w:pPr>
        <w:pStyle w:val="ListParagraph"/>
      </w:pPr>
    </w:p>
    <w:p w:rsidR="00AB68F2" w:rsidRDefault="00AB68F2" w:rsidP="004A6E79">
      <w:pPr>
        <w:rPr>
          <w:b/>
          <w:u w:val="single"/>
        </w:rPr>
      </w:pPr>
    </w:p>
    <w:p w:rsidR="00AB68F2" w:rsidRDefault="00AB68F2" w:rsidP="004A6E79">
      <w:pPr>
        <w:rPr>
          <w:b/>
          <w:u w:val="single"/>
        </w:rPr>
      </w:pPr>
    </w:p>
    <w:p w:rsidR="004A6E79" w:rsidRPr="00003C8B" w:rsidRDefault="004A6E79" w:rsidP="004A6E79">
      <w:pPr>
        <w:rPr>
          <w:b/>
        </w:rPr>
      </w:pPr>
      <w:r>
        <w:rPr>
          <w:b/>
          <w:u w:val="single"/>
        </w:rPr>
        <w:lastRenderedPageBreak/>
        <w:t xml:space="preserve">Classified Personnel </w:t>
      </w:r>
    </w:p>
    <w:p w:rsidR="004A6E79" w:rsidRDefault="004A6E79" w:rsidP="004A6E79">
      <w:pPr>
        <w:pStyle w:val="ListParagraph"/>
        <w:numPr>
          <w:ilvl w:val="0"/>
          <w:numId w:val="38"/>
        </w:numPr>
        <w:ind w:left="360"/>
      </w:pPr>
      <w:r>
        <w:t xml:space="preserve">Approve </w:t>
      </w:r>
      <w:r>
        <w:rPr>
          <w:b/>
        </w:rPr>
        <w:t xml:space="preserve">Donna Hussey’s </w:t>
      </w:r>
      <w:r>
        <w:t>request for catastrophic leave beginning December 6, 2016, and ending January 4, 2017.</w:t>
      </w:r>
    </w:p>
    <w:p w:rsidR="004A6E79" w:rsidRDefault="004A6E79" w:rsidP="00037488">
      <w:pPr>
        <w:pStyle w:val="ListParagraph"/>
        <w:numPr>
          <w:ilvl w:val="0"/>
          <w:numId w:val="38"/>
        </w:numPr>
        <w:ind w:left="360"/>
      </w:pPr>
      <w:r>
        <w:t xml:space="preserve">Employ </w:t>
      </w:r>
      <w:r>
        <w:rPr>
          <w:b/>
        </w:rPr>
        <w:t>Luca Blackburn</w:t>
      </w:r>
      <w:r>
        <w:t xml:space="preserve"> as an instructional aide at New Brockton Elementary School.  Mrs. Blackburn’s employment will begin December 2, 2016.</w:t>
      </w:r>
    </w:p>
    <w:p w:rsidR="00D77AA6" w:rsidRPr="00AB68F2" w:rsidRDefault="00D77AA6" w:rsidP="00D77AA6"/>
    <w:p w:rsidR="004A6E79" w:rsidRDefault="006332BA" w:rsidP="00250965">
      <w:pPr>
        <w:pBdr>
          <w:top w:val="single" w:sz="4" w:space="1" w:color="auto"/>
          <w:left w:val="single" w:sz="4" w:space="4" w:color="auto"/>
          <w:bottom w:val="single" w:sz="4" w:space="1" w:color="auto"/>
          <w:right w:val="single" w:sz="4" w:space="0" w:color="auto"/>
        </w:pBdr>
        <w:ind w:left="360" w:hanging="360"/>
        <w:rPr>
          <w:b/>
        </w:rPr>
      </w:pPr>
      <w:r>
        <w:rPr>
          <w:b/>
        </w:rPr>
        <w:t xml:space="preserve">Provided for Board Members’ </w:t>
      </w:r>
      <w:r w:rsidR="004A6E79" w:rsidRPr="00506625">
        <w:rPr>
          <w:b/>
        </w:rPr>
        <w:t>Information</w:t>
      </w:r>
      <w:r w:rsidR="004A6E79">
        <w:rPr>
          <w:b/>
        </w:rPr>
        <w:t>:</w:t>
      </w:r>
    </w:p>
    <w:p w:rsidR="004A6E79" w:rsidRPr="00506625" w:rsidRDefault="004A6E79" w:rsidP="00250965">
      <w:pPr>
        <w:pBdr>
          <w:top w:val="single" w:sz="4" w:space="1" w:color="auto"/>
          <w:left w:val="single" w:sz="4" w:space="4" w:color="auto"/>
          <w:bottom w:val="single" w:sz="4" w:space="1" w:color="auto"/>
          <w:right w:val="single" w:sz="4" w:space="0" w:color="auto"/>
        </w:pBdr>
        <w:ind w:left="360" w:hanging="360"/>
      </w:pPr>
      <w:r>
        <w:t>Jonny Mitchell resigned as head football coach at Kinston High School.</w:t>
      </w:r>
    </w:p>
    <w:p w:rsidR="00AF6354" w:rsidRPr="00AB68F2" w:rsidRDefault="00AF6354" w:rsidP="00F64582">
      <w:pPr>
        <w:jc w:val="both"/>
      </w:pPr>
    </w:p>
    <w:p w:rsidR="00174A29" w:rsidRDefault="00174A29" w:rsidP="00B0180F">
      <w:pPr>
        <w:jc w:val="both"/>
      </w:pPr>
      <w:r>
        <w:t xml:space="preserve">Mr. </w:t>
      </w:r>
      <w:r w:rsidR="004A6E79">
        <w:t>Bailey</w:t>
      </w:r>
      <w:r>
        <w:t xml:space="preserve"> made a motion to approve Mr. Weeks’ personnel recommendation</w:t>
      </w:r>
      <w:r w:rsidR="00E5645C">
        <w:t>s</w:t>
      </w:r>
      <w:r>
        <w:t xml:space="preserve">.  A second was made by Mr. </w:t>
      </w:r>
      <w:r w:rsidR="004A6E79">
        <w:t>Eddins</w:t>
      </w:r>
      <w:r>
        <w:t xml:space="preserve"> and passed unanimously.</w:t>
      </w:r>
    </w:p>
    <w:p w:rsidR="00261128" w:rsidRDefault="00261128" w:rsidP="00B0180F">
      <w:pPr>
        <w:jc w:val="both"/>
      </w:pPr>
    </w:p>
    <w:p w:rsidR="00E67EA3" w:rsidRDefault="00C24D2B" w:rsidP="00C0110B">
      <w:pPr>
        <w:jc w:val="both"/>
        <w:rPr>
          <w:b/>
        </w:rPr>
      </w:pPr>
      <w:r>
        <w:rPr>
          <w:b/>
        </w:rPr>
        <w:t>SCHOOL BOARD GOVERNANCE CERTIFICATE OF AFFIRMTION</w:t>
      </w:r>
    </w:p>
    <w:p w:rsidR="001F4F6C" w:rsidRDefault="001F4F6C" w:rsidP="001F4F6C">
      <w:pPr>
        <w:jc w:val="both"/>
      </w:pPr>
      <w:r>
        <w:t xml:space="preserve">The School Board Governance Improvement Act of 2012 requires newly-elected Board members to complete a </w:t>
      </w:r>
      <w:r>
        <w:rPr>
          <w:i/>
        </w:rPr>
        <w:t xml:space="preserve">Certificate of Affirmation of School Board </w:t>
      </w:r>
      <w:r w:rsidRPr="00FF0568">
        <w:rPr>
          <w:i/>
        </w:rPr>
        <w:t>Member</w:t>
      </w:r>
      <w:r>
        <w:rPr>
          <w:i/>
        </w:rPr>
        <w:t xml:space="preserve"> </w:t>
      </w:r>
      <w:r>
        <w:t xml:space="preserve">at the time he or she is sworn in. By completing this form, Board members affirm their observance of the principles of educational governance within the School Board Governance Improvement Act of 2012.  </w:t>
      </w:r>
    </w:p>
    <w:p w:rsidR="001F4F6C" w:rsidRDefault="001F4F6C" w:rsidP="001F4F6C">
      <w:pPr>
        <w:jc w:val="both"/>
      </w:pPr>
    </w:p>
    <w:p w:rsidR="001F4F6C" w:rsidRDefault="001F4F6C" w:rsidP="001F4F6C">
      <w:pPr>
        <w:jc w:val="both"/>
      </w:pPr>
      <w:r>
        <w:t xml:space="preserve">Mr. Weeks read the </w:t>
      </w:r>
      <w:r>
        <w:rPr>
          <w:i/>
        </w:rPr>
        <w:t xml:space="preserve">Certificate of Affirmation of School Board </w:t>
      </w:r>
      <w:r w:rsidRPr="00FF0568">
        <w:rPr>
          <w:i/>
        </w:rPr>
        <w:t>Member</w:t>
      </w:r>
      <w:r>
        <w:t xml:space="preserve"> and asked Mr</w:t>
      </w:r>
      <w:r w:rsidR="00C27CB8">
        <w:t>s</w:t>
      </w:r>
      <w:r>
        <w:t>. M</w:t>
      </w:r>
      <w:r w:rsidR="00C27CB8">
        <w:t>assey</w:t>
      </w:r>
      <w:r>
        <w:t xml:space="preserve"> and Mr. </w:t>
      </w:r>
      <w:r w:rsidR="00C27CB8">
        <w:t>Payne</w:t>
      </w:r>
      <w:r>
        <w:t xml:space="preserve"> to affirm their observance of the School Board Governance Improvement Act of 2012.  Both members verbally affirmed their commitment to follow the principles read and signed the certificate at the conclusion of the meeting. </w:t>
      </w:r>
    </w:p>
    <w:p w:rsidR="006D08D3" w:rsidRDefault="006D08D3" w:rsidP="00B0180F">
      <w:pPr>
        <w:jc w:val="both"/>
      </w:pPr>
    </w:p>
    <w:p w:rsidR="00BB704F" w:rsidRDefault="00BB704F" w:rsidP="00592056">
      <w:pPr>
        <w:jc w:val="both"/>
        <w:rPr>
          <w:b/>
        </w:rPr>
      </w:pPr>
      <w:r>
        <w:rPr>
          <w:b/>
        </w:rPr>
        <w:t>ACKNOWLEDGEMENTS</w:t>
      </w:r>
    </w:p>
    <w:p w:rsidR="00224AD3" w:rsidRPr="00E0358A" w:rsidRDefault="00E0358A" w:rsidP="00D22FEC">
      <w:pPr>
        <w:pStyle w:val="ListParagraph"/>
        <w:numPr>
          <w:ilvl w:val="0"/>
          <w:numId w:val="40"/>
        </w:numPr>
        <w:ind w:left="270" w:hanging="270"/>
        <w:jc w:val="both"/>
        <w:rPr>
          <w:b/>
        </w:rPr>
      </w:pPr>
      <w:r>
        <w:t>New Board members were welcomed</w:t>
      </w:r>
      <w:r w:rsidR="00CC776F">
        <w:t>.</w:t>
      </w:r>
    </w:p>
    <w:p w:rsidR="00E0358A" w:rsidRPr="00240EAD" w:rsidRDefault="00E0358A" w:rsidP="00D22FEC">
      <w:pPr>
        <w:pStyle w:val="ListParagraph"/>
        <w:numPr>
          <w:ilvl w:val="0"/>
          <w:numId w:val="40"/>
        </w:numPr>
        <w:ind w:left="270" w:hanging="270"/>
        <w:jc w:val="both"/>
        <w:rPr>
          <w:b/>
        </w:rPr>
      </w:pPr>
      <w:r>
        <w:t>Mr. Payne and Mrs. Massey expressed appreciation for the opportunity to serve on the Board.</w:t>
      </w:r>
    </w:p>
    <w:p w:rsidR="00240EAD" w:rsidRPr="005C43ED" w:rsidRDefault="00240EAD" w:rsidP="00240EAD">
      <w:pPr>
        <w:pStyle w:val="ListParagraph"/>
        <w:ind w:left="1080"/>
        <w:jc w:val="both"/>
        <w:rPr>
          <w:b/>
        </w:rPr>
      </w:pPr>
    </w:p>
    <w:p w:rsidR="00C74C4A" w:rsidRDefault="00C74C4A" w:rsidP="00592056">
      <w:pPr>
        <w:jc w:val="both"/>
        <w:rPr>
          <w:b/>
        </w:rPr>
      </w:pPr>
      <w:r>
        <w:rPr>
          <w:b/>
        </w:rPr>
        <w:t>SUPERINTENDENT’S COMMENTS</w:t>
      </w:r>
    </w:p>
    <w:p w:rsidR="00D22FEC" w:rsidRDefault="00D22FEC" w:rsidP="00D22FEC">
      <w:pPr>
        <w:pStyle w:val="ListParagraph"/>
        <w:numPr>
          <w:ilvl w:val="0"/>
          <w:numId w:val="36"/>
        </w:numPr>
        <w:ind w:left="270" w:hanging="270"/>
        <w:jc w:val="both"/>
      </w:pPr>
      <w:r>
        <w:t>Mr. Weeks welcomed Mrs. Massey and Mr. Payne to the Coffee County Board of Education.</w:t>
      </w:r>
    </w:p>
    <w:p w:rsidR="00771F8F" w:rsidRDefault="00E53DEE" w:rsidP="00D22FEC">
      <w:pPr>
        <w:pStyle w:val="ListParagraph"/>
        <w:numPr>
          <w:ilvl w:val="0"/>
          <w:numId w:val="36"/>
        </w:numPr>
        <w:ind w:left="270" w:hanging="270"/>
        <w:jc w:val="both"/>
      </w:pPr>
      <w:r>
        <w:t>Charis Wallace of New Brockton High</w:t>
      </w:r>
      <w:r w:rsidR="0019254E">
        <w:t xml:space="preserve"> </w:t>
      </w:r>
      <w:r w:rsidR="00555D71">
        <w:t>School was selected as the system’s Teacher of the Month</w:t>
      </w:r>
      <w:r>
        <w:t xml:space="preserve">.  Courtney </w:t>
      </w:r>
      <w:proofErr w:type="spellStart"/>
      <w:r>
        <w:t>Jinright</w:t>
      </w:r>
      <w:proofErr w:type="spellEnd"/>
      <w:r w:rsidR="0019254E">
        <w:t xml:space="preserve">, </w:t>
      </w:r>
      <w:r>
        <w:t xml:space="preserve">secretary </w:t>
      </w:r>
      <w:r w:rsidR="0019254E">
        <w:t xml:space="preserve">at </w:t>
      </w:r>
      <w:r>
        <w:t xml:space="preserve">Zion Chapel </w:t>
      </w:r>
      <w:r w:rsidR="00555D71">
        <w:t>School</w:t>
      </w:r>
      <w:r>
        <w:t>,</w:t>
      </w:r>
      <w:r w:rsidR="00555D71">
        <w:t xml:space="preserve"> was selected as the system’s Employee of the Month.  </w:t>
      </w:r>
      <w:r>
        <w:t>Central Office administrators presented each honoree with a plaque and gift bag at their school.</w:t>
      </w:r>
    </w:p>
    <w:p w:rsidR="005D47A8" w:rsidRDefault="005D47A8" w:rsidP="001B7B9D">
      <w:pPr>
        <w:jc w:val="both"/>
        <w:rPr>
          <w:b/>
        </w:rPr>
      </w:pPr>
    </w:p>
    <w:p w:rsidR="001B7B9D" w:rsidRDefault="001B7B9D" w:rsidP="001B7B9D">
      <w:pPr>
        <w:jc w:val="both"/>
        <w:rPr>
          <w:b/>
        </w:rPr>
      </w:pPr>
      <w:r>
        <w:rPr>
          <w:b/>
        </w:rPr>
        <w:t xml:space="preserve">NOTICE OF NEXT </w:t>
      </w:r>
      <w:r w:rsidR="00FD6EBC">
        <w:rPr>
          <w:b/>
        </w:rPr>
        <w:t xml:space="preserve">REGULAR </w:t>
      </w:r>
      <w:r>
        <w:rPr>
          <w:b/>
        </w:rPr>
        <w:t>MEETING</w:t>
      </w:r>
    </w:p>
    <w:p w:rsidR="001B7B9D" w:rsidRPr="0081564D" w:rsidRDefault="001B7B9D" w:rsidP="001B7B9D">
      <w:pPr>
        <w:jc w:val="both"/>
      </w:pPr>
      <w:r>
        <w:t xml:space="preserve">The </w:t>
      </w:r>
      <w:r w:rsidR="00FD6EBC">
        <w:t>next regular</w:t>
      </w:r>
      <w:r w:rsidR="00F73254">
        <w:t xml:space="preserve"> </w:t>
      </w:r>
      <w:r>
        <w:t>meeting</w:t>
      </w:r>
      <w:r w:rsidR="004C70FA">
        <w:t xml:space="preserve"> </w:t>
      </w:r>
      <w:r>
        <w:t xml:space="preserve">will be held on </w:t>
      </w:r>
      <w:r w:rsidR="00C24D2B">
        <w:t>January</w:t>
      </w:r>
      <w:r w:rsidR="0075548E">
        <w:t xml:space="preserve"> </w:t>
      </w:r>
      <w:r w:rsidR="00C24D2B">
        <w:t>5</w:t>
      </w:r>
      <w:r>
        <w:t>, 201</w:t>
      </w:r>
      <w:r w:rsidR="00C24D2B">
        <w:t>7</w:t>
      </w:r>
      <w:r w:rsidR="00F73254">
        <w:t xml:space="preserve">, </w:t>
      </w:r>
      <w:r w:rsidR="00FD6EBC">
        <w:t>5</w:t>
      </w:r>
      <w:r w:rsidR="00F73254">
        <w:t>:</w:t>
      </w:r>
      <w:r w:rsidR="00FD6EBC">
        <w:t>3</w:t>
      </w:r>
      <w:r w:rsidR="00F73254">
        <w:t>0</w:t>
      </w:r>
      <w:r w:rsidR="00FD6EBC">
        <w:t xml:space="preserve"> p.m</w:t>
      </w:r>
      <w:r>
        <w:t>.</w:t>
      </w:r>
      <w:r w:rsidR="009957F4">
        <w:t xml:space="preserve">  </w:t>
      </w:r>
      <w:r w:rsidR="008C74A4">
        <w:t xml:space="preserve"> </w:t>
      </w:r>
    </w:p>
    <w:p w:rsidR="001B7B9D" w:rsidRDefault="001B7B9D" w:rsidP="001B3CB0">
      <w:pPr>
        <w:jc w:val="both"/>
      </w:pPr>
    </w:p>
    <w:p w:rsidR="00B43148" w:rsidRDefault="005E49C4" w:rsidP="00013ED4">
      <w:pPr>
        <w:jc w:val="both"/>
        <w:rPr>
          <w:b/>
        </w:rPr>
      </w:pPr>
      <w:r>
        <w:rPr>
          <w:b/>
        </w:rPr>
        <w:t>ADJOURN</w:t>
      </w:r>
    </w:p>
    <w:p w:rsidR="0067774D" w:rsidRDefault="003954EE" w:rsidP="00013ED4">
      <w:pPr>
        <w:jc w:val="both"/>
      </w:pPr>
      <w:r>
        <w:t>There being no additional business</w:t>
      </w:r>
      <w:r w:rsidR="00795514">
        <w:t xml:space="preserve">, </w:t>
      </w:r>
      <w:r w:rsidR="00940B51">
        <w:t>the meeting</w:t>
      </w:r>
      <w:r w:rsidR="008D57CC">
        <w:t xml:space="preserve"> adjourned</w:t>
      </w:r>
      <w:r w:rsidR="00A315B6">
        <w:t>.</w:t>
      </w:r>
    </w:p>
    <w:p w:rsidR="00742786" w:rsidRDefault="00742786" w:rsidP="00013ED4">
      <w:pPr>
        <w:jc w:val="both"/>
      </w:pPr>
      <w:bookmarkStart w:id="0" w:name="_GoBack"/>
      <w:bookmarkEnd w:id="0"/>
    </w:p>
    <w:sectPr w:rsidR="00742786" w:rsidSect="00AB68F2">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20ED" w:rsidRDefault="00D420ED">
      <w:r>
        <w:separator/>
      </w:r>
    </w:p>
  </w:endnote>
  <w:endnote w:type="continuationSeparator" w:id="0">
    <w:p w:rsidR="00D420ED" w:rsidRDefault="00D42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20ED" w:rsidRDefault="00D420ED">
      <w:r>
        <w:separator/>
      </w:r>
    </w:p>
  </w:footnote>
  <w:footnote w:type="continuationSeparator" w:id="0">
    <w:p w:rsidR="00D420ED" w:rsidRDefault="00D420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2A57" w:rsidRDefault="00262A5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B1C81"/>
    <w:multiLevelType w:val="hybridMultilevel"/>
    <w:tmpl w:val="F2C88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EC22ED"/>
    <w:multiLevelType w:val="hybridMultilevel"/>
    <w:tmpl w:val="8D208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B03733"/>
    <w:multiLevelType w:val="hybridMultilevel"/>
    <w:tmpl w:val="306E6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2D58D4"/>
    <w:multiLevelType w:val="hybridMultilevel"/>
    <w:tmpl w:val="CAB051DE"/>
    <w:lvl w:ilvl="0" w:tplc="3B0451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267F40"/>
    <w:multiLevelType w:val="hybridMultilevel"/>
    <w:tmpl w:val="04D82C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F415B2F"/>
    <w:multiLevelType w:val="hybridMultilevel"/>
    <w:tmpl w:val="D474D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7C413B"/>
    <w:multiLevelType w:val="hybridMultilevel"/>
    <w:tmpl w:val="38E61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6F7387"/>
    <w:multiLevelType w:val="hybridMultilevel"/>
    <w:tmpl w:val="3D042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5D7A84"/>
    <w:multiLevelType w:val="hybridMultilevel"/>
    <w:tmpl w:val="D7A6B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46D122A"/>
    <w:multiLevelType w:val="hybridMultilevel"/>
    <w:tmpl w:val="27F8B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56466B"/>
    <w:multiLevelType w:val="hybridMultilevel"/>
    <w:tmpl w:val="8DA2F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2F1D1F"/>
    <w:multiLevelType w:val="hybridMultilevel"/>
    <w:tmpl w:val="AF4C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8E5736"/>
    <w:multiLevelType w:val="hybridMultilevel"/>
    <w:tmpl w:val="2108B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1C2306"/>
    <w:multiLevelType w:val="hybridMultilevel"/>
    <w:tmpl w:val="CA70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6709D3"/>
    <w:multiLevelType w:val="hybridMultilevel"/>
    <w:tmpl w:val="3A1EDDB0"/>
    <w:lvl w:ilvl="0" w:tplc="6700CF1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775E4A"/>
    <w:multiLevelType w:val="hybridMultilevel"/>
    <w:tmpl w:val="0DC45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B1715AE"/>
    <w:multiLevelType w:val="hybridMultilevel"/>
    <w:tmpl w:val="E1F6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F83125"/>
    <w:multiLevelType w:val="hybridMultilevel"/>
    <w:tmpl w:val="ABAEA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01578E"/>
    <w:multiLevelType w:val="hybridMultilevel"/>
    <w:tmpl w:val="32C8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572D43"/>
    <w:multiLevelType w:val="hybridMultilevel"/>
    <w:tmpl w:val="3F2E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5C31770"/>
    <w:multiLevelType w:val="hybridMultilevel"/>
    <w:tmpl w:val="823220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90B70F8"/>
    <w:multiLevelType w:val="hybridMultilevel"/>
    <w:tmpl w:val="63F40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D230F8A"/>
    <w:multiLevelType w:val="hybridMultilevel"/>
    <w:tmpl w:val="B7967A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03C6253"/>
    <w:multiLevelType w:val="hybridMultilevel"/>
    <w:tmpl w:val="CF0EE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29E4F90"/>
    <w:multiLevelType w:val="hybridMultilevel"/>
    <w:tmpl w:val="BA74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3570F1"/>
    <w:multiLevelType w:val="hybridMultilevel"/>
    <w:tmpl w:val="21065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76577C9"/>
    <w:multiLevelType w:val="hybridMultilevel"/>
    <w:tmpl w:val="44F2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4842A1"/>
    <w:multiLevelType w:val="hybridMultilevel"/>
    <w:tmpl w:val="3B4C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C986A28"/>
    <w:multiLevelType w:val="hybridMultilevel"/>
    <w:tmpl w:val="C000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DA1956"/>
    <w:multiLevelType w:val="hybridMultilevel"/>
    <w:tmpl w:val="733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4C66F1"/>
    <w:multiLevelType w:val="hybridMultilevel"/>
    <w:tmpl w:val="AEAE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8C3687"/>
    <w:multiLevelType w:val="hybridMultilevel"/>
    <w:tmpl w:val="ABE62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E0E64E9"/>
    <w:multiLevelType w:val="hybridMultilevel"/>
    <w:tmpl w:val="FF309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0792738"/>
    <w:multiLevelType w:val="hybridMultilevel"/>
    <w:tmpl w:val="85464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27D72DC"/>
    <w:multiLevelType w:val="hybridMultilevel"/>
    <w:tmpl w:val="84BC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85782E"/>
    <w:multiLevelType w:val="hybridMultilevel"/>
    <w:tmpl w:val="7EFE3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4593FD9"/>
    <w:multiLevelType w:val="hybridMultilevel"/>
    <w:tmpl w:val="52028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49B34C4"/>
    <w:multiLevelType w:val="hybridMultilevel"/>
    <w:tmpl w:val="1788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60A2D50"/>
    <w:multiLevelType w:val="hybridMultilevel"/>
    <w:tmpl w:val="201E85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793944FC"/>
    <w:multiLevelType w:val="hybridMultilevel"/>
    <w:tmpl w:val="5B820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9"/>
  </w:num>
  <w:num w:numId="3">
    <w:abstractNumId w:val="21"/>
  </w:num>
  <w:num w:numId="4">
    <w:abstractNumId w:val="23"/>
  </w:num>
  <w:num w:numId="5">
    <w:abstractNumId w:val="2"/>
  </w:num>
  <w:num w:numId="6">
    <w:abstractNumId w:val="22"/>
  </w:num>
  <w:num w:numId="7">
    <w:abstractNumId w:val="28"/>
  </w:num>
  <w:num w:numId="8">
    <w:abstractNumId w:val="3"/>
  </w:num>
  <w:num w:numId="9">
    <w:abstractNumId w:val="32"/>
  </w:num>
  <w:num w:numId="10">
    <w:abstractNumId w:val="16"/>
  </w:num>
  <w:num w:numId="11">
    <w:abstractNumId w:val="37"/>
  </w:num>
  <w:num w:numId="12">
    <w:abstractNumId w:val="6"/>
  </w:num>
  <w:num w:numId="13">
    <w:abstractNumId w:val="1"/>
  </w:num>
  <w:num w:numId="14">
    <w:abstractNumId w:val="35"/>
  </w:num>
  <w:num w:numId="15">
    <w:abstractNumId w:val="5"/>
  </w:num>
  <w:num w:numId="16">
    <w:abstractNumId w:val="33"/>
  </w:num>
  <w:num w:numId="17">
    <w:abstractNumId w:val="29"/>
  </w:num>
  <w:num w:numId="18">
    <w:abstractNumId w:val="19"/>
  </w:num>
  <w:num w:numId="19">
    <w:abstractNumId w:val="4"/>
  </w:num>
  <w:num w:numId="20">
    <w:abstractNumId w:val="7"/>
  </w:num>
  <w:num w:numId="21">
    <w:abstractNumId w:val="18"/>
  </w:num>
  <w:num w:numId="22">
    <w:abstractNumId w:val="36"/>
  </w:num>
  <w:num w:numId="23">
    <w:abstractNumId w:val="10"/>
  </w:num>
  <w:num w:numId="24">
    <w:abstractNumId w:val="11"/>
  </w:num>
  <w:num w:numId="25">
    <w:abstractNumId w:val="30"/>
  </w:num>
  <w:num w:numId="26">
    <w:abstractNumId w:val="25"/>
  </w:num>
  <w:num w:numId="27">
    <w:abstractNumId w:val="0"/>
  </w:num>
  <w:num w:numId="28">
    <w:abstractNumId w:val="13"/>
  </w:num>
  <w:num w:numId="29">
    <w:abstractNumId w:val="34"/>
  </w:num>
  <w:num w:numId="30">
    <w:abstractNumId w:val="38"/>
  </w:num>
  <w:num w:numId="31">
    <w:abstractNumId w:val="31"/>
  </w:num>
  <w:num w:numId="32">
    <w:abstractNumId w:val="14"/>
  </w:num>
  <w:num w:numId="33">
    <w:abstractNumId w:val="24"/>
  </w:num>
  <w:num w:numId="34">
    <w:abstractNumId w:val="20"/>
  </w:num>
  <w:num w:numId="35">
    <w:abstractNumId w:val="9"/>
  </w:num>
  <w:num w:numId="36">
    <w:abstractNumId w:val="15"/>
  </w:num>
  <w:num w:numId="37">
    <w:abstractNumId w:val="12"/>
  </w:num>
  <w:num w:numId="38">
    <w:abstractNumId w:val="27"/>
  </w:num>
  <w:num w:numId="39">
    <w:abstractNumId w:val="17"/>
  </w:num>
  <w:num w:numId="4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52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NzQ0MDGztDQzNzJX0lEKTi0uzszPAykwNK8FAAH8O/YtAAAA"/>
  </w:docVars>
  <w:rsids>
    <w:rsidRoot w:val="002F026E"/>
    <w:rsid w:val="0000002B"/>
    <w:rsid w:val="0000029D"/>
    <w:rsid w:val="000007F8"/>
    <w:rsid w:val="000009FD"/>
    <w:rsid w:val="00000DAE"/>
    <w:rsid w:val="00001089"/>
    <w:rsid w:val="000020D0"/>
    <w:rsid w:val="00002196"/>
    <w:rsid w:val="00002EB7"/>
    <w:rsid w:val="00003148"/>
    <w:rsid w:val="000031CF"/>
    <w:rsid w:val="00003415"/>
    <w:rsid w:val="000038D4"/>
    <w:rsid w:val="00003DB2"/>
    <w:rsid w:val="000044CB"/>
    <w:rsid w:val="0000458E"/>
    <w:rsid w:val="000049D4"/>
    <w:rsid w:val="00004F51"/>
    <w:rsid w:val="000056DE"/>
    <w:rsid w:val="00006198"/>
    <w:rsid w:val="00006675"/>
    <w:rsid w:val="00006870"/>
    <w:rsid w:val="000073B1"/>
    <w:rsid w:val="00007880"/>
    <w:rsid w:val="000078B2"/>
    <w:rsid w:val="00007E76"/>
    <w:rsid w:val="00010815"/>
    <w:rsid w:val="000115E5"/>
    <w:rsid w:val="0001203E"/>
    <w:rsid w:val="000122B4"/>
    <w:rsid w:val="000127CA"/>
    <w:rsid w:val="000134B9"/>
    <w:rsid w:val="00013705"/>
    <w:rsid w:val="00013ED4"/>
    <w:rsid w:val="000149C2"/>
    <w:rsid w:val="00014D36"/>
    <w:rsid w:val="00014EBE"/>
    <w:rsid w:val="000151CE"/>
    <w:rsid w:val="0001596E"/>
    <w:rsid w:val="00015B5A"/>
    <w:rsid w:val="00016064"/>
    <w:rsid w:val="0001640C"/>
    <w:rsid w:val="00016689"/>
    <w:rsid w:val="00016E4C"/>
    <w:rsid w:val="00017505"/>
    <w:rsid w:val="0002084D"/>
    <w:rsid w:val="000211EA"/>
    <w:rsid w:val="000212B7"/>
    <w:rsid w:val="00021B00"/>
    <w:rsid w:val="000221C3"/>
    <w:rsid w:val="00022D13"/>
    <w:rsid w:val="00023312"/>
    <w:rsid w:val="000235A6"/>
    <w:rsid w:val="00024010"/>
    <w:rsid w:val="000247FE"/>
    <w:rsid w:val="00024EC1"/>
    <w:rsid w:val="00024FBD"/>
    <w:rsid w:val="00025034"/>
    <w:rsid w:val="00025074"/>
    <w:rsid w:val="00025E13"/>
    <w:rsid w:val="00025FF3"/>
    <w:rsid w:val="000261C7"/>
    <w:rsid w:val="00026431"/>
    <w:rsid w:val="0002659C"/>
    <w:rsid w:val="00026E4B"/>
    <w:rsid w:val="00026F3A"/>
    <w:rsid w:val="000273B1"/>
    <w:rsid w:val="00027A79"/>
    <w:rsid w:val="00031AB1"/>
    <w:rsid w:val="00031C02"/>
    <w:rsid w:val="0003271F"/>
    <w:rsid w:val="00032E5B"/>
    <w:rsid w:val="00033127"/>
    <w:rsid w:val="000337BD"/>
    <w:rsid w:val="000344DE"/>
    <w:rsid w:val="00034AF9"/>
    <w:rsid w:val="000367B8"/>
    <w:rsid w:val="00037148"/>
    <w:rsid w:val="00037488"/>
    <w:rsid w:val="000375E1"/>
    <w:rsid w:val="00037D62"/>
    <w:rsid w:val="00040272"/>
    <w:rsid w:val="00040F1D"/>
    <w:rsid w:val="00041134"/>
    <w:rsid w:val="00041167"/>
    <w:rsid w:val="00041999"/>
    <w:rsid w:val="00041BC4"/>
    <w:rsid w:val="00041FB7"/>
    <w:rsid w:val="000424C4"/>
    <w:rsid w:val="00042504"/>
    <w:rsid w:val="00042551"/>
    <w:rsid w:val="00042897"/>
    <w:rsid w:val="000428BE"/>
    <w:rsid w:val="000428F4"/>
    <w:rsid w:val="000434EE"/>
    <w:rsid w:val="00043811"/>
    <w:rsid w:val="00044A50"/>
    <w:rsid w:val="00044E85"/>
    <w:rsid w:val="0004597C"/>
    <w:rsid w:val="00046147"/>
    <w:rsid w:val="00046393"/>
    <w:rsid w:val="0004684E"/>
    <w:rsid w:val="00046F90"/>
    <w:rsid w:val="0004708A"/>
    <w:rsid w:val="000473A9"/>
    <w:rsid w:val="00047DC7"/>
    <w:rsid w:val="000504CE"/>
    <w:rsid w:val="00050621"/>
    <w:rsid w:val="00051A58"/>
    <w:rsid w:val="00052011"/>
    <w:rsid w:val="0005219E"/>
    <w:rsid w:val="00052C9D"/>
    <w:rsid w:val="00052F62"/>
    <w:rsid w:val="00052FC2"/>
    <w:rsid w:val="000531B6"/>
    <w:rsid w:val="000532C1"/>
    <w:rsid w:val="00053311"/>
    <w:rsid w:val="00053547"/>
    <w:rsid w:val="00053B35"/>
    <w:rsid w:val="00053D33"/>
    <w:rsid w:val="000544B0"/>
    <w:rsid w:val="00054820"/>
    <w:rsid w:val="00054F72"/>
    <w:rsid w:val="000552B5"/>
    <w:rsid w:val="000558EC"/>
    <w:rsid w:val="00055F2B"/>
    <w:rsid w:val="00055FB6"/>
    <w:rsid w:val="0005666A"/>
    <w:rsid w:val="00056792"/>
    <w:rsid w:val="00056A8F"/>
    <w:rsid w:val="00056B24"/>
    <w:rsid w:val="00056D4F"/>
    <w:rsid w:val="00057D3F"/>
    <w:rsid w:val="00060000"/>
    <w:rsid w:val="00060209"/>
    <w:rsid w:val="000605DA"/>
    <w:rsid w:val="0006060C"/>
    <w:rsid w:val="00060F33"/>
    <w:rsid w:val="00061AFF"/>
    <w:rsid w:val="000620A9"/>
    <w:rsid w:val="000620BA"/>
    <w:rsid w:val="000632CD"/>
    <w:rsid w:val="0006353D"/>
    <w:rsid w:val="000636CD"/>
    <w:rsid w:val="000639F6"/>
    <w:rsid w:val="000641DF"/>
    <w:rsid w:val="00064EC6"/>
    <w:rsid w:val="00065131"/>
    <w:rsid w:val="000655EA"/>
    <w:rsid w:val="000657EA"/>
    <w:rsid w:val="000659B9"/>
    <w:rsid w:val="00066002"/>
    <w:rsid w:val="00066496"/>
    <w:rsid w:val="0006697A"/>
    <w:rsid w:val="00066B2E"/>
    <w:rsid w:val="00066B9F"/>
    <w:rsid w:val="00067638"/>
    <w:rsid w:val="000676E9"/>
    <w:rsid w:val="00067BC7"/>
    <w:rsid w:val="00067E04"/>
    <w:rsid w:val="00070663"/>
    <w:rsid w:val="000708AC"/>
    <w:rsid w:val="00070C8A"/>
    <w:rsid w:val="00071163"/>
    <w:rsid w:val="00071580"/>
    <w:rsid w:val="000718D4"/>
    <w:rsid w:val="0007199D"/>
    <w:rsid w:val="0007285C"/>
    <w:rsid w:val="00073212"/>
    <w:rsid w:val="00073A4A"/>
    <w:rsid w:val="00074871"/>
    <w:rsid w:val="00074AE6"/>
    <w:rsid w:val="00074F84"/>
    <w:rsid w:val="00075169"/>
    <w:rsid w:val="000757BA"/>
    <w:rsid w:val="000759A5"/>
    <w:rsid w:val="00076134"/>
    <w:rsid w:val="00076473"/>
    <w:rsid w:val="00076943"/>
    <w:rsid w:val="0007697F"/>
    <w:rsid w:val="00076BFE"/>
    <w:rsid w:val="00076F04"/>
    <w:rsid w:val="0007746F"/>
    <w:rsid w:val="0007758D"/>
    <w:rsid w:val="00077B4B"/>
    <w:rsid w:val="00077D55"/>
    <w:rsid w:val="00077FDC"/>
    <w:rsid w:val="00080127"/>
    <w:rsid w:val="000802E1"/>
    <w:rsid w:val="00080E63"/>
    <w:rsid w:val="00081956"/>
    <w:rsid w:val="00081A1F"/>
    <w:rsid w:val="00081B95"/>
    <w:rsid w:val="00081C8B"/>
    <w:rsid w:val="00081CED"/>
    <w:rsid w:val="000827CA"/>
    <w:rsid w:val="00082A5C"/>
    <w:rsid w:val="00082EAC"/>
    <w:rsid w:val="000834C5"/>
    <w:rsid w:val="00083746"/>
    <w:rsid w:val="00084132"/>
    <w:rsid w:val="000848AA"/>
    <w:rsid w:val="00084A17"/>
    <w:rsid w:val="00084F41"/>
    <w:rsid w:val="00085105"/>
    <w:rsid w:val="0008667D"/>
    <w:rsid w:val="00086AA8"/>
    <w:rsid w:val="00086C01"/>
    <w:rsid w:val="000876A1"/>
    <w:rsid w:val="000876D6"/>
    <w:rsid w:val="0008776A"/>
    <w:rsid w:val="00087FE3"/>
    <w:rsid w:val="000901DE"/>
    <w:rsid w:val="0009026F"/>
    <w:rsid w:val="0009046C"/>
    <w:rsid w:val="000907A0"/>
    <w:rsid w:val="00090908"/>
    <w:rsid w:val="00090F2F"/>
    <w:rsid w:val="000913A5"/>
    <w:rsid w:val="000917E2"/>
    <w:rsid w:val="00092DB6"/>
    <w:rsid w:val="00092F03"/>
    <w:rsid w:val="00093DD1"/>
    <w:rsid w:val="00094514"/>
    <w:rsid w:val="00094891"/>
    <w:rsid w:val="00094B1E"/>
    <w:rsid w:val="00095B8E"/>
    <w:rsid w:val="00095BAD"/>
    <w:rsid w:val="00095FF5"/>
    <w:rsid w:val="000960A3"/>
    <w:rsid w:val="0009638E"/>
    <w:rsid w:val="0009670E"/>
    <w:rsid w:val="000967C3"/>
    <w:rsid w:val="00096CFF"/>
    <w:rsid w:val="00096D6E"/>
    <w:rsid w:val="00097254"/>
    <w:rsid w:val="0009726A"/>
    <w:rsid w:val="00097898"/>
    <w:rsid w:val="00097D49"/>
    <w:rsid w:val="00097DE8"/>
    <w:rsid w:val="000A011A"/>
    <w:rsid w:val="000A05F4"/>
    <w:rsid w:val="000A0CD1"/>
    <w:rsid w:val="000A1335"/>
    <w:rsid w:val="000A177B"/>
    <w:rsid w:val="000A1BA9"/>
    <w:rsid w:val="000A1D95"/>
    <w:rsid w:val="000A204A"/>
    <w:rsid w:val="000A290D"/>
    <w:rsid w:val="000A29C8"/>
    <w:rsid w:val="000A29CC"/>
    <w:rsid w:val="000A2DF2"/>
    <w:rsid w:val="000A3A2B"/>
    <w:rsid w:val="000A3B13"/>
    <w:rsid w:val="000A3B41"/>
    <w:rsid w:val="000A3D33"/>
    <w:rsid w:val="000A40C4"/>
    <w:rsid w:val="000A4779"/>
    <w:rsid w:val="000A4DFB"/>
    <w:rsid w:val="000A5416"/>
    <w:rsid w:val="000A733A"/>
    <w:rsid w:val="000A733F"/>
    <w:rsid w:val="000A764B"/>
    <w:rsid w:val="000A77AB"/>
    <w:rsid w:val="000A7A83"/>
    <w:rsid w:val="000A7EF2"/>
    <w:rsid w:val="000A7F0D"/>
    <w:rsid w:val="000B00CB"/>
    <w:rsid w:val="000B013B"/>
    <w:rsid w:val="000B0406"/>
    <w:rsid w:val="000B15AC"/>
    <w:rsid w:val="000B27DA"/>
    <w:rsid w:val="000B2B4F"/>
    <w:rsid w:val="000B2B6A"/>
    <w:rsid w:val="000B3168"/>
    <w:rsid w:val="000B38B2"/>
    <w:rsid w:val="000B3AE0"/>
    <w:rsid w:val="000B3E23"/>
    <w:rsid w:val="000B4069"/>
    <w:rsid w:val="000B4318"/>
    <w:rsid w:val="000B48F9"/>
    <w:rsid w:val="000B4D38"/>
    <w:rsid w:val="000B5A6F"/>
    <w:rsid w:val="000B5B78"/>
    <w:rsid w:val="000B5F3A"/>
    <w:rsid w:val="000B6697"/>
    <w:rsid w:val="000B6958"/>
    <w:rsid w:val="000B6BAF"/>
    <w:rsid w:val="000B7677"/>
    <w:rsid w:val="000B76B7"/>
    <w:rsid w:val="000B7FE5"/>
    <w:rsid w:val="000C0415"/>
    <w:rsid w:val="000C0EA6"/>
    <w:rsid w:val="000C2458"/>
    <w:rsid w:val="000C2620"/>
    <w:rsid w:val="000C3E34"/>
    <w:rsid w:val="000C42C8"/>
    <w:rsid w:val="000C4411"/>
    <w:rsid w:val="000C4DEB"/>
    <w:rsid w:val="000C5AEC"/>
    <w:rsid w:val="000C5E4C"/>
    <w:rsid w:val="000C66C8"/>
    <w:rsid w:val="000C6778"/>
    <w:rsid w:val="000C6A86"/>
    <w:rsid w:val="000C6AA6"/>
    <w:rsid w:val="000C6DB5"/>
    <w:rsid w:val="000C78CE"/>
    <w:rsid w:val="000C7A4C"/>
    <w:rsid w:val="000C7D34"/>
    <w:rsid w:val="000D0025"/>
    <w:rsid w:val="000D00E7"/>
    <w:rsid w:val="000D038A"/>
    <w:rsid w:val="000D06DA"/>
    <w:rsid w:val="000D0880"/>
    <w:rsid w:val="000D09D0"/>
    <w:rsid w:val="000D0FC9"/>
    <w:rsid w:val="000D1070"/>
    <w:rsid w:val="000D108A"/>
    <w:rsid w:val="000D1316"/>
    <w:rsid w:val="000D1440"/>
    <w:rsid w:val="000D1946"/>
    <w:rsid w:val="000D1F40"/>
    <w:rsid w:val="000D229D"/>
    <w:rsid w:val="000D2B08"/>
    <w:rsid w:val="000D3389"/>
    <w:rsid w:val="000D3B6F"/>
    <w:rsid w:val="000D3DBD"/>
    <w:rsid w:val="000D40BA"/>
    <w:rsid w:val="000D44AB"/>
    <w:rsid w:val="000D44F1"/>
    <w:rsid w:val="000D4C46"/>
    <w:rsid w:val="000D4D84"/>
    <w:rsid w:val="000D4E30"/>
    <w:rsid w:val="000D4F61"/>
    <w:rsid w:val="000D52F8"/>
    <w:rsid w:val="000D536C"/>
    <w:rsid w:val="000D53FC"/>
    <w:rsid w:val="000D5637"/>
    <w:rsid w:val="000D57A3"/>
    <w:rsid w:val="000D57E3"/>
    <w:rsid w:val="000D5DAE"/>
    <w:rsid w:val="000D60D5"/>
    <w:rsid w:val="000D6574"/>
    <w:rsid w:val="000D6C0D"/>
    <w:rsid w:val="000D6F6C"/>
    <w:rsid w:val="000D70E6"/>
    <w:rsid w:val="000D791A"/>
    <w:rsid w:val="000E0010"/>
    <w:rsid w:val="000E0388"/>
    <w:rsid w:val="000E106D"/>
    <w:rsid w:val="000E10F8"/>
    <w:rsid w:val="000E183F"/>
    <w:rsid w:val="000E1CFB"/>
    <w:rsid w:val="000E1F68"/>
    <w:rsid w:val="000E2862"/>
    <w:rsid w:val="000E297C"/>
    <w:rsid w:val="000E2A49"/>
    <w:rsid w:val="000E2EA3"/>
    <w:rsid w:val="000E2F55"/>
    <w:rsid w:val="000E4ABA"/>
    <w:rsid w:val="000E50A1"/>
    <w:rsid w:val="000E5449"/>
    <w:rsid w:val="000E55CA"/>
    <w:rsid w:val="000E5ADA"/>
    <w:rsid w:val="000E615B"/>
    <w:rsid w:val="000E6808"/>
    <w:rsid w:val="000E7B01"/>
    <w:rsid w:val="000E7C70"/>
    <w:rsid w:val="000F0D81"/>
    <w:rsid w:val="000F10F3"/>
    <w:rsid w:val="000F1336"/>
    <w:rsid w:val="000F1AEB"/>
    <w:rsid w:val="000F1B0C"/>
    <w:rsid w:val="000F23F6"/>
    <w:rsid w:val="000F2CA4"/>
    <w:rsid w:val="000F2F47"/>
    <w:rsid w:val="000F30AC"/>
    <w:rsid w:val="000F355D"/>
    <w:rsid w:val="000F3802"/>
    <w:rsid w:val="000F785D"/>
    <w:rsid w:val="000F7B1B"/>
    <w:rsid w:val="000F7B29"/>
    <w:rsid w:val="001002BC"/>
    <w:rsid w:val="00100318"/>
    <w:rsid w:val="0010034C"/>
    <w:rsid w:val="00100E75"/>
    <w:rsid w:val="00100F0F"/>
    <w:rsid w:val="001014A3"/>
    <w:rsid w:val="00101B9F"/>
    <w:rsid w:val="00102406"/>
    <w:rsid w:val="00102887"/>
    <w:rsid w:val="00102908"/>
    <w:rsid w:val="00102A81"/>
    <w:rsid w:val="00102CFC"/>
    <w:rsid w:val="00102F3F"/>
    <w:rsid w:val="00103408"/>
    <w:rsid w:val="00103A06"/>
    <w:rsid w:val="00103D89"/>
    <w:rsid w:val="00104478"/>
    <w:rsid w:val="001045E6"/>
    <w:rsid w:val="00104DD1"/>
    <w:rsid w:val="0010589F"/>
    <w:rsid w:val="00105DB2"/>
    <w:rsid w:val="001061CE"/>
    <w:rsid w:val="00106386"/>
    <w:rsid w:val="001063DB"/>
    <w:rsid w:val="001068B8"/>
    <w:rsid w:val="00106CB3"/>
    <w:rsid w:val="00106CCE"/>
    <w:rsid w:val="0010773C"/>
    <w:rsid w:val="00107CAC"/>
    <w:rsid w:val="00110AD6"/>
    <w:rsid w:val="00110BFB"/>
    <w:rsid w:val="001110B0"/>
    <w:rsid w:val="001114D1"/>
    <w:rsid w:val="001116EB"/>
    <w:rsid w:val="00111706"/>
    <w:rsid w:val="00111A42"/>
    <w:rsid w:val="00111EE9"/>
    <w:rsid w:val="00112381"/>
    <w:rsid w:val="001125A7"/>
    <w:rsid w:val="00112E1E"/>
    <w:rsid w:val="00113156"/>
    <w:rsid w:val="00113626"/>
    <w:rsid w:val="00113AFF"/>
    <w:rsid w:val="001141DE"/>
    <w:rsid w:val="00114FE9"/>
    <w:rsid w:val="001151C1"/>
    <w:rsid w:val="0011568D"/>
    <w:rsid w:val="00115D07"/>
    <w:rsid w:val="00116669"/>
    <w:rsid w:val="00117034"/>
    <w:rsid w:val="00117F54"/>
    <w:rsid w:val="001200F2"/>
    <w:rsid w:val="001201D2"/>
    <w:rsid w:val="00120A3E"/>
    <w:rsid w:val="00120ACC"/>
    <w:rsid w:val="00121213"/>
    <w:rsid w:val="00121972"/>
    <w:rsid w:val="00121BF4"/>
    <w:rsid w:val="00121D05"/>
    <w:rsid w:val="0012211A"/>
    <w:rsid w:val="00122916"/>
    <w:rsid w:val="00123561"/>
    <w:rsid w:val="001243D5"/>
    <w:rsid w:val="001245D4"/>
    <w:rsid w:val="00124FE5"/>
    <w:rsid w:val="001250CD"/>
    <w:rsid w:val="001252AA"/>
    <w:rsid w:val="00125EE8"/>
    <w:rsid w:val="0012601C"/>
    <w:rsid w:val="001260E5"/>
    <w:rsid w:val="00126CFB"/>
    <w:rsid w:val="0012717E"/>
    <w:rsid w:val="00127712"/>
    <w:rsid w:val="001278BA"/>
    <w:rsid w:val="00127AE0"/>
    <w:rsid w:val="00127B39"/>
    <w:rsid w:val="00127BEF"/>
    <w:rsid w:val="00127C50"/>
    <w:rsid w:val="001311C1"/>
    <w:rsid w:val="001312B9"/>
    <w:rsid w:val="00131388"/>
    <w:rsid w:val="00131B3E"/>
    <w:rsid w:val="00132188"/>
    <w:rsid w:val="001330B2"/>
    <w:rsid w:val="001330C4"/>
    <w:rsid w:val="001337AD"/>
    <w:rsid w:val="00134A43"/>
    <w:rsid w:val="00134C3E"/>
    <w:rsid w:val="00134D21"/>
    <w:rsid w:val="0013587F"/>
    <w:rsid w:val="0013644B"/>
    <w:rsid w:val="001365A1"/>
    <w:rsid w:val="001366CC"/>
    <w:rsid w:val="00136A38"/>
    <w:rsid w:val="001402C7"/>
    <w:rsid w:val="001403C3"/>
    <w:rsid w:val="001407EF"/>
    <w:rsid w:val="00140DC7"/>
    <w:rsid w:val="00140EC8"/>
    <w:rsid w:val="00140F34"/>
    <w:rsid w:val="00140F3E"/>
    <w:rsid w:val="00140FCB"/>
    <w:rsid w:val="00141456"/>
    <w:rsid w:val="001414D7"/>
    <w:rsid w:val="001414E8"/>
    <w:rsid w:val="00141520"/>
    <w:rsid w:val="0014179C"/>
    <w:rsid w:val="00141812"/>
    <w:rsid w:val="00141915"/>
    <w:rsid w:val="00142634"/>
    <w:rsid w:val="00143237"/>
    <w:rsid w:val="00143815"/>
    <w:rsid w:val="00144325"/>
    <w:rsid w:val="00144478"/>
    <w:rsid w:val="001446AF"/>
    <w:rsid w:val="00144E84"/>
    <w:rsid w:val="001455E9"/>
    <w:rsid w:val="001458DE"/>
    <w:rsid w:val="001460F6"/>
    <w:rsid w:val="00146444"/>
    <w:rsid w:val="001468FA"/>
    <w:rsid w:val="00146BB0"/>
    <w:rsid w:val="00146C01"/>
    <w:rsid w:val="001473EB"/>
    <w:rsid w:val="00147419"/>
    <w:rsid w:val="001479C8"/>
    <w:rsid w:val="0015009A"/>
    <w:rsid w:val="0015095E"/>
    <w:rsid w:val="00150CCE"/>
    <w:rsid w:val="00152882"/>
    <w:rsid w:val="00153827"/>
    <w:rsid w:val="00153D53"/>
    <w:rsid w:val="00153EB2"/>
    <w:rsid w:val="00153F8E"/>
    <w:rsid w:val="0015411A"/>
    <w:rsid w:val="0015436D"/>
    <w:rsid w:val="00154AA5"/>
    <w:rsid w:val="00155569"/>
    <w:rsid w:val="001566DA"/>
    <w:rsid w:val="00156E66"/>
    <w:rsid w:val="00157938"/>
    <w:rsid w:val="00157C85"/>
    <w:rsid w:val="00157C91"/>
    <w:rsid w:val="001603E1"/>
    <w:rsid w:val="00160B15"/>
    <w:rsid w:val="00160C0B"/>
    <w:rsid w:val="00160D5B"/>
    <w:rsid w:val="00160EDB"/>
    <w:rsid w:val="001626A8"/>
    <w:rsid w:val="0016277B"/>
    <w:rsid w:val="00163552"/>
    <w:rsid w:val="0016388B"/>
    <w:rsid w:val="00163C00"/>
    <w:rsid w:val="00163D5E"/>
    <w:rsid w:val="00163F5B"/>
    <w:rsid w:val="001642A8"/>
    <w:rsid w:val="00164388"/>
    <w:rsid w:val="0016468C"/>
    <w:rsid w:val="001649A2"/>
    <w:rsid w:val="00164F60"/>
    <w:rsid w:val="001654D5"/>
    <w:rsid w:val="00165A95"/>
    <w:rsid w:val="00165D6E"/>
    <w:rsid w:val="0016619F"/>
    <w:rsid w:val="001661E3"/>
    <w:rsid w:val="001665AC"/>
    <w:rsid w:val="00166A8A"/>
    <w:rsid w:val="00166BC5"/>
    <w:rsid w:val="00166BCA"/>
    <w:rsid w:val="00166C5A"/>
    <w:rsid w:val="00166D77"/>
    <w:rsid w:val="00167543"/>
    <w:rsid w:val="00167817"/>
    <w:rsid w:val="00170100"/>
    <w:rsid w:val="0017013B"/>
    <w:rsid w:val="001706BA"/>
    <w:rsid w:val="00170D53"/>
    <w:rsid w:val="00171AFF"/>
    <w:rsid w:val="00171D75"/>
    <w:rsid w:val="00171F6E"/>
    <w:rsid w:val="0017299D"/>
    <w:rsid w:val="00172AAF"/>
    <w:rsid w:val="00173133"/>
    <w:rsid w:val="00173159"/>
    <w:rsid w:val="001735A3"/>
    <w:rsid w:val="00173AAC"/>
    <w:rsid w:val="00173FC0"/>
    <w:rsid w:val="0017401E"/>
    <w:rsid w:val="001745DB"/>
    <w:rsid w:val="00174972"/>
    <w:rsid w:val="00174A29"/>
    <w:rsid w:val="00174AF2"/>
    <w:rsid w:val="0017564F"/>
    <w:rsid w:val="001756A0"/>
    <w:rsid w:val="001758C8"/>
    <w:rsid w:val="00176023"/>
    <w:rsid w:val="0017647A"/>
    <w:rsid w:val="001779BF"/>
    <w:rsid w:val="00177A36"/>
    <w:rsid w:val="00177E99"/>
    <w:rsid w:val="00177F3A"/>
    <w:rsid w:val="00180030"/>
    <w:rsid w:val="0018043F"/>
    <w:rsid w:val="0018066F"/>
    <w:rsid w:val="00180797"/>
    <w:rsid w:val="001809B3"/>
    <w:rsid w:val="0018199A"/>
    <w:rsid w:val="00182759"/>
    <w:rsid w:val="001828BA"/>
    <w:rsid w:val="00182C08"/>
    <w:rsid w:val="00182E1E"/>
    <w:rsid w:val="00182E79"/>
    <w:rsid w:val="0018345A"/>
    <w:rsid w:val="00183EE8"/>
    <w:rsid w:val="00184290"/>
    <w:rsid w:val="001848EE"/>
    <w:rsid w:val="00185967"/>
    <w:rsid w:val="00185A1B"/>
    <w:rsid w:val="001861D1"/>
    <w:rsid w:val="001866E7"/>
    <w:rsid w:val="00186795"/>
    <w:rsid w:val="00186B04"/>
    <w:rsid w:val="00186EE5"/>
    <w:rsid w:val="0018719C"/>
    <w:rsid w:val="0018793F"/>
    <w:rsid w:val="00187B3F"/>
    <w:rsid w:val="00190005"/>
    <w:rsid w:val="00191484"/>
    <w:rsid w:val="001918BB"/>
    <w:rsid w:val="00191B76"/>
    <w:rsid w:val="00191F2E"/>
    <w:rsid w:val="00192092"/>
    <w:rsid w:val="00192192"/>
    <w:rsid w:val="001921DD"/>
    <w:rsid w:val="0019254E"/>
    <w:rsid w:val="001925F0"/>
    <w:rsid w:val="0019281C"/>
    <w:rsid w:val="0019293E"/>
    <w:rsid w:val="0019314A"/>
    <w:rsid w:val="001934A6"/>
    <w:rsid w:val="00193CD7"/>
    <w:rsid w:val="00193ECC"/>
    <w:rsid w:val="00194E27"/>
    <w:rsid w:val="0019578C"/>
    <w:rsid w:val="00196276"/>
    <w:rsid w:val="001975B0"/>
    <w:rsid w:val="00197AAD"/>
    <w:rsid w:val="001A0129"/>
    <w:rsid w:val="001A1CF4"/>
    <w:rsid w:val="001A2292"/>
    <w:rsid w:val="001A2323"/>
    <w:rsid w:val="001A2A28"/>
    <w:rsid w:val="001A2F18"/>
    <w:rsid w:val="001A325B"/>
    <w:rsid w:val="001A3389"/>
    <w:rsid w:val="001A40EE"/>
    <w:rsid w:val="001A45AC"/>
    <w:rsid w:val="001A4613"/>
    <w:rsid w:val="001A463F"/>
    <w:rsid w:val="001A46DC"/>
    <w:rsid w:val="001A51A5"/>
    <w:rsid w:val="001A5459"/>
    <w:rsid w:val="001A54B1"/>
    <w:rsid w:val="001A5616"/>
    <w:rsid w:val="001A5D2D"/>
    <w:rsid w:val="001A68B1"/>
    <w:rsid w:val="001A7739"/>
    <w:rsid w:val="001A7C1F"/>
    <w:rsid w:val="001B095C"/>
    <w:rsid w:val="001B0ABB"/>
    <w:rsid w:val="001B1583"/>
    <w:rsid w:val="001B1CC1"/>
    <w:rsid w:val="001B21D4"/>
    <w:rsid w:val="001B2249"/>
    <w:rsid w:val="001B2A95"/>
    <w:rsid w:val="001B2B83"/>
    <w:rsid w:val="001B2F01"/>
    <w:rsid w:val="001B32E9"/>
    <w:rsid w:val="001B34B9"/>
    <w:rsid w:val="001B3CB0"/>
    <w:rsid w:val="001B4BBA"/>
    <w:rsid w:val="001B4CF0"/>
    <w:rsid w:val="001B54DA"/>
    <w:rsid w:val="001B555A"/>
    <w:rsid w:val="001B5D47"/>
    <w:rsid w:val="001B65FE"/>
    <w:rsid w:val="001B7038"/>
    <w:rsid w:val="001B7AD8"/>
    <w:rsid w:val="001B7B9D"/>
    <w:rsid w:val="001C01A6"/>
    <w:rsid w:val="001C085A"/>
    <w:rsid w:val="001C0D22"/>
    <w:rsid w:val="001C1D97"/>
    <w:rsid w:val="001C1E43"/>
    <w:rsid w:val="001C1E4A"/>
    <w:rsid w:val="001C1ECE"/>
    <w:rsid w:val="001C28D4"/>
    <w:rsid w:val="001C2DEF"/>
    <w:rsid w:val="001C2E71"/>
    <w:rsid w:val="001C3093"/>
    <w:rsid w:val="001C3233"/>
    <w:rsid w:val="001C3D66"/>
    <w:rsid w:val="001C3DDE"/>
    <w:rsid w:val="001C4896"/>
    <w:rsid w:val="001C4998"/>
    <w:rsid w:val="001C5AC2"/>
    <w:rsid w:val="001C5B11"/>
    <w:rsid w:val="001C5F29"/>
    <w:rsid w:val="001C6349"/>
    <w:rsid w:val="001C6B60"/>
    <w:rsid w:val="001C6C66"/>
    <w:rsid w:val="001C6EB0"/>
    <w:rsid w:val="001C721B"/>
    <w:rsid w:val="001C7514"/>
    <w:rsid w:val="001C75FC"/>
    <w:rsid w:val="001C7640"/>
    <w:rsid w:val="001C7698"/>
    <w:rsid w:val="001C769C"/>
    <w:rsid w:val="001C76A2"/>
    <w:rsid w:val="001C7A5D"/>
    <w:rsid w:val="001D0119"/>
    <w:rsid w:val="001D033F"/>
    <w:rsid w:val="001D070D"/>
    <w:rsid w:val="001D085B"/>
    <w:rsid w:val="001D0F01"/>
    <w:rsid w:val="001D0F03"/>
    <w:rsid w:val="001D1360"/>
    <w:rsid w:val="001D190A"/>
    <w:rsid w:val="001D1C97"/>
    <w:rsid w:val="001D1F04"/>
    <w:rsid w:val="001D265C"/>
    <w:rsid w:val="001D311A"/>
    <w:rsid w:val="001D3319"/>
    <w:rsid w:val="001D382D"/>
    <w:rsid w:val="001D3B35"/>
    <w:rsid w:val="001D416B"/>
    <w:rsid w:val="001D429B"/>
    <w:rsid w:val="001D44F0"/>
    <w:rsid w:val="001D45D1"/>
    <w:rsid w:val="001D5347"/>
    <w:rsid w:val="001D6C87"/>
    <w:rsid w:val="001D7419"/>
    <w:rsid w:val="001D78B4"/>
    <w:rsid w:val="001D7D29"/>
    <w:rsid w:val="001E0202"/>
    <w:rsid w:val="001E051C"/>
    <w:rsid w:val="001E08DD"/>
    <w:rsid w:val="001E0C87"/>
    <w:rsid w:val="001E161C"/>
    <w:rsid w:val="001E1BD2"/>
    <w:rsid w:val="001E1BD4"/>
    <w:rsid w:val="001E1C40"/>
    <w:rsid w:val="001E247E"/>
    <w:rsid w:val="001E24F7"/>
    <w:rsid w:val="001E260D"/>
    <w:rsid w:val="001E2A37"/>
    <w:rsid w:val="001E2DAA"/>
    <w:rsid w:val="001E3447"/>
    <w:rsid w:val="001E3D35"/>
    <w:rsid w:val="001E3F54"/>
    <w:rsid w:val="001E409A"/>
    <w:rsid w:val="001E4CF5"/>
    <w:rsid w:val="001E5815"/>
    <w:rsid w:val="001E5E6B"/>
    <w:rsid w:val="001E62A7"/>
    <w:rsid w:val="001E643F"/>
    <w:rsid w:val="001E68B2"/>
    <w:rsid w:val="001E6B87"/>
    <w:rsid w:val="001E6FE2"/>
    <w:rsid w:val="001E7155"/>
    <w:rsid w:val="001E775E"/>
    <w:rsid w:val="001E79A7"/>
    <w:rsid w:val="001F07EA"/>
    <w:rsid w:val="001F0F3C"/>
    <w:rsid w:val="001F127A"/>
    <w:rsid w:val="001F175E"/>
    <w:rsid w:val="001F1DCC"/>
    <w:rsid w:val="001F2078"/>
    <w:rsid w:val="001F25C0"/>
    <w:rsid w:val="001F2E16"/>
    <w:rsid w:val="001F335B"/>
    <w:rsid w:val="001F35D5"/>
    <w:rsid w:val="001F39C4"/>
    <w:rsid w:val="001F3A52"/>
    <w:rsid w:val="001F3AA1"/>
    <w:rsid w:val="001F4B92"/>
    <w:rsid w:val="001F4F6C"/>
    <w:rsid w:val="001F5108"/>
    <w:rsid w:val="001F5856"/>
    <w:rsid w:val="001F586D"/>
    <w:rsid w:val="001F5C48"/>
    <w:rsid w:val="001F643C"/>
    <w:rsid w:val="001F6AE8"/>
    <w:rsid w:val="001F7139"/>
    <w:rsid w:val="001F73F8"/>
    <w:rsid w:val="001F73FB"/>
    <w:rsid w:val="002007DF"/>
    <w:rsid w:val="002010F6"/>
    <w:rsid w:val="00201CE8"/>
    <w:rsid w:val="0020276F"/>
    <w:rsid w:val="00202CEA"/>
    <w:rsid w:val="00202D73"/>
    <w:rsid w:val="00203B03"/>
    <w:rsid w:val="002042A9"/>
    <w:rsid w:val="00204941"/>
    <w:rsid w:val="00204C22"/>
    <w:rsid w:val="00204D0F"/>
    <w:rsid w:val="00204D67"/>
    <w:rsid w:val="00205007"/>
    <w:rsid w:val="00205615"/>
    <w:rsid w:val="002058CE"/>
    <w:rsid w:val="00205985"/>
    <w:rsid w:val="00205A6C"/>
    <w:rsid w:val="0020616F"/>
    <w:rsid w:val="002065A0"/>
    <w:rsid w:val="0020682C"/>
    <w:rsid w:val="002071D6"/>
    <w:rsid w:val="0020774E"/>
    <w:rsid w:val="00210172"/>
    <w:rsid w:val="0021067B"/>
    <w:rsid w:val="00210913"/>
    <w:rsid w:val="00210C81"/>
    <w:rsid w:val="002113EA"/>
    <w:rsid w:val="002122F3"/>
    <w:rsid w:val="00212A81"/>
    <w:rsid w:val="00213095"/>
    <w:rsid w:val="002132DE"/>
    <w:rsid w:val="00213697"/>
    <w:rsid w:val="00213B84"/>
    <w:rsid w:val="00213E29"/>
    <w:rsid w:val="00213EC1"/>
    <w:rsid w:val="002142D5"/>
    <w:rsid w:val="00214536"/>
    <w:rsid w:val="002148C3"/>
    <w:rsid w:val="002151FA"/>
    <w:rsid w:val="002153ED"/>
    <w:rsid w:val="00215E04"/>
    <w:rsid w:val="00215EBD"/>
    <w:rsid w:val="0021610E"/>
    <w:rsid w:val="00216B7B"/>
    <w:rsid w:val="00216F38"/>
    <w:rsid w:val="00217096"/>
    <w:rsid w:val="002174C6"/>
    <w:rsid w:val="002177C1"/>
    <w:rsid w:val="0021784F"/>
    <w:rsid w:val="00217F3C"/>
    <w:rsid w:val="00220AB6"/>
    <w:rsid w:val="002210FE"/>
    <w:rsid w:val="002216FF"/>
    <w:rsid w:val="0022261B"/>
    <w:rsid w:val="0022293F"/>
    <w:rsid w:val="002229DB"/>
    <w:rsid w:val="0022337A"/>
    <w:rsid w:val="002234E8"/>
    <w:rsid w:val="00223913"/>
    <w:rsid w:val="00223BE0"/>
    <w:rsid w:val="00223D4B"/>
    <w:rsid w:val="00223E68"/>
    <w:rsid w:val="00224AD3"/>
    <w:rsid w:val="00224DB7"/>
    <w:rsid w:val="00225379"/>
    <w:rsid w:val="00225439"/>
    <w:rsid w:val="002255C1"/>
    <w:rsid w:val="0022568A"/>
    <w:rsid w:val="00226244"/>
    <w:rsid w:val="0022684A"/>
    <w:rsid w:val="00227E92"/>
    <w:rsid w:val="00230E29"/>
    <w:rsid w:val="002313E2"/>
    <w:rsid w:val="00231933"/>
    <w:rsid w:val="00231BB2"/>
    <w:rsid w:val="0023250D"/>
    <w:rsid w:val="00232874"/>
    <w:rsid w:val="00232A81"/>
    <w:rsid w:val="0023319F"/>
    <w:rsid w:val="00233D66"/>
    <w:rsid w:val="002347A3"/>
    <w:rsid w:val="002348E8"/>
    <w:rsid w:val="00234DED"/>
    <w:rsid w:val="00234F69"/>
    <w:rsid w:val="0023517F"/>
    <w:rsid w:val="00235A6B"/>
    <w:rsid w:val="00235B3D"/>
    <w:rsid w:val="00235E76"/>
    <w:rsid w:val="00236946"/>
    <w:rsid w:val="00236955"/>
    <w:rsid w:val="002369BE"/>
    <w:rsid w:val="00236F25"/>
    <w:rsid w:val="0023726A"/>
    <w:rsid w:val="00237484"/>
    <w:rsid w:val="00237AE1"/>
    <w:rsid w:val="00237CF8"/>
    <w:rsid w:val="00237E9B"/>
    <w:rsid w:val="00240073"/>
    <w:rsid w:val="0024050D"/>
    <w:rsid w:val="0024080C"/>
    <w:rsid w:val="00240CE1"/>
    <w:rsid w:val="00240EAD"/>
    <w:rsid w:val="00240F67"/>
    <w:rsid w:val="00241097"/>
    <w:rsid w:val="002412B2"/>
    <w:rsid w:val="002420C0"/>
    <w:rsid w:val="002421C2"/>
    <w:rsid w:val="002422DC"/>
    <w:rsid w:val="00243D20"/>
    <w:rsid w:val="00244A9C"/>
    <w:rsid w:val="00244EB6"/>
    <w:rsid w:val="0024591F"/>
    <w:rsid w:val="002459BC"/>
    <w:rsid w:val="00245B69"/>
    <w:rsid w:val="00245E4C"/>
    <w:rsid w:val="00246249"/>
    <w:rsid w:val="00246650"/>
    <w:rsid w:val="002467BA"/>
    <w:rsid w:val="00246B80"/>
    <w:rsid w:val="002473C3"/>
    <w:rsid w:val="00247557"/>
    <w:rsid w:val="00247837"/>
    <w:rsid w:val="00247865"/>
    <w:rsid w:val="00250965"/>
    <w:rsid w:val="002510C0"/>
    <w:rsid w:val="00251A55"/>
    <w:rsid w:val="00251AE1"/>
    <w:rsid w:val="00251B03"/>
    <w:rsid w:val="00252042"/>
    <w:rsid w:val="00252141"/>
    <w:rsid w:val="002525AD"/>
    <w:rsid w:val="0025324F"/>
    <w:rsid w:val="0025378A"/>
    <w:rsid w:val="002538E8"/>
    <w:rsid w:val="002539A0"/>
    <w:rsid w:val="00253FF5"/>
    <w:rsid w:val="00254407"/>
    <w:rsid w:val="002544F6"/>
    <w:rsid w:val="00254580"/>
    <w:rsid w:val="0025470B"/>
    <w:rsid w:val="00254D34"/>
    <w:rsid w:val="0025550D"/>
    <w:rsid w:val="0025577A"/>
    <w:rsid w:val="00256865"/>
    <w:rsid w:val="00256A7F"/>
    <w:rsid w:val="00256F1C"/>
    <w:rsid w:val="0025700B"/>
    <w:rsid w:val="002575AA"/>
    <w:rsid w:val="00257C90"/>
    <w:rsid w:val="00257F08"/>
    <w:rsid w:val="00257F4C"/>
    <w:rsid w:val="0026031E"/>
    <w:rsid w:val="00260E7E"/>
    <w:rsid w:val="00261128"/>
    <w:rsid w:val="00261706"/>
    <w:rsid w:val="0026178D"/>
    <w:rsid w:val="00261B23"/>
    <w:rsid w:val="00261CD3"/>
    <w:rsid w:val="002622DC"/>
    <w:rsid w:val="002624E0"/>
    <w:rsid w:val="00262A57"/>
    <w:rsid w:val="002631EB"/>
    <w:rsid w:val="002632B9"/>
    <w:rsid w:val="00263729"/>
    <w:rsid w:val="00263B58"/>
    <w:rsid w:val="002645ED"/>
    <w:rsid w:val="00264A3C"/>
    <w:rsid w:val="00264DF0"/>
    <w:rsid w:val="00264ED1"/>
    <w:rsid w:val="002650D7"/>
    <w:rsid w:val="00265107"/>
    <w:rsid w:val="00265524"/>
    <w:rsid w:val="0026587F"/>
    <w:rsid w:val="00265A40"/>
    <w:rsid w:val="00265C29"/>
    <w:rsid w:val="00265E67"/>
    <w:rsid w:val="002662A6"/>
    <w:rsid w:val="0026651B"/>
    <w:rsid w:val="002669AA"/>
    <w:rsid w:val="0026731D"/>
    <w:rsid w:val="00267358"/>
    <w:rsid w:val="00267A02"/>
    <w:rsid w:val="00270902"/>
    <w:rsid w:val="00270A14"/>
    <w:rsid w:val="00270F8A"/>
    <w:rsid w:val="00271092"/>
    <w:rsid w:val="00271D47"/>
    <w:rsid w:val="00271EFE"/>
    <w:rsid w:val="002721AC"/>
    <w:rsid w:val="00272660"/>
    <w:rsid w:val="00272736"/>
    <w:rsid w:val="002729CB"/>
    <w:rsid w:val="00272C50"/>
    <w:rsid w:val="00272EDB"/>
    <w:rsid w:val="002733E2"/>
    <w:rsid w:val="002733EB"/>
    <w:rsid w:val="0027402B"/>
    <w:rsid w:val="00274B49"/>
    <w:rsid w:val="00274F6E"/>
    <w:rsid w:val="0027533A"/>
    <w:rsid w:val="0027638A"/>
    <w:rsid w:val="00276AED"/>
    <w:rsid w:val="002775DB"/>
    <w:rsid w:val="002777AE"/>
    <w:rsid w:val="002778EC"/>
    <w:rsid w:val="0027790A"/>
    <w:rsid w:val="00277C21"/>
    <w:rsid w:val="00280458"/>
    <w:rsid w:val="002806CB"/>
    <w:rsid w:val="002808BF"/>
    <w:rsid w:val="00280B5C"/>
    <w:rsid w:val="00280CCD"/>
    <w:rsid w:val="00281014"/>
    <w:rsid w:val="00281204"/>
    <w:rsid w:val="0028137E"/>
    <w:rsid w:val="00281471"/>
    <w:rsid w:val="0028208C"/>
    <w:rsid w:val="0028290A"/>
    <w:rsid w:val="002833F6"/>
    <w:rsid w:val="00283842"/>
    <w:rsid w:val="002839CC"/>
    <w:rsid w:val="00283DE6"/>
    <w:rsid w:val="00284076"/>
    <w:rsid w:val="00284104"/>
    <w:rsid w:val="002844A5"/>
    <w:rsid w:val="0028486E"/>
    <w:rsid w:val="002850FF"/>
    <w:rsid w:val="0028555C"/>
    <w:rsid w:val="002862F2"/>
    <w:rsid w:val="002866EF"/>
    <w:rsid w:val="00286D61"/>
    <w:rsid w:val="00286E2F"/>
    <w:rsid w:val="002873EA"/>
    <w:rsid w:val="0029029A"/>
    <w:rsid w:val="002903C6"/>
    <w:rsid w:val="00290810"/>
    <w:rsid w:val="002909C2"/>
    <w:rsid w:val="00290A9C"/>
    <w:rsid w:val="0029119D"/>
    <w:rsid w:val="002923A3"/>
    <w:rsid w:val="002923B3"/>
    <w:rsid w:val="00292A2F"/>
    <w:rsid w:val="00292EB4"/>
    <w:rsid w:val="00292F11"/>
    <w:rsid w:val="00292FC7"/>
    <w:rsid w:val="00293391"/>
    <w:rsid w:val="002934A4"/>
    <w:rsid w:val="002935E5"/>
    <w:rsid w:val="00293DF5"/>
    <w:rsid w:val="00293F5F"/>
    <w:rsid w:val="00293F93"/>
    <w:rsid w:val="00294B55"/>
    <w:rsid w:val="002954AB"/>
    <w:rsid w:val="002954E8"/>
    <w:rsid w:val="00295D43"/>
    <w:rsid w:val="00295F22"/>
    <w:rsid w:val="002963CE"/>
    <w:rsid w:val="002964E3"/>
    <w:rsid w:val="0029669D"/>
    <w:rsid w:val="00297035"/>
    <w:rsid w:val="00297193"/>
    <w:rsid w:val="0029728D"/>
    <w:rsid w:val="002977E1"/>
    <w:rsid w:val="002978AC"/>
    <w:rsid w:val="00297F44"/>
    <w:rsid w:val="002A0887"/>
    <w:rsid w:val="002A1473"/>
    <w:rsid w:val="002A2DFC"/>
    <w:rsid w:val="002A3F28"/>
    <w:rsid w:val="002A436E"/>
    <w:rsid w:val="002A481D"/>
    <w:rsid w:val="002A5514"/>
    <w:rsid w:val="002A55D4"/>
    <w:rsid w:val="002A62CC"/>
    <w:rsid w:val="002A6C06"/>
    <w:rsid w:val="002A6D5E"/>
    <w:rsid w:val="002A6E4E"/>
    <w:rsid w:val="002A7188"/>
    <w:rsid w:val="002A7310"/>
    <w:rsid w:val="002B0A9C"/>
    <w:rsid w:val="002B151D"/>
    <w:rsid w:val="002B2B03"/>
    <w:rsid w:val="002B2BB6"/>
    <w:rsid w:val="002B2D50"/>
    <w:rsid w:val="002B2FFD"/>
    <w:rsid w:val="002B31F8"/>
    <w:rsid w:val="002B3AF1"/>
    <w:rsid w:val="002B3B20"/>
    <w:rsid w:val="002B3E48"/>
    <w:rsid w:val="002B4414"/>
    <w:rsid w:val="002B49CD"/>
    <w:rsid w:val="002B4F10"/>
    <w:rsid w:val="002B4F9F"/>
    <w:rsid w:val="002B5446"/>
    <w:rsid w:val="002B6A64"/>
    <w:rsid w:val="002B6C77"/>
    <w:rsid w:val="002B6C90"/>
    <w:rsid w:val="002B6F52"/>
    <w:rsid w:val="002B72AD"/>
    <w:rsid w:val="002B74AA"/>
    <w:rsid w:val="002B7590"/>
    <w:rsid w:val="002B75B5"/>
    <w:rsid w:val="002B7CCD"/>
    <w:rsid w:val="002C04E0"/>
    <w:rsid w:val="002C08B8"/>
    <w:rsid w:val="002C09C7"/>
    <w:rsid w:val="002C1093"/>
    <w:rsid w:val="002C1133"/>
    <w:rsid w:val="002C205F"/>
    <w:rsid w:val="002C269C"/>
    <w:rsid w:val="002C2905"/>
    <w:rsid w:val="002C2989"/>
    <w:rsid w:val="002C2BE2"/>
    <w:rsid w:val="002C4162"/>
    <w:rsid w:val="002C44BE"/>
    <w:rsid w:val="002C477E"/>
    <w:rsid w:val="002C478A"/>
    <w:rsid w:val="002C488A"/>
    <w:rsid w:val="002C4D23"/>
    <w:rsid w:val="002C4F77"/>
    <w:rsid w:val="002C5CC0"/>
    <w:rsid w:val="002C5FB0"/>
    <w:rsid w:val="002C63B3"/>
    <w:rsid w:val="002C63DB"/>
    <w:rsid w:val="002C69D1"/>
    <w:rsid w:val="002C6F20"/>
    <w:rsid w:val="002C71FA"/>
    <w:rsid w:val="002C7200"/>
    <w:rsid w:val="002C7777"/>
    <w:rsid w:val="002C7AE6"/>
    <w:rsid w:val="002D0474"/>
    <w:rsid w:val="002D0C98"/>
    <w:rsid w:val="002D1009"/>
    <w:rsid w:val="002D105A"/>
    <w:rsid w:val="002D1557"/>
    <w:rsid w:val="002D1765"/>
    <w:rsid w:val="002D1B71"/>
    <w:rsid w:val="002D1B90"/>
    <w:rsid w:val="002D23B9"/>
    <w:rsid w:val="002D2ABA"/>
    <w:rsid w:val="002D3395"/>
    <w:rsid w:val="002D34F4"/>
    <w:rsid w:val="002D365B"/>
    <w:rsid w:val="002D36F7"/>
    <w:rsid w:val="002D3C4A"/>
    <w:rsid w:val="002D4288"/>
    <w:rsid w:val="002D5472"/>
    <w:rsid w:val="002D54FF"/>
    <w:rsid w:val="002D5549"/>
    <w:rsid w:val="002D5C9E"/>
    <w:rsid w:val="002D5D23"/>
    <w:rsid w:val="002D5EA8"/>
    <w:rsid w:val="002D6783"/>
    <w:rsid w:val="002D695D"/>
    <w:rsid w:val="002D6A61"/>
    <w:rsid w:val="002D6CE7"/>
    <w:rsid w:val="002D6DD7"/>
    <w:rsid w:val="002D6E91"/>
    <w:rsid w:val="002D6F4F"/>
    <w:rsid w:val="002D703D"/>
    <w:rsid w:val="002D7085"/>
    <w:rsid w:val="002D726C"/>
    <w:rsid w:val="002D75C7"/>
    <w:rsid w:val="002D7817"/>
    <w:rsid w:val="002D7B5D"/>
    <w:rsid w:val="002D7E7C"/>
    <w:rsid w:val="002E0B3E"/>
    <w:rsid w:val="002E0B50"/>
    <w:rsid w:val="002E0D2F"/>
    <w:rsid w:val="002E1B8D"/>
    <w:rsid w:val="002E1B90"/>
    <w:rsid w:val="002E1C34"/>
    <w:rsid w:val="002E2CF3"/>
    <w:rsid w:val="002E2F42"/>
    <w:rsid w:val="002E3170"/>
    <w:rsid w:val="002E3190"/>
    <w:rsid w:val="002E3224"/>
    <w:rsid w:val="002E3269"/>
    <w:rsid w:val="002E37FB"/>
    <w:rsid w:val="002E38BA"/>
    <w:rsid w:val="002E411F"/>
    <w:rsid w:val="002E43FA"/>
    <w:rsid w:val="002E4DBD"/>
    <w:rsid w:val="002E56A5"/>
    <w:rsid w:val="002E5C1A"/>
    <w:rsid w:val="002E5C5C"/>
    <w:rsid w:val="002E5E08"/>
    <w:rsid w:val="002E5FAF"/>
    <w:rsid w:val="002E65EF"/>
    <w:rsid w:val="002E6A75"/>
    <w:rsid w:val="002E75F6"/>
    <w:rsid w:val="002E7ABF"/>
    <w:rsid w:val="002E7EC7"/>
    <w:rsid w:val="002F026E"/>
    <w:rsid w:val="002F04E2"/>
    <w:rsid w:val="002F06A3"/>
    <w:rsid w:val="002F0938"/>
    <w:rsid w:val="002F09E7"/>
    <w:rsid w:val="002F0EA7"/>
    <w:rsid w:val="002F1AE3"/>
    <w:rsid w:val="002F1BD6"/>
    <w:rsid w:val="002F1EFA"/>
    <w:rsid w:val="002F2317"/>
    <w:rsid w:val="002F23A1"/>
    <w:rsid w:val="002F26B3"/>
    <w:rsid w:val="002F2E4F"/>
    <w:rsid w:val="002F377A"/>
    <w:rsid w:val="002F40A0"/>
    <w:rsid w:val="002F471A"/>
    <w:rsid w:val="002F4EF7"/>
    <w:rsid w:val="002F4F90"/>
    <w:rsid w:val="002F5C54"/>
    <w:rsid w:val="002F5E9F"/>
    <w:rsid w:val="002F63DD"/>
    <w:rsid w:val="002F6964"/>
    <w:rsid w:val="002F6CE0"/>
    <w:rsid w:val="002F7CDC"/>
    <w:rsid w:val="002F7D52"/>
    <w:rsid w:val="00300B54"/>
    <w:rsid w:val="00300D57"/>
    <w:rsid w:val="0030148F"/>
    <w:rsid w:val="0030171B"/>
    <w:rsid w:val="00301896"/>
    <w:rsid w:val="00301FE9"/>
    <w:rsid w:val="00302A35"/>
    <w:rsid w:val="00302B12"/>
    <w:rsid w:val="00302CF8"/>
    <w:rsid w:val="00303346"/>
    <w:rsid w:val="003037A6"/>
    <w:rsid w:val="00303C8D"/>
    <w:rsid w:val="00303E80"/>
    <w:rsid w:val="00304505"/>
    <w:rsid w:val="00304A3E"/>
    <w:rsid w:val="003052DE"/>
    <w:rsid w:val="003058D5"/>
    <w:rsid w:val="00306025"/>
    <w:rsid w:val="00306687"/>
    <w:rsid w:val="00306F5D"/>
    <w:rsid w:val="00307787"/>
    <w:rsid w:val="00307853"/>
    <w:rsid w:val="003078C7"/>
    <w:rsid w:val="00307D1F"/>
    <w:rsid w:val="00310282"/>
    <w:rsid w:val="003106F2"/>
    <w:rsid w:val="00311017"/>
    <w:rsid w:val="00311108"/>
    <w:rsid w:val="00311213"/>
    <w:rsid w:val="00311395"/>
    <w:rsid w:val="00311B22"/>
    <w:rsid w:val="00311B76"/>
    <w:rsid w:val="0031299A"/>
    <w:rsid w:val="00312E21"/>
    <w:rsid w:val="00313005"/>
    <w:rsid w:val="00313935"/>
    <w:rsid w:val="00313E49"/>
    <w:rsid w:val="00314038"/>
    <w:rsid w:val="00314822"/>
    <w:rsid w:val="003150A1"/>
    <w:rsid w:val="00315AF8"/>
    <w:rsid w:val="00315B38"/>
    <w:rsid w:val="00316038"/>
    <w:rsid w:val="00316385"/>
    <w:rsid w:val="00317217"/>
    <w:rsid w:val="0031734D"/>
    <w:rsid w:val="00317B78"/>
    <w:rsid w:val="00317D0D"/>
    <w:rsid w:val="00317F40"/>
    <w:rsid w:val="00320080"/>
    <w:rsid w:val="00320A95"/>
    <w:rsid w:val="00320C71"/>
    <w:rsid w:val="00320FC2"/>
    <w:rsid w:val="003214E7"/>
    <w:rsid w:val="00322195"/>
    <w:rsid w:val="00322411"/>
    <w:rsid w:val="003234C1"/>
    <w:rsid w:val="0032377B"/>
    <w:rsid w:val="00323B9F"/>
    <w:rsid w:val="00323FB3"/>
    <w:rsid w:val="00324422"/>
    <w:rsid w:val="00324766"/>
    <w:rsid w:val="00324773"/>
    <w:rsid w:val="00324A98"/>
    <w:rsid w:val="00324ECC"/>
    <w:rsid w:val="00324F61"/>
    <w:rsid w:val="00324FFE"/>
    <w:rsid w:val="003254C8"/>
    <w:rsid w:val="003266F0"/>
    <w:rsid w:val="0032672F"/>
    <w:rsid w:val="00327163"/>
    <w:rsid w:val="00327831"/>
    <w:rsid w:val="00327F8B"/>
    <w:rsid w:val="0033007B"/>
    <w:rsid w:val="003302D8"/>
    <w:rsid w:val="00330439"/>
    <w:rsid w:val="0033055A"/>
    <w:rsid w:val="00330AC7"/>
    <w:rsid w:val="00330DDB"/>
    <w:rsid w:val="00331522"/>
    <w:rsid w:val="00331567"/>
    <w:rsid w:val="00331583"/>
    <w:rsid w:val="0033183B"/>
    <w:rsid w:val="003320BC"/>
    <w:rsid w:val="003321CA"/>
    <w:rsid w:val="003328B3"/>
    <w:rsid w:val="00332F50"/>
    <w:rsid w:val="0033372C"/>
    <w:rsid w:val="00333B0B"/>
    <w:rsid w:val="00333D36"/>
    <w:rsid w:val="00333DE6"/>
    <w:rsid w:val="00334321"/>
    <w:rsid w:val="0033488E"/>
    <w:rsid w:val="003355D5"/>
    <w:rsid w:val="003356EF"/>
    <w:rsid w:val="003359A5"/>
    <w:rsid w:val="00336128"/>
    <w:rsid w:val="00336602"/>
    <w:rsid w:val="00337AF2"/>
    <w:rsid w:val="0034001B"/>
    <w:rsid w:val="00340778"/>
    <w:rsid w:val="0034108B"/>
    <w:rsid w:val="00341275"/>
    <w:rsid w:val="003418C2"/>
    <w:rsid w:val="003419F8"/>
    <w:rsid w:val="003420C3"/>
    <w:rsid w:val="003424F2"/>
    <w:rsid w:val="00342D31"/>
    <w:rsid w:val="00343862"/>
    <w:rsid w:val="00343888"/>
    <w:rsid w:val="00343BEE"/>
    <w:rsid w:val="00343D36"/>
    <w:rsid w:val="00343D96"/>
    <w:rsid w:val="00343ECC"/>
    <w:rsid w:val="0034433D"/>
    <w:rsid w:val="003446EC"/>
    <w:rsid w:val="00345352"/>
    <w:rsid w:val="0034545C"/>
    <w:rsid w:val="00345685"/>
    <w:rsid w:val="00345E6F"/>
    <w:rsid w:val="003467B7"/>
    <w:rsid w:val="00346AF4"/>
    <w:rsid w:val="00346DA6"/>
    <w:rsid w:val="00347113"/>
    <w:rsid w:val="003476D6"/>
    <w:rsid w:val="0034791E"/>
    <w:rsid w:val="00347CA4"/>
    <w:rsid w:val="00347E1D"/>
    <w:rsid w:val="00347E42"/>
    <w:rsid w:val="00351043"/>
    <w:rsid w:val="003511EB"/>
    <w:rsid w:val="003515E6"/>
    <w:rsid w:val="003518A4"/>
    <w:rsid w:val="00351A35"/>
    <w:rsid w:val="00351B4D"/>
    <w:rsid w:val="003522C6"/>
    <w:rsid w:val="003522EF"/>
    <w:rsid w:val="00352978"/>
    <w:rsid w:val="00352B37"/>
    <w:rsid w:val="00352D32"/>
    <w:rsid w:val="00353719"/>
    <w:rsid w:val="00353E05"/>
    <w:rsid w:val="00354049"/>
    <w:rsid w:val="00354334"/>
    <w:rsid w:val="00354767"/>
    <w:rsid w:val="003554CC"/>
    <w:rsid w:val="00355AD5"/>
    <w:rsid w:val="00355AE1"/>
    <w:rsid w:val="00355F69"/>
    <w:rsid w:val="00356215"/>
    <w:rsid w:val="0035625A"/>
    <w:rsid w:val="0035715B"/>
    <w:rsid w:val="003576CB"/>
    <w:rsid w:val="003577CA"/>
    <w:rsid w:val="003602CB"/>
    <w:rsid w:val="0036068C"/>
    <w:rsid w:val="00360995"/>
    <w:rsid w:val="00360B84"/>
    <w:rsid w:val="00361525"/>
    <w:rsid w:val="00361B8C"/>
    <w:rsid w:val="00361D4F"/>
    <w:rsid w:val="00361EAD"/>
    <w:rsid w:val="003623A2"/>
    <w:rsid w:val="0036271E"/>
    <w:rsid w:val="003629C6"/>
    <w:rsid w:val="00362CB0"/>
    <w:rsid w:val="00362EC5"/>
    <w:rsid w:val="0036352F"/>
    <w:rsid w:val="00363848"/>
    <w:rsid w:val="0036386A"/>
    <w:rsid w:val="00363D00"/>
    <w:rsid w:val="00363EA5"/>
    <w:rsid w:val="00364040"/>
    <w:rsid w:val="00364206"/>
    <w:rsid w:val="00364A40"/>
    <w:rsid w:val="003654F6"/>
    <w:rsid w:val="00365DB7"/>
    <w:rsid w:val="00366296"/>
    <w:rsid w:val="003669B0"/>
    <w:rsid w:val="00366D74"/>
    <w:rsid w:val="00367605"/>
    <w:rsid w:val="003676AB"/>
    <w:rsid w:val="00367F95"/>
    <w:rsid w:val="003703CB"/>
    <w:rsid w:val="00371BC9"/>
    <w:rsid w:val="00372091"/>
    <w:rsid w:val="00372E27"/>
    <w:rsid w:val="00373240"/>
    <w:rsid w:val="00373347"/>
    <w:rsid w:val="00373F0D"/>
    <w:rsid w:val="00373F18"/>
    <w:rsid w:val="003744D4"/>
    <w:rsid w:val="003745C9"/>
    <w:rsid w:val="003747D2"/>
    <w:rsid w:val="00374CE3"/>
    <w:rsid w:val="0037600D"/>
    <w:rsid w:val="00376024"/>
    <w:rsid w:val="003761EB"/>
    <w:rsid w:val="00376523"/>
    <w:rsid w:val="0037671F"/>
    <w:rsid w:val="003769D6"/>
    <w:rsid w:val="00376F91"/>
    <w:rsid w:val="003770BA"/>
    <w:rsid w:val="00377779"/>
    <w:rsid w:val="00377E39"/>
    <w:rsid w:val="00377EC5"/>
    <w:rsid w:val="00380358"/>
    <w:rsid w:val="003803ED"/>
    <w:rsid w:val="00380782"/>
    <w:rsid w:val="00380E16"/>
    <w:rsid w:val="0038130F"/>
    <w:rsid w:val="0038255D"/>
    <w:rsid w:val="00382745"/>
    <w:rsid w:val="00382FEF"/>
    <w:rsid w:val="00383016"/>
    <w:rsid w:val="0038333F"/>
    <w:rsid w:val="00383368"/>
    <w:rsid w:val="003835F4"/>
    <w:rsid w:val="00383BEA"/>
    <w:rsid w:val="00383E92"/>
    <w:rsid w:val="00383F99"/>
    <w:rsid w:val="00384710"/>
    <w:rsid w:val="003847FE"/>
    <w:rsid w:val="00384F1A"/>
    <w:rsid w:val="0038534A"/>
    <w:rsid w:val="003856DD"/>
    <w:rsid w:val="0038577A"/>
    <w:rsid w:val="00385849"/>
    <w:rsid w:val="00385E64"/>
    <w:rsid w:val="00386531"/>
    <w:rsid w:val="00386C32"/>
    <w:rsid w:val="00386CE7"/>
    <w:rsid w:val="00387742"/>
    <w:rsid w:val="00387787"/>
    <w:rsid w:val="003879BF"/>
    <w:rsid w:val="00387AF5"/>
    <w:rsid w:val="003903C2"/>
    <w:rsid w:val="003907C4"/>
    <w:rsid w:val="003909D4"/>
    <w:rsid w:val="00391085"/>
    <w:rsid w:val="003913A8"/>
    <w:rsid w:val="0039151D"/>
    <w:rsid w:val="00391551"/>
    <w:rsid w:val="00391959"/>
    <w:rsid w:val="00391B14"/>
    <w:rsid w:val="00391EC1"/>
    <w:rsid w:val="00393862"/>
    <w:rsid w:val="00394707"/>
    <w:rsid w:val="003948DC"/>
    <w:rsid w:val="003949EE"/>
    <w:rsid w:val="003954EE"/>
    <w:rsid w:val="00395C83"/>
    <w:rsid w:val="00395CE1"/>
    <w:rsid w:val="00395FAC"/>
    <w:rsid w:val="00396F62"/>
    <w:rsid w:val="00396FE6"/>
    <w:rsid w:val="00397294"/>
    <w:rsid w:val="003972D3"/>
    <w:rsid w:val="003974F3"/>
    <w:rsid w:val="00397974"/>
    <w:rsid w:val="003A0050"/>
    <w:rsid w:val="003A0138"/>
    <w:rsid w:val="003A09E7"/>
    <w:rsid w:val="003A19A2"/>
    <w:rsid w:val="003A1C30"/>
    <w:rsid w:val="003A217A"/>
    <w:rsid w:val="003A2182"/>
    <w:rsid w:val="003A2682"/>
    <w:rsid w:val="003A2C71"/>
    <w:rsid w:val="003A30D3"/>
    <w:rsid w:val="003A35E2"/>
    <w:rsid w:val="003A3BEF"/>
    <w:rsid w:val="003A3C77"/>
    <w:rsid w:val="003A43DE"/>
    <w:rsid w:val="003A44B0"/>
    <w:rsid w:val="003A491A"/>
    <w:rsid w:val="003A4ADC"/>
    <w:rsid w:val="003A4DC0"/>
    <w:rsid w:val="003A4E79"/>
    <w:rsid w:val="003A5334"/>
    <w:rsid w:val="003A565E"/>
    <w:rsid w:val="003A5963"/>
    <w:rsid w:val="003A5E49"/>
    <w:rsid w:val="003A6875"/>
    <w:rsid w:val="003A6A95"/>
    <w:rsid w:val="003A6E12"/>
    <w:rsid w:val="003A6EDB"/>
    <w:rsid w:val="003B13D4"/>
    <w:rsid w:val="003B154C"/>
    <w:rsid w:val="003B163B"/>
    <w:rsid w:val="003B1BDC"/>
    <w:rsid w:val="003B1F95"/>
    <w:rsid w:val="003B2038"/>
    <w:rsid w:val="003B2791"/>
    <w:rsid w:val="003B30CC"/>
    <w:rsid w:val="003B32B7"/>
    <w:rsid w:val="003B32DC"/>
    <w:rsid w:val="003B342E"/>
    <w:rsid w:val="003B3A53"/>
    <w:rsid w:val="003B4314"/>
    <w:rsid w:val="003B44AA"/>
    <w:rsid w:val="003B476E"/>
    <w:rsid w:val="003B4812"/>
    <w:rsid w:val="003B5200"/>
    <w:rsid w:val="003B561B"/>
    <w:rsid w:val="003B586A"/>
    <w:rsid w:val="003B5B62"/>
    <w:rsid w:val="003B6235"/>
    <w:rsid w:val="003B630A"/>
    <w:rsid w:val="003B654A"/>
    <w:rsid w:val="003B6B8B"/>
    <w:rsid w:val="003B7351"/>
    <w:rsid w:val="003B76E5"/>
    <w:rsid w:val="003C10F7"/>
    <w:rsid w:val="003C118D"/>
    <w:rsid w:val="003C1307"/>
    <w:rsid w:val="003C1AE4"/>
    <w:rsid w:val="003C1E4C"/>
    <w:rsid w:val="003C24FE"/>
    <w:rsid w:val="003C25D4"/>
    <w:rsid w:val="003C2823"/>
    <w:rsid w:val="003C2B59"/>
    <w:rsid w:val="003C2EA4"/>
    <w:rsid w:val="003C2EC8"/>
    <w:rsid w:val="003C3984"/>
    <w:rsid w:val="003C3D14"/>
    <w:rsid w:val="003C40F0"/>
    <w:rsid w:val="003C40F3"/>
    <w:rsid w:val="003C4439"/>
    <w:rsid w:val="003C4C65"/>
    <w:rsid w:val="003C4D8E"/>
    <w:rsid w:val="003C552A"/>
    <w:rsid w:val="003C5BDB"/>
    <w:rsid w:val="003C6632"/>
    <w:rsid w:val="003C7075"/>
    <w:rsid w:val="003C7463"/>
    <w:rsid w:val="003C789E"/>
    <w:rsid w:val="003C7CE8"/>
    <w:rsid w:val="003D06E9"/>
    <w:rsid w:val="003D0BF1"/>
    <w:rsid w:val="003D0C1B"/>
    <w:rsid w:val="003D0D92"/>
    <w:rsid w:val="003D0F0C"/>
    <w:rsid w:val="003D1537"/>
    <w:rsid w:val="003D176C"/>
    <w:rsid w:val="003D17C4"/>
    <w:rsid w:val="003D189E"/>
    <w:rsid w:val="003D1C37"/>
    <w:rsid w:val="003D240A"/>
    <w:rsid w:val="003D2FE8"/>
    <w:rsid w:val="003D339E"/>
    <w:rsid w:val="003D42E7"/>
    <w:rsid w:val="003D481C"/>
    <w:rsid w:val="003D4933"/>
    <w:rsid w:val="003D4B6D"/>
    <w:rsid w:val="003D5A3D"/>
    <w:rsid w:val="003D5DD6"/>
    <w:rsid w:val="003D5E2D"/>
    <w:rsid w:val="003D6FEA"/>
    <w:rsid w:val="003D738C"/>
    <w:rsid w:val="003D756D"/>
    <w:rsid w:val="003D7637"/>
    <w:rsid w:val="003D76EC"/>
    <w:rsid w:val="003D7D43"/>
    <w:rsid w:val="003E03FF"/>
    <w:rsid w:val="003E08B0"/>
    <w:rsid w:val="003E0ACC"/>
    <w:rsid w:val="003E0E11"/>
    <w:rsid w:val="003E1DD2"/>
    <w:rsid w:val="003E1F61"/>
    <w:rsid w:val="003E2067"/>
    <w:rsid w:val="003E24A5"/>
    <w:rsid w:val="003E30DF"/>
    <w:rsid w:val="003E30E8"/>
    <w:rsid w:val="003E3783"/>
    <w:rsid w:val="003E3A8C"/>
    <w:rsid w:val="003E5262"/>
    <w:rsid w:val="003E5AE5"/>
    <w:rsid w:val="003E5FE3"/>
    <w:rsid w:val="003E64C4"/>
    <w:rsid w:val="003E6974"/>
    <w:rsid w:val="003E6DF2"/>
    <w:rsid w:val="003E6FE7"/>
    <w:rsid w:val="003E7145"/>
    <w:rsid w:val="003E72B7"/>
    <w:rsid w:val="003E73A6"/>
    <w:rsid w:val="003E73D5"/>
    <w:rsid w:val="003E77E0"/>
    <w:rsid w:val="003E7B75"/>
    <w:rsid w:val="003E7C88"/>
    <w:rsid w:val="003E7EFD"/>
    <w:rsid w:val="003F008C"/>
    <w:rsid w:val="003F0585"/>
    <w:rsid w:val="003F0818"/>
    <w:rsid w:val="003F08C8"/>
    <w:rsid w:val="003F09CE"/>
    <w:rsid w:val="003F133E"/>
    <w:rsid w:val="003F1742"/>
    <w:rsid w:val="003F175D"/>
    <w:rsid w:val="003F1A3C"/>
    <w:rsid w:val="003F1EC4"/>
    <w:rsid w:val="003F28BD"/>
    <w:rsid w:val="003F484B"/>
    <w:rsid w:val="003F5331"/>
    <w:rsid w:val="003F589A"/>
    <w:rsid w:val="003F6779"/>
    <w:rsid w:val="003F6890"/>
    <w:rsid w:val="003F6A8B"/>
    <w:rsid w:val="003F7524"/>
    <w:rsid w:val="003F7B2E"/>
    <w:rsid w:val="003F7C11"/>
    <w:rsid w:val="003F7D83"/>
    <w:rsid w:val="003F7EEA"/>
    <w:rsid w:val="004001D7"/>
    <w:rsid w:val="00400465"/>
    <w:rsid w:val="004007C8"/>
    <w:rsid w:val="00400828"/>
    <w:rsid w:val="00400ABD"/>
    <w:rsid w:val="0040127A"/>
    <w:rsid w:val="00401468"/>
    <w:rsid w:val="004014C7"/>
    <w:rsid w:val="004019B0"/>
    <w:rsid w:val="00401B13"/>
    <w:rsid w:val="00401B2E"/>
    <w:rsid w:val="0040259F"/>
    <w:rsid w:val="00402917"/>
    <w:rsid w:val="0040308E"/>
    <w:rsid w:val="00403D8A"/>
    <w:rsid w:val="00403FF5"/>
    <w:rsid w:val="00404425"/>
    <w:rsid w:val="00404437"/>
    <w:rsid w:val="004047C1"/>
    <w:rsid w:val="00404D96"/>
    <w:rsid w:val="00404EAE"/>
    <w:rsid w:val="00405945"/>
    <w:rsid w:val="004060CC"/>
    <w:rsid w:val="0040615B"/>
    <w:rsid w:val="004061A4"/>
    <w:rsid w:val="00406291"/>
    <w:rsid w:val="0040689D"/>
    <w:rsid w:val="004069C9"/>
    <w:rsid w:val="00406B67"/>
    <w:rsid w:val="00406D72"/>
    <w:rsid w:val="00407430"/>
    <w:rsid w:val="00407464"/>
    <w:rsid w:val="00407766"/>
    <w:rsid w:val="004077AF"/>
    <w:rsid w:val="00407A82"/>
    <w:rsid w:val="00407CA8"/>
    <w:rsid w:val="004108FC"/>
    <w:rsid w:val="00410A04"/>
    <w:rsid w:val="00410E5F"/>
    <w:rsid w:val="00411067"/>
    <w:rsid w:val="00411248"/>
    <w:rsid w:val="00411696"/>
    <w:rsid w:val="00412033"/>
    <w:rsid w:val="004125A6"/>
    <w:rsid w:val="004138DA"/>
    <w:rsid w:val="00413A9B"/>
    <w:rsid w:val="00413D9B"/>
    <w:rsid w:val="0041418B"/>
    <w:rsid w:val="004143AD"/>
    <w:rsid w:val="00414490"/>
    <w:rsid w:val="00414555"/>
    <w:rsid w:val="004148F9"/>
    <w:rsid w:val="00415342"/>
    <w:rsid w:val="004158B2"/>
    <w:rsid w:val="00415EA4"/>
    <w:rsid w:val="0041622D"/>
    <w:rsid w:val="00416C55"/>
    <w:rsid w:val="004173D0"/>
    <w:rsid w:val="00417AD4"/>
    <w:rsid w:val="00417AE1"/>
    <w:rsid w:val="00417BF7"/>
    <w:rsid w:val="00417E3A"/>
    <w:rsid w:val="0042030A"/>
    <w:rsid w:val="0042060C"/>
    <w:rsid w:val="00420BF9"/>
    <w:rsid w:val="00420D75"/>
    <w:rsid w:val="00420F4E"/>
    <w:rsid w:val="0042158D"/>
    <w:rsid w:val="00421A35"/>
    <w:rsid w:val="00421A5C"/>
    <w:rsid w:val="00421E98"/>
    <w:rsid w:val="004226AC"/>
    <w:rsid w:val="00422AF1"/>
    <w:rsid w:val="00423C6D"/>
    <w:rsid w:val="00423D10"/>
    <w:rsid w:val="00423D7B"/>
    <w:rsid w:val="00423EAC"/>
    <w:rsid w:val="00423FCA"/>
    <w:rsid w:val="00424148"/>
    <w:rsid w:val="00424CFF"/>
    <w:rsid w:val="00425608"/>
    <w:rsid w:val="004257BF"/>
    <w:rsid w:val="004259BD"/>
    <w:rsid w:val="00425AB2"/>
    <w:rsid w:val="00425E63"/>
    <w:rsid w:val="004261CF"/>
    <w:rsid w:val="00426C94"/>
    <w:rsid w:val="00427219"/>
    <w:rsid w:val="004274FC"/>
    <w:rsid w:val="0042768A"/>
    <w:rsid w:val="00427759"/>
    <w:rsid w:val="0042786B"/>
    <w:rsid w:val="00430345"/>
    <w:rsid w:val="00430AED"/>
    <w:rsid w:val="00430B20"/>
    <w:rsid w:val="004311C4"/>
    <w:rsid w:val="00431786"/>
    <w:rsid w:val="00431AA2"/>
    <w:rsid w:val="00431DAF"/>
    <w:rsid w:val="00431E72"/>
    <w:rsid w:val="00432263"/>
    <w:rsid w:val="0043249B"/>
    <w:rsid w:val="00432DE4"/>
    <w:rsid w:val="004330C6"/>
    <w:rsid w:val="00433AAF"/>
    <w:rsid w:val="00433D08"/>
    <w:rsid w:val="00433F6C"/>
    <w:rsid w:val="00434089"/>
    <w:rsid w:val="00434607"/>
    <w:rsid w:val="00434767"/>
    <w:rsid w:val="00434B3F"/>
    <w:rsid w:val="0043575F"/>
    <w:rsid w:val="004358CF"/>
    <w:rsid w:val="00435C36"/>
    <w:rsid w:val="00436202"/>
    <w:rsid w:val="0043680C"/>
    <w:rsid w:val="00436DB7"/>
    <w:rsid w:val="00436E84"/>
    <w:rsid w:val="00436EE4"/>
    <w:rsid w:val="00437448"/>
    <w:rsid w:val="0043744E"/>
    <w:rsid w:val="004374DC"/>
    <w:rsid w:val="00437770"/>
    <w:rsid w:val="00437941"/>
    <w:rsid w:val="00437AD5"/>
    <w:rsid w:val="00440359"/>
    <w:rsid w:val="0044059C"/>
    <w:rsid w:val="0044087C"/>
    <w:rsid w:val="00441765"/>
    <w:rsid w:val="00441A5E"/>
    <w:rsid w:val="00441E7F"/>
    <w:rsid w:val="00441ED4"/>
    <w:rsid w:val="004422F4"/>
    <w:rsid w:val="00442322"/>
    <w:rsid w:val="00442667"/>
    <w:rsid w:val="00442D7A"/>
    <w:rsid w:val="00443D5D"/>
    <w:rsid w:val="00443F88"/>
    <w:rsid w:val="004450DA"/>
    <w:rsid w:val="00445662"/>
    <w:rsid w:val="004456BC"/>
    <w:rsid w:val="00445B02"/>
    <w:rsid w:val="00446108"/>
    <w:rsid w:val="004467CE"/>
    <w:rsid w:val="00447B37"/>
    <w:rsid w:val="004501AD"/>
    <w:rsid w:val="0045028A"/>
    <w:rsid w:val="00450995"/>
    <w:rsid w:val="00450D65"/>
    <w:rsid w:val="0045111F"/>
    <w:rsid w:val="0045171F"/>
    <w:rsid w:val="00451C15"/>
    <w:rsid w:val="00451C7E"/>
    <w:rsid w:val="00451C96"/>
    <w:rsid w:val="004520D5"/>
    <w:rsid w:val="00452293"/>
    <w:rsid w:val="00452782"/>
    <w:rsid w:val="00452E7A"/>
    <w:rsid w:val="00453015"/>
    <w:rsid w:val="00453531"/>
    <w:rsid w:val="00453712"/>
    <w:rsid w:val="00453744"/>
    <w:rsid w:val="00453A67"/>
    <w:rsid w:val="00453B15"/>
    <w:rsid w:val="00453C13"/>
    <w:rsid w:val="00453CBB"/>
    <w:rsid w:val="00454675"/>
    <w:rsid w:val="004549EF"/>
    <w:rsid w:val="00454E9C"/>
    <w:rsid w:val="00455165"/>
    <w:rsid w:val="00455D4C"/>
    <w:rsid w:val="00456A46"/>
    <w:rsid w:val="00456D77"/>
    <w:rsid w:val="00457225"/>
    <w:rsid w:val="00457604"/>
    <w:rsid w:val="004602A3"/>
    <w:rsid w:val="0046035F"/>
    <w:rsid w:val="00460E51"/>
    <w:rsid w:val="00460F51"/>
    <w:rsid w:val="004611C5"/>
    <w:rsid w:val="00461D53"/>
    <w:rsid w:val="004620A1"/>
    <w:rsid w:val="0046278C"/>
    <w:rsid w:val="00462C62"/>
    <w:rsid w:val="00462DFF"/>
    <w:rsid w:val="004639B2"/>
    <w:rsid w:val="00463C15"/>
    <w:rsid w:val="004640C1"/>
    <w:rsid w:val="004649D2"/>
    <w:rsid w:val="00465606"/>
    <w:rsid w:val="00465669"/>
    <w:rsid w:val="004661A3"/>
    <w:rsid w:val="00466491"/>
    <w:rsid w:val="004665B1"/>
    <w:rsid w:val="00466675"/>
    <w:rsid w:val="00466E73"/>
    <w:rsid w:val="0046726C"/>
    <w:rsid w:val="00467B94"/>
    <w:rsid w:val="00470312"/>
    <w:rsid w:val="004706E9"/>
    <w:rsid w:val="00470CB1"/>
    <w:rsid w:val="00471271"/>
    <w:rsid w:val="0047168A"/>
    <w:rsid w:val="00471A72"/>
    <w:rsid w:val="00471C45"/>
    <w:rsid w:val="00472BE3"/>
    <w:rsid w:val="00473080"/>
    <w:rsid w:val="0047322E"/>
    <w:rsid w:val="004736B0"/>
    <w:rsid w:val="004736F5"/>
    <w:rsid w:val="00473824"/>
    <w:rsid w:val="0047438F"/>
    <w:rsid w:val="00474C39"/>
    <w:rsid w:val="00474E23"/>
    <w:rsid w:val="004750A9"/>
    <w:rsid w:val="004752F8"/>
    <w:rsid w:val="004758E2"/>
    <w:rsid w:val="00475C03"/>
    <w:rsid w:val="00475DAF"/>
    <w:rsid w:val="00475E48"/>
    <w:rsid w:val="00475FCC"/>
    <w:rsid w:val="00476039"/>
    <w:rsid w:val="004768A1"/>
    <w:rsid w:val="00476C17"/>
    <w:rsid w:val="0047770E"/>
    <w:rsid w:val="00477994"/>
    <w:rsid w:val="00477AB8"/>
    <w:rsid w:val="00477C4B"/>
    <w:rsid w:val="0048001A"/>
    <w:rsid w:val="0048056B"/>
    <w:rsid w:val="0048097E"/>
    <w:rsid w:val="00480A4D"/>
    <w:rsid w:val="0048142A"/>
    <w:rsid w:val="0048178F"/>
    <w:rsid w:val="0048189D"/>
    <w:rsid w:val="00481C63"/>
    <w:rsid w:val="00481E74"/>
    <w:rsid w:val="00482671"/>
    <w:rsid w:val="00482693"/>
    <w:rsid w:val="00482CD0"/>
    <w:rsid w:val="004833ED"/>
    <w:rsid w:val="00483C99"/>
    <w:rsid w:val="004844F3"/>
    <w:rsid w:val="00484575"/>
    <w:rsid w:val="0048499F"/>
    <w:rsid w:val="00484A54"/>
    <w:rsid w:val="00484DBF"/>
    <w:rsid w:val="0048533C"/>
    <w:rsid w:val="00485632"/>
    <w:rsid w:val="00485A07"/>
    <w:rsid w:val="0048658E"/>
    <w:rsid w:val="0048674E"/>
    <w:rsid w:val="004875BF"/>
    <w:rsid w:val="004876FE"/>
    <w:rsid w:val="0048796C"/>
    <w:rsid w:val="00487E24"/>
    <w:rsid w:val="00487E6B"/>
    <w:rsid w:val="00490121"/>
    <w:rsid w:val="00490385"/>
    <w:rsid w:val="004903E5"/>
    <w:rsid w:val="00490541"/>
    <w:rsid w:val="0049061A"/>
    <w:rsid w:val="00490775"/>
    <w:rsid w:val="00490795"/>
    <w:rsid w:val="00490D07"/>
    <w:rsid w:val="00490D56"/>
    <w:rsid w:val="0049223F"/>
    <w:rsid w:val="004930B8"/>
    <w:rsid w:val="00494368"/>
    <w:rsid w:val="0049447E"/>
    <w:rsid w:val="00494A4C"/>
    <w:rsid w:val="00494D8A"/>
    <w:rsid w:val="004952CA"/>
    <w:rsid w:val="004954A2"/>
    <w:rsid w:val="004954A9"/>
    <w:rsid w:val="004957A5"/>
    <w:rsid w:val="00495BD8"/>
    <w:rsid w:val="00495CDF"/>
    <w:rsid w:val="00495CE5"/>
    <w:rsid w:val="0049606D"/>
    <w:rsid w:val="0049642B"/>
    <w:rsid w:val="00496801"/>
    <w:rsid w:val="00496960"/>
    <w:rsid w:val="00496E11"/>
    <w:rsid w:val="00496F26"/>
    <w:rsid w:val="0049703C"/>
    <w:rsid w:val="00497C75"/>
    <w:rsid w:val="00497F61"/>
    <w:rsid w:val="004A01F3"/>
    <w:rsid w:val="004A0266"/>
    <w:rsid w:val="004A0E7D"/>
    <w:rsid w:val="004A109B"/>
    <w:rsid w:val="004A19A8"/>
    <w:rsid w:val="004A1A3A"/>
    <w:rsid w:val="004A20E3"/>
    <w:rsid w:val="004A27AD"/>
    <w:rsid w:val="004A2B3D"/>
    <w:rsid w:val="004A2CB3"/>
    <w:rsid w:val="004A2EF2"/>
    <w:rsid w:val="004A3020"/>
    <w:rsid w:val="004A338A"/>
    <w:rsid w:val="004A3456"/>
    <w:rsid w:val="004A3854"/>
    <w:rsid w:val="004A4A25"/>
    <w:rsid w:val="004A4ACC"/>
    <w:rsid w:val="004A5187"/>
    <w:rsid w:val="004A5327"/>
    <w:rsid w:val="004A579F"/>
    <w:rsid w:val="004A59D3"/>
    <w:rsid w:val="004A5C01"/>
    <w:rsid w:val="004A5CF9"/>
    <w:rsid w:val="004A5DAC"/>
    <w:rsid w:val="004A5E28"/>
    <w:rsid w:val="004A6173"/>
    <w:rsid w:val="004A64BA"/>
    <w:rsid w:val="004A65AF"/>
    <w:rsid w:val="004A682F"/>
    <w:rsid w:val="004A6E79"/>
    <w:rsid w:val="004A70B1"/>
    <w:rsid w:val="004A76B9"/>
    <w:rsid w:val="004B02FA"/>
    <w:rsid w:val="004B0944"/>
    <w:rsid w:val="004B0E7B"/>
    <w:rsid w:val="004B1657"/>
    <w:rsid w:val="004B16D7"/>
    <w:rsid w:val="004B188F"/>
    <w:rsid w:val="004B19FC"/>
    <w:rsid w:val="004B1D31"/>
    <w:rsid w:val="004B1EA6"/>
    <w:rsid w:val="004B27DE"/>
    <w:rsid w:val="004B2929"/>
    <w:rsid w:val="004B2AED"/>
    <w:rsid w:val="004B350F"/>
    <w:rsid w:val="004B36F0"/>
    <w:rsid w:val="004B3731"/>
    <w:rsid w:val="004B3989"/>
    <w:rsid w:val="004B4E74"/>
    <w:rsid w:val="004B4F7B"/>
    <w:rsid w:val="004B4FFD"/>
    <w:rsid w:val="004B50FE"/>
    <w:rsid w:val="004B523A"/>
    <w:rsid w:val="004B67F2"/>
    <w:rsid w:val="004B6885"/>
    <w:rsid w:val="004B6AE7"/>
    <w:rsid w:val="004B6C07"/>
    <w:rsid w:val="004B71E8"/>
    <w:rsid w:val="004B7BD7"/>
    <w:rsid w:val="004C0C13"/>
    <w:rsid w:val="004C122E"/>
    <w:rsid w:val="004C13F4"/>
    <w:rsid w:val="004C142D"/>
    <w:rsid w:val="004C1705"/>
    <w:rsid w:val="004C1CB9"/>
    <w:rsid w:val="004C2288"/>
    <w:rsid w:val="004C22D0"/>
    <w:rsid w:val="004C26A8"/>
    <w:rsid w:val="004C2923"/>
    <w:rsid w:val="004C38F0"/>
    <w:rsid w:val="004C39A9"/>
    <w:rsid w:val="004C4046"/>
    <w:rsid w:val="004C40C8"/>
    <w:rsid w:val="004C4B97"/>
    <w:rsid w:val="004C53E4"/>
    <w:rsid w:val="004C59D2"/>
    <w:rsid w:val="004C64DE"/>
    <w:rsid w:val="004C6584"/>
    <w:rsid w:val="004C6D67"/>
    <w:rsid w:val="004C70FA"/>
    <w:rsid w:val="004C73C5"/>
    <w:rsid w:val="004C7C45"/>
    <w:rsid w:val="004D0313"/>
    <w:rsid w:val="004D033F"/>
    <w:rsid w:val="004D0D41"/>
    <w:rsid w:val="004D1087"/>
    <w:rsid w:val="004D1127"/>
    <w:rsid w:val="004D1193"/>
    <w:rsid w:val="004D16BC"/>
    <w:rsid w:val="004D192A"/>
    <w:rsid w:val="004D1EBF"/>
    <w:rsid w:val="004D285B"/>
    <w:rsid w:val="004D2EBB"/>
    <w:rsid w:val="004D309C"/>
    <w:rsid w:val="004D3437"/>
    <w:rsid w:val="004D46A3"/>
    <w:rsid w:val="004D54EC"/>
    <w:rsid w:val="004D5761"/>
    <w:rsid w:val="004D5EE0"/>
    <w:rsid w:val="004D62CB"/>
    <w:rsid w:val="004D652B"/>
    <w:rsid w:val="004D6F08"/>
    <w:rsid w:val="004D764F"/>
    <w:rsid w:val="004D7B5E"/>
    <w:rsid w:val="004D7DBD"/>
    <w:rsid w:val="004E035B"/>
    <w:rsid w:val="004E04F6"/>
    <w:rsid w:val="004E055E"/>
    <w:rsid w:val="004E0D6D"/>
    <w:rsid w:val="004E0D96"/>
    <w:rsid w:val="004E17C3"/>
    <w:rsid w:val="004E2006"/>
    <w:rsid w:val="004E2A80"/>
    <w:rsid w:val="004E337A"/>
    <w:rsid w:val="004E3A79"/>
    <w:rsid w:val="004E3E92"/>
    <w:rsid w:val="004E43B4"/>
    <w:rsid w:val="004E46FB"/>
    <w:rsid w:val="004E4C5D"/>
    <w:rsid w:val="004E53CA"/>
    <w:rsid w:val="004E58A8"/>
    <w:rsid w:val="004E5DB1"/>
    <w:rsid w:val="004E5FE5"/>
    <w:rsid w:val="004E64AD"/>
    <w:rsid w:val="004E66C2"/>
    <w:rsid w:val="004E67A2"/>
    <w:rsid w:val="004E6829"/>
    <w:rsid w:val="004E6908"/>
    <w:rsid w:val="004E697A"/>
    <w:rsid w:val="004E6D03"/>
    <w:rsid w:val="004E7151"/>
    <w:rsid w:val="004E72E2"/>
    <w:rsid w:val="004F0D85"/>
    <w:rsid w:val="004F15D9"/>
    <w:rsid w:val="004F18F3"/>
    <w:rsid w:val="004F1BAE"/>
    <w:rsid w:val="004F33B7"/>
    <w:rsid w:val="004F3BCD"/>
    <w:rsid w:val="004F3DA3"/>
    <w:rsid w:val="004F4EFF"/>
    <w:rsid w:val="004F5619"/>
    <w:rsid w:val="004F5959"/>
    <w:rsid w:val="004F71BE"/>
    <w:rsid w:val="004F7468"/>
    <w:rsid w:val="004F7F83"/>
    <w:rsid w:val="00500B16"/>
    <w:rsid w:val="00501233"/>
    <w:rsid w:val="00501814"/>
    <w:rsid w:val="005018E3"/>
    <w:rsid w:val="00501F8B"/>
    <w:rsid w:val="0050257B"/>
    <w:rsid w:val="00503195"/>
    <w:rsid w:val="0050382A"/>
    <w:rsid w:val="005039B1"/>
    <w:rsid w:val="005041B1"/>
    <w:rsid w:val="00504B6E"/>
    <w:rsid w:val="00505932"/>
    <w:rsid w:val="00505E5F"/>
    <w:rsid w:val="00505E80"/>
    <w:rsid w:val="00505FD5"/>
    <w:rsid w:val="005063DC"/>
    <w:rsid w:val="00506BB1"/>
    <w:rsid w:val="00506CA3"/>
    <w:rsid w:val="00507765"/>
    <w:rsid w:val="005077B0"/>
    <w:rsid w:val="00510084"/>
    <w:rsid w:val="00510366"/>
    <w:rsid w:val="00510655"/>
    <w:rsid w:val="00510F07"/>
    <w:rsid w:val="00511665"/>
    <w:rsid w:val="00511E95"/>
    <w:rsid w:val="00511ED7"/>
    <w:rsid w:val="00512187"/>
    <w:rsid w:val="005121C8"/>
    <w:rsid w:val="00512697"/>
    <w:rsid w:val="00512B67"/>
    <w:rsid w:val="00512BAA"/>
    <w:rsid w:val="0051309F"/>
    <w:rsid w:val="005144A0"/>
    <w:rsid w:val="00514D2A"/>
    <w:rsid w:val="00515400"/>
    <w:rsid w:val="00515BCB"/>
    <w:rsid w:val="00515EDD"/>
    <w:rsid w:val="00515FB1"/>
    <w:rsid w:val="00516585"/>
    <w:rsid w:val="00516860"/>
    <w:rsid w:val="0051776F"/>
    <w:rsid w:val="0051781B"/>
    <w:rsid w:val="00517A5A"/>
    <w:rsid w:val="00517C6B"/>
    <w:rsid w:val="00517DFA"/>
    <w:rsid w:val="005200D9"/>
    <w:rsid w:val="0052044E"/>
    <w:rsid w:val="00520571"/>
    <w:rsid w:val="00520FA4"/>
    <w:rsid w:val="00521E73"/>
    <w:rsid w:val="00522256"/>
    <w:rsid w:val="005223A9"/>
    <w:rsid w:val="005224A1"/>
    <w:rsid w:val="00522629"/>
    <w:rsid w:val="00522895"/>
    <w:rsid w:val="00522AC8"/>
    <w:rsid w:val="00522D38"/>
    <w:rsid w:val="005236A1"/>
    <w:rsid w:val="005239A5"/>
    <w:rsid w:val="00523B55"/>
    <w:rsid w:val="005240EB"/>
    <w:rsid w:val="00524189"/>
    <w:rsid w:val="0052420A"/>
    <w:rsid w:val="0052425E"/>
    <w:rsid w:val="005242AA"/>
    <w:rsid w:val="00524554"/>
    <w:rsid w:val="00524DAD"/>
    <w:rsid w:val="005257CF"/>
    <w:rsid w:val="00525942"/>
    <w:rsid w:val="00525AB6"/>
    <w:rsid w:val="00526E55"/>
    <w:rsid w:val="00526F38"/>
    <w:rsid w:val="005270FC"/>
    <w:rsid w:val="00527269"/>
    <w:rsid w:val="005274E9"/>
    <w:rsid w:val="00527757"/>
    <w:rsid w:val="00527FD5"/>
    <w:rsid w:val="00527FF5"/>
    <w:rsid w:val="0053058E"/>
    <w:rsid w:val="00530658"/>
    <w:rsid w:val="00530870"/>
    <w:rsid w:val="005309FE"/>
    <w:rsid w:val="00530A86"/>
    <w:rsid w:val="0053118C"/>
    <w:rsid w:val="005325DD"/>
    <w:rsid w:val="005327FD"/>
    <w:rsid w:val="00532BDE"/>
    <w:rsid w:val="005331E2"/>
    <w:rsid w:val="005335AD"/>
    <w:rsid w:val="00533B10"/>
    <w:rsid w:val="005349BD"/>
    <w:rsid w:val="00534D46"/>
    <w:rsid w:val="00535908"/>
    <w:rsid w:val="00535E4A"/>
    <w:rsid w:val="0053644D"/>
    <w:rsid w:val="0053675F"/>
    <w:rsid w:val="00536A47"/>
    <w:rsid w:val="00537514"/>
    <w:rsid w:val="00540271"/>
    <w:rsid w:val="0054099B"/>
    <w:rsid w:val="00540F4F"/>
    <w:rsid w:val="00541007"/>
    <w:rsid w:val="0054100C"/>
    <w:rsid w:val="0054151E"/>
    <w:rsid w:val="00541B2F"/>
    <w:rsid w:val="00542154"/>
    <w:rsid w:val="005430A2"/>
    <w:rsid w:val="005432AD"/>
    <w:rsid w:val="0054370F"/>
    <w:rsid w:val="00543A1E"/>
    <w:rsid w:val="00543B89"/>
    <w:rsid w:val="005443F6"/>
    <w:rsid w:val="00544785"/>
    <w:rsid w:val="005447C1"/>
    <w:rsid w:val="00544969"/>
    <w:rsid w:val="00544AA8"/>
    <w:rsid w:val="00544DCB"/>
    <w:rsid w:val="005453E6"/>
    <w:rsid w:val="00545A6A"/>
    <w:rsid w:val="00546BEA"/>
    <w:rsid w:val="00547617"/>
    <w:rsid w:val="0054768D"/>
    <w:rsid w:val="005477F4"/>
    <w:rsid w:val="0055035A"/>
    <w:rsid w:val="00550FD4"/>
    <w:rsid w:val="00551049"/>
    <w:rsid w:val="005513F4"/>
    <w:rsid w:val="005521BE"/>
    <w:rsid w:val="0055261B"/>
    <w:rsid w:val="00552631"/>
    <w:rsid w:val="005526C9"/>
    <w:rsid w:val="00552F45"/>
    <w:rsid w:val="005534B6"/>
    <w:rsid w:val="00553B9E"/>
    <w:rsid w:val="00554282"/>
    <w:rsid w:val="005543E6"/>
    <w:rsid w:val="0055469C"/>
    <w:rsid w:val="005546F8"/>
    <w:rsid w:val="00555094"/>
    <w:rsid w:val="005551BC"/>
    <w:rsid w:val="00555343"/>
    <w:rsid w:val="005554F3"/>
    <w:rsid w:val="00555D71"/>
    <w:rsid w:val="00555EC7"/>
    <w:rsid w:val="005562C7"/>
    <w:rsid w:val="00556596"/>
    <w:rsid w:val="005565FB"/>
    <w:rsid w:val="00556845"/>
    <w:rsid w:val="00556E92"/>
    <w:rsid w:val="00557DF7"/>
    <w:rsid w:val="00557E62"/>
    <w:rsid w:val="00560E01"/>
    <w:rsid w:val="00560EEA"/>
    <w:rsid w:val="0056173F"/>
    <w:rsid w:val="00561982"/>
    <w:rsid w:val="00561C9F"/>
    <w:rsid w:val="00561D29"/>
    <w:rsid w:val="0056223B"/>
    <w:rsid w:val="0056223D"/>
    <w:rsid w:val="005629B7"/>
    <w:rsid w:val="00562BCE"/>
    <w:rsid w:val="00563F89"/>
    <w:rsid w:val="005647F7"/>
    <w:rsid w:val="00564BA4"/>
    <w:rsid w:val="00564C3E"/>
    <w:rsid w:val="00564D83"/>
    <w:rsid w:val="005655D7"/>
    <w:rsid w:val="00565B5E"/>
    <w:rsid w:val="00566033"/>
    <w:rsid w:val="005661F9"/>
    <w:rsid w:val="005663F9"/>
    <w:rsid w:val="005666DE"/>
    <w:rsid w:val="00567036"/>
    <w:rsid w:val="005671D4"/>
    <w:rsid w:val="00567623"/>
    <w:rsid w:val="0057054D"/>
    <w:rsid w:val="005706BF"/>
    <w:rsid w:val="005708CF"/>
    <w:rsid w:val="00570AC7"/>
    <w:rsid w:val="00570D6E"/>
    <w:rsid w:val="0057188F"/>
    <w:rsid w:val="00571CA1"/>
    <w:rsid w:val="00571D89"/>
    <w:rsid w:val="005721AF"/>
    <w:rsid w:val="00572451"/>
    <w:rsid w:val="005724EC"/>
    <w:rsid w:val="0057308A"/>
    <w:rsid w:val="0057320C"/>
    <w:rsid w:val="005745B2"/>
    <w:rsid w:val="005745E1"/>
    <w:rsid w:val="00574BC4"/>
    <w:rsid w:val="00574C50"/>
    <w:rsid w:val="00575A67"/>
    <w:rsid w:val="00575C7B"/>
    <w:rsid w:val="0057644C"/>
    <w:rsid w:val="005768F5"/>
    <w:rsid w:val="00576C4F"/>
    <w:rsid w:val="00577F03"/>
    <w:rsid w:val="005807A5"/>
    <w:rsid w:val="005811C7"/>
    <w:rsid w:val="0058133E"/>
    <w:rsid w:val="0058168F"/>
    <w:rsid w:val="005821C9"/>
    <w:rsid w:val="00582706"/>
    <w:rsid w:val="00582F60"/>
    <w:rsid w:val="00583156"/>
    <w:rsid w:val="00583488"/>
    <w:rsid w:val="00584522"/>
    <w:rsid w:val="005846F3"/>
    <w:rsid w:val="0058470B"/>
    <w:rsid w:val="00584D67"/>
    <w:rsid w:val="00585795"/>
    <w:rsid w:val="00585DBE"/>
    <w:rsid w:val="0058658F"/>
    <w:rsid w:val="005875F0"/>
    <w:rsid w:val="00587CB2"/>
    <w:rsid w:val="00587F3C"/>
    <w:rsid w:val="00590386"/>
    <w:rsid w:val="00590402"/>
    <w:rsid w:val="00590646"/>
    <w:rsid w:val="0059065F"/>
    <w:rsid w:val="00590661"/>
    <w:rsid w:val="00590A6F"/>
    <w:rsid w:val="00590A8E"/>
    <w:rsid w:val="00590AD7"/>
    <w:rsid w:val="00590FB3"/>
    <w:rsid w:val="005916F4"/>
    <w:rsid w:val="005918A6"/>
    <w:rsid w:val="00591D0C"/>
    <w:rsid w:val="00591DFC"/>
    <w:rsid w:val="00592056"/>
    <w:rsid w:val="005923B5"/>
    <w:rsid w:val="00592B8B"/>
    <w:rsid w:val="00593396"/>
    <w:rsid w:val="00593499"/>
    <w:rsid w:val="005934D7"/>
    <w:rsid w:val="0059358C"/>
    <w:rsid w:val="005938F4"/>
    <w:rsid w:val="00593953"/>
    <w:rsid w:val="00593ACD"/>
    <w:rsid w:val="005946D5"/>
    <w:rsid w:val="00594ABC"/>
    <w:rsid w:val="00594AC9"/>
    <w:rsid w:val="0059512B"/>
    <w:rsid w:val="00595598"/>
    <w:rsid w:val="00595DAF"/>
    <w:rsid w:val="00595FDD"/>
    <w:rsid w:val="00596337"/>
    <w:rsid w:val="00596639"/>
    <w:rsid w:val="005969DF"/>
    <w:rsid w:val="00596A79"/>
    <w:rsid w:val="00596DF2"/>
    <w:rsid w:val="0059703B"/>
    <w:rsid w:val="00597BFF"/>
    <w:rsid w:val="00597C6D"/>
    <w:rsid w:val="005A0096"/>
    <w:rsid w:val="005A01F9"/>
    <w:rsid w:val="005A0371"/>
    <w:rsid w:val="005A0776"/>
    <w:rsid w:val="005A0981"/>
    <w:rsid w:val="005A11EA"/>
    <w:rsid w:val="005A13AF"/>
    <w:rsid w:val="005A1D1E"/>
    <w:rsid w:val="005A2115"/>
    <w:rsid w:val="005A2953"/>
    <w:rsid w:val="005A2B76"/>
    <w:rsid w:val="005A2F3E"/>
    <w:rsid w:val="005A33BA"/>
    <w:rsid w:val="005A3497"/>
    <w:rsid w:val="005A3DAE"/>
    <w:rsid w:val="005A41B0"/>
    <w:rsid w:val="005A49E5"/>
    <w:rsid w:val="005A4E97"/>
    <w:rsid w:val="005A6036"/>
    <w:rsid w:val="005A6477"/>
    <w:rsid w:val="005A6C1D"/>
    <w:rsid w:val="005A6CCB"/>
    <w:rsid w:val="005A7702"/>
    <w:rsid w:val="005A7B77"/>
    <w:rsid w:val="005B0188"/>
    <w:rsid w:val="005B023B"/>
    <w:rsid w:val="005B03AD"/>
    <w:rsid w:val="005B111F"/>
    <w:rsid w:val="005B1212"/>
    <w:rsid w:val="005B13B3"/>
    <w:rsid w:val="005B16B9"/>
    <w:rsid w:val="005B1718"/>
    <w:rsid w:val="005B186F"/>
    <w:rsid w:val="005B1A6F"/>
    <w:rsid w:val="005B1DEB"/>
    <w:rsid w:val="005B1F78"/>
    <w:rsid w:val="005B2443"/>
    <w:rsid w:val="005B2510"/>
    <w:rsid w:val="005B3005"/>
    <w:rsid w:val="005B37C1"/>
    <w:rsid w:val="005B3AA8"/>
    <w:rsid w:val="005B437D"/>
    <w:rsid w:val="005B4394"/>
    <w:rsid w:val="005B4432"/>
    <w:rsid w:val="005B448E"/>
    <w:rsid w:val="005B4CA7"/>
    <w:rsid w:val="005B558A"/>
    <w:rsid w:val="005B577F"/>
    <w:rsid w:val="005B662A"/>
    <w:rsid w:val="005B70D6"/>
    <w:rsid w:val="005B7D5D"/>
    <w:rsid w:val="005C01F7"/>
    <w:rsid w:val="005C03C0"/>
    <w:rsid w:val="005C03D6"/>
    <w:rsid w:val="005C056C"/>
    <w:rsid w:val="005C091F"/>
    <w:rsid w:val="005C0B69"/>
    <w:rsid w:val="005C0D5C"/>
    <w:rsid w:val="005C111E"/>
    <w:rsid w:val="005C11A4"/>
    <w:rsid w:val="005C146E"/>
    <w:rsid w:val="005C1C45"/>
    <w:rsid w:val="005C1CD7"/>
    <w:rsid w:val="005C1D95"/>
    <w:rsid w:val="005C1F7B"/>
    <w:rsid w:val="005C20A2"/>
    <w:rsid w:val="005C266C"/>
    <w:rsid w:val="005C27BD"/>
    <w:rsid w:val="005C28CF"/>
    <w:rsid w:val="005C28F8"/>
    <w:rsid w:val="005C2C9F"/>
    <w:rsid w:val="005C3A5E"/>
    <w:rsid w:val="005C3AA5"/>
    <w:rsid w:val="005C3E60"/>
    <w:rsid w:val="005C43ED"/>
    <w:rsid w:val="005C4D5F"/>
    <w:rsid w:val="005C4DC6"/>
    <w:rsid w:val="005C4EC3"/>
    <w:rsid w:val="005C52EC"/>
    <w:rsid w:val="005C5BEC"/>
    <w:rsid w:val="005C5E29"/>
    <w:rsid w:val="005C5F28"/>
    <w:rsid w:val="005C5F98"/>
    <w:rsid w:val="005C60D5"/>
    <w:rsid w:val="005C711C"/>
    <w:rsid w:val="005C73EA"/>
    <w:rsid w:val="005C7C5B"/>
    <w:rsid w:val="005C7FA9"/>
    <w:rsid w:val="005D0132"/>
    <w:rsid w:val="005D0A82"/>
    <w:rsid w:val="005D0F80"/>
    <w:rsid w:val="005D1B51"/>
    <w:rsid w:val="005D1C8F"/>
    <w:rsid w:val="005D1D0C"/>
    <w:rsid w:val="005D2058"/>
    <w:rsid w:val="005D206F"/>
    <w:rsid w:val="005D264B"/>
    <w:rsid w:val="005D268D"/>
    <w:rsid w:val="005D26DB"/>
    <w:rsid w:val="005D28AF"/>
    <w:rsid w:val="005D28E3"/>
    <w:rsid w:val="005D3098"/>
    <w:rsid w:val="005D3250"/>
    <w:rsid w:val="005D3390"/>
    <w:rsid w:val="005D3405"/>
    <w:rsid w:val="005D34DD"/>
    <w:rsid w:val="005D41B3"/>
    <w:rsid w:val="005D46F7"/>
    <w:rsid w:val="005D47A8"/>
    <w:rsid w:val="005D4AC2"/>
    <w:rsid w:val="005D4B2C"/>
    <w:rsid w:val="005D4E76"/>
    <w:rsid w:val="005D59F8"/>
    <w:rsid w:val="005D5B0C"/>
    <w:rsid w:val="005D5C90"/>
    <w:rsid w:val="005D5CB3"/>
    <w:rsid w:val="005D6545"/>
    <w:rsid w:val="005D6F4C"/>
    <w:rsid w:val="005D7BB1"/>
    <w:rsid w:val="005E1206"/>
    <w:rsid w:val="005E16BA"/>
    <w:rsid w:val="005E1D46"/>
    <w:rsid w:val="005E1F9C"/>
    <w:rsid w:val="005E2D00"/>
    <w:rsid w:val="005E2D2D"/>
    <w:rsid w:val="005E32B7"/>
    <w:rsid w:val="005E395D"/>
    <w:rsid w:val="005E3A4A"/>
    <w:rsid w:val="005E3E87"/>
    <w:rsid w:val="005E3F28"/>
    <w:rsid w:val="005E4061"/>
    <w:rsid w:val="005E415B"/>
    <w:rsid w:val="005E45B7"/>
    <w:rsid w:val="005E4953"/>
    <w:rsid w:val="005E49C4"/>
    <w:rsid w:val="005E4AC8"/>
    <w:rsid w:val="005E508D"/>
    <w:rsid w:val="005E5762"/>
    <w:rsid w:val="005E59B0"/>
    <w:rsid w:val="005E6B05"/>
    <w:rsid w:val="005E6FF2"/>
    <w:rsid w:val="005E7F70"/>
    <w:rsid w:val="005F0923"/>
    <w:rsid w:val="005F0F2C"/>
    <w:rsid w:val="005F136A"/>
    <w:rsid w:val="005F170F"/>
    <w:rsid w:val="005F1872"/>
    <w:rsid w:val="005F1C42"/>
    <w:rsid w:val="005F23BF"/>
    <w:rsid w:val="005F27C1"/>
    <w:rsid w:val="005F284C"/>
    <w:rsid w:val="005F2CB1"/>
    <w:rsid w:val="005F2DD7"/>
    <w:rsid w:val="005F2DF2"/>
    <w:rsid w:val="005F31A8"/>
    <w:rsid w:val="005F39D5"/>
    <w:rsid w:val="005F3A10"/>
    <w:rsid w:val="005F3C02"/>
    <w:rsid w:val="005F4493"/>
    <w:rsid w:val="005F4870"/>
    <w:rsid w:val="005F4E33"/>
    <w:rsid w:val="005F4F05"/>
    <w:rsid w:val="005F5030"/>
    <w:rsid w:val="005F5BB3"/>
    <w:rsid w:val="005F5CC0"/>
    <w:rsid w:val="005F5E04"/>
    <w:rsid w:val="005F6935"/>
    <w:rsid w:val="005F69D0"/>
    <w:rsid w:val="005F715C"/>
    <w:rsid w:val="005F7327"/>
    <w:rsid w:val="005F7904"/>
    <w:rsid w:val="00600304"/>
    <w:rsid w:val="00600775"/>
    <w:rsid w:val="006018D2"/>
    <w:rsid w:val="0060194F"/>
    <w:rsid w:val="006021E6"/>
    <w:rsid w:val="0060279D"/>
    <w:rsid w:val="00602843"/>
    <w:rsid w:val="0060292B"/>
    <w:rsid w:val="00602ACE"/>
    <w:rsid w:val="00602F02"/>
    <w:rsid w:val="00602F82"/>
    <w:rsid w:val="006035AA"/>
    <w:rsid w:val="00603602"/>
    <w:rsid w:val="00603FE9"/>
    <w:rsid w:val="0060448B"/>
    <w:rsid w:val="0060466A"/>
    <w:rsid w:val="00604779"/>
    <w:rsid w:val="006048C6"/>
    <w:rsid w:val="006049F9"/>
    <w:rsid w:val="00604D2A"/>
    <w:rsid w:val="00604F72"/>
    <w:rsid w:val="00605AAC"/>
    <w:rsid w:val="00606433"/>
    <w:rsid w:val="00606E68"/>
    <w:rsid w:val="00606EAA"/>
    <w:rsid w:val="0060735D"/>
    <w:rsid w:val="00607587"/>
    <w:rsid w:val="00607723"/>
    <w:rsid w:val="00607BCB"/>
    <w:rsid w:val="00607CC6"/>
    <w:rsid w:val="0061068A"/>
    <w:rsid w:val="0061097A"/>
    <w:rsid w:val="00610FF7"/>
    <w:rsid w:val="006118FD"/>
    <w:rsid w:val="00612F31"/>
    <w:rsid w:val="006130BE"/>
    <w:rsid w:val="0061313A"/>
    <w:rsid w:val="00613291"/>
    <w:rsid w:val="006133A9"/>
    <w:rsid w:val="006133D7"/>
    <w:rsid w:val="00613C23"/>
    <w:rsid w:val="00613F2B"/>
    <w:rsid w:val="00613F48"/>
    <w:rsid w:val="0061427F"/>
    <w:rsid w:val="0061437C"/>
    <w:rsid w:val="0061447D"/>
    <w:rsid w:val="006144E6"/>
    <w:rsid w:val="0061462F"/>
    <w:rsid w:val="00615BB7"/>
    <w:rsid w:val="00615CD3"/>
    <w:rsid w:val="00616337"/>
    <w:rsid w:val="00616855"/>
    <w:rsid w:val="00616BCE"/>
    <w:rsid w:val="00616E78"/>
    <w:rsid w:val="00617003"/>
    <w:rsid w:val="00617727"/>
    <w:rsid w:val="00617945"/>
    <w:rsid w:val="00620734"/>
    <w:rsid w:val="006208BE"/>
    <w:rsid w:val="00621777"/>
    <w:rsid w:val="006219C4"/>
    <w:rsid w:val="00621D3B"/>
    <w:rsid w:val="006223E3"/>
    <w:rsid w:val="00622E37"/>
    <w:rsid w:val="00622FB6"/>
    <w:rsid w:val="006232C5"/>
    <w:rsid w:val="006236CB"/>
    <w:rsid w:val="00623CBB"/>
    <w:rsid w:val="00623FB1"/>
    <w:rsid w:val="00624568"/>
    <w:rsid w:val="00624785"/>
    <w:rsid w:val="006247FB"/>
    <w:rsid w:val="00624B6C"/>
    <w:rsid w:val="00625035"/>
    <w:rsid w:val="006251AE"/>
    <w:rsid w:val="0062549D"/>
    <w:rsid w:val="00625835"/>
    <w:rsid w:val="00625DAB"/>
    <w:rsid w:val="00626115"/>
    <w:rsid w:val="006267AA"/>
    <w:rsid w:val="006271DA"/>
    <w:rsid w:val="0062737D"/>
    <w:rsid w:val="006306A1"/>
    <w:rsid w:val="006306E0"/>
    <w:rsid w:val="006311A7"/>
    <w:rsid w:val="00631434"/>
    <w:rsid w:val="006314F1"/>
    <w:rsid w:val="006316C8"/>
    <w:rsid w:val="00631965"/>
    <w:rsid w:val="006319DB"/>
    <w:rsid w:val="00631F67"/>
    <w:rsid w:val="006320AC"/>
    <w:rsid w:val="006326AF"/>
    <w:rsid w:val="00632873"/>
    <w:rsid w:val="006329C7"/>
    <w:rsid w:val="00632A16"/>
    <w:rsid w:val="00632A39"/>
    <w:rsid w:val="00632BAD"/>
    <w:rsid w:val="00632C35"/>
    <w:rsid w:val="00632CC8"/>
    <w:rsid w:val="006331A9"/>
    <w:rsid w:val="006332BA"/>
    <w:rsid w:val="00633915"/>
    <w:rsid w:val="00633953"/>
    <w:rsid w:val="0063434D"/>
    <w:rsid w:val="00634995"/>
    <w:rsid w:val="00634B05"/>
    <w:rsid w:val="0063510D"/>
    <w:rsid w:val="006358C9"/>
    <w:rsid w:val="00636652"/>
    <w:rsid w:val="006369F1"/>
    <w:rsid w:val="00636BAA"/>
    <w:rsid w:val="00637239"/>
    <w:rsid w:val="00637339"/>
    <w:rsid w:val="006374E3"/>
    <w:rsid w:val="00637722"/>
    <w:rsid w:val="00637858"/>
    <w:rsid w:val="00637955"/>
    <w:rsid w:val="006379BA"/>
    <w:rsid w:val="00637B08"/>
    <w:rsid w:val="006402AE"/>
    <w:rsid w:val="006402F6"/>
    <w:rsid w:val="006407FA"/>
    <w:rsid w:val="00640890"/>
    <w:rsid w:val="00640ADD"/>
    <w:rsid w:val="00640D39"/>
    <w:rsid w:val="006412B9"/>
    <w:rsid w:val="00641763"/>
    <w:rsid w:val="00641768"/>
    <w:rsid w:val="006419C1"/>
    <w:rsid w:val="00641E81"/>
    <w:rsid w:val="00641F5B"/>
    <w:rsid w:val="0064249E"/>
    <w:rsid w:val="00642D16"/>
    <w:rsid w:val="00643786"/>
    <w:rsid w:val="00643F7F"/>
    <w:rsid w:val="0064420F"/>
    <w:rsid w:val="00644570"/>
    <w:rsid w:val="006445B4"/>
    <w:rsid w:val="006449E6"/>
    <w:rsid w:val="00644C15"/>
    <w:rsid w:val="00645A6D"/>
    <w:rsid w:val="00646099"/>
    <w:rsid w:val="006462BF"/>
    <w:rsid w:val="006466C6"/>
    <w:rsid w:val="00646703"/>
    <w:rsid w:val="00646B7F"/>
    <w:rsid w:val="00646CF5"/>
    <w:rsid w:val="00646E4E"/>
    <w:rsid w:val="006473F4"/>
    <w:rsid w:val="00647635"/>
    <w:rsid w:val="006478BA"/>
    <w:rsid w:val="00647A6A"/>
    <w:rsid w:val="00647D5D"/>
    <w:rsid w:val="00650C63"/>
    <w:rsid w:val="00651E68"/>
    <w:rsid w:val="00651F6B"/>
    <w:rsid w:val="00652475"/>
    <w:rsid w:val="006525D8"/>
    <w:rsid w:val="00652899"/>
    <w:rsid w:val="006529CB"/>
    <w:rsid w:val="00652AB2"/>
    <w:rsid w:val="00652F7C"/>
    <w:rsid w:val="0065310F"/>
    <w:rsid w:val="0065360E"/>
    <w:rsid w:val="00653A85"/>
    <w:rsid w:val="00654022"/>
    <w:rsid w:val="00654051"/>
    <w:rsid w:val="006545F6"/>
    <w:rsid w:val="00654B96"/>
    <w:rsid w:val="006556DF"/>
    <w:rsid w:val="006558AB"/>
    <w:rsid w:val="00655B33"/>
    <w:rsid w:val="00655EAD"/>
    <w:rsid w:val="00656A67"/>
    <w:rsid w:val="00656AE7"/>
    <w:rsid w:val="0065725C"/>
    <w:rsid w:val="006574DE"/>
    <w:rsid w:val="006575FF"/>
    <w:rsid w:val="006577BD"/>
    <w:rsid w:val="00657956"/>
    <w:rsid w:val="00660677"/>
    <w:rsid w:val="0066075E"/>
    <w:rsid w:val="00660D7D"/>
    <w:rsid w:val="00660F11"/>
    <w:rsid w:val="006611F9"/>
    <w:rsid w:val="00661454"/>
    <w:rsid w:val="0066171C"/>
    <w:rsid w:val="00662089"/>
    <w:rsid w:val="006622A6"/>
    <w:rsid w:val="00662A94"/>
    <w:rsid w:val="00662AE4"/>
    <w:rsid w:val="00662AEA"/>
    <w:rsid w:val="00662C3C"/>
    <w:rsid w:val="00663421"/>
    <w:rsid w:val="00663700"/>
    <w:rsid w:val="006643F0"/>
    <w:rsid w:val="006647D9"/>
    <w:rsid w:val="00665168"/>
    <w:rsid w:val="00665473"/>
    <w:rsid w:val="006659CA"/>
    <w:rsid w:val="00665AA1"/>
    <w:rsid w:val="00665B1F"/>
    <w:rsid w:val="00665CDD"/>
    <w:rsid w:val="00666247"/>
    <w:rsid w:val="0066636C"/>
    <w:rsid w:val="0066673A"/>
    <w:rsid w:val="00666C23"/>
    <w:rsid w:val="006673EC"/>
    <w:rsid w:val="0066786C"/>
    <w:rsid w:val="00667B80"/>
    <w:rsid w:val="00670261"/>
    <w:rsid w:val="0067037D"/>
    <w:rsid w:val="006704AC"/>
    <w:rsid w:val="00670E93"/>
    <w:rsid w:val="0067112A"/>
    <w:rsid w:val="00671355"/>
    <w:rsid w:val="00671F35"/>
    <w:rsid w:val="00671F44"/>
    <w:rsid w:val="00672297"/>
    <w:rsid w:val="00672887"/>
    <w:rsid w:val="00673B3C"/>
    <w:rsid w:val="00674C50"/>
    <w:rsid w:val="00674D43"/>
    <w:rsid w:val="00675525"/>
    <w:rsid w:val="006755FA"/>
    <w:rsid w:val="00675750"/>
    <w:rsid w:val="00675C18"/>
    <w:rsid w:val="00676531"/>
    <w:rsid w:val="00676F16"/>
    <w:rsid w:val="00677158"/>
    <w:rsid w:val="0067774D"/>
    <w:rsid w:val="00680BA0"/>
    <w:rsid w:val="00680CA5"/>
    <w:rsid w:val="0068130E"/>
    <w:rsid w:val="0068155F"/>
    <w:rsid w:val="006819F3"/>
    <w:rsid w:val="00681F80"/>
    <w:rsid w:val="00682D1C"/>
    <w:rsid w:val="0068338D"/>
    <w:rsid w:val="00683C36"/>
    <w:rsid w:val="00683F70"/>
    <w:rsid w:val="006840B9"/>
    <w:rsid w:val="0068541A"/>
    <w:rsid w:val="0068541B"/>
    <w:rsid w:val="0068544F"/>
    <w:rsid w:val="00685A90"/>
    <w:rsid w:val="00686042"/>
    <w:rsid w:val="006862D9"/>
    <w:rsid w:val="00687093"/>
    <w:rsid w:val="006871D3"/>
    <w:rsid w:val="006902D0"/>
    <w:rsid w:val="0069075C"/>
    <w:rsid w:val="00690C3E"/>
    <w:rsid w:val="00690DAC"/>
    <w:rsid w:val="006913A9"/>
    <w:rsid w:val="006917B3"/>
    <w:rsid w:val="00691CB5"/>
    <w:rsid w:val="0069262D"/>
    <w:rsid w:val="00692702"/>
    <w:rsid w:val="00692922"/>
    <w:rsid w:val="00692D60"/>
    <w:rsid w:val="00692EEA"/>
    <w:rsid w:val="00694079"/>
    <w:rsid w:val="006940F9"/>
    <w:rsid w:val="00694300"/>
    <w:rsid w:val="00694AF9"/>
    <w:rsid w:val="00695240"/>
    <w:rsid w:val="0069561D"/>
    <w:rsid w:val="00695724"/>
    <w:rsid w:val="006970E1"/>
    <w:rsid w:val="0069717F"/>
    <w:rsid w:val="00697553"/>
    <w:rsid w:val="0069767E"/>
    <w:rsid w:val="00697729"/>
    <w:rsid w:val="00697C7C"/>
    <w:rsid w:val="006A00C1"/>
    <w:rsid w:val="006A0D9A"/>
    <w:rsid w:val="006A18A7"/>
    <w:rsid w:val="006A2E29"/>
    <w:rsid w:val="006A30B3"/>
    <w:rsid w:val="006A34A1"/>
    <w:rsid w:val="006A361B"/>
    <w:rsid w:val="006A3B60"/>
    <w:rsid w:val="006A3F59"/>
    <w:rsid w:val="006A4082"/>
    <w:rsid w:val="006A4319"/>
    <w:rsid w:val="006A4438"/>
    <w:rsid w:val="006A4E2C"/>
    <w:rsid w:val="006A5051"/>
    <w:rsid w:val="006A52F5"/>
    <w:rsid w:val="006A5315"/>
    <w:rsid w:val="006A5368"/>
    <w:rsid w:val="006A5502"/>
    <w:rsid w:val="006A561E"/>
    <w:rsid w:val="006A5C52"/>
    <w:rsid w:val="006A65F3"/>
    <w:rsid w:val="006A69D8"/>
    <w:rsid w:val="006A6A00"/>
    <w:rsid w:val="006A6A0C"/>
    <w:rsid w:val="006A6C30"/>
    <w:rsid w:val="006A6FD4"/>
    <w:rsid w:val="006A7023"/>
    <w:rsid w:val="006A78DE"/>
    <w:rsid w:val="006B0322"/>
    <w:rsid w:val="006B05FF"/>
    <w:rsid w:val="006B0666"/>
    <w:rsid w:val="006B0986"/>
    <w:rsid w:val="006B0D6E"/>
    <w:rsid w:val="006B0EA0"/>
    <w:rsid w:val="006B0F7B"/>
    <w:rsid w:val="006B175E"/>
    <w:rsid w:val="006B18CC"/>
    <w:rsid w:val="006B193A"/>
    <w:rsid w:val="006B1A87"/>
    <w:rsid w:val="006B2556"/>
    <w:rsid w:val="006B2B57"/>
    <w:rsid w:val="006B2FAA"/>
    <w:rsid w:val="006B3224"/>
    <w:rsid w:val="006B3977"/>
    <w:rsid w:val="006B41C5"/>
    <w:rsid w:val="006B43A8"/>
    <w:rsid w:val="006B43F6"/>
    <w:rsid w:val="006B4730"/>
    <w:rsid w:val="006B4CE8"/>
    <w:rsid w:val="006B5036"/>
    <w:rsid w:val="006B61E5"/>
    <w:rsid w:val="006B6569"/>
    <w:rsid w:val="006B6766"/>
    <w:rsid w:val="006B687C"/>
    <w:rsid w:val="006B68AC"/>
    <w:rsid w:val="006B7130"/>
    <w:rsid w:val="006B7F5D"/>
    <w:rsid w:val="006C069A"/>
    <w:rsid w:val="006C06E7"/>
    <w:rsid w:val="006C0D9F"/>
    <w:rsid w:val="006C134D"/>
    <w:rsid w:val="006C1700"/>
    <w:rsid w:val="006C19F3"/>
    <w:rsid w:val="006C1F31"/>
    <w:rsid w:val="006C22BB"/>
    <w:rsid w:val="006C2352"/>
    <w:rsid w:val="006C2DCD"/>
    <w:rsid w:val="006C3375"/>
    <w:rsid w:val="006C341C"/>
    <w:rsid w:val="006C4121"/>
    <w:rsid w:val="006C4E0D"/>
    <w:rsid w:val="006C5011"/>
    <w:rsid w:val="006C5D28"/>
    <w:rsid w:val="006C6308"/>
    <w:rsid w:val="006C6315"/>
    <w:rsid w:val="006C6332"/>
    <w:rsid w:val="006C6AFB"/>
    <w:rsid w:val="006C6B88"/>
    <w:rsid w:val="006C6BAF"/>
    <w:rsid w:val="006C6E2E"/>
    <w:rsid w:val="006D03D8"/>
    <w:rsid w:val="006D0532"/>
    <w:rsid w:val="006D06E9"/>
    <w:rsid w:val="006D08D3"/>
    <w:rsid w:val="006D09D6"/>
    <w:rsid w:val="006D0B18"/>
    <w:rsid w:val="006D0CF5"/>
    <w:rsid w:val="006D1186"/>
    <w:rsid w:val="006D1308"/>
    <w:rsid w:val="006D1342"/>
    <w:rsid w:val="006D1487"/>
    <w:rsid w:val="006D1834"/>
    <w:rsid w:val="006D192D"/>
    <w:rsid w:val="006D1BCB"/>
    <w:rsid w:val="006D2110"/>
    <w:rsid w:val="006D297E"/>
    <w:rsid w:val="006D3E88"/>
    <w:rsid w:val="006D3FA4"/>
    <w:rsid w:val="006D41FB"/>
    <w:rsid w:val="006D4467"/>
    <w:rsid w:val="006D48B7"/>
    <w:rsid w:val="006D4DC1"/>
    <w:rsid w:val="006D528C"/>
    <w:rsid w:val="006D5549"/>
    <w:rsid w:val="006D5737"/>
    <w:rsid w:val="006D68FE"/>
    <w:rsid w:val="006D69CE"/>
    <w:rsid w:val="006D6EBF"/>
    <w:rsid w:val="006D7454"/>
    <w:rsid w:val="006D7896"/>
    <w:rsid w:val="006D7E2D"/>
    <w:rsid w:val="006E0417"/>
    <w:rsid w:val="006E043B"/>
    <w:rsid w:val="006E0714"/>
    <w:rsid w:val="006E0B2D"/>
    <w:rsid w:val="006E0E2E"/>
    <w:rsid w:val="006E118E"/>
    <w:rsid w:val="006E132A"/>
    <w:rsid w:val="006E1851"/>
    <w:rsid w:val="006E1904"/>
    <w:rsid w:val="006E1F04"/>
    <w:rsid w:val="006E1F7D"/>
    <w:rsid w:val="006E1FC7"/>
    <w:rsid w:val="006E234D"/>
    <w:rsid w:val="006E2BB1"/>
    <w:rsid w:val="006E2BBD"/>
    <w:rsid w:val="006E2C0C"/>
    <w:rsid w:val="006E3AD0"/>
    <w:rsid w:val="006E3B90"/>
    <w:rsid w:val="006E45DB"/>
    <w:rsid w:val="006E4ABA"/>
    <w:rsid w:val="006E4B2F"/>
    <w:rsid w:val="006E4C9F"/>
    <w:rsid w:val="006E4E9D"/>
    <w:rsid w:val="006E56CA"/>
    <w:rsid w:val="006E5884"/>
    <w:rsid w:val="006E5A37"/>
    <w:rsid w:val="006E5BE8"/>
    <w:rsid w:val="006E6157"/>
    <w:rsid w:val="006E66D0"/>
    <w:rsid w:val="006E67E6"/>
    <w:rsid w:val="006E7762"/>
    <w:rsid w:val="006F039C"/>
    <w:rsid w:val="006F0460"/>
    <w:rsid w:val="006F052E"/>
    <w:rsid w:val="006F0F4E"/>
    <w:rsid w:val="006F140A"/>
    <w:rsid w:val="006F1828"/>
    <w:rsid w:val="006F1867"/>
    <w:rsid w:val="006F1A7F"/>
    <w:rsid w:val="006F23CA"/>
    <w:rsid w:val="006F23D2"/>
    <w:rsid w:val="006F24B8"/>
    <w:rsid w:val="006F27B8"/>
    <w:rsid w:val="006F2C25"/>
    <w:rsid w:val="006F3000"/>
    <w:rsid w:val="006F3D07"/>
    <w:rsid w:val="006F3FF2"/>
    <w:rsid w:val="006F40DC"/>
    <w:rsid w:val="006F49B6"/>
    <w:rsid w:val="006F586D"/>
    <w:rsid w:val="006F614E"/>
    <w:rsid w:val="006F6BC2"/>
    <w:rsid w:val="006F6CA7"/>
    <w:rsid w:val="006F6CAD"/>
    <w:rsid w:val="006F7360"/>
    <w:rsid w:val="006F7CA9"/>
    <w:rsid w:val="00700087"/>
    <w:rsid w:val="0070022B"/>
    <w:rsid w:val="0070057F"/>
    <w:rsid w:val="00700923"/>
    <w:rsid w:val="00700EA9"/>
    <w:rsid w:val="0070110F"/>
    <w:rsid w:val="00701513"/>
    <w:rsid w:val="00701BC5"/>
    <w:rsid w:val="00702832"/>
    <w:rsid w:val="0070298F"/>
    <w:rsid w:val="00702ED3"/>
    <w:rsid w:val="00703083"/>
    <w:rsid w:val="007033D3"/>
    <w:rsid w:val="0070345E"/>
    <w:rsid w:val="0070360D"/>
    <w:rsid w:val="007039A0"/>
    <w:rsid w:val="007041F5"/>
    <w:rsid w:val="00705355"/>
    <w:rsid w:val="007054F6"/>
    <w:rsid w:val="0070566D"/>
    <w:rsid w:val="00705C38"/>
    <w:rsid w:val="00705E6F"/>
    <w:rsid w:val="00706158"/>
    <w:rsid w:val="00706DBD"/>
    <w:rsid w:val="007070F3"/>
    <w:rsid w:val="00710021"/>
    <w:rsid w:val="007102C6"/>
    <w:rsid w:val="007103CB"/>
    <w:rsid w:val="0071095B"/>
    <w:rsid w:val="0071113A"/>
    <w:rsid w:val="0071134B"/>
    <w:rsid w:val="007115FE"/>
    <w:rsid w:val="00711710"/>
    <w:rsid w:val="00711D6B"/>
    <w:rsid w:val="00711F40"/>
    <w:rsid w:val="007123C3"/>
    <w:rsid w:val="00712C95"/>
    <w:rsid w:val="00712FBE"/>
    <w:rsid w:val="0071309B"/>
    <w:rsid w:val="00713255"/>
    <w:rsid w:val="0071364B"/>
    <w:rsid w:val="007137DC"/>
    <w:rsid w:val="00714134"/>
    <w:rsid w:val="0071472D"/>
    <w:rsid w:val="0071492C"/>
    <w:rsid w:val="0071506C"/>
    <w:rsid w:val="007151EE"/>
    <w:rsid w:val="00715601"/>
    <w:rsid w:val="0071594F"/>
    <w:rsid w:val="0071596F"/>
    <w:rsid w:val="0071655C"/>
    <w:rsid w:val="007172DC"/>
    <w:rsid w:val="007172F8"/>
    <w:rsid w:val="00720464"/>
    <w:rsid w:val="007209DB"/>
    <w:rsid w:val="00721627"/>
    <w:rsid w:val="00722DD6"/>
    <w:rsid w:val="00722E22"/>
    <w:rsid w:val="00722EDD"/>
    <w:rsid w:val="007235E3"/>
    <w:rsid w:val="0072393E"/>
    <w:rsid w:val="00724207"/>
    <w:rsid w:val="007250D9"/>
    <w:rsid w:val="00725241"/>
    <w:rsid w:val="007252EF"/>
    <w:rsid w:val="0072537D"/>
    <w:rsid w:val="007259AC"/>
    <w:rsid w:val="00726361"/>
    <w:rsid w:val="00726C0C"/>
    <w:rsid w:val="00726CA9"/>
    <w:rsid w:val="007272AF"/>
    <w:rsid w:val="007274BF"/>
    <w:rsid w:val="007279A4"/>
    <w:rsid w:val="00727EB1"/>
    <w:rsid w:val="00727F52"/>
    <w:rsid w:val="00730328"/>
    <w:rsid w:val="00730538"/>
    <w:rsid w:val="00730738"/>
    <w:rsid w:val="0073200B"/>
    <w:rsid w:val="007321A6"/>
    <w:rsid w:val="0073222A"/>
    <w:rsid w:val="00732C3B"/>
    <w:rsid w:val="00733077"/>
    <w:rsid w:val="007338CE"/>
    <w:rsid w:val="0073409D"/>
    <w:rsid w:val="00734450"/>
    <w:rsid w:val="007344BA"/>
    <w:rsid w:val="00734885"/>
    <w:rsid w:val="007352FF"/>
    <w:rsid w:val="007353BD"/>
    <w:rsid w:val="00735C88"/>
    <w:rsid w:val="00735CFA"/>
    <w:rsid w:val="00736303"/>
    <w:rsid w:val="00736783"/>
    <w:rsid w:val="00736A69"/>
    <w:rsid w:val="00736EA3"/>
    <w:rsid w:val="00737348"/>
    <w:rsid w:val="00737AA5"/>
    <w:rsid w:val="007404A3"/>
    <w:rsid w:val="007408CC"/>
    <w:rsid w:val="00740C5B"/>
    <w:rsid w:val="007411F0"/>
    <w:rsid w:val="007414BA"/>
    <w:rsid w:val="007420E8"/>
    <w:rsid w:val="007422DF"/>
    <w:rsid w:val="0074243A"/>
    <w:rsid w:val="00742786"/>
    <w:rsid w:val="00742F60"/>
    <w:rsid w:val="00743115"/>
    <w:rsid w:val="00743476"/>
    <w:rsid w:val="007436C7"/>
    <w:rsid w:val="0074407F"/>
    <w:rsid w:val="0074435C"/>
    <w:rsid w:val="00744928"/>
    <w:rsid w:val="00744D2B"/>
    <w:rsid w:val="00744D41"/>
    <w:rsid w:val="0074532E"/>
    <w:rsid w:val="007453A1"/>
    <w:rsid w:val="00745E47"/>
    <w:rsid w:val="007460E9"/>
    <w:rsid w:val="00746E11"/>
    <w:rsid w:val="00747309"/>
    <w:rsid w:val="007506AC"/>
    <w:rsid w:val="0075075E"/>
    <w:rsid w:val="00750ACD"/>
    <w:rsid w:val="00750B14"/>
    <w:rsid w:val="00750B8C"/>
    <w:rsid w:val="00750CF9"/>
    <w:rsid w:val="00751556"/>
    <w:rsid w:val="007516C7"/>
    <w:rsid w:val="00751EFE"/>
    <w:rsid w:val="00751F14"/>
    <w:rsid w:val="0075270A"/>
    <w:rsid w:val="00752A86"/>
    <w:rsid w:val="00752B59"/>
    <w:rsid w:val="00752CFA"/>
    <w:rsid w:val="007532E1"/>
    <w:rsid w:val="00753A83"/>
    <w:rsid w:val="0075548E"/>
    <w:rsid w:val="00756E09"/>
    <w:rsid w:val="00756EAF"/>
    <w:rsid w:val="00757519"/>
    <w:rsid w:val="00757D3C"/>
    <w:rsid w:val="00757E54"/>
    <w:rsid w:val="00761529"/>
    <w:rsid w:val="00761BE8"/>
    <w:rsid w:val="00761C4F"/>
    <w:rsid w:val="007620C0"/>
    <w:rsid w:val="007625A7"/>
    <w:rsid w:val="00762837"/>
    <w:rsid w:val="00762C13"/>
    <w:rsid w:val="0076346B"/>
    <w:rsid w:val="0076372A"/>
    <w:rsid w:val="00763A69"/>
    <w:rsid w:val="0076416F"/>
    <w:rsid w:val="00764E1A"/>
    <w:rsid w:val="00765138"/>
    <w:rsid w:val="007654AA"/>
    <w:rsid w:val="0076591D"/>
    <w:rsid w:val="00765920"/>
    <w:rsid w:val="00765E2A"/>
    <w:rsid w:val="00766002"/>
    <w:rsid w:val="00766C52"/>
    <w:rsid w:val="00766FF2"/>
    <w:rsid w:val="00767240"/>
    <w:rsid w:val="00767A73"/>
    <w:rsid w:val="00767CEE"/>
    <w:rsid w:val="00770446"/>
    <w:rsid w:val="00770A21"/>
    <w:rsid w:val="00770BC4"/>
    <w:rsid w:val="00770E25"/>
    <w:rsid w:val="00770F1E"/>
    <w:rsid w:val="0077118B"/>
    <w:rsid w:val="0077138D"/>
    <w:rsid w:val="007718E4"/>
    <w:rsid w:val="00771C20"/>
    <w:rsid w:val="00771F8F"/>
    <w:rsid w:val="0077226F"/>
    <w:rsid w:val="0077233A"/>
    <w:rsid w:val="00772880"/>
    <w:rsid w:val="00773378"/>
    <w:rsid w:val="00773419"/>
    <w:rsid w:val="00773636"/>
    <w:rsid w:val="00773A1A"/>
    <w:rsid w:val="00773C6F"/>
    <w:rsid w:val="00773E58"/>
    <w:rsid w:val="00773FB1"/>
    <w:rsid w:val="00774334"/>
    <w:rsid w:val="0077470D"/>
    <w:rsid w:val="00774C23"/>
    <w:rsid w:val="00774E93"/>
    <w:rsid w:val="00775B19"/>
    <w:rsid w:val="00776249"/>
    <w:rsid w:val="007762D2"/>
    <w:rsid w:val="00776513"/>
    <w:rsid w:val="00776C1B"/>
    <w:rsid w:val="00776F3C"/>
    <w:rsid w:val="0077705D"/>
    <w:rsid w:val="0077714E"/>
    <w:rsid w:val="007776F8"/>
    <w:rsid w:val="00777790"/>
    <w:rsid w:val="0077787D"/>
    <w:rsid w:val="00777936"/>
    <w:rsid w:val="0077797D"/>
    <w:rsid w:val="0078060F"/>
    <w:rsid w:val="00780824"/>
    <w:rsid w:val="00780A8B"/>
    <w:rsid w:val="00781A03"/>
    <w:rsid w:val="00782273"/>
    <w:rsid w:val="00782503"/>
    <w:rsid w:val="0078290F"/>
    <w:rsid w:val="00782AF7"/>
    <w:rsid w:val="00782D35"/>
    <w:rsid w:val="00782EB7"/>
    <w:rsid w:val="00783737"/>
    <w:rsid w:val="007839AF"/>
    <w:rsid w:val="00783ACD"/>
    <w:rsid w:val="0078439E"/>
    <w:rsid w:val="00784AFD"/>
    <w:rsid w:val="00785288"/>
    <w:rsid w:val="007854BA"/>
    <w:rsid w:val="007855A6"/>
    <w:rsid w:val="0078563A"/>
    <w:rsid w:val="00785692"/>
    <w:rsid w:val="00785754"/>
    <w:rsid w:val="007858C9"/>
    <w:rsid w:val="007863DD"/>
    <w:rsid w:val="007865CD"/>
    <w:rsid w:val="00786C46"/>
    <w:rsid w:val="00786E5F"/>
    <w:rsid w:val="007872BF"/>
    <w:rsid w:val="00787A61"/>
    <w:rsid w:val="007902A1"/>
    <w:rsid w:val="00790DC5"/>
    <w:rsid w:val="007917C3"/>
    <w:rsid w:val="007917F8"/>
    <w:rsid w:val="00791DAA"/>
    <w:rsid w:val="00791EC9"/>
    <w:rsid w:val="00792072"/>
    <w:rsid w:val="0079235D"/>
    <w:rsid w:val="0079252A"/>
    <w:rsid w:val="00792B67"/>
    <w:rsid w:val="00792B7D"/>
    <w:rsid w:val="00793959"/>
    <w:rsid w:val="00793BCE"/>
    <w:rsid w:val="00793EF3"/>
    <w:rsid w:val="00794534"/>
    <w:rsid w:val="00794920"/>
    <w:rsid w:val="00794996"/>
    <w:rsid w:val="00794CE8"/>
    <w:rsid w:val="00794EBE"/>
    <w:rsid w:val="007952A7"/>
    <w:rsid w:val="00795514"/>
    <w:rsid w:val="00795BF4"/>
    <w:rsid w:val="00795FDF"/>
    <w:rsid w:val="0079612E"/>
    <w:rsid w:val="00796F71"/>
    <w:rsid w:val="00797F30"/>
    <w:rsid w:val="00797FA2"/>
    <w:rsid w:val="007A08B2"/>
    <w:rsid w:val="007A0E5A"/>
    <w:rsid w:val="007A0EF5"/>
    <w:rsid w:val="007A1134"/>
    <w:rsid w:val="007A114B"/>
    <w:rsid w:val="007A15C8"/>
    <w:rsid w:val="007A1F8D"/>
    <w:rsid w:val="007A2482"/>
    <w:rsid w:val="007A3192"/>
    <w:rsid w:val="007A44B4"/>
    <w:rsid w:val="007A4D5B"/>
    <w:rsid w:val="007A5280"/>
    <w:rsid w:val="007A55B0"/>
    <w:rsid w:val="007A5C0C"/>
    <w:rsid w:val="007A5DC4"/>
    <w:rsid w:val="007A5EC4"/>
    <w:rsid w:val="007A661A"/>
    <w:rsid w:val="007A6CDD"/>
    <w:rsid w:val="007A722F"/>
    <w:rsid w:val="007A750D"/>
    <w:rsid w:val="007A766B"/>
    <w:rsid w:val="007A7DF1"/>
    <w:rsid w:val="007B00CF"/>
    <w:rsid w:val="007B010E"/>
    <w:rsid w:val="007B07B1"/>
    <w:rsid w:val="007B0AED"/>
    <w:rsid w:val="007B2544"/>
    <w:rsid w:val="007B2AA4"/>
    <w:rsid w:val="007B2F31"/>
    <w:rsid w:val="007B30C1"/>
    <w:rsid w:val="007B3620"/>
    <w:rsid w:val="007B3741"/>
    <w:rsid w:val="007B3C14"/>
    <w:rsid w:val="007B3DB1"/>
    <w:rsid w:val="007B4516"/>
    <w:rsid w:val="007B4A21"/>
    <w:rsid w:val="007B535F"/>
    <w:rsid w:val="007B54CF"/>
    <w:rsid w:val="007B5612"/>
    <w:rsid w:val="007B566A"/>
    <w:rsid w:val="007B57B8"/>
    <w:rsid w:val="007B6D74"/>
    <w:rsid w:val="007B7260"/>
    <w:rsid w:val="007B7454"/>
    <w:rsid w:val="007B7847"/>
    <w:rsid w:val="007B7A6B"/>
    <w:rsid w:val="007B7BBC"/>
    <w:rsid w:val="007C0183"/>
    <w:rsid w:val="007C06BF"/>
    <w:rsid w:val="007C08C2"/>
    <w:rsid w:val="007C0982"/>
    <w:rsid w:val="007C0A34"/>
    <w:rsid w:val="007C0B7E"/>
    <w:rsid w:val="007C16EF"/>
    <w:rsid w:val="007C1730"/>
    <w:rsid w:val="007C1B2E"/>
    <w:rsid w:val="007C1C56"/>
    <w:rsid w:val="007C1CCC"/>
    <w:rsid w:val="007C2095"/>
    <w:rsid w:val="007C217B"/>
    <w:rsid w:val="007C3289"/>
    <w:rsid w:val="007C4C4D"/>
    <w:rsid w:val="007C5111"/>
    <w:rsid w:val="007C5573"/>
    <w:rsid w:val="007C55F9"/>
    <w:rsid w:val="007C5C13"/>
    <w:rsid w:val="007C652F"/>
    <w:rsid w:val="007C657E"/>
    <w:rsid w:val="007C67EB"/>
    <w:rsid w:val="007C7101"/>
    <w:rsid w:val="007C7336"/>
    <w:rsid w:val="007C7573"/>
    <w:rsid w:val="007C7879"/>
    <w:rsid w:val="007C7D27"/>
    <w:rsid w:val="007C7FF6"/>
    <w:rsid w:val="007D0455"/>
    <w:rsid w:val="007D0A13"/>
    <w:rsid w:val="007D0BC8"/>
    <w:rsid w:val="007D0EA4"/>
    <w:rsid w:val="007D0F95"/>
    <w:rsid w:val="007D10B6"/>
    <w:rsid w:val="007D1168"/>
    <w:rsid w:val="007D132E"/>
    <w:rsid w:val="007D1696"/>
    <w:rsid w:val="007D1778"/>
    <w:rsid w:val="007D1857"/>
    <w:rsid w:val="007D1D21"/>
    <w:rsid w:val="007D2398"/>
    <w:rsid w:val="007D23F1"/>
    <w:rsid w:val="007D2556"/>
    <w:rsid w:val="007D2899"/>
    <w:rsid w:val="007D2CB2"/>
    <w:rsid w:val="007D2E91"/>
    <w:rsid w:val="007D3304"/>
    <w:rsid w:val="007D3631"/>
    <w:rsid w:val="007D3FC1"/>
    <w:rsid w:val="007D4442"/>
    <w:rsid w:val="007D4BFE"/>
    <w:rsid w:val="007D4F59"/>
    <w:rsid w:val="007D552B"/>
    <w:rsid w:val="007D794C"/>
    <w:rsid w:val="007D79C6"/>
    <w:rsid w:val="007D7F21"/>
    <w:rsid w:val="007E0068"/>
    <w:rsid w:val="007E007E"/>
    <w:rsid w:val="007E06D6"/>
    <w:rsid w:val="007E0AA9"/>
    <w:rsid w:val="007E0CA3"/>
    <w:rsid w:val="007E0FE4"/>
    <w:rsid w:val="007E133D"/>
    <w:rsid w:val="007E1BB6"/>
    <w:rsid w:val="007E1BC9"/>
    <w:rsid w:val="007E2320"/>
    <w:rsid w:val="007E24B5"/>
    <w:rsid w:val="007E2786"/>
    <w:rsid w:val="007E27B3"/>
    <w:rsid w:val="007E2B97"/>
    <w:rsid w:val="007E2F53"/>
    <w:rsid w:val="007E36BF"/>
    <w:rsid w:val="007E3780"/>
    <w:rsid w:val="007E3E3B"/>
    <w:rsid w:val="007E3ED7"/>
    <w:rsid w:val="007E3F72"/>
    <w:rsid w:val="007E41B6"/>
    <w:rsid w:val="007E41FE"/>
    <w:rsid w:val="007E43D9"/>
    <w:rsid w:val="007E46BF"/>
    <w:rsid w:val="007E5019"/>
    <w:rsid w:val="007E535E"/>
    <w:rsid w:val="007E54F5"/>
    <w:rsid w:val="007E5A5D"/>
    <w:rsid w:val="007E5D66"/>
    <w:rsid w:val="007E62B3"/>
    <w:rsid w:val="007E62C9"/>
    <w:rsid w:val="007E6B72"/>
    <w:rsid w:val="007E7926"/>
    <w:rsid w:val="007F02EB"/>
    <w:rsid w:val="007F06D4"/>
    <w:rsid w:val="007F13C0"/>
    <w:rsid w:val="007F1A96"/>
    <w:rsid w:val="007F1F0C"/>
    <w:rsid w:val="007F2134"/>
    <w:rsid w:val="007F3038"/>
    <w:rsid w:val="007F31EF"/>
    <w:rsid w:val="007F35DB"/>
    <w:rsid w:val="007F389B"/>
    <w:rsid w:val="007F3F8C"/>
    <w:rsid w:val="007F4993"/>
    <w:rsid w:val="007F49DE"/>
    <w:rsid w:val="007F4B15"/>
    <w:rsid w:val="007F4C6E"/>
    <w:rsid w:val="007F4D16"/>
    <w:rsid w:val="007F4D4D"/>
    <w:rsid w:val="007F4E62"/>
    <w:rsid w:val="007F5A73"/>
    <w:rsid w:val="007F5EBD"/>
    <w:rsid w:val="007F66B1"/>
    <w:rsid w:val="007F6A65"/>
    <w:rsid w:val="007F6AC5"/>
    <w:rsid w:val="007F6CC3"/>
    <w:rsid w:val="007F6D29"/>
    <w:rsid w:val="007F6D2C"/>
    <w:rsid w:val="007F7BD5"/>
    <w:rsid w:val="007F7FC9"/>
    <w:rsid w:val="008002CA"/>
    <w:rsid w:val="00800C8A"/>
    <w:rsid w:val="00800E12"/>
    <w:rsid w:val="008013C9"/>
    <w:rsid w:val="008013F9"/>
    <w:rsid w:val="008017E9"/>
    <w:rsid w:val="00802AB1"/>
    <w:rsid w:val="008033E3"/>
    <w:rsid w:val="008042E2"/>
    <w:rsid w:val="008045D9"/>
    <w:rsid w:val="00804607"/>
    <w:rsid w:val="00804690"/>
    <w:rsid w:val="00804794"/>
    <w:rsid w:val="00804EA1"/>
    <w:rsid w:val="0080560E"/>
    <w:rsid w:val="00805757"/>
    <w:rsid w:val="00805778"/>
    <w:rsid w:val="00805864"/>
    <w:rsid w:val="00805D70"/>
    <w:rsid w:val="00806406"/>
    <w:rsid w:val="0080643E"/>
    <w:rsid w:val="008064FA"/>
    <w:rsid w:val="00806724"/>
    <w:rsid w:val="00807059"/>
    <w:rsid w:val="00807280"/>
    <w:rsid w:val="008077F9"/>
    <w:rsid w:val="00807C33"/>
    <w:rsid w:val="00810122"/>
    <w:rsid w:val="00810348"/>
    <w:rsid w:val="008106C3"/>
    <w:rsid w:val="00810881"/>
    <w:rsid w:val="00810929"/>
    <w:rsid w:val="00811B06"/>
    <w:rsid w:val="00811CC1"/>
    <w:rsid w:val="00811E42"/>
    <w:rsid w:val="008137D1"/>
    <w:rsid w:val="00813E4D"/>
    <w:rsid w:val="00814017"/>
    <w:rsid w:val="00814659"/>
    <w:rsid w:val="008148B2"/>
    <w:rsid w:val="00814DD3"/>
    <w:rsid w:val="00815054"/>
    <w:rsid w:val="008154CC"/>
    <w:rsid w:val="0081564D"/>
    <w:rsid w:val="00815BFE"/>
    <w:rsid w:val="00815C79"/>
    <w:rsid w:val="00815D40"/>
    <w:rsid w:val="008163A8"/>
    <w:rsid w:val="00816746"/>
    <w:rsid w:val="00816E41"/>
    <w:rsid w:val="008175A5"/>
    <w:rsid w:val="008177B7"/>
    <w:rsid w:val="00817A9B"/>
    <w:rsid w:val="00817BF9"/>
    <w:rsid w:val="00817F19"/>
    <w:rsid w:val="0082170B"/>
    <w:rsid w:val="00821AE4"/>
    <w:rsid w:val="00821D10"/>
    <w:rsid w:val="00821FFB"/>
    <w:rsid w:val="00822553"/>
    <w:rsid w:val="00822999"/>
    <w:rsid w:val="00822E71"/>
    <w:rsid w:val="00823108"/>
    <w:rsid w:val="00823BEE"/>
    <w:rsid w:val="00823F1F"/>
    <w:rsid w:val="00825017"/>
    <w:rsid w:val="008251BD"/>
    <w:rsid w:val="008252EB"/>
    <w:rsid w:val="008259F1"/>
    <w:rsid w:val="00825C4E"/>
    <w:rsid w:val="00825D13"/>
    <w:rsid w:val="008264C3"/>
    <w:rsid w:val="00826642"/>
    <w:rsid w:val="00826B25"/>
    <w:rsid w:val="00826DDF"/>
    <w:rsid w:val="00826E6A"/>
    <w:rsid w:val="00827D70"/>
    <w:rsid w:val="00830430"/>
    <w:rsid w:val="00830582"/>
    <w:rsid w:val="00830630"/>
    <w:rsid w:val="00830C56"/>
    <w:rsid w:val="00831603"/>
    <w:rsid w:val="00831935"/>
    <w:rsid w:val="00831FFF"/>
    <w:rsid w:val="00832426"/>
    <w:rsid w:val="00832474"/>
    <w:rsid w:val="00832966"/>
    <w:rsid w:val="008334DD"/>
    <w:rsid w:val="008334F9"/>
    <w:rsid w:val="008337E1"/>
    <w:rsid w:val="00833C96"/>
    <w:rsid w:val="00834D75"/>
    <w:rsid w:val="0083505E"/>
    <w:rsid w:val="008355A7"/>
    <w:rsid w:val="00835750"/>
    <w:rsid w:val="00835807"/>
    <w:rsid w:val="0083589A"/>
    <w:rsid w:val="008359E9"/>
    <w:rsid w:val="00835A6D"/>
    <w:rsid w:val="00835CD6"/>
    <w:rsid w:val="00835DDD"/>
    <w:rsid w:val="00835EBC"/>
    <w:rsid w:val="0083626C"/>
    <w:rsid w:val="008362E2"/>
    <w:rsid w:val="008365FB"/>
    <w:rsid w:val="008370D4"/>
    <w:rsid w:val="008370DB"/>
    <w:rsid w:val="00837A16"/>
    <w:rsid w:val="00840291"/>
    <w:rsid w:val="00840D83"/>
    <w:rsid w:val="00841C5A"/>
    <w:rsid w:val="00842983"/>
    <w:rsid w:val="00842C12"/>
    <w:rsid w:val="00842E25"/>
    <w:rsid w:val="008434B2"/>
    <w:rsid w:val="00843A8F"/>
    <w:rsid w:val="00844243"/>
    <w:rsid w:val="0084426A"/>
    <w:rsid w:val="0084443B"/>
    <w:rsid w:val="0084445A"/>
    <w:rsid w:val="0084472D"/>
    <w:rsid w:val="00844CE8"/>
    <w:rsid w:val="00844D68"/>
    <w:rsid w:val="00844EB5"/>
    <w:rsid w:val="00845006"/>
    <w:rsid w:val="0084590B"/>
    <w:rsid w:val="00845C0C"/>
    <w:rsid w:val="008469F9"/>
    <w:rsid w:val="00846AAB"/>
    <w:rsid w:val="00846F53"/>
    <w:rsid w:val="0085027B"/>
    <w:rsid w:val="00850557"/>
    <w:rsid w:val="0085142B"/>
    <w:rsid w:val="00851434"/>
    <w:rsid w:val="00851532"/>
    <w:rsid w:val="0085154F"/>
    <w:rsid w:val="00851659"/>
    <w:rsid w:val="008516B4"/>
    <w:rsid w:val="00851B45"/>
    <w:rsid w:val="00851BAB"/>
    <w:rsid w:val="0085241A"/>
    <w:rsid w:val="00852661"/>
    <w:rsid w:val="00852848"/>
    <w:rsid w:val="00852EC3"/>
    <w:rsid w:val="0085303F"/>
    <w:rsid w:val="00853150"/>
    <w:rsid w:val="00853561"/>
    <w:rsid w:val="00853812"/>
    <w:rsid w:val="00853CF5"/>
    <w:rsid w:val="008546CC"/>
    <w:rsid w:val="0085475D"/>
    <w:rsid w:val="00854CD7"/>
    <w:rsid w:val="0085536D"/>
    <w:rsid w:val="0085539C"/>
    <w:rsid w:val="00855F96"/>
    <w:rsid w:val="00856B58"/>
    <w:rsid w:val="00856F95"/>
    <w:rsid w:val="008570E0"/>
    <w:rsid w:val="00857469"/>
    <w:rsid w:val="0085772B"/>
    <w:rsid w:val="0086008A"/>
    <w:rsid w:val="0086098D"/>
    <w:rsid w:val="008611F0"/>
    <w:rsid w:val="0086149E"/>
    <w:rsid w:val="00862999"/>
    <w:rsid w:val="00862D69"/>
    <w:rsid w:val="008630BD"/>
    <w:rsid w:val="00863A89"/>
    <w:rsid w:val="00863C57"/>
    <w:rsid w:val="00863E3F"/>
    <w:rsid w:val="00864122"/>
    <w:rsid w:val="008646D7"/>
    <w:rsid w:val="008647B4"/>
    <w:rsid w:val="00864985"/>
    <w:rsid w:val="0086508D"/>
    <w:rsid w:val="00865C84"/>
    <w:rsid w:val="008666D8"/>
    <w:rsid w:val="00866E0D"/>
    <w:rsid w:val="008678E7"/>
    <w:rsid w:val="00867AC0"/>
    <w:rsid w:val="008703D0"/>
    <w:rsid w:val="00870583"/>
    <w:rsid w:val="008715F1"/>
    <w:rsid w:val="008718DB"/>
    <w:rsid w:val="00872288"/>
    <w:rsid w:val="0087236D"/>
    <w:rsid w:val="00872560"/>
    <w:rsid w:val="00872912"/>
    <w:rsid w:val="008730AA"/>
    <w:rsid w:val="00873918"/>
    <w:rsid w:val="00873A47"/>
    <w:rsid w:val="00873C65"/>
    <w:rsid w:val="00873E62"/>
    <w:rsid w:val="00874580"/>
    <w:rsid w:val="008745B1"/>
    <w:rsid w:val="008746AC"/>
    <w:rsid w:val="0087489F"/>
    <w:rsid w:val="0087597D"/>
    <w:rsid w:val="00875DAB"/>
    <w:rsid w:val="008765D3"/>
    <w:rsid w:val="00876E05"/>
    <w:rsid w:val="008778A4"/>
    <w:rsid w:val="00877ABB"/>
    <w:rsid w:val="00877DA8"/>
    <w:rsid w:val="008804EC"/>
    <w:rsid w:val="008805E8"/>
    <w:rsid w:val="00880E8C"/>
    <w:rsid w:val="00881071"/>
    <w:rsid w:val="00881D30"/>
    <w:rsid w:val="00882D50"/>
    <w:rsid w:val="0088321A"/>
    <w:rsid w:val="00883420"/>
    <w:rsid w:val="00883483"/>
    <w:rsid w:val="0088376A"/>
    <w:rsid w:val="008837D0"/>
    <w:rsid w:val="008839D3"/>
    <w:rsid w:val="008842E8"/>
    <w:rsid w:val="008844FF"/>
    <w:rsid w:val="00884635"/>
    <w:rsid w:val="00884870"/>
    <w:rsid w:val="00884CA9"/>
    <w:rsid w:val="00885064"/>
    <w:rsid w:val="00885290"/>
    <w:rsid w:val="008858B6"/>
    <w:rsid w:val="00885E74"/>
    <w:rsid w:val="00885F68"/>
    <w:rsid w:val="00886458"/>
    <w:rsid w:val="00886989"/>
    <w:rsid w:val="008874C0"/>
    <w:rsid w:val="00887641"/>
    <w:rsid w:val="00887ACD"/>
    <w:rsid w:val="00887F61"/>
    <w:rsid w:val="008903CA"/>
    <w:rsid w:val="0089059C"/>
    <w:rsid w:val="00892F27"/>
    <w:rsid w:val="008931F7"/>
    <w:rsid w:val="0089461F"/>
    <w:rsid w:val="0089473E"/>
    <w:rsid w:val="00894782"/>
    <w:rsid w:val="00894E14"/>
    <w:rsid w:val="00895145"/>
    <w:rsid w:val="00896340"/>
    <w:rsid w:val="00896538"/>
    <w:rsid w:val="008967E1"/>
    <w:rsid w:val="00896AF6"/>
    <w:rsid w:val="00897F30"/>
    <w:rsid w:val="008A06F2"/>
    <w:rsid w:val="008A091A"/>
    <w:rsid w:val="008A0EF9"/>
    <w:rsid w:val="008A0F48"/>
    <w:rsid w:val="008A12CD"/>
    <w:rsid w:val="008A15C2"/>
    <w:rsid w:val="008A1E76"/>
    <w:rsid w:val="008A2237"/>
    <w:rsid w:val="008A2515"/>
    <w:rsid w:val="008A280E"/>
    <w:rsid w:val="008A2D53"/>
    <w:rsid w:val="008A3999"/>
    <w:rsid w:val="008A3E8F"/>
    <w:rsid w:val="008A42F1"/>
    <w:rsid w:val="008A489B"/>
    <w:rsid w:val="008A48DA"/>
    <w:rsid w:val="008A4D7B"/>
    <w:rsid w:val="008A5187"/>
    <w:rsid w:val="008A57E4"/>
    <w:rsid w:val="008A66DF"/>
    <w:rsid w:val="008A7711"/>
    <w:rsid w:val="008A787F"/>
    <w:rsid w:val="008A78D5"/>
    <w:rsid w:val="008A7A09"/>
    <w:rsid w:val="008A7DBB"/>
    <w:rsid w:val="008B0B55"/>
    <w:rsid w:val="008B15B1"/>
    <w:rsid w:val="008B26ED"/>
    <w:rsid w:val="008B2BE4"/>
    <w:rsid w:val="008B3051"/>
    <w:rsid w:val="008B308F"/>
    <w:rsid w:val="008B3341"/>
    <w:rsid w:val="008B342F"/>
    <w:rsid w:val="008B3A19"/>
    <w:rsid w:val="008B3A83"/>
    <w:rsid w:val="008B3D2F"/>
    <w:rsid w:val="008B3DC5"/>
    <w:rsid w:val="008B3E6D"/>
    <w:rsid w:val="008B3FE7"/>
    <w:rsid w:val="008B4025"/>
    <w:rsid w:val="008B4AE8"/>
    <w:rsid w:val="008B50DA"/>
    <w:rsid w:val="008B55EE"/>
    <w:rsid w:val="008B57EF"/>
    <w:rsid w:val="008B58E2"/>
    <w:rsid w:val="008B5F61"/>
    <w:rsid w:val="008B6093"/>
    <w:rsid w:val="008B687F"/>
    <w:rsid w:val="008B704A"/>
    <w:rsid w:val="008B724F"/>
    <w:rsid w:val="008B7272"/>
    <w:rsid w:val="008B756B"/>
    <w:rsid w:val="008B7D10"/>
    <w:rsid w:val="008B7D1D"/>
    <w:rsid w:val="008C036F"/>
    <w:rsid w:val="008C0476"/>
    <w:rsid w:val="008C0C06"/>
    <w:rsid w:val="008C134B"/>
    <w:rsid w:val="008C1842"/>
    <w:rsid w:val="008C19E3"/>
    <w:rsid w:val="008C25F1"/>
    <w:rsid w:val="008C2608"/>
    <w:rsid w:val="008C2A8D"/>
    <w:rsid w:val="008C2CA5"/>
    <w:rsid w:val="008C3C00"/>
    <w:rsid w:val="008C5342"/>
    <w:rsid w:val="008C555E"/>
    <w:rsid w:val="008C5836"/>
    <w:rsid w:val="008C59B2"/>
    <w:rsid w:val="008C59B3"/>
    <w:rsid w:val="008C5BB8"/>
    <w:rsid w:val="008C5C8A"/>
    <w:rsid w:val="008C62E0"/>
    <w:rsid w:val="008C64C4"/>
    <w:rsid w:val="008C654F"/>
    <w:rsid w:val="008C65FD"/>
    <w:rsid w:val="008C66AD"/>
    <w:rsid w:val="008C7043"/>
    <w:rsid w:val="008C72A0"/>
    <w:rsid w:val="008C74A4"/>
    <w:rsid w:val="008D0017"/>
    <w:rsid w:val="008D00A0"/>
    <w:rsid w:val="008D094D"/>
    <w:rsid w:val="008D0D34"/>
    <w:rsid w:val="008D193F"/>
    <w:rsid w:val="008D2450"/>
    <w:rsid w:val="008D2572"/>
    <w:rsid w:val="008D25EC"/>
    <w:rsid w:val="008D2C0A"/>
    <w:rsid w:val="008D2F4E"/>
    <w:rsid w:val="008D310F"/>
    <w:rsid w:val="008D37F5"/>
    <w:rsid w:val="008D37FE"/>
    <w:rsid w:val="008D3C8D"/>
    <w:rsid w:val="008D3D25"/>
    <w:rsid w:val="008D4502"/>
    <w:rsid w:val="008D45C1"/>
    <w:rsid w:val="008D49A2"/>
    <w:rsid w:val="008D4B28"/>
    <w:rsid w:val="008D4CA2"/>
    <w:rsid w:val="008D4D63"/>
    <w:rsid w:val="008D4F89"/>
    <w:rsid w:val="008D512C"/>
    <w:rsid w:val="008D5452"/>
    <w:rsid w:val="008D5494"/>
    <w:rsid w:val="008D57CC"/>
    <w:rsid w:val="008D58D7"/>
    <w:rsid w:val="008D5A98"/>
    <w:rsid w:val="008D5AAC"/>
    <w:rsid w:val="008D5E86"/>
    <w:rsid w:val="008D668A"/>
    <w:rsid w:val="008D6781"/>
    <w:rsid w:val="008D68D4"/>
    <w:rsid w:val="008D6D06"/>
    <w:rsid w:val="008D7444"/>
    <w:rsid w:val="008D7A50"/>
    <w:rsid w:val="008D7C83"/>
    <w:rsid w:val="008D7E6F"/>
    <w:rsid w:val="008E07D8"/>
    <w:rsid w:val="008E0A14"/>
    <w:rsid w:val="008E0E5B"/>
    <w:rsid w:val="008E186B"/>
    <w:rsid w:val="008E1FA8"/>
    <w:rsid w:val="008E27AE"/>
    <w:rsid w:val="008E2921"/>
    <w:rsid w:val="008E3A3F"/>
    <w:rsid w:val="008E3DC1"/>
    <w:rsid w:val="008E40D5"/>
    <w:rsid w:val="008E416E"/>
    <w:rsid w:val="008E4A88"/>
    <w:rsid w:val="008E51FE"/>
    <w:rsid w:val="008E54C5"/>
    <w:rsid w:val="008E55A6"/>
    <w:rsid w:val="008E586F"/>
    <w:rsid w:val="008E625E"/>
    <w:rsid w:val="008E6270"/>
    <w:rsid w:val="008E69DE"/>
    <w:rsid w:val="008F0DAC"/>
    <w:rsid w:val="008F1C11"/>
    <w:rsid w:val="008F1C66"/>
    <w:rsid w:val="008F2384"/>
    <w:rsid w:val="008F30D7"/>
    <w:rsid w:val="008F30DB"/>
    <w:rsid w:val="008F32B8"/>
    <w:rsid w:val="008F372A"/>
    <w:rsid w:val="008F42D9"/>
    <w:rsid w:val="008F4E68"/>
    <w:rsid w:val="008F5003"/>
    <w:rsid w:val="008F515E"/>
    <w:rsid w:val="008F56DB"/>
    <w:rsid w:val="008F5F7E"/>
    <w:rsid w:val="008F7398"/>
    <w:rsid w:val="008F771D"/>
    <w:rsid w:val="008F7DCE"/>
    <w:rsid w:val="008F7E7C"/>
    <w:rsid w:val="009003BF"/>
    <w:rsid w:val="009005AE"/>
    <w:rsid w:val="009008ED"/>
    <w:rsid w:val="00900F00"/>
    <w:rsid w:val="00901171"/>
    <w:rsid w:val="009012D5"/>
    <w:rsid w:val="0090134B"/>
    <w:rsid w:val="00901749"/>
    <w:rsid w:val="00901963"/>
    <w:rsid w:val="009021DE"/>
    <w:rsid w:val="00902902"/>
    <w:rsid w:val="00902EED"/>
    <w:rsid w:val="00903BC1"/>
    <w:rsid w:val="00904705"/>
    <w:rsid w:val="00904886"/>
    <w:rsid w:val="0090573C"/>
    <w:rsid w:val="00905B8D"/>
    <w:rsid w:val="00905E95"/>
    <w:rsid w:val="00906000"/>
    <w:rsid w:val="0090630E"/>
    <w:rsid w:val="009063DA"/>
    <w:rsid w:val="009068D3"/>
    <w:rsid w:val="00906A77"/>
    <w:rsid w:val="00906AF1"/>
    <w:rsid w:val="00906BA1"/>
    <w:rsid w:val="00906C0B"/>
    <w:rsid w:val="00907123"/>
    <w:rsid w:val="00907148"/>
    <w:rsid w:val="00907153"/>
    <w:rsid w:val="0090759D"/>
    <w:rsid w:val="00910090"/>
    <w:rsid w:val="009100A0"/>
    <w:rsid w:val="00910401"/>
    <w:rsid w:val="00910525"/>
    <w:rsid w:val="009105A1"/>
    <w:rsid w:val="00910887"/>
    <w:rsid w:val="009108A1"/>
    <w:rsid w:val="00910917"/>
    <w:rsid w:val="00910BAC"/>
    <w:rsid w:val="00911DB8"/>
    <w:rsid w:val="009125D6"/>
    <w:rsid w:val="0091323B"/>
    <w:rsid w:val="0091438A"/>
    <w:rsid w:val="009145E1"/>
    <w:rsid w:val="009149E4"/>
    <w:rsid w:val="00914AEB"/>
    <w:rsid w:val="0091562E"/>
    <w:rsid w:val="00915BF3"/>
    <w:rsid w:val="00915BF4"/>
    <w:rsid w:val="009166DE"/>
    <w:rsid w:val="00916845"/>
    <w:rsid w:val="0091690A"/>
    <w:rsid w:val="00916984"/>
    <w:rsid w:val="0091775C"/>
    <w:rsid w:val="00920406"/>
    <w:rsid w:val="00920D98"/>
    <w:rsid w:val="00922395"/>
    <w:rsid w:val="009223D2"/>
    <w:rsid w:val="00922442"/>
    <w:rsid w:val="00922867"/>
    <w:rsid w:val="009229D5"/>
    <w:rsid w:val="00922F93"/>
    <w:rsid w:val="00922FCD"/>
    <w:rsid w:val="00923334"/>
    <w:rsid w:val="009233F1"/>
    <w:rsid w:val="0092372D"/>
    <w:rsid w:val="00923B59"/>
    <w:rsid w:val="00924BB5"/>
    <w:rsid w:val="00924E60"/>
    <w:rsid w:val="00925187"/>
    <w:rsid w:val="00925D57"/>
    <w:rsid w:val="00926525"/>
    <w:rsid w:val="009268CF"/>
    <w:rsid w:val="009269C0"/>
    <w:rsid w:val="00926B57"/>
    <w:rsid w:val="00927286"/>
    <w:rsid w:val="00927592"/>
    <w:rsid w:val="0092796C"/>
    <w:rsid w:val="00927BB9"/>
    <w:rsid w:val="00927BFB"/>
    <w:rsid w:val="00927E63"/>
    <w:rsid w:val="00930149"/>
    <w:rsid w:val="009313A3"/>
    <w:rsid w:val="00931402"/>
    <w:rsid w:val="009315DD"/>
    <w:rsid w:val="00931681"/>
    <w:rsid w:val="009319F7"/>
    <w:rsid w:val="00931C15"/>
    <w:rsid w:val="00931C47"/>
    <w:rsid w:val="00932962"/>
    <w:rsid w:val="009330F9"/>
    <w:rsid w:val="009333AA"/>
    <w:rsid w:val="0093385B"/>
    <w:rsid w:val="009338AE"/>
    <w:rsid w:val="009339A0"/>
    <w:rsid w:val="00933FC9"/>
    <w:rsid w:val="009340AD"/>
    <w:rsid w:val="00934508"/>
    <w:rsid w:val="0093471C"/>
    <w:rsid w:val="00934D91"/>
    <w:rsid w:val="009359E1"/>
    <w:rsid w:val="0093655A"/>
    <w:rsid w:val="00936C63"/>
    <w:rsid w:val="00937426"/>
    <w:rsid w:val="009377BE"/>
    <w:rsid w:val="00937B43"/>
    <w:rsid w:val="00937DF9"/>
    <w:rsid w:val="00937FD5"/>
    <w:rsid w:val="00940205"/>
    <w:rsid w:val="00940251"/>
    <w:rsid w:val="0094075D"/>
    <w:rsid w:val="00940B51"/>
    <w:rsid w:val="00940C8A"/>
    <w:rsid w:val="00940D01"/>
    <w:rsid w:val="00940D53"/>
    <w:rsid w:val="00940E12"/>
    <w:rsid w:val="00940EBF"/>
    <w:rsid w:val="009411FB"/>
    <w:rsid w:val="00942038"/>
    <w:rsid w:val="009429D2"/>
    <w:rsid w:val="00942F6E"/>
    <w:rsid w:val="009431A6"/>
    <w:rsid w:val="00943CA3"/>
    <w:rsid w:val="009452CE"/>
    <w:rsid w:val="009458BE"/>
    <w:rsid w:val="009461A0"/>
    <w:rsid w:val="009466E8"/>
    <w:rsid w:val="00946828"/>
    <w:rsid w:val="00946D11"/>
    <w:rsid w:val="0094743D"/>
    <w:rsid w:val="0094747F"/>
    <w:rsid w:val="009474F8"/>
    <w:rsid w:val="00947512"/>
    <w:rsid w:val="00947A82"/>
    <w:rsid w:val="00950A07"/>
    <w:rsid w:val="00950D46"/>
    <w:rsid w:val="009515EE"/>
    <w:rsid w:val="00951FFB"/>
    <w:rsid w:val="00952267"/>
    <w:rsid w:val="009526E2"/>
    <w:rsid w:val="009526F2"/>
    <w:rsid w:val="00952980"/>
    <w:rsid w:val="00952A3B"/>
    <w:rsid w:val="00952EA6"/>
    <w:rsid w:val="00952F42"/>
    <w:rsid w:val="0095331B"/>
    <w:rsid w:val="00953476"/>
    <w:rsid w:val="00953935"/>
    <w:rsid w:val="00954596"/>
    <w:rsid w:val="009545FB"/>
    <w:rsid w:val="00954681"/>
    <w:rsid w:val="00954B7F"/>
    <w:rsid w:val="00954C46"/>
    <w:rsid w:val="0095560E"/>
    <w:rsid w:val="00956078"/>
    <w:rsid w:val="00956091"/>
    <w:rsid w:val="009560D7"/>
    <w:rsid w:val="00956652"/>
    <w:rsid w:val="009568B6"/>
    <w:rsid w:val="009569D5"/>
    <w:rsid w:val="009569F9"/>
    <w:rsid w:val="00956B62"/>
    <w:rsid w:val="00956DE6"/>
    <w:rsid w:val="00956F23"/>
    <w:rsid w:val="0095750A"/>
    <w:rsid w:val="00957D58"/>
    <w:rsid w:val="0096014F"/>
    <w:rsid w:val="00960269"/>
    <w:rsid w:val="00960AE1"/>
    <w:rsid w:val="00961544"/>
    <w:rsid w:val="00961666"/>
    <w:rsid w:val="0096196C"/>
    <w:rsid w:val="00961D0A"/>
    <w:rsid w:val="00961FF2"/>
    <w:rsid w:val="00962081"/>
    <w:rsid w:val="00962525"/>
    <w:rsid w:val="00962925"/>
    <w:rsid w:val="00963768"/>
    <w:rsid w:val="00963B97"/>
    <w:rsid w:val="00963DBF"/>
    <w:rsid w:val="009642BC"/>
    <w:rsid w:val="0096452F"/>
    <w:rsid w:val="00964565"/>
    <w:rsid w:val="009646E0"/>
    <w:rsid w:val="00964B10"/>
    <w:rsid w:val="00965086"/>
    <w:rsid w:val="0096514A"/>
    <w:rsid w:val="0096597A"/>
    <w:rsid w:val="00965CAE"/>
    <w:rsid w:val="00965FAD"/>
    <w:rsid w:val="00966451"/>
    <w:rsid w:val="00966512"/>
    <w:rsid w:val="00966CAE"/>
    <w:rsid w:val="00966EEF"/>
    <w:rsid w:val="00967337"/>
    <w:rsid w:val="009675B4"/>
    <w:rsid w:val="00967781"/>
    <w:rsid w:val="00967C5A"/>
    <w:rsid w:val="00967EDD"/>
    <w:rsid w:val="00970172"/>
    <w:rsid w:val="00970217"/>
    <w:rsid w:val="0097022C"/>
    <w:rsid w:val="00970254"/>
    <w:rsid w:val="00970489"/>
    <w:rsid w:val="009704F1"/>
    <w:rsid w:val="009709A3"/>
    <w:rsid w:val="0097140B"/>
    <w:rsid w:val="009719D7"/>
    <w:rsid w:val="00971D94"/>
    <w:rsid w:val="0097223C"/>
    <w:rsid w:val="009729C2"/>
    <w:rsid w:val="00972B15"/>
    <w:rsid w:val="00972C42"/>
    <w:rsid w:val="00972E53"/>
    <w:rsid w:val="00973556"/>
    <w:rsid w:val="00973DA4"/>
    <w:rsid w:val="009746CC"/>
    <w:rsid w:val="0097474E"/>
    <w:rsid w:val="00974DAB"/>
    <w:rsid w:val="00975145"/>
    <w:rsid w:val="009751D7"/>
    <w:rsid w:val="009756EF"/>
    <w:rsid w:val="009761E8"/>
    <w:rsid w:val="00976971"/>
    <w:rsid w:val="00976B0F"/>
    <w:rsid w:val="00976C4C"/>
    <w:rsid w:val="0097761E"/>
    <w:rsid w:val="00980031"/>
    <w:rsid w:val="0098062C"/>
    <w:rsid w:val="00980955"/>
    <w:rsid w:val="00981104"/>
    <w:rsid w:val="00981169"/>
    <w:rsid w:val="0098184D"/>
    <w:rsid w:val="0098297E"/>
    <w:rsid w:val="00982D9D"/>
    <w:rsid w:val="00982DE2"/>
    <w:rsid w:val="00983E92"/>
    <w:rsid w:val="009844BA"/>
    <w:rsid w:val="0098471D"/>
    <w:rsid w:val="00984C6A"/>
    <w:rsid w:val="009850A8"/>
    <w:rsid w:val="0098519C"/>
    <w:rsid w:val="0098755D"/>
    <w:rsid w:val="0098793E"/>
    <w:rsid w:val="00987985"/>
    <w:rsid w:val="00990035"/>
    <w:rsid w:val="009906A0"/>
    <w:rsid w:val="00990A3C"/>
    <w:rsid w:val="00990A87"/>
    <w:rsid w:val="00990AC6"/>
    <w:rsid w:val="00990D1D"/>
    <w:rsid w:val="00991296"/>
    <w:rsid w:val="00991468"/>
    <w:rsid w:val="00991583"/>
    <w:rsid w:val="00991871"/>
    <w:rsid w:val="00991EE3"/>
    <w:rsid w:val="00992418"/>
    <w:rsid w:val="00992CB9"/>
    <w:rsid w:val="009936EF"/>
    <w:rsid w:val="00993B3F"/>
    <w:rsid w:val="0099543F"/>
    <w:rsid w:val="00995473"/>
    <w:rsid w:val="009957F4"/>
    <w:rsid w:val="009958F8"/>
    <w:rsid w:val="009965F7"/>
    <w:rsid w:val="00996DF9"/>
    <w:rsid w:val="00997BAF"/>
    <w:rsid w:val="009A005C"/>
    <w:rsid w:val="009A02E9"/>
    <w:rsid w:val="009A03F5"/>
    <w:rsid w:val="009A1B08"/>
    <w:rsid w:val="009A1CE3"/>
    <w:rsid w:val="009A27C6"/>
    <w:rsid w:val="009A2C64"/>
    <w:rsid w:val="009A2F48"/>
    <w:rsid w:val="009A3254"/>
    <w:rsid w:val="009A355B"/>
    <w:rsid w:val="009A40DE"/>
    <w:rsid w:val="009A418F"/>
    <w:rsid w:val="009A44EB"/>
    <w:rsid w:val="009A4930"/>
    <w:rsid w:val="009A49B9"/>
    <w:rsid w:val="009A4B5E"/>
    <w:rsid w:val="009A4F99"/>
    <w:rsid w:val="009A574F"/>
    <w:rsid w:val="009A5836"/>
    <w:rsid w:val="009A6DA7"/>
    <w:rsid w:val="009A7417"/>
    <w:rsid w:val="009B0016"/>
    <w:rsid w:val="009B0124"/>
    <w:rsid w:val="009B02DA"/>
    <w:rsid w:val="009B02E2"/>
    <w:rsid w:val="009B0DCE"/>
    <w:rsid w:val="009B1043"/>
    <w:rsid w:val="009B13EE"/>
    <w:rsid w:val="009B14F7"/>
    <w:rsid w:val="009B1FD9"/>
    <w:rsid w:val="009B201D"/>
    <w:rsid w:val="009B21F4"/>
    <w:rsid w:val="009B2CF6"/>
    <w:rsid w:val="009B2E7E"/>
    <w:rsid w:val="009B30B8"/>
    <w:rsid w:val="009B31AC"/>
    <w:rsid w:val="009B334C"/>
    <w:rsid w:val="009B3E55"/>
    <w:rsid w:val="009B464C"/>
    <w:rsid w:val="009B4697"/>
    <w:rsid w:val="009B4EDC"/>
    <w:rsid w:val="009B570E"/>
    <w:rsid w:val="009B5844"/>
    <w:rsid w:val="009B5EEA"/>
    <w:rsid w:val="009B626E"/>
    <w:rsid w:val="009B6373"/>
    <w:rsid w:val="009B63B4"/>
    <w:rsid w:val="009B66AB"/>
    <w:rsid w:val="009B681F"/>
    <w:rsid w:val="009B6C0E"/>
    <w:rsid w:val="009B6FAD"/>
    <w:rsid w:val="009C0D3F"/>
    <w:rsid w:val="009C0EB0"/>
    <w:rsid w:val="009C1220"/>
    <w:rsid w:val="009C20E7"/>
    <w:rsid w:val="009C22AE"/>
    <w:rsid w:val="009C4239"/>
    <w:rsid w:val="009C42E7"/>
    <w:rsid w:val="009C43CD"/>
    <w:rsid w:val="009C4414"/>
    <w:rsid w:val="009C46EC"/>
    <w:rsid w:val="009C4B54"/>
    <w:rsid w:val="009C574E"/>
    <w:rsid w:val="009C5786"/>
    <w:rsid w:val="009C58FC"/>
    <w:rsid w:val="009C5BDD"/>
    <w:rsid w:val="009C696D"/>
    <w:rsid w:val="009C6C84"/>
    <w:rsid w:val="009C6CB5"/>
    <w:rsid w:val="009C6E22"/>
    <w:rsid w:val="009C71D5"/>
    <w:rsid w:val="009C745F"/>
    <w:rsid w:val="009C7A11"/>
    <w:rsid w:val="009C7C4F"/>
    <w:rsid w:val="009C7C76"/>
    <w:rsid w:val="009D0487"/>
    <w:rsid w:val="009D0609"/>
    <w:rsid w:val="009D0657"/>
    <w:rsid w:val="009D0FF9"/>
    <w:rsid w:val="009D16B2"/>
    <w:rsid w:val="009D1AA8"/>
    <w:rsid w:val="009D1BE8"/>
    <w:rsid w:val="009D1F1F"/>
    <w:rsid w:val="009D2A2B"/>
    <w:rsid w:val="009D2B66"/>
    <w:rsid w:val="009D2C9E"/>
    <w:rsid w:val="009D2D81"/>
    <w:rsid w:val="009D3530"/>
    <w:rsid w:val="009D38EA"/>
    <w:rsid w:val="009D3C7A"/>
    <w:rsid w:val="009D3FE8"/>
    <w:rsid w:val="009D4514"/>
    <w:rsid w:val="009D4E36"/>
    <w:rsid w:val="009D4EA6"/>
    <w:rsid w:val="009D4EF2"/>
    <w:rsid w:val="009D584A"/>
    <w:rsid w:val="009D5C6C"/>
    <w:rsid w:val="009D5F6B"/>
    <w:rsid w:val="009D6062"/>
    <w:rsid w:val="009D6393"/>
    <w:rsid w:val="009D69E9"/>
    <w:rsid w:val="009D6BDD"/>
    <w:rsid w:val="009D6F8A"/>
    <w:rsid w:val="009D707A"/>
    <w:rsid w:val="009D7BC5"/>
    <w:rsid w:val="009E1235"/>
    <w:rsid w:val="009E138D"/>
    <w:rsid w:val="009E17DB"/>
    <w:rsid w:val="009E1BD3"/>
    <w:rsid w:val="009E1D90"/>
    <w:rsid w:val="009E1D94"/>
    <w:rsid w:val="009E2589"/>
    <w:rsid w:val="009E25BA"/>
    <w:rsid w:val="009E2C23"/>
    <w:rsid w:val="009E2DE7"/>
    <w:rsid w:val="009E2E5D"/>
    <w:rsid w:val="009E31EE"/>
    <w:rsid w:val="009E320A"/>
    <w:rsid w:val="009E3332"/>
    <w:rsid w:val="009E34D7"/>
    <w:rsid w:val="009E37FC"/>
    <w:rsid w:val="009E391B"/>
    <w:rsid w:val="009E3DFA"/>
    <w:rsid w:val="009E3FEB"/>
    <w:rsid w:val="009E407C"/>
    <w:rsid w:val="009E45F0"/>
    <w:rsid w:val="009E4E63"/>
    <w:rsid w:val="009E58D0"/>
    <w:rsid w:val="009E5970"/>
    <w:rsid w:val="009E5C89"/>
    <w:rsid w:val="009E5E7B"/>
    <w:rsid w:val="009E5FAA"/>
    <w:rsid w:val="009E707F"/>
    <w:rsid w:val="009E7D98"/>
    <w:rsid w:val="009F0C5E"/>
    <w:rsid w:val="009F0F7B"/>
    <w:rsid w:val="009F14CB"/>
    <w:rsid w:val="009F17FE"/>
    <w:rsid w:val="009F1ACA"/>
    <w:rsid w:val="009F1B4D"/>
    <w:rsid w:val="009F29D4"/>
    <w:rsid w:val="009F34FF"/>
    <w:rsid w:val="009F36B0"/>
    <w:rsid w:val="009F39DC"/>
    <w:rsid w:val="009F3B43"/>
    <w:rsid w:val="009F3EE8"/>
    <w:rsid w:val="009F3F4E"/>
    <w:rsid w:val="009F408E"/>
    <w:rsid w:val="009F4915"/>
    <w:rsid w:val="009F4CB9"/>
    <w:rsid w:val="009F4ED5"/>
    <w:rsid w:val="009F509F"/>
    <w:rsid w:val="009F5148"/>
    <w:rsid w:val="009F534F"/>
    <w:rsid w:val="009F539F"/>
    <w:rsid w:val="009F5A02"/>
    <w:rsid w:val="009F5C5C"/>
    <w:rsid w:val="009F5DB9"/>
    <w:rsid w:val="009F73A9"/>
    <w:rsid w:val="009F7403"/>
    <w:rsid w:val="009F7552"/>
    <w:rsid w:val="009F7A6A"/>
    <w:rsid w:val="00A00374"/>
    <w:rsid w:val="00A006D5"/>
    <w:rsid w:val="00A00716"/>
    <w:rsid w:val="00A007E0"/>
    <w:rsid w:val="00A009E5"/>
    <w:rsid w:val="00A01289"/>
    <w:rsid w:val="00A0139A"/>
    <w:rsid w:val="00A01D7A"/>
    <w:rsid w:val="00A02287"/>
    <w:rsid w:val="00A02556"/>
    <w:rsid w:val="00A029F5"/>
    <w:rsid w:val="00A02BBC"/>
    <w:rsid w:val="00A031F0"/>
    <w:rsid w:val="00A0322C"/>
    <w:rsid w:val="00A034AD"/>
    <w:rsid w:val="00A03B95"/>
    <w:rsid w:val="00A03E39"/>
    <w:rsid w:val="00A03E9E"/>
    <w:rsid w:val="00A046EE"/>
    <w:rsid w:val="00A048E7"/>
    <w:rsid w:val="00A0508C"/>
    <w:rsid w:val="00A0527D"/>
    <w:rsid w:val="00A05525"/>
    <w:rsid w:val="00A057FB"/>
    <w:rsid w:val="00A05BD3"/>
    <w:rsid w:val="00A0650F"/>
    <w:rsid w:val="00A0704D"/>
    <w:rsid w:val="00A07536"/>
    <w:rsid w:val="00A076E8"/>
    <w:rsid w:val="00A07ADD"/>
    <w:rsid w:val="00A07DC5"/>
    <w:rsid w:val="00A07E1F"/>
    <w:rsid w:val="00A102E7"/>
    <w:rsid w:val="00A108AA"/>
    <w:rsid w:val="00A10CF4"/>
    <w:rsid w:val="00A10EA3"/>
    <w:rsid w:val="00A111BF"/>
    <w:rsid w:val="00A11413"/>
    <w:rsid w:val="00A11D37"/>
    <w:rsid w:val="00A11F06"/>
    <w:rsid w:val="00A12029"/>
    <w:rsid w:val="00A12E46"/>
    <w:rsid w:val="00A12F62"/>
    <w:rsid w:val="00A12FAE"/>
    <w:rsid w:val="00A13435"/>
    <w:rsid w:val="00A134BC"/>
    <w:rsid w:val="00A1369D"/>
    <w:rsid w:val="00A137D1"/>
    <w:rsid w:val="00A140A4"/>
    <w:rsid w:val="00A14316"/>
    <w:rsid w:val="00A14319"/>
    <w:rsid w:val="00A144AA"/>
    <w:rsid w:val="00A14D4C"/>
    <w:rsid w:val="00A154F7"/>
    <w:rsid w:val="00A15725"/>
    <w:rsid w:val="00A1574A"/>
    <w:rsid w:val="00A16024"/>
    <w:rsid w:val="00A16234"/>
    <w:rsid w:val="00A16498"/>
    <w:rsid w:val="00A165B7"/>
    <w:rsid w:val="00A166F5"/>
    <w:rsid w:val="00A16BAC"/>
    <w:rsid w:val="00A16E37"/>
    <w:rsid w:val="00A170B3"/>
    <w:rsid w:val="00A17205"/>
    <w:rsid w:val="00A1778D"/>
    <w:rsid w:val="00A17820"/>
    <w:rsid w:val="00A17AF8"/>
    <w:rsid w:val="00A17B46"/>
    <w:rsid w:val="00A17EE0"/>
    <w:rsid w:val="00A2026C"/>
    <w:rsid w:val="00A2048B"/>
    <w:rsid w:val="00A205C0"/>
    <w:rsid w:val="00A2067C"/>
    <w:rsid w:val="00A2133C"/>
    <w:rsid w:val="00A21776"/>
    <w:rsid w:val="00A21C9F"/>
    <w:rsid w:val="00A220F0"/>
    <w:rsid w:val="00A22100"/>
    <w:rsid w:val="00A2288B"/>
    <w:rsid w:val="00A22E17"/>
    <w:rsid w:val="00A232D9"/>
    <w:rsid w:val="00A23A6C"/>
    <w:rsid w:val="00A23B76"/>
    <w:rsid w:val="00A23DAE"/>
    <w:rsid w:val="00A248B2"/>
    <w:rsid w:val="00A24C37"/>
    <w:rsid w:val="00A25B37"/>
    <w:rsid w:val="00A25F2B"/>
    <w:rsid w:val="00A26B11"/>
    <w:rsid w:val="00A26B7D"/>
    <w:rsid w:val="00A26B9E"/>
    <w:rsid w:val="00A26DC5"/>
    <w:rsid w:val="00A26F3D"/>
    <w:rsid w:val="00A27ADE"/>
    <w:rsid w:val="00A27CFE"/>
    <w:rsid w:val="00A27E2D"/>
    <w:rsid w:val="00A30246"/>
    <w:rsid w:val="00A305F9"/>
    <w:rsid w:val="00A312E6"/>
    <w:rsid w:val="00A315B6"/>
    <w:rsid w:val="00A31A99"/>
    <w:rsid w:val="00A32009"/>
    <w:rsid w:val="00A3295D"/>
    <w:rsid w:val="00A32BD9"/>
    <w:rsid w:val="00A33076"/>
    <w:rsid w:val="00A335E4"/>
    <w:rsid w:val="00A33888"/>
    <w:rsid w:val="00A33A2F"/>
    <w:rsid w:val="00A3438B"/>
    <w:rsid w:val="00A345B8"/>
    <w:rsid w:val="00A34671"/>
    <w:rsid w:val="00A34C57"/>
    <w:rsid w:val="00A35A83"/>
    <w:rsid w:val="00A35BAD"/>
    <w:rsid w:val="00A35F2B"/>
    <w:rsid w:val="00A35FCF"/>
    <w:rsid w:val="00A36061"/>
    <w:rsid w:val="00A36109"/>
    <w:rsid w:val="00A36200"/>
    <w:rsid w:val="00A372F6"/>
    <w:rsid w:val="00A374D9"/>
    <w:rsid w:val="00A37A37"/>
    <w:rsid w:val="00A37C12"/>
    <w:rsid w:val="00A37C4E"/>
    <w:rsid w:val="00A37FF7"/>
    <w:rsid w:val="00A408A5"/>
    <w:rsid w:val="00A41840"/>
    <w:rsid w:val="00A43246"/>
    <w:rsid w:val="00A432B8"/>
    <w:rsid w:val="00A43CD5"/>
    <w:rsid w:val="00A44589"/>
    <w:rsid w:val="00A44EAC"/>
    <w:rsid w:val="00A450BA"/>
    <w:rsid w:val="00A4598F"/>
    <w:rsid w:val="00A463CD"/>
    <w:rsid w:val="00A468CF"/>
    <w:rsid w:val="00A46A11"/>
    <w:rsid w:val="00A47D46"/>
    <w:rsid w:val="00A47F3B"/>
    <w:rsid w:val="00A5124B"/>
    <w:rsid w:val="00A51395"/>
    <w:rsid w:val="00A5188B"/>
    <w:rsid w:val="00A520B2"/>
    <w:rsid w:val="00A522B0"/>
    <w:rsid w:val="00A52BF9"/>
    <w:rsid w:val="00A53502"/>
    <w:rsid w:val="00A537B5"/>
    <w:rsid w:val="00A5399E"/>
    <w:rsid w:val="00A53F83"/>
    <w:rsid w:val="00A53FD2"/>
    <w:rsid w:val="00A542E9"/>
    <w:rsid w:val="00A54349"/>
    <w:rsid w:val="00A54EEC"/>
    <w:rsid w:val="00A5582A"/>
    <w:rsid w:val="00A561D5"/>
    <w:rsid w:val="00A56381"/>
    <w:rsid w:val="00A5638F"/>
    <w:rsid w:val="00A5690F"/>
    <w:rsid w:val="00A569E2"/>
    <w:rsid w:val="00A56D95"/>
    <w:rsid w:val="00A56E89"/>
    <w:rsid w:val="00A5710D"/>
    <w:rsid w:val="00A579B3"/>
    <w:rsid w:val="00A57C9F"/>
    <w:rsid w:val="00A57CA0"/>
    <w:rsid w:val="00A6038F"/>
    <w:rsid w:val="00A60638"/>
    <w:rsid w:val="00A606A9"/>
    <w:rsid w:val="00A60DD2"/>
    <w:rsid w:val="00A61437"/>
    <w:rsid w:val="00A616BC"/>
    <w:rsid w:val="00A616F1"/>
    <w:rsid w:val="00A618F2"/>
    <w:rsid w:val="00A61ABC"/>
    <w:rsid w:val="00A61BED"/>
    <w:rsid w:val="00A61C6A"/>
    <w:rsid w:val="00A62022"/>
    <w:rsid w:val="00A62A02"/>
    <w:rsid w:val="00A63228"/>
    <w:rsid w:val="00A6379D"/>
    <w:rsid w:val="00A63AED"/>
    <w:rsid w:val="00A63E9B"/>
    <w:rsid w:val="00A63F4A"/>
    <w:rsid w:val="00A643B9"/>
    <w:rsid w:val="00A65058"/>
    <w:rsid w:val="00A65FAA"/>
    <w:rsid w:val="00A665A0"/>
    <w:rsid w:val="00A667D3"/>
    <w:rsid w:val="00A66898"/>
    <w:rsid w:val="00A66A46"/>
    <w:rsid w:val="00A67A1D"/>
    <w:rsid w:val="00A67B1A"/>
    <w:rsid w:val="00A67BFD"/>
    <w:rsid w:val="00A67C6D"/>
    <w:rsid w:val="00A67EAF"/>
    <w:rsid w:val="00A67F72"/>
    <w:rsid w:val="00A70011"/>
    <w:rsid w:val="00A7014E"/>
    <w:rsid w:val="00A7024C"/>
    <w:rsid w:val="00A705F4"/>
    <w:rsid w:val="00A70760"/>
    <w:rsid w:val="00A70EBD"/>
    <w:rsid w:val="00A714A8"/>
    <w:rsid w:val="00A7189A"/>
    <w:rsid w:val="00A71A36"/>
    <w:rsid w:val="00A7225A"/>
    <w:rsid w:val="00A72F1C"/>
    <w:rsid w:val="00A731EA"/>
    <w:rsid w:val="00A73609"/>
    <w:rsid w:val="00A73DC4"/>
    <w:rsid w:val="00A74058"/>
    <w:rsid w:val="00A7442A"/>
    <w:rsid w:val="00A74497"/>
    <w:rsid w:val="00A74800"/>
    <w:rsid w:val="00A749D0"/>
    <w:rsid w:val="00A74A98"/>
    <w:rsid w:val="00A750F8"/>
    <w:rsid w:val="00A758F1"/>
    <w:rsid w:val="00A75BF0"/>
    <w:rsid w:val="00A75D7C"/>
    <w:rsid w:val="00A7778F"/>
    <w:rsid w:val="00A778E6"/>
    <w:rsid w:val="00A77B1A"/>
    <w:rsid w:val="00A77B59"/>
    <w:rsid w:val="00A77F97"/>
    <w:rsid w:val="00A806E1"/>
    <w:rsid w:val="00A807F8"/>
    <w:rsid w:val="00A809B5"/>
    <w:rsid w:val="00A8104D"/>
    <w:rsid w:val="00A82071"/>
    <w:rsid w:val="00A8238F"/>
    <w:rsid w:val="00A826D9"/>
    <w:rsid w:val="00A82902"/>
    <w:rsid w:val="00A82987"/>
    <w:rsid w:val="00A82CD3"/>
    <w:rsid w:val="00A82F9B"/>
    <w:rsid w:val="00A83719"/>
    <w:rsid w:val="00A839CC"/>
    <w:rsid w:val="00A84C92"/>
    <w:rsid w:val="00A8519C"/>
    <w:rsid w:val="00A8568A"/>
    <w:rsid w:val="00A85851"/>
    <w:rsid w:val="00A86F70"/>
    <w:rsid w:val="00A86FBA"/>
    <w:rsid w:val="00A876BE"/>
    <w:rsid w:val="00A87DF1"/>
    <w:rsid w:val="00A87FE9"/>
    <w:rsid w:val="00A9027C"/>
    <w:rsid w:val="00A9052B"/>
    <w:rsid w:val="00A90860"/>
    <w:rsid w:val="00A90867"/>
    <w:rsid w:val="00A90980"/>
    <w:rsid w:val="00A90F90"/>
    <w:rsid w:val="00A916BF"/>
    <w:rsid w:val="00A91891"/>
    <w:rsid w:val="00A91A18"/>
    <w:rsid w:val="00A91E19"/>
    <w:rsid w:val="00A91F38"/>
    <w:rsid w:val="00A922F9"/>
    <w:rsid w:val="00A92305"/>
    <w:rsid w:val="00A92348"/>
    <w:rsid w:val="00A92C5A"/>
    <w:rsid w:val="00A93A09"/>
    <w:rsid w:val="00A93AE1"/>
    <w:rsid w:val="00A93FA1"/>
    <w:rsid w:val="00A95055"/>
    <w:rsid w:val="00A95421"/>
    <w:rsid w:val="00A95753"/>
    <w:rsid w:val="00A959E5"/>
    <w:rsid w:val="00A95C52"/>
    <w:rsid w:val="00A95DB2"/>
    <w:rsid w:val="00A961BB"/>
    <w:rsid w:val="00A9659B"/>
    <w:rsid w:val="00A96697"/>
    <w:rsid w:val="00A96B0F"/>
    <w:rsid w:val="00A96C00"/>
    <w:rsid w:val="00A97B95"/>
    <w:rsid w:val="00AA0275"/>
    <w:rsid w:val="00AA0700"/>
    <w:rsid w:val="00AA0A0F"/>
    <w:rsid w:val="00AA0FC5"/>
    <w:rsid w:val="00AA12CD"/>
    <w:rsid w:val="00AA18AA"/>
    <w:rsid w:val="00AA1A98"/>
    <w:rsid w:val="00AA1DDA"/>
    <w:rsid w:val="00AA275C"/>
    <w:rsid w:val="00AA3850"/>
    <w:rsid w:val="00AA39A0"/>
    <w:rsid w:val="00AA3DC1"/>
    <w:rsid w:val="00AA3F64"/>
    <w:rsid w:val="00AA456A"/>
    <w:rsid w:val="00AA4AEF"/>
    <w:rsid w:val="00AA592F"/>
    <w:rsid w:val="00AA64D4"/>
    <w:rsid w:val="00AA6948"/>
    <w:rsid w:val="00AA6F5A"/>
    <w:rsid w:val="00AA7B5E"/>
    <w:rsid w:val="00AA7B9E"/>
    <w:rsid w:val="00AB0C5E"/>
    <w:rsid w:val="00AB106E"/>
    <w:rsid w:val="00AB139B"/>
    <w:rsid w:val="00AB26AE"/>
    <w:rsid w:val="00AB2C35"/>
    <w:rsid w:val="00AB3129"/>
    <w:rsid w:val="00AB38FC"/>
    <w:rsid w:val="00AB3A82"/>
    <w:rsid w:val="00AB3D32"/>
    <w:rsid w:val="00AB4017"/>
    <w:rsid w:val="00AB46B7"/>
    <w:rsid w:val="00AB4AE2"/>
    <w:rsid w:val="00AB4D0A"/>
    <w:rsid w:val="00AB509F"/>
    <w:rsid w:val="00AB51D6"/>
    <w:rsid w:val="00AB5447"/>
    <w:rsid w:val="00AB5590"/>
    <w:rsid w:val="00AB5FE7"/>
    <w:rsid w:val="00AB676B"/>
    <w:rsid w:val="00AB680E"/>
    <w:rsid w:val="00AB68F2"/>
    <w:rsid w:val="00AB7201"/>
    <w:rsid w:val="00AB7216"/>
    <w:rsid w:val="00AC0222"/>
    <w:rsid w:val="00AC03ED"/>
    <w:rsid w:val="00AC0738"/>
    <w:rsid w:val="00AC0D26"/>
    <w:rsid w:val="00AC0DEE"/>
    <w:rsid w:val="00AC1380"/>
    <w:rsid w:val="00AC179D"/>
    <w:rsid w:val="00AC17AC"/>
    <w:rsid w:val="00AC1824"/>
    <w:rsid w:val="00AC19EE"/>
    <w:rsid w:val="00AC19FA"/>
    <w:rsid w:val="00AC1A37"/>
    <w:rsid w:val="00AC232D"/>
    <w:rsid w:val="00AC2647"/>
    <w:rsid w:val="00AC29D5"/>
    <w:rsid w:val="00AC2E9D"/>
    <w:rsid w:val="00AC2F52"/>
    <w:rsid w:val="00AC4B9E"/>
    <w:rsid w:val="00AC4C9F"/>
    <w:rsid w:val="00AC54E2"/>
    <w:rsid w:val="00AC56E8"/>
    <w:rsid w:val="00AC6153"/>
    <w:rsid w:val="00AC6C38"/>
    <w:rsid w:val="00AC7D50"/>
    <w:rsid w:val="00AD0391"/>
    <w:rsid w:val="00AD06E8"/>
    <w:rsid w:val="00AD07F4"/>
    <w:rsid w:val="00AD08C7"/>
    <w:rsid w:val="00AD09B2"/>
    <w:rsid w:val="00AD1304"/>
    <w:rsid w:val="00AD14A0"/>
    <w:rsid w:val="00AD181B"/>
    <w:rsid w:val="00AD1A50"/>
    <w:rsid w:val="00AD25DF"/>
    <w:rsid w:val="00AD3AC6"/>
    <w:rsid w:val="00AD3CCD"/>
    <w:rsid w:val="00AD3E2C"/>
    <w:rsid w:val="00AD42E5"/>
    <w:rsid w:val="00AD43AD"/>
    <w:rsid w:val="00AD4571"/>
    <w:rsid w:val="00AD502D"/>
    <w:rsid w:val="00AD5778"/>
    <w:rsid w:val="00AD585E"/>
    <w:rsid w:val="00AD5E5E"/>
    <w:rsid w:val="00AD6159"/>
    <w:rsid w:val="00AD6245"/>
    <w:rsid w:val="00AD634D"/>
    <w:rsid w:val="00AD6360"/>
    <w:rsid w:val="00AD6390"/>
    <w:rsid w:val="00AD6547"/>
    <w:rsid w:val="00AD6635"/>
    <w:rsid w:val="00AD730B"/>
    <w:rsid w:val="00AD787A"/>
    <w:rsid w:val="00AD7A55"/>
    <w:rsid w:val="00AD7F60"/>
    <w:rsid w:val="00AE01EE"/>
    <w:rsid w:val="00AE0448"/>
    <w:rsid w:val="00AE0B38"/>
    <w:rsid w:val="00AE0CBA"/>
    <w:rsid w:val="00AE1A8A"/>
    <w:rsid w:val="00AE1B5B"/>
    <w:rsid w:val="00AE26F4"/>
    <w:rsid w:val="00AE2A4B"/>
    <w:rsid w:val="00AE352E"/>
    <w:rsid w:val="00AE3730"/>
    <w:rsid w:val="00AE3800"/>
    <w:rsid w:val="00AE3D5D"/>
    <w:rsid w:val="00AE4755"/>
    <w:rsid w:val="00AE4794"/>
    <w:rsid w:val="00AE480E"/>
    <w:rsid w:val="00AE4E49"/>
    <w:rsid w:val="00AE4FC1"/>
    <w:rsid w:val="00AE52D9"/>
    <w:rsid w:val="00AE5B32"/>
    <w:rsid w:val="00AE5B6E"/>
    <w:rsid w:val="00AE64E0"/>
    <w:rsid w:val="00AE6D69"/>
    <w:rsid w:val="00AE6E57"/>
    <w:rsid w:val="00AE7108"/>
    <w:rsid w:val="00AF00C7"/>
    <w:rsid w:val="00AF023B"/>
    <w:rsid w:val="00AF02EF"/>
    <w:rsid w:val="00AF0859"/>
    <w:rsid w:val="00AF0EB6"/>
    <w:rsid w:val="00AF122C"/>
    <w:rsid w:val="00AF12E1"/>
    <w:rsid w:val="00AF1309"/>
    <w:rsid w:val="00AF145B"/>
    <w:rsid w:val="00AF1985"/>
    <w:rsid w:val="00AF1A63"/>
    <w:rsid w:val="00AF1A7F"/>
    <w:rsid w:val="00AF1BD1"/>
    <w:rsid w:val="00AF1E36"/>
    <w:rsid w:val="00AF2350"/>
    <w:rsid w:val="00AF2B19"/>
    <w:rsid w:val="00AF3A10"/>
    <w:rsid w:val="00AF3E2F"/>
    <w:rsid w:val="00AF48F9"/>
    <w:rsid w:val="00AF533C"/>
    <w:rsid w:val="00AF59F5"/>
    <w:rsid w:val="00AF5EB4"/>
    <w:rsid w:val="00AF620E"/>
    <w:rsid w:val="00AF62EE"/>
    <w:rsid w:val="00AF6354"/>
    <w:rsid w:val="00AF6726"/>
    <w:rsid w:val="00AF6904"/>
    <w:rsid w:val="00AF6C1D"/>
    <w:rsid w:val="00AF777E"/>
    <w:rsid w:val="00AF781D"/>
    <w:rsid w:val="00B00747"/>
    <w:rsid w:val="00B00A41"/>
    <w:rsid w:val="00B00E15"/>
    <w:rsid w:val="00B016CD"/>
    <w:rsid w:val="00B0180F"/>
    <w:rsid w:val="00B01A5C"/>
    <w:rsid w:val="00B03BC6"/>
    <w:rsid w:val="00B03D18"/>
    <w:rsid w:val="00B05484"/>
    <w:rsid w:val="00B057FB"/>
    <w:rsid w:val="00B063BD"/>
    <w:rsid w:val="00B0749B"/>
    <w:rsid w:val="00B105DA"/>
    <w:rsid w:val="00B109A1"/>
    <w:rsid w:val="00B114B8"/>
    <w:rsid w:val="00B1193B"/>
    <w:rsid w:val="00B1197C"/>
    <w:rsid w:val="00B11B02"/>
    <w:rsid w:val="00B12722"/>
    <w:rsid w:val="00B131C0"/>
    <w:rsid w:val="00B1388F"/>
    <w:rsid w:val="00B13DF6"/>
    <w:rsid w:val="00B14433"/>
    <w:rsid w:val="00B1458C"/>
    <w:rsid w:val="00B1468F"/>
    <w:rsid w:val="00B14A05"/>
    <w:rsid w:val="00B14FA4"/>
    <w:rsid w:val="00B15147"/>
    <w:rsid w:val="00B151EF"/>
    <w:rsid w:val="00B15D17"/>
    <w:rsid w:val="00B1678B"/>
    <w:rsid w:val="00B16F53"/>
    <w:rsid w:val="00B1705C"/>
    <w:rsid w:val="00B17094"/>
    <w:rsid w:val="00B1734E"/>
    <w:rsid w:val="00B20236"/>
    <w:rsid w:val="00B20F15"/>
    <w:rsid w:val="00B2116B"/>
    <w:rsid w:val="00B2146F"/>
    <w:rsid w:val="00B214A2"/>
    <w:rsid w:val="00B21C20"/>
    <w:rsid w:val="00B21D07"/>
    <w:rsid w:val="00B22433"/>
    <w:rsid w:val="00B2268E"/>
    <w:rsid w:val="00B2369B"/>
    <w:rsid w:val="00B23A24"/>
    <w:rsid w:val="00B23B06"/>
    <w:rsid w:val="00B25031"/>
    <w:rsid w:val="00B2504C"/>
    <w:rsid w:val="00B2522E"/>
    <w:rsid w:val="00B254E0"/>
    <w:rsid w:val="00B25641"/>
    <w:rsid w:val="00B25CB4"/>
    <w:rsid w:val="00B25F83"/>
    <w:rsid w:val="00B2626C"/>
    <w:rsid w:val="00B26518"/>
    <w:rsid w:val="00B2652C"/>
    <w:rsid w:val="00B26A7C"/>
    <w:rsid w:val="00B26D3F"/>
    <w:rsid w:val="00B2796D"/>
    <w:rsid w:val="00B27E1F"/>
    <w:rsid w:val="00B27F33"/>
    <w:rsid w:val="00B3023B"/>
    <w:rsid w:val="00B3039E"/>
    <w:rsid w:val="00B307D8"/>
    <w:rsid w:val="00B311E6"/>
    <w:rsid w:val="00B317BB"/>
    <w:rsid w:val="00B31851"/>
    <w:rsid w:val="00B324FA"/>
    <w:rsid w:val="00B32F87"/>
    <w:rsid w:val="00B33763"/>
    <w:rsid w:val="00B3437F"/>
    <w:rsid w:val="00B344B9"/>
    <w:rsid w:val="00B34F85"/>
    <w:rsid w:val="00B35142"/>
    <w:rsid w:val="00B357CB"/>
    <w:rsid w:val="00B35AE8"/>
    <w:rsid w:val="00B35F75"/>
    <w:rsid w:val="00B361D7"/>
    <w:rsid w:val="00B36321"/>
    <w:rsid w:val="00B37030"/>
    <w:rsid w:val="00B3726E"/>
    <w:rsid w:val="00B37453"/>
    <w:rsid w:val="00B37A30"/>
    <w:rsid w:val="00B37B3B"/>
    <w:rsid w:val="00B37E6E"/>
    <w:rsid w:val="00B40EAD"/>
    <w:rsid w:val="00B411CD"/>
    <w:rsid w:val="00B4140D"/>
    <w:rsid w:val="00B416B8"/>
    <w:rsid w:val="00B419A2"/>
    <w:rsid w:val="00B42A79"/>
    <w:rsid w:val="00B42B8F"/>
    <w:rsid w:val="00B42DAC"/>
    <w:rsid w:val="00B42DF6"/>
    <w:rsid w:val="00B42F31"/>
    <w:rsid w:val="00B42FB0"/>
    <w:rsid w:val="00B43148"/>
    <w:rsid w:val="00B43322"/>
    <w:rsid w:val="00B43395"/>
    <w:rsid w:val="00B4391D"/>
    <w:rsid w:val="00B43A8D"/>
    <w:rsid w:val="00B43CD7"/>
    <w:rsid w:val="00B44237"/>
    <w:rsid w:val="00B44936"/>
    <w:rsid w:val="00B44A07"/>
    <w:rsid w:val="00B44AA8"/>
    <w:rsid w:val="00B44E47"/>
    <w:rsid w:val="00B46259"/>
    <w:rsid w:val="00B46A7E"/>
    <w:rsid w:val="00B476C8"/>
    <w:rsid w:val="00B47A1E"/>
    <w:rsid w:val="00B5057B"/>
    <w:rsid w:val="00B505A6"/>
    <w:rsid w:val="00B50BA0"/>
    <w:rsid w:val="00B512AF"/>
    <w:rsid w:val="00B51503"/>
    <w:rsid w:val="00B516A1"/>
    <w:rsid w:val="00B51CA6"/>
    <w:rsid w:val="00B51DAC"/>
    <w:rsid w:val="00B51E44"/>
    <w:rsid w:val="00B51EB2"/>
    <w:rsid w:val="00B5253B"/>
    <w:rsid w:val="00B53105"/>
    <w:rsid w:val="00B5319F"/>
    <w:rsid w:val="00B53DBF"/>
    <w:rsid w:val="00B54348"/>
    <w:rsid w:val="00B55F35"/>
    <w:rsid w:val="00B56385"/>
    <w:rsid w:val="00B57579"/>
    <w:rsid w:val="00B57747"/>
    <w:rsid w:val="00B60429"/>
    <w:rsid w:val="00B61093"/>
    <w:rsid w:val="00B618AD"/>
    <w:rsid w:val="00B62149"/>
    <w:rsid w:val="00B62631"/>
    <w:rsid w:val="00B62EBF"/>
    <w:rsid w:val="00B62F12"/>
    <w:rsid w:val="00B62F55"/>
    <w:rsid w:val="00B6354A"/>
    <w:rsid w:val="00B63DAB"/>
    <w:rsid w:val="00B63EA4"/>
    <w:rsid w:val="00B64CCD"/>
    <w:rsid w:val="00B65163"/>
    <w:rsid w:val="00B65C38"/>
    <w:rsid w:val="00B65EEC"/>
    <w:rsid w:val="00B664E9"/>
    <w:rsid w:val="00B66F8F"/>
    <w:rsid w:val="00B671ED"/>
    <w:rsid w:val="00B67504"/>
    <w:rsid w:val="00B67699"/>
    <w:rsid w:val="00B6772A"/>
    <w:rsid w:val="00B67CBA"/>
    <w:rsid w:val="00B67CDD"/>
    <w:rsid w:val="00B701C7"/>
    <w:rsid w:val="00B703D8"/>
    <w:rsid w:val="00B70648"/>
    <w:rsid w:val="00B70A38"/>
    <w:rsid w:val="00B70EF6"/>
    <w:rsid w:val="00B70F4F"/>
    <w:rsid w:val="00B711DC"/>
    <w:rsid w:val="00B71569"/>
    <w:rsid w:val="00B71A20"/>
    <w:rsid w:val="00B71A73"/>
    <w:rsid w:val="00B71B43"/>
    <w:rsid w:val="00B71BDA"/>
    <w:rsid w:val="00B721CE"/>
    <w:rsid w:val="00B727E4"/>
    <w:rsid w:val="00B72FC5"/>
    <w:rsid w:val="00B7307D"/>
    <w:rsid w:val="00B732A2"/>
    <w:rsid w:val="00B7391F"/>
    <w:rsid w:val="00B73EA6"/>
    <w:rsid w:val="00B73EB7"/>
    <w:rsid w:val="00B74062"/>
    <w:rsid w:val="00B7445C"/>
    <w:rsid w:val="00B754FE"/>
    <w:rsid w:val="00B75B64"/>
    <w:rsid w:val="00B76482"/>
    <w:rsid w:val="00B7696D"/>
    <w:rsid w:val="00B76E64"/>
    <w:rsid w:val="00B77166"/>
    <w:rsid w:val="00B772D4"/>
    <w:rsid w:val="00B807C1"/>
    <w:rsid w:val="00B807EC"/>
    <w:rsid w:val="00B80B40"/>
    <w:rsid w:val="00B80D77"/>
    <w:rsid w:val="00B8183F"/>
    <w:rsid w:val="00B81B2D"/>
    <w:rsid w:val="00B8219D"/>
    <w:rsid w:val="00B825D7"/>
    <w:rsid w:val="00B82C79"/>
    <w:rsid w:val="00B8382C"/>
    <w:rsid w:val="00B84ADA"/>
    <w:rsid w:val="00B84FDD"/>
    <w:rsid w:val="00B853E2"/>
    <w:rsid w:val="00B8589D"/>
    <w:rsid w:val="00B85A36"/>
    <w:rsid w:val="00B865E2"/>
    <w:rsid w:val="00B86813"/>
    <w:rsid w:val="00B879FC"/>
    <w:rsid w:val="00B87ED8"/>
    <w:rsid w:val="00B900DE"/>
    <w:rsid w:val="00B90233"/>
    <w:rsid w:val="00B90A92"/>
    <w:rsid w:val="00B91003"/>
    <w:rsid w:val="00B910D4"/>
    <w:rsid w:val="00B91448"/>
    <w:rsid w:val="00B91FD1"/>
    <w:rsid w:val="00B920E8"/>
    <w:rsid w:val="00B92147"/>
    <w:rsid w:val="00B92498"/>
    <w:rsid w:val="00B926F9"/>
    <w:rsid w:val="00B92E26"/>
    <w:rsid w:val="00B949A2"/>
    <w:rsid w:val="00B952FF"/>
    <w:rsid w:val="00B95769"/>
    <w:rsid w:val="00B96126"/>
    <w:rsid w:val="00B9671D"/>
    <w:rsid w:val="00B96BE4"/>
    <w:rsid w:val="00B979F4"/>
    <w:rsid w:val="00B97E44"/>
    <w:rsid w:val="00B97E47"/>
    <w:rsid w:val="00BA0188"/>
    <w:rsid w:val="00BA0292"/>
    <w:rsid w:val="00BA0437"/>
    <w:rsid w:val="00BA0B97"/>
    <w:rsid w:val="00BA10E2"/>
    <w:rsid w:val="00BA217E"/>
    <w:rsid w:val="00BA2269"/>
    <w:rsid w:val="00BA2278"/>
    <w:rsid w:val="00BA2329"/>
    <w:rsid w:val="00BA2677"/>
    <w:rsid w:val="00BA2BAA"/>
    <w:rsid w:val="00BA3358"/>
    <w:rsid w:val="00BA359D"/>
    <w:rsid w:val="00BA3DA0"/>
    <w:rsid w:val="00BA3F06"/>
    <w:rsid w:val="00BA436D"/>
    <w:rsid w:val="00BA44B4"/>
    <w:rsid w:val="00BA476B"/>
    <w:rsid w:val="00BA6B17"/>
    <w:rsid w:val="00BA73C0"/>
    <w:rsid w:val="00BA76CC"/>
    <w:rsid w:val="00BB0D32"/>
    <w:rsid w:val="00BB1462"/>
    <w:rsid w:val="00BB1C72"/>
    <w:rsid w:val="00BB1DCE"/>
    <w:rsid w:val="00BB2741"/>
    <w:rsid w:val="00BB2B2D"/>
    <w:rsid w:val="00BB321E"/>
    <w:rsid w:val="00BB346A"/>
    <w:rsid w:val="00BB3E53"/>
    <w:rsid w:val="00BB422A"/>
    <w:rsid w:val="00BB44FB"/>
    <w:rsid w:val="00BB5750"/>
    <w:rsid w:val="00BB5858"/>
    <w:rsid w:val="00BB6B91"/>
    <w:rsid w:val="00BB701F"/>
    <w:rsid w:val="00BB704F"/>
    <w:rsid w:val="00BB760F"/>
    <w:rsid w:val="00BB76AB"/>
    <w:rsid w:val="00BB76F3"/>
    <w:rsid w:val="00BB7754"/>
    <w:rsid w:val="00BB7A63"/>
    <w:rsid w:val="00BC0034"/>
    <w:rsid w:val="00BC0216"/>
    <w:rsid w:val="00BC0895"/>
    <w:rsid w:val="00BC12AD"/>
    <w:rsid w:val="00BC1CE8"/>
    <w:rsid w:val="00BC21ED"/>
    <w:rsid w:val="00BC24A3"/>
    <w:rsid w:val="00BC2573"/>
    <w:rsid w:val="00BC2BF9"/>
    <w:rsid w:val="00BC323A"/>
    <w:rsid w:val="00BC3EAB"/>
    <w:rsid w:val="00BC424B"/>
    <w:rsid w:val="00BC47DA"/>
    <w:rsid w:val="00BC524B"/>
    <w:rsid w:val="00BC54EF"/>
    <w:rsid w:val="00BC54F7"/>
    <w:rsid w:val="00BC56A2"/>
    <w:rsid w:val="00BC57BB"/>
    <w:rsid w:val="00BC5D01"/>
    <w:rsid w:val="00BC7D3C"/>
    <w:rsid w:val="00BD0211"/>
    <w:rsid w:val="00BD063E"/>
    <w:rsid w:val="00BD06E9"/>
    <w:rsid w:val="00BD073F"/>
    <w:rsid w:val="00BD101D"/>
    <w:rsid w:val="00BD167C"/>
    <w:rsid w:val="00BD1834"/>
    <w:rsid w:val="00BD2897"/>
    <w:rsid w:val="00BD3050"/>
    <w:rsid w:val="00BD32B3"/>
    <w:rsid w:val="00BD37ED"/>
    <w:rsid w:val="00BD3861"/>
    <w:rsid w:val="00BD3ECF"/>
    <w:rsid w:val="00BD4145"/>
    <w:rsid w:val="00BD4762"/>
    <w:rsid w:val="00BD488B"/>
    <w:rsid w:val="00BD53DB"/>
    <w:rsid w:val="00BD57AE"/>
    <w:rsid w:val="00BD6274"/>
    <w:rsid w:val="00BD6F0B"/>
    <w:rsid w:val="00BD7341"/>
    <w:rsid w:val="00BD759D"/>
    <w:rsid w:val="00BE000D"/>
    <w:rsid w:val="00BE038A"/>
    <w:rsid w:val="00BE05F6"/>
    <w:rsid w:val="00BE090F"/>
    <w:rsid w:val="00BE0C42"/>
    <w:rsid w:val="00BE1959"/>
    <w:rsid w:val="00BE1C91"/>
    <w:rsid w:val="00BE2058"/>
    <w:rsid w:val="00BE20A0"/>
    <w:rsid w:val="00BE2102"/>
    <w:rsid w:val="00BE220A"/>
    <w:rsid w:val="00BE2963"/>
    <w:rsid w:val="00BE2AE4"/>
    <w:rsid w:val="00BE2D44"/>
    <w:rsid w:val="00BE3282"/>
    <w:rsid w:val="00BE34E4"/>
    <w:rsid w:val="00BE39B4"/>
    <w:rsid w:val="00BE3D77"/>
    <w:rsid w:val="00BE4217"/>
    <w:rsid w:val="00BE45A6"/>
    <w:rsid w:val="00BE51E6"/>
    <w:rsid w:val="00BE5683"/>
    <w:rsid w:val="00BE628A"/>
    <w:rsid w:val="00BE69E0"/>
    <w:rsid w:val="00BE6F40"/>
    <w:rsid w:val="00BE6FDA"/>
    <w:rsid w:val="00BE70A1"/>
    <w:rsid w:val="00BE75B3"/>
    <w:rsid w:val="00BE7B8C"/>
    <w:rsid w:val="00BE7D46"/>
    <w:rsid w:val="00BF0699"/>
    <w:rsid w:val="00BF1848"/>
    <w:rsid w:val="00BF20D1"/>
    <w:rsid w:val="00BF2472"/>
    <w:rsid w:val="00BF29A8"/>
    <w:rsid w:val="00BF2E61"/>
    <w:rsid w:val="00BF3030"/>
    <w:rsid w:val="00BF3181"/>
    <w:rsid w:val="00BF342C"/>
    <w:rsid w:val="00BF3F46"/>
    <w:rsid w:val="00BF4FBE"/>
    <w:rsid w:val="00BF5514"/>
    <w:rsid w:val="00BF5806"/>
    <w:rsid w:val="00BF5B52"/>
    <w:rsid w:val="00BF5C5E"/>
    <w:rsid w:val="00BF63FB"/>
    <w:rsid w:val="00BF64C9"/>
    <w:rsid w:val="00BF64D5"/>
    <w:rsid w:val="00BF6A75"/>
    <w:rsid w:val="00BF77E8"/>
    <w:rsid w:val="00BF78A3"/>
    <w:rsid w:val="00C000B6"/>
    <w:rsid w:val="00C007F9"/>
    <w:rsid w:val="00C00964"/>
    <w:rsid w:val="00C0110B"/>
    <w:rsid w:val="00C0116C"/>
    <w:rsid w:val="00C0130F"/>
    <w:rsid w:val="00C01808"/>
    <w:rsid w:val="00C01E7C"/>
    <w:rsid w:val="00C02356"/>
    <w:rsid w:val="00C02B82"/>
    <w:rsid w:val="00C02F97"/>
    <w:rsid w:val="00C04303"/>
    <w:rsid w:val="00C0556F"/>
    <w:rsid w:val="00C05706"/>
    <w:rsid w:val="00C05BCB"/>
    <w:rsid w:val="00C05DA9"/>
    <w:rsid w:val="00C06018"/>
    <w:rsid w:val="00C060E9"/>
    <w:rsid w:val="00C0619E"/>
    <w:rsid w:val="00C06F9D"/>
    <w:rsid w:val="00C074AD"/>
    <w:rsid w:val="00C0787D"/>
    <w:rsid w:val="00C078C2"/>
    <w:rsid w:val="00C07ABB"/>
    <w:rsid w:val="00C10189"/>
    <w:rsid w:val="00C10BC7"/>
    <w:rsid w:val="00C10E04"/>
    <w:rsid w:val="00C10EE8"/>
    <w:rsid w:val="00C11560"/>
    <w:rsid w:val="00C11B24"/>
    <w:rsid w:val="00C120C0"/>
    <w:rsid w:val="00C120D4"/>
    <w:rsid w:val="00C126DE"/>
    <w:rsid w:val="00C12AFA"/>
    <w:rsid w:val="00C13507"/>
    <w:rsid w:val="00C135A5"/>
    <w:rsid w:val="00C14642"/>
    <w:rsid w:val="00C14907"/>
    <w:rsid w:val="00C14B33"/>
    <w:rsid w:val="00C14EBD"/>
    <w:rsid w:val="00C1588E"/>
    <w:rsid w:val="00C15CBB"/>
    <w:rsid w:val="00C15EDE"/>
    <w:rsid w:val="00C166FB"/>
    <w:rsid w:val="00C166FC"/>
    <w:rsid w:val="00C16E5B"/>
    <w:rsid w:val="00C17508"/>
    <w:rsid w:val="00C175F8"/>
    <w:rsid w:val="00C1790B"/>
    <w:rsid w:val="00C2009A"/>
    <w:rsid w:val="00C20468"/>
    <w:rsid w:val="00C20C9E"/>
    <w:rsid w:val="00C20EFD"/>
    <w:rsid w:val="00C214B2"/>
    <w:rsid w:val="00C2165A"/>
    <w:rsid w:val="00C21F3A"/>
    <w:rsid w:val="00C22602"/>
    <w:rsid w:val="00C22CBC"/>
    <w:rsid w:val="00C22D6E"/>
    <w:rsid w:val="00C2348B"/>
    <w:rsid w:val="00C2349D"/>
    <w:rsid w:val="00C236DE"/>
    <w:rsid w:val="00C23907"/>
    <w:rsid w:val="00C23955"/>
    <w:rsid w:val="00C24016"/>
    <w:rsid w:val="00C245EE"/>
    <w:rsid w:val="00C24925"/>
    <w:rsid w:val="00C24C96"/>
    <w:rsid w:val="00C24D2B"/>
    <w:rsid w:val="00C25104"/>
    <w:rsid w:val="00C252F8"/>
    <w:rsid w:val="00C25589"/>
    <w:rsid w:val="00C2652E"/>
    <w:rsid w:val="00C26B22"/>
    <w:rsid w:val="00C26B33"/>
    <w:rsid w:val="00C2734C"/>
    <w:rsid w:val="00C273BF"/>
    <w:rsid w:val="00C27627"/>
    <w:rsid w:val="00C27706"/>
    <w:rsid w:val="00C27CB8"/>
    <w:rsid w:val="00C27E11"/>
    <w:rsid w:val="00C27F2F"/>
    <w:rsid w:val="00C30652"/>
    <w:rsid w:val="00C30CBA"/>
    <w:rsid w:val="00C31037"/>
    <w:rsid w:val="00C31289"/>
    <w:rsid w:val="00C3146F"/>
    <w:rsid w:val="00C32049"/>
    <w:rsid w:val="00C3241D"/>
    <w:rsid w:val="00C33886"/>
    <w:rsid w:val="00C33966"/>
    <w:rsid w:val="00C33D46"/>
    <w:rsid w:val="00C3508C"/>
    <w:rsid w:val="00C353CE"/>
    <w:rsid w:val="00C35639"/>
    <w:rsid w:val="00C35CF4"/>
    <w:rsid w:val="00C35FF5"/>
    <w:rsid w:val="00C361FF"/>
    <w:rsid w:val="00C3633A"/>
    <w:rsid w:val="00C36993"/>
    <w:rsid w:val="00C36D9E"/>
    <w:rsid w:val="00C36DED"/>
    <w:rsid w:val="00C37234"/>
    <w:rsid w:val="00C376D2"/>
    <w:rsid w:val="00C40B73"/>
    <w:rsid w:val="00C40CF8"/>
    <w:rsid w:val="00C40D42"/>
    <w:rsid w:val="00C41185"/>
    <w:rsid w:val="00C4178C"/>
    <w:rsid w:val="00C417FE"/>
    <w:rsid w:val="00C4284D"/>
    <w:rsid w:val="00C429AC"/>
    <w:rsid w:val="00C4315E"/>
    <w:rsid w:val="00C431DB"/>
    <w:rsid w:val="00C449D0"/>
    <w:rsid w:val="00C44F1C"/>
    <w:rsid w:val="00C45090"/>
    <w:rsid w:val="00C450BD"/>
    <w:rsid w:val="00C45D4B"/>
    <w:rsid w:val="00C45FE1"/>
    <w:rsid w:val="00C4620C"/>
    <w:rsid w:val="00C462FE"/>
    <w:rsid w:val="00C46319"/>
    <w:rsid w:val="00C46BE6"/>
    <w:rsid w:val="00C47118"/>
    <w:rsid w:val="00C47126"/>
    <w:rsid w:val="00C478D6"/>
    <w:rsid w:val="00C47EE3"/>
    <w:rsid w:val="00C5007D"/>
    <w:rsid w:val="00C50223"/>
    <w:rsid w:val="00C505C9"/>
    <w:rsid w:val="00C512A8"/>
    <w:rsid w:val="00C514D4"/>
    <w:rsid w:val="00C517E0"/>
    <w:rsid w:val="00C527B2"/>
    <w:rsid w:val="00C52C6C"/>
    <w:rsid w:val="00C52ED6"/>
    <w:rsid w:val="00C5358B"/>
    <w:rsid w:val="00C53D5C"/>
    <w:rsid w:val="00C53E8D"/>
    <w:rsid w:val="00C53EC7"/>
    <w:rsid w:val="00C5462F"/>
    <w:rsid w:val="00C54C5C"/>
    <w:rsid w:val="00C54CED"/>
    <w:rsid w:val="00C54D10"/>
    <w:rsid w:val="00C54D91"/>
    <w:rsid w:val="00C5580A"/>
    <w:rsid w:val="00C5705C"/>
    <w:rsid w:val="00C57D9B"/>
    <w:rsid w:val="00C57FBB"/>
    <w:rsid w:val="00C602D9"/>
    <w:rsid w:val="00C60383"/>
    <w:rsid w:val="00C60CE1"/>
    <w:rsid w:val="00C6108B"/>
    <w:rsid w:val="00C61773"/>
    <w:rsid w:val="00C61B2E"/>
    <w:rsid w:val="00C61B8B"/>
    <w:rsid w:val="00C62495"/>
    <w:rsid w:val="00C6280E"/>
    <w:rsid w:val="00C629B5"/>
    <w:rsid w:val="00C62C0C"/>
    <w:rsid w:val="00C63558"/>
    <w:rsid w:val="00C63E4A"/>
    <w:rsid w:val="00C641DC"/>
    <w:rsid w:val="00C645A6"/>
    <w:rsid w:val="00C64CE1"/>
    <w:rsid w:val="00C64DE7"/>
    <w:rsid w:val="00C651C3"/>
    <w:rsid w:val="00C6568A"/>
    <w:rsid w:val="00C6578E"/>
    <w:rsid w:val="00C65B82"/>
    <w:rsid w:val="00C6600C"/>
    <w:rsid w:val="00C6667F"/>
    <w:rsid w:val="00C6669A"/>
    <w:rsid w:val="00C67166"/>
    <w:rsid w:val="00C67351"/>
    <w:rsid w:val="00C6744D"/>
    <w:rsid w:val="00C67576"/>
    <w:rsid w:val="00C6775E"/>
    <w:rsid w:val="00C67F60"/>
    <w:rsid w:val="00C70446"/>
    <w:rsid w:val="00C7057E"/>
    <w:rsid w:val="00C7093B"/>
    <w:rsid w:val="00C70AF9"/>
    <w:rsid w:val="00C71754"/>
    <w:rsid w:val="00C71A55"/>
    <w:rsid w:val="00C71E24"/>
    <w:rsid w:val="00C72065"/>
    <w:rsid w:val="00C720E9"/>
    <w:rsid w:val="00C72305"/>
    <w:rsid w:val="00C729D9"/>
    <w:rsid w:val="00C72A59"/>
    <w:rsid w:val="00C72FA8"/>
    <w:rsid w:val="00C73578"/>
    <w:rsid w:val="00C73F35"/>
    <w:rsid w:val="00C74107"/>
    <w:rsid w:val="00C748F1"/>
    <w:rsid w:val="00C74C4A"/>
    <w:rsid w:val="00C77723"/>
    <w:rsid w:val="00C805CD"/>
    <w:rsid w:val="00C80884"/>
    <w:rsid w:val="00C81458"/>
    <w:rsid w:val="00C819B5"/>
    <w:rsid w:val="00C81DD7"/>
    <w:rsid w:val="00C821F4"/>
    <w:rsid w:val="00C8229E"/>
    <w:rsid w:val="00C823AF"/>
    <w:rsid w:val="00C831AB"/>
    <w:rsid w:val="00C83A7D"/>
    <w:rsid w:val="00C84DD2"/>
    <w:rsid w:val="00C85266"/>
    <w:rsid w:val="00C85599"/>
    <w:rsid w:val="00C85881"/>
    <w:rsid w:val="00C85B4A"/>
    <w:rsid w:val="00C85F34"/>
    <w:rsid w:val="00C8665B"/>
    <w:rsid w:val="00C86E47"/>
    <w:rsid w:val="00C87A08"/>
    <w:rsid w:val="00C900E8"/>
    <w:rsid w:val="00C90682"/>
    <w:rsid w:val="00C9070E"/>
    <w:rsid w:val="00C90A22"/>
    <w:rsid w:val="00C91318"/>
    <w:rsid w:val="00C91362"/>
    <w:rsid w:val="00C914F2"/>
    <w:rsid w:val="00C916A1"/>
    <w:rsid w:val="00C91814"/>
    <w:rsid w:val="00C91AE0"/>
    <w:rsid w:val="00C91C0E"/>
    <w:rsid w:val="00C9211B"/>
    <w:rsid w:val="00C92516"/>
    <w:rsid w:val="00C92F32"/>
    <w:rsid w:val="00C931DF"/>
    <w:rsid w:val="00C93572"/>
    <w:rsid w:val="00C93592"/>
    <w:rsid w:val="00C93920"/>
    <w:rsid w:val="00C93BAE"/>
    <w:rsid w:val="00C93F3D"/>
    <w:rsid w:val="00C949D1"/>
    <w:rsid w:val="00C959EB"/>
    <w:rsid w:val="00C97414"/>
    <w:rsid w:val="00C977F3"/>
    <w:rsid w:val="00CA0BA5"/>
    <w:rsid w:val="00CA109F"/>
    <w:rsid w:val="00CA260D"/>
    <w:rsid w:val="00CA295D"/>
    <w:rsid w:val="00CA2997"/>
    <w:rsid w:val="00CA374A"/>
    <w:rsid w:val="00CA3900"/>
    <w:rsid w:val="00CA3CFB"/>
    <w:rsid w:val="00CA45FF"/>
    <w:rsid w:val="00CA47EC"/>
    <w:rsid w:val="00CA4AB9"/>
    <w:rsid w:val="00CA4AEA"/>
    <w:rsid w:val="00CA4C5C"/>
    <w:rsid w:val="00CA4CAE"/>
    <w:rsid w:val="00CA52A8"/>
    <w:rsid w:val="00CA576F"/>
    <w:rsid w:val="00CA5872"/>
    <w:rsid w:val="00CA591F"/>
    <w:rsid w:val="00CA65C0"/>
    <w:rsid w:val="00CA699B"/>
    <w:rsid w:val="00CA6B02"/>
    <w:rsid w:val="00CA7341"/>
    <w:rsid w:val="00CA7A76"/>
    <w:rsid w:val="00CA7C71"/>
    <w:rsid w:val="00CA7D93"/>
    <w:rsid w:val="00CA7FB2"/>
    <w:rsid w:val="00CA7FE7"/>
    <w:rsid w:val="00CB0059"/>
    <w:rsid w:val="00CB00E2"/>
    <w:rsid w:val="00CB00F7"/>
    <w:rsid w:val="00CB0A4C"/>
    <w:rsid w:val="00CB0A7C"/>
    <w:rsid w:val="00CB0DCF"/>
    <w:rsid w:val="00CB0FCB"/>
    <w:rsid w:val="00CB1217"/>
    <w:rsid w:val="00CB182E"/>
    <w:rsid w:val="00CB1D88"/>
    <w:rsid w:val="00CB24CC"/>
    <w:rsid w:val="00CB292B"/>
    <w:rsid w:val="00CB4276"/>
    <w:rsid w:val="00CB457B"/>
    <w:rsid w:val="00CB4941"/>
    <w:rsid w:val="00CB4B8B"/>
    <w:rsid w:val="00CB580B"/>
    <w:rsid w:val="00CB58AC"/>
    <w:rsid w:val="00CB5A98"/>
    <w:rsid w:val="00CB5D2F"/>
    <w:rsid w:val="00CB5E99"/>
    <w:rsid w:val="00CB60D1"/>
    <w:rsid w:val="00CB669D"/>
    <w:rsid w:val="00CB71AB"/>
    <w:rsid w:val="00CC000C"/>
    <w:rsid w:val="00CC0227"/>
    <w:rsid w:val="00CC0B66"/>
    <w:rsid w:val="00CC1D8C"/>
    <w:rsid w:val="00CC2624"/>
    <w:rsid w:val="00CC27E3"/>
    <w:rsid w:val="00CC2885"/>
    <w:rsid w:val="00CC29C6"/>
    <w:rsid w:val="00CC3637"/>
    <w:rsid w:val="00CC39DA"/>
    <w:rsid w:val="00CC3DCA"/>
    <w:rsid w:val="00CC3F15"/>
    <w:rsid w:val="00CC3FE3"/>
    <w:rsid w:val="00CC4091"/>
    <w:rsid w:val="00CC45E5"/>
    <w:rsid w:val="00CC48AC"/>
    <w:rsid w:val="00CC4A26"/>
    <w:rsid w:val="00CC579A"/>
    <w:rsid w:val="00CC5AC9"/>
    <w:rsid w:val="00CC6BBE"/>
    <w:rsid w:val="00CC6C19"/>
    <w:rsid w:val="00CC73A9"/>
    <w:rsid w:val="00CC776F"/>
    <w:rsid w:val="00CD057F"/>
    <w:rsid w:val="00CD0EAC"/>
    <w:rsid w:val="00CD0F94"/>
    <w:rsid w:val="00CD17FB"/>
    <w:rsid w:val="00CD205F"/>
    <w:rsid w:val="00CD2D7B"/>
    <w:rsid w:val="00CD2EDE"/>
    <w:rsid w:val="00CD3084"/>
    <w:rsid w:val="00CD3B82"/>
    <w:rsid w:val="00CD4313"/>
    <w:rsid w:val="00CD46AC"/>
    <w:rsid w:val="00CD4A36"/>
    <w:rsid w:val="00CD4DC9"/>
    <w:rsid w:val="00CD4EA6"/>
    <w:rsid w:val="00CD5271"/>
    <w:rsid w:val="00CD55C9"/>
    <w:rsid w:val="00CD56D4"/>
    <w:rsid w:val="00CD5817"/>
    <w:rsid w:val="00CD5A08"/>
    <w:rsid w:val="00CD63A1"/>
    <w:rsid w:val="00CD6B64"/>
    <w:rsid w:val="00CD6DA2"/>
    <w:rsid w:val="00CD7553"/>
    <w:rsid w:val="00CE0A5D"/>
    <w:rsid w:val="00CE0E20"/>
    <w:rsid w:val="00CE12F4"/>
    <w:rsid w:val="00CE1300"/>
    <w:rsid w:val="00CE1B8C"/>
    <w:rsid w:val="00CE1D60"/>
    <w:rsid w:val="00CE1E6B"/>
    <w:rsid w:val="00CE20F9"/>
    <w:rsid w:val="00CE37F3"/>
    <w:rsid w:val="00CE410A"/>
    <w:rsid w:val="00CE445A"/>
    <w:rsid w:val="00CE45CF"/>
    <w:rsid w:val="00CE4987"/>
    <w:rsid w:val="00CE4A06"/>
    <w:rsid w:val="00CE4A8C"/>
    <w:rsid w:val="00CE4D34"/>
    <w:rsid w:val="00CE4ED8"/>
    <w:rsid w:val="00CE5C21"/>
    <w:rsid w:val="00CE621D"/>
    <w:rsid w:val="00CE6440"/>
    <w:rsid w:val="00CE6C4A"/>
    <w:rsid w:val="00CE6D2E"/>
    <w:rsid w:val="00CE6FB5"/>
    <w:rsid w:val="00CE707E"/>
    <w:rsid w:val="00CE70E6"/>
    <w:rsid w:val="00CE7226"/>
    <w:rsid w:val="00CE75B3"/>
    <w:rsid w:val="00CE76CB"/>
    <w:rsid w:val="00CE78BE"/>
    <w:rsid w:val="00CE7BBC"/>
    <w:rsid w:val="00CE7E8A"/>
    <w:rsid w:val="00CF03D8"/>
    <w:rsid w:val="00CF040A"/>
    <w:rsid w:val="00CF0610"/>
    <w:rsid w:val="00CF077B"/>
    <w:rsid w:val="00CF1168"/>
    <w:rsid w:val="00CF1190"/>
    <w:rsid w:val="00CF1310"/>
    <w:rsid w:val="00CF15AD"/>
    <w:rsid w:val="00CF1898"/>
    <w:rsid w:val="00CF27C4"/>
    <w:rsid w:val="00CF2AA1"/>
    <w:rsid w:val="00CF3108"/>
    <w:rsid w:val="00CF3896"/>
    <w:rsid w:val="00CF44A7"/>
    <w:rsid w:val="00CF4839"/>
    <w:rsid w:val="00CF4B67"/>
    <w:rsid w:val="00CF4C7C"/>
    <w:rsid w:val="00CF51E7"/>
    <w:rsid w:val="00CF5D36"/>
    <w:rsid w:val="00CF5DA6"/>
    <w:rsid w:val="00CF66AC"/>
    <w:rsid w:val="00CF66F4"/>
    <w:rsid w:val="00CF67FC"/>
    <w:rsid w:val="00CF6834"/>
    <w:rsid w:val="00CF68D7"/>
    <w:rsid w:val="00CF69E1"/>
    <w:rsid w:val="00D005F6"/>
    <w:rsid w:val="00D0078B"/>
    <w:rsid w:val="00D008DD"/>
    <w:rsid w:val="00D009C4"/>
    <w:rsid w:val="00D00B8F"/>
    <w:rsid w:val="00D00F11"/>
    <w:rsid w:val="00D015C3"/>
    <w:rsid w:val="00D02126"/>
    <w:rsid w:val="00D024FA"/>
    <w:rsid w:val="00D02931"/>
    <w:rsid w:val="00D03282"/>
    <w:rsid w:val="00D03797"/>
    <w:rsid w:val="00D03B17"/>
    <w:rsid w:val="00D03BAA"/>
    <w:rsid w:val="00D03D68"/>
    <w:rsid w:val="00D040CF"/>
    <w:rsid w:val="00D041F9"/>
    <w:rsid w:val="00D042B3"/>
    <w:rsid w:val="00D046F7"/>
    <w:rsid w:val="00D049CD"/>
    <w:rsid w:val="00D04F53"/>
    <w:rsid w:val="00D05194"/>
    <w:rsid w:val="00D0595E"/>
    <w:rsid w:val="00D05DC1"/>
    <w:rsid w:val="00D05EEF"/>
    <w:rsid w:val="00D06122"/>
    <w:rsid w:val="00D06447"/>
    <w:rsid w:val="00D0679A"/>
    <w:rsid w:val="00D0681D"/>
    <w:rsid w:val="00D0697B"/>
    <w:rsid w:val="00D069B4"/>
    <w:rsid w:val="00D06A03"/>
    <w:rsid w:val="00D06A82"/>
    <w:rsid w:val="00D06AE7"/>
    <w:rsid w:val="00D0750E"/>
    <w:rsid w:val="00D07A70"/>
    <w:rsid w:val="00D10482"/>
    <w:rsid w:val="00D10F33"/>
    <w:rsid w:val="00D110CD"/>
    <w:rsid w:val="00D114A4"/>
    <w:rsid w:val="00D12010"/>
    <w:rsid w:val="00D1282E"/>
    <w:rsid w:val="00D12A31"/>
    <w:rsid w:val="00D13CCA"/>
    <w:rsid w:val="00D13F75"/>
    <w:rsid w:val="00D141F7"/>
    <w:rsid w:val="00D144AF"/>
    <w:rsid w:val="00D14541"/>
    <w:rsid w:val="00D14766"/>
    <w:rsid w:val="00D15093"/>
    <w:rsid w:val="00D151B9"/>
    <w:rsid w:val="00D15D2F"/>
    <w:rsid w:val="00D16172"/>
    <w:rsid w:val="00D1674D"/>
    <w:rsid w:val="00D16C3C"/>
    <w:rsid w:val="00D176DE"/>
    <w:rsid w:val="00D17B33"/>
    <w:rsid w:val="00D17E78"/>
    <w:rsid w:val="00D17EE3"/>
    <w:rsid w:val="00D20818"/>
    <w:rsid w:val="00D20B4C"/>
    <w:rsid w:val="00D21005"/>
    <w:rsid w:val="00D213B6"/>
    <w:rsid w:val="00D21400"/>
    <w:rsid w:val="00D214DC"/>
    <w:rsid w:val="00D21AC5"/>
    <w:rsid w:val="00D21DFE"/>
    <w:rsid w:val="00D2235D"/>
    <w:rsid w:val="00D22A29"/>
    <w:rsid w:val="00D22FEC"/>
    <w:rsid w:val="00D23615"/>
    <w:rsid w:val="00D23A64"/>
    <w:rsid w:val="00D23BB0"/>
    <w:rsid w:val="00D24132"/>
    <w:rsid w:val="00D2428C"/>
    <w:rsid w:val="00D2444C"/>
    <w:rsid w:val="00D2523C"/>
    <w:rsid w:val="00D252C1"/>
    <w:rsid w:val="00D254B6"/>
    <w:rsid w:val="00D262E3"/>
    <w:rsid w:val="00D26543"/>
    <w:rsid w:val="00D269E6"/>
    <w:rsid w:val="00D26BF3"/>
    <w:rsid w:val="00D26CA3"/>
    <w:rsid w:val="00D26DE8"/>
    <w:rsid w:val="00D27330"/>
    <w:rsid w:val="00D27967"/>
    <w:rsid w:val="00D3044A"/>
    <w:rsid w:val="00D304BA"/>
    <w:rsid w:val="00D309DF"/>
    <w:rsid w:val="00D30C03"/>
    <w:rsid w:val="00D30D22"/>
    <w:rsid w:val="00D32228"/>
    <w:rsid w:val="00D32BF5"/>
    <w:rsid w:val="00D32E87"/>
    <w:rsid w:val="00D33300"/>
    <w:rsid w:val="00D33518"/>
    <w:rsid w:val="00D3351B"/>
    <w:rsid w:val="00D3351E"/>
    <w:rsid w:val="00D3356C"/>
    <w:rsid w:val="00D33A9E"/>
    <w:rsid w:val="00D33D4C"/>
    <w:rsid w:val="00D33EBF"/>
    <w:rsid w:val="00D34542"/>
    <w:rsid w:val="00D3460C"/>
    <w:rsid w:val="00D34863"/>
    <w:rsid w:val="00D34B39"/>
    <w:rsid w:val="00D354BC"/>
    <w:rsid w:val="00D355F3"/>
    <w:rsid w:val="00D35C9A"/>
    <w:rsid w:val="00D368F4"/>
    <w:rsid w:val="00D36DD9"/>
    <w:rsid w:val="00D36DF4"/>
    <w:rsid w:val="00D36EAB"/>
    <w:rsid w:val="00D3723D"/>
    <w:rsid w:val="00D372B8"/>
    <w:rsid w:val="00D3751C"/>
    <w:rsid w:val="00D375CC"/>
    <w:rsid w:val="00D379F7"/>
    <w:rsid w:val="00D37A2A"/>
    <w:rsid w:val="00D37F2E"/>
    <w:rsid w:val="00D4005B"/>
    <w:rsid w:val="00D402F7"/>
    <w:rsid w:val="00D40CD4"/>
    <w:rsid w:val="00D40F11"/>
    <w:rsid w:val="00D4184F"/>
    <w:rsid w:val="00D4185A"/>
    <w:rsid w:val="00D41DA2"/>
    <w:rsid w:val="00D41FD9"/>
    <w:rsid w:val="00D420ED"/>
    <w:rsid w:val="00D42A72"/>
    <w:rsid w:val="00D42B5C"/>
    <w:rsid w:val="00D43205"/>
    <w:rsid w:val="00D43629"/>
    <w:rsid w:val="00D43E76"/>
    <w:rsid w:val="00D448B9"/>
    <w:rsid w:val="00D449D5"/>
    <w:rsid w:val="00D44E79"/>
    <w:rsid w:val="00D44F90"/>
    <w:rsid w:val="00D4516F"/>
    <w:rsid w:val="00D45466"/>
    <w:rsid w:val="00D45551"/>
    <w:rsid w:val="00D45594"/>
    <w:rsid w:val="00D45708"/>
    <w:rsid w:val="00D458C1"/>
    <w:rsid w:val="00D45E75"/>
    <w:rsid w:val="00D46106"/>
    <w:rsid w:val="00D46749"/>
    <w:rsid w:val="00D468DD"/>
    <w:rsid w:val="00D47857"/>
    <w:rsid w:val="00D504FB"/>
    <w:rsid w:val="00D50596"/>
    <w:rsid w:val="00D51000"/>
    <w:rsid w:val="00D5174C"/>
    <w:rsid w:val="00D51E47"/>
    <w:rsid w:val="00D5214C"/>
    <w:rsid w:val="00D52B72"/>
    <w:rsid w:val="00D52B82"/>
    <w:rsid w:val="00D536C3"/>
    <w:rsid w:val="00D53B1E"/>
    <w:rsid w:val="00D53CD4"/>
    <w:rsid w:val="00D5424D"/>
    <w:rsid w:val="00D54343"/>
    <w:rsid w:val="00D543C6"/>
    <w:rsid w:val="00D54504"/>
    <w:rsid w:val="00D54944"/>
    <w:rsid w:val="00D55BD3"/>
    <w:rsid w:val="00D563E8"/>
    <w:rsid w:val="00D5674E"/>
    <w:rsid w:val="00D5686C"/>
    <w:rsid w:val="00D56BA2"/>
    <w:rsid w:val="00D57059"/>
    <w:rsid w:val="00D5734F"/>
    <w:rsid w:val="00D600D7"/>
    <w:rsid w:val="00D60696"/>
    <w:rsid w:val="00D60A4F"/>
    <w:rsid w:val="00D60C93"/>
    <w:rsid w:val="00D616A7"/>
    <w:rsid w:val="00D61F61"/>
    <w:rsid w:val="00D62481"/>
    <w:rsid w:val="00D62D0E"/>
    <w:rsid w:val="00D63304"/>
    <w:rsid w:val="00D644A7"/>
    <w:rsid w:val="00D644C9"/>
    <w:rsid w:val="00D644D7"/>
    <w:rsid w:val="00D64767"/>
    <w:rsid w:val="00D65320"/>
    <w:rsid w:val="00D660AD"/>
    <w:rsid w:val="00D6639E"/>
    <w:rsid w:val="00D66B89"/>
    <w:rsid w:val="00D66BED"/>
    <w:rsid w:val="00D6772F"/>
    <w:rsid w:val="00D67901"/>
    <w:rsid w:val="00D67C80"/>
    <w:rsid w:val="00D67D72"/>
    <w:rsid w:val="00D70595"/>
    <w:rsid w:val="00D707C9"/>
    <w:rsid w:val="00D70914"/>
    <w:rsid w:val="00D71475"/>
    <w:rsid w:val="00D71EB6"/>
    <w:rsid w:val="00D72072"/>
    <w:rsid w:val="00D722AE"/>
    <w:rsid w:val="00D72DF1"/>
    <w:rsid w:val="00D72FB5"/>
    <w:rsid w:val="00D73326"/>
    <w:rsid w:val="00D73E3A"/>
    <w:rsid w:val="00D73E3D"/>
    <w:rsid w:val="00D73E88"/>
    <w:rsid w:val="00D7481D"/>
    <w:rsid w:val="00D74B2D"/>
    <w:rsid w:val="00D74F68"/>
    <w:rsid w:val="00D750FC"/>
    <w:rsid w:val="00D7515B"/>
    <w:rsid w:val="00D753F7"/>
    <w:rsid w:val="00D75CD5"/>
    <w:rsid w:val="00D76469"/>
    <w:rsid w:val="00D768A4"/>
    <w:rsid w:val="00D76A03"/>
    <w:rsid w:val="00D76BCA"/>
    <w:rsid w:val="00D77AA6"/>
    <w:rsid w:val="00D77DFB"/>
    <w:rsid w:val="00D80206"/>
    <w:rsid w:val="00D808D2"/>
    <w:rsid w:val="00D80B7A"/>
    <w:rsid w:val="00D80FAF"/>
    <w:rsid w:val="00D81562"/>
    <w:rsid w:val="00D81563"/>
    <w:rsid w:val="00D81980"/>
    <w:rsid w:val="00D81BA8"/>
    <w:rsid w:val="00D82221"/>
    <w:rsid w:val="00D822A4"/>
    <w:rsid w:val="00D822DD"/>
    <w:rsid w:val="00D8263B"/>
    <w:rsid w:val="00D82819"/>
    <w:rsid w:val="00D828DA"/>
    <w:rsid w:val="00D829A3"/>
    <w:rsid w:val="00D839E2"/>
    <w:rsid w:val="00D841CA"/>
    <w:rsid w:val="00D844D3"/>
    <w:rsid w:val="00D8458E"/>
    <w:rsid w:val="00D849BE"/>
    <w:rsid w:val="00D84AE1"/>
    <w:rsid w:val="00D84C77"/>
    <w:rsid w:val="00D84CE1"/>
    <w:rsid w:val="00D853AC"/>
    <w:rsid w:val="00D85A3D"/>
    <w:rsid w:val="00D86960"/>
    <w:rsid w:val="00D8718B"/>
    <w:rsid w:val="00D87259"/>
    <w:rsid w:val="00D87787"/>
    <w:rsid w:val="00D877EE"/>
    <w:rsid w:val="00D879EF"/>
    <w:rsid w:val="00D87DAA"/>
    <w:rsid w:val="00D900D5"/>
    <w:rsid w:val="00D909C4"/>
    <w:rsid w:val="00D9103F"/>
    <w:rsid w:val="00D91289"/>
    <w:rsid w:val="00D9128B"/>
    <w:rsid w:val="00D9129F"/>
    <w:rsid w:val="00D91A3C"/>
    <w:rsid w:val="00D91A82"/>
    <w:rsid w:val="00D91C67"/>
    <w:rsid w:val="00D92166"/>
    <w:rsid w:val="00D92359"/>
    <w:rsid w:val="00D9239C"/>
    <w:rsid w:val="00D92B08"/>
    <w:rsid w:val="00D93127"/>
    <w:rsid w:val="00D93427"/>
    <w:rsid w:val="00D93548"/>
    <w:rsid w:val="00D93851"/>
    <w:rsid w:val="00D9445E"/>
    <w:rsid w:val="00D94485"/>
    <w:rsid w:val="00D9459C"/>
    <w:rsid w:val="00D9512C"/>
    <w:rsid w:val="00D954A0"/>
    <w:rsid w:val="00D9594D"/>
    <w:rsid w:val="00D9608B"/>
    <w:rsid w:val="00D96A11"/>
    <w:rsid w:val="00D97711"/>
    <w:rsid w:val="00D97ABD"/>
    <w:rsid w:val="00D97B6C"/>
    <w:rsid w:val="00D97F43"/>
    <w:rsid w:val="00DA00F7"/>
    <w:rsid w:val="00DA02B1"/>
    <w:rsid w:val="00DA0A9C"/>
    <w:rsid w:val="00DA0F54"/>
    <w:rsid w:val="00DA275A"/>
    <w:rsid w:val="00DA295D"/>
    <w:rsid w:val="00DA2AA9"/>
    <w:rsid w:val="00DA2AD8"/>
    <w:rsid w:val="00DA2DB5"/>
    <w:rsid w:val="00DA36FB"/>
    <w:rsid w:val="00DA4368"/>
    <w:rsid w:val="00DA4647"/>
    <w:rsid w:val="00DA4C7F"/>
    <w:rsid w:val="00DA4CE6"/>
    <w:rsid w:val="00DA4E40"/>
    <w:rsid w:val="00DA55A5"/>
    <w:rsid w:val="00DA5895"/>
    <w:rsid w:val="00DA5C2E"/>
    <w:rsid w:val="00DA6004"/>
    <w:rsid w:val="00DA60D5"/>
    <w:rsid w:val="00DA6107"/>
    <w:rsid w:val="00DA6C99"/>
    <w:rsid w:val="00DA6E3E"/>
    <w:rsid w:val="00DB00CD"/>
    <w:rsid w:val="00DB069C"/>
    <w:rsid w:val="00DB0815"/>
    <w:rsid w:val="00DB0829"/>
    <w:rsid w:val="00DB0DE5"/>
    <w:rsid w:val="00DB1063"/>
    <w:rsid w:val="00DB134C"/>
    <w:rsid w:val="00DB1627"/>
    <w:rsid w:val="00DB17D1"/>
    <w:rsid w:val="00DB1A41"/>
    <w:rsid w:val="00DB2606"/>
    <w:rsid w:val="00DB260A"/>
    <w:rsid w:val="00DB28B3"/>
    <w:rsid w:val="00DB2E37"/>
    <w:rsid w:val="00DB3064"/>
    <w:rsid w:val="00DB3083"/>
    <w:rsid w:val="00DB308D"/>
    <w:rsid w:val="00DB3591"/>
    <w:rsid w:val="00DB3C69"/>
    <w:rsid w:val="00DB3F07"/>
    <w:rsid w:val="00DB4337"/>
    <w:rsid w:val="00DB45F1"/>
    <w:rsid w:val="00DB472C"/>
    <w:rsid w:val="00DB501F"/>
    <w:rsid w:val="00DB50F3"/>
    <w:rsid w:val="00DB564F"/>
    <w:rsid w:val="00DB5B90"/>
    <w:rsid w:val="00DB5E4C"/>
    <w:rsid w:val="00DB6196"/>
    <w:rsid w:val="00DB6594"/>
    <w:rsid w:val="00DB7A3F"/>
    <w:rsid w:val="00DB7ADC"/>
    <w:rsid w:val="00DB7C8A"/>
    <w:rsid w:val="00DC0042"/>
    <w:rsid w:val="00DC06BD"/>
    <w:rsid w:val="00DC0C87"/>
    <w:rsid w:val="00DC1198"/>
    <w:rsid w:val="00DC11B7"/>
    <w:rsid w:val="00DC1401"/>
    <w:rsid w:val="00DC1474"/>
    <w:rsid w:val="00DC1618"/>
    <w:rsid w:val="00DC1840"/>
    <w:rsid w:val="00DC2356"/>
    <w:rsid w:val="00DC24BE"/>
    <w:rsid w:val="00DC3942"/>
    <w:rsid w:val="00DC39EF"/>
    <w:rsid w:val="00DC45BD"/>
    <w:rsid w:val="00DC5251"/>
    <w:rsid w:val="00DC5480"/>
    <w:rsid w:val="00DC54BD"/>
    <w:rsid w:val="00DC5ED0"/>
    <w:rsid w:val="00DC6DE1"/>
    <w:rsid w:val="00DC7109"/>
    <w:rsid w:val="00DC717D"/>
    <w:rsid w:val="00DC7ACA"/>
    <w:rsid w:val="00DC7B6D"/>
    <w:rsid w:val="00DC7BF3"/>
    <w:rsid w:val="00DC7CDA"/>
    <w:rsid w:val="00DD010F"/>
    <w:rsid w:val="00DD0400"/>
    <w:rsid w:val="00DD095B"/>
    <w:rsid w:val="00DD0A80"/>
    <w:rsid w:val="00DD0B58"/>
    <w:rsid w:val="00DD0BE1"/>
    <w:rsid w:val="00DD13D2"/>
    <w:rsid w:val="00DD1518"/>
    <w:rsid w:val="00DD1C51"/>
    <w:rsid w:val="00DD1CB2"/>
    <w:rsid w:val="00DD1FF7"/>
    <w:rsid w:val="00DD25C7"/>
    <w:rsid w:val="00DD2B04"/>
    <w:rsid w:val="00DD34D1"/>
    <w:rsid w:val="00DD35FC"/>
    <w:rsid w:val="00DD3A57"/>
    <w:rsid w:val="00DD5139"/>
    <w:rsid w:val="00DD5749"/>
    <w:rsid w:val="00DD6822"/>
    <w:rsid w:val="00DD6EAE"/>
    <w:rsid w:val="00DD7795"/>
    <w:rsid w:val="00DD7D0A"/>
    <w:rsid w:val="00DD7F35"/>
    <w:rsid w:val="00DD7FB1"/>
    <w:rsid w:val="00DE04C6"/>
    <w:rsid w:val="00DE0A2F"/>
    <w:rsid w:val="00DE0C2A"/>
    <w:rsid w:val="00DE1C87"/>
    <w:rsid w:val="00DE20BF"/>
    <w:rsid w:val="00DE2C2C"/>
    <w:rsid w:val="00DE30D1"/>
    <w:rsid w:val="00DE3233"/>
    <w:rsid w:val="00DE3C3C"/>
    <w:rsid w:val="00DE3E5C"/>
    <w:rsid w:val="00DE3F7A"/>
    <w:rsid w:val="00DE3FB5"/>
    <w:rsid w:val="00DE4169"/>
    <w:rsid w:val="00DE4242"/>
    <w:rsid w:val="00DE4A03"/>
    <w:rsid w:val="00DE4A15"/>
    <w:rsid w:val="00DE4A26"/>
    <w:rsid w:val="00DE4BF2"/>
    <w:rsid w:val="00DE58B3"/>
    <w:rsid w:val="00DE6470"/>
    <w:rsid w:val="00DE64BC"/>
    <w:rsid w:val="00DE6CB0"/>
    <w:rsid w:val="00DE6F7A"/>
    <w:rsid w:val="00DE7C04"/>
    <w:rsid w:val="00DE7DF9"/>
    <w:rsid w:val="00DF0EC5"/>
    <w:rsid w:val="00DF1303"/>
    <w:rsid w:val="00DF13B8"/>
    <w:rsid w:val="00DF145B"/>
    <w:rsid w:val="00DF15D4"/>
    <w:rsid w:val="00DF1B2A"/>
    <w:rsid w:val="00DF1C59"/>
    <w:rsid w:val="00DF1C86"/>
    <w:rsid w:val="00DF1E1B"/>
    <w:rsid w:val="00DF2469"/>
    <w:rsid w:val="00DF26A1"/>
    <w:rsid w:val="00DF2A9F"/>
    <w:rsid w:val="00DF2B1E"/>
    <w:rsid w:val="00DF365F"/>
    <w:rsid w:val="00DF3979"/>
    <w:rsid w:val="00DF3B59"/>
    <w:rsid w:val="00DF4493"/>
    <w:rsid w:val="00DF4809"/>
    <w:rsid w:val="00DF4D47"/>
    <w:rsid w:val="00DF4E10"/>
    <w:rsid w:val="00DF5847"/>
    <w:rsid w:val="00DF6079"/>
    <w:rsid w:val="00DF6563"/>
    <w:rsid w:val="00DF65FD"/>
    <w:rsid w:val="00DF7F6B"/>
    <w:rsid w:val="00E00967"/>
    <w:rsid w:val="00E0096F"/>
    <w:rsid w:val="00E00B15"/>
    <w:rsid w:val="00E00E0F"/>
    <w:rsid w:val="00E010AD"/>
    <w:rsid w:val="00E0134E"/>
    <w:rsid w:val="00E01676"/>
    <w:rsid w:val="00E01CE3"/>
    <w:rsid w:val="00E01ED6"/>
    <w:rsid w:val="00E020DA"/>
    <w:rsid w:val="00E02267"/>
    <w:rsid w:val="00E02318"/>
    <w:rsid w:val="00E028C2"/>
    <w:rsid w:val="00E02A1F"/>
    <w:rsid w:val="00E03080"/>
    <w:rsid w:val="00E0358A"/>
    <w:rsid w:val="00E03643"/>
    <w:rsid w:val="00E03FCF"/>
    <w:rsid w:val="00E0405B"/>
    <w:rsid w:val="00E0445E"/>
    <w:rsid w:val="00E05C84"/>
    <w:rsid w:val="00E066A2"/>
    <w:rsid w:val="00E06856"/>
    <w:rsid w:val="00E06E1D"/>
    <w:rsid w:val="00E06EF2"/>
    <w:rsid w:val="00E06F31"/>
    <w:rsid w:val="00E070FD"/>
    <w:rsid w:val="00E071AB"/>
    <w:rsid w:val="00E07322"/>
    <w:rsid w:val="00E0732F"/>
    <w:rsid w:val="00E07525"/>
    <w:rsid w:val="00E077D2"/>
    <w:rsid w:val="00E079DA"/>
    <w:rsid w:val="00E079E1"/>
    <w:rsid w:val="00E07BE0"/>
    <w:rsid w:val="00E07C11"/>
    <w:rsid w:val="00E07FAC"/>
    <w:rsid w:val="00E1000A"/>
    <w:rsid w:val="00E101B9"/>
    <w:rsid w:val="00E101DE"/>
    <w:rsid w:val="00E102FA"/>
    <w:rsid w:val="00E1046E"/>
    <w:rsid w:val="00E12506"/>
    <w:rsid w:val="00E125B5"/>
    <w:rsid w:val="00E125F5"/>
    <w:rsid w:val="00E12F59"/>
    <w:rsid w:val="00E13506"/>
    <w:rsid w:val="00E13A98"/>
    <w:rsid w:val="00E13EAA"/>
    <w:rsid w:val="00E14117"/>
    <w:rsid w:val="00E142E3"/>
    <w:rsid w:val="00E14382"/>
    <w:rsid w:val="00E14407"/>
    <w:rsid w:val="00E1504C"/>
    <w:rsid w:val="00E15062"/>
    <w:rsid w:val="00E15090"/>
    <w:rsid w:val="00E156F4"/>
    <w:rsid w:val="00E15B84"/>
    <w:rsid w:val="00E15E0E"/>
    <w:rsid w:val="00E1632C"/>
    <w:rsid w:val="00E163EA"/>
    <w:rsid w:val="00E164F6"/>
    <w:rsid w:val="00E1659D"/>
    <w:rsid w:val="00E16846"/>
    <w:rsid w:val="00E169B8"/>
    <w:rsid w:val="00E16DFE"/>
    <w:rsid w:val="00E16E4A"/>
    <w:rsid w:val="00E170B5"/>
    <w:rsid w:val="00E1761F"/>
    <w:rsid w:val="00E17969"/>
    <w:rsid w:val="00E17DFE"/>
    <w:rsid w:val="00E20173"/>
    <w:rsid w:val="00E2068C"/>
    <w:rsid w:val="00E20B44"/>
    <w:rsid w:val="00E20E70"/>
    <w:rsid w:val="00E21268"/>
    <w:rsid w:val="00E2203C"/>
    <w:rsid w:val="00E228A8"/>
    <w:rsid w:val="00E23439"/>
    <w:rsid w:val="00E238CE"/>
    <w:rsid w:val="00E241EF"/>
    <w:rsid w:val="00E242CE"/>
    <w:rsid w:val="00E2482B"/>
    <w:rsid w:val="00E24B69"/>
    <w:rsid w:val="00E24EC3"/>
    <w:rsid w:val="00E254F6"/>
    <w:rsid w:val="00E25FB0"/>
    <w:rsid w:val="00E272E9"/>
    <w:rsid w:val="00E27343"/>
    <w:rsid w:val="00E27630"/>
    <w:rsid w:val="00E27B0F"/>
    <w:rsid w:val="00E27B5C"/>
    <w:rsid w:val="00E30DCF"/>
    <w:rsid w:val="00E315D9"/>
    <w:rsid w:val="00E31DEB"/>
    <w:rsid w:val="00E32068"/>
    <w:rsid w:val="00E32E5B"/>
    <w:rsid w:val="00E32F4C"/>
    <w:rsid w:val="00E330D7"/>
    <w:rsid w:val="00E334B3"/>
    <w:rsid w:val="00E33543"/>
    <w:rsid w:val="00E33690"/>
    <w:rsid w:val="00E336CE"/>
    <w:rsid w:val="00E33A03"/>
    <w:rsid w:val="00E34022"/>
    <w:rsid w:val="00E3427A"/>
    <w:rsid w:val="00E3437E"/>
    <w:rsid w:val="00E34D94"/>
    <w:rsid w:val="00E34E9D"/>
    <w:rsid w:val="00E34F9F"/>
    <w:rsid w:val="00E35630"/>
    <w:rsid w:val="00E35764"/>
    <w:rsid w:val="00E35B0A"/>
    <w:rsid w:val="00E35F0D"/>
    <w:rsid w:val="00E363DA"/>
    <w:rsid w:val="00E3678D"/>
    <w:rsid w:val="00E36D69"/>
    <w:rsid w:val="00E377F3"/>
    <w:rsid w:val="00E40135"/>
    <w:rsid w:val="00E4043C"/>
    <w:rsid w:val="00E4060E"/>
    <w:rsid w:val="00E406B5"/>
    <w:rsid w:val="00E40E6F"/>
    <w:rsid w:val="00E40E9D"/>
    <w:rsid w:val="00E40F67"/>
    <w:rsid w:val="00E4115A"/>
    <w:rsid w:val="00E4137F"/>
    <w:rsid w:val="00E41AE9"/>
    <w:rsid w:val="00E42169"/>
    <w:rsid w:val="00E42366"/>
    <w:rsid w:val="00E4250F"/>
    <w:rsid w:val="00E427E3"/>
    <w:rsid w:val="00E42AA4"/>
    <w:rsid w:val="00E42C73"/>
    <w:rsid w:val="00E42CD3"/>
    <w:rsid w:val="00E430D0"/>
    <w:rsid w:val="00E431A8"/>
    <w:rsid w:val="00E433CE"/>
    <w:rsid w:val="00E433E5"/>
    <w:rsid w:val="00E44359"/>
    <w:rsid w:val="00E4471B"/>
    <w:rsid w:val="00E44815"/>
    <w:rsid w:val="00E45027"/>
    <w:rsid w:val="00E45549"/>
    <w:rsid w:val="00E468D5"/>
    <w:rsid w:val="00E46AF6"/>
    <w:rsid w:val="00E46B4A"/>
    <w:rsid w:val="00E47356"/>
    <w:rsid w:val="00E47625"/>
    <w:rsid w:val="00E47D8A"/>
    <w:rsid w:val="00E50D29"/>
    <w:rsid w:val="00E50E1C"/>
    <w:rsid w:val="00E51965"/>
    <w:rsid w:val="00E51FF9"/>
    <w:rsid w:val="00E52156"/>
    <w:rsid w:val="00E52607"/>
    <w:rsid w:val="00E5268B"/>
    <w:rsid w:val="00E53220"/>
    <w:rsid w:val="00E537F8"/>
    <w:rsid w:val="00E53850"/>
    <w:rsid w:val="00E53DEE"/>
    <w:rsid w:val="00E5416D"/>
    <w:rsid w:val="00E54643"/>
    <w:rsid w:val="00E54683"/>
    <w:rsid w:val="00E54B3C"/>
    <w:rsid w:val="00E54D7C"/>
    <w:rsid w:val="00E55574"/>
    <w:rsid w:val="00E55775"/>
    <w:rsid w:val="00E5645C"/>
    <w:rsid w:val="00E566A9"/>
    <w:rsid w:val="00E566DB"/>
    <w:rsid w:val="00E57F46"/>
    <w:rsid w:val="00E60BDE"/>
    <w:rsid w:val="00E61484"/>
    <w:rsid w:val="00E61C3D"/>
    <w:rsid w:val="00E61D4D"/>
    <w:rsid w:val="00E61DC3"/>
    <w:rsid w:val="00E62D8F"/>
    <w:rsid w:val="00E62ECF"/>
    <w:rsid w:val="00E632C7"/>
    <w:rsid w:val="00E63AE5"/>
    <w:rsid w:val="00E63B31"/>
    <w:rsid w:val="00E6523F"/>
    <w:rsid w:val="00E653B6"/>
    <w:rsid w:val="00E653CF"/>
    <w:rsid w:val="00E6545D"/>
    <w:rsid w:val="00E65615"/>
    <w:rsid w:val="00E65CB4"/>
    <w:rsid w:val="00E66140"/>
    <w:rsid w:val="00E66B38"/>
    <w:rsid w:val="00E66D2E"/>
    <w:rsid w:val="00E66EDD"/>
    <w:rsid w:val="00E67651"/>
    <w:rsid w:val="00E676FC"/>
    <w:rsid w:val="00E67BDD"/>
    <w:rsid w:val="00E67CA2"/>
    <w:rsid w:val="00E67EA3"/>
    <w:rsid w:val="00E67F09"/>
    <w:rsid w:val="00E70EEE"/>
    <w:rsid w:val="00E70FCB"/>
    <w:rsid w:val="00E71201"/>
    <w:rsid w:val="00E71389"/>
    <w:rsid w:val="00E71B31"/>
    <w:rsid w:val="00E721E3"/>
    <w:rsid w:val="00E72835"/>
    <w:rsid w:val="00E728F4"/>
    <w:rsid w:val="00E72D4A"/>
    <w:rsid w:val="00E731EA"/>
    <w:rsid w:val="00E74855"/>
    <w:rsid w:val="00E7494F"/>
    <w:rsid w:val="00E74ED4"/>
    <w:rsid w:val="00E75074"/>
    <w:rsid w:val="00E75376"/>
    <w:rsid w:val="00E7566D"/>
    <w:rsid w:val="00E75B5C"/>
    <w:rsid w:val="00E75D0D"/>
    <w:rsid w:val="00E75DD6"/>
    <w:rsid w:val="00E7604D"/>
    <w:rsid w:val="00E767DC"/>
    <w:rsid w:val="00E76909"/>
    <w:rsid w:val="00E76D5E"/>
    <w:rsid w:val="00E77DCF"/>
    <w:rsid w:val="00E8072C"/>
    <w:rsid w:val="00E807F5"/>
    <w:rsid w:val="00E80984"/>
    <w:rsid w:val="00E80E7F"/>
    <w:rsid w:val="00E810FC"/>
    <w:rsid w:val="00E81F5C"/>
    <w:rsid w:val="00E826FD"/>
    <w:rsid w:val="00E828DF"/>
    <w:rsid w:val="00E828E0"/>
    <w:rsid w:val="00E82E33"/>
    <w:rsid w:val="00E82FEF"/>
    <w:rsid w:val="00E83D68"/>
    <w:rsid w:val="00E84043"/>
    <w:rsid w:val="00E84145"/>
    <w:rsid w:val="00E84176"/>
    <w:rsid w:val="00E845C7"/>
    <w:rsid w:val="00E857B9"/>
    <w:rsid w:val="00E85A00"/>
    <w:rsid w:val="00E85BCE"/>
    <w:rsid w:val="00E860AC"/>
    <w:rsid w:val="00E86251"/>
    <w:rsid w:val="00E8627E"/>
    <w:rsid w:val="00E86DBC"/>
    <w:rsid w:val="00E870E1"/>
    <w:rsid w:val="00E870E4"/>
    <w:rsid w:val="00E875CC"/>
    <w:rsid w:val="00E87613"/>
    <w:rsid w:val="00E87642"/>
    <w:rsid w:val="00E8799A"/>
    <w:rsid w:val="00E87F4C"/>
    <w:rsid w:val="00E90C2E"/>
    <w:rsid w:val="00E91686"/>
    <w:rsid w:val="00E91BF5"/>
    <w:rsid w:val="00E91F22"/>
    <w:rsid w:val="00E92351"/>
    <w:rsid w:val="00E94501"/>
    <w:rsid w:val="00E94C1D"/>
    <w:rsid w:val="00E94D6C"/>
    <w:rsid w:val="00E94E0B"/>
    <w:rsid w:val="00E94EC8"/>
    <w:rsid w:val="00E951AE"/>
    <w:rsid w:val="00E953AC"/>
    <w:rsid w:val="00E95710"/>
    <w:rsid w:val="00E9573C"/>
    <w:rsid w:val="00E961AB"/>
    <w:rsid w:val="00E962E1"/>
    <w:rsid w:val="00E9699B"/>
    <w:rsid w:val="00E96F8B"/>
    <w:rsid w:val="00E97256"/>
    <w:rsid w:val="00E97A0A"/>
    <w:rsid w:val="00E97A1E"/>
    <w:rsid w:val="00EA008C"/>
    <w:rsid w:val="00EA057E"/>
    <w:rsid w:val="00EA0C37"/>
    <w:rsid w:val="00EA1742"/>
    <w:rsid w:val="00EA1B14"/>
    <w:rsid w:val="00EA1D91"/>
    <w:rsid w:val="00EA2D46"/>
    <w:rsid w:val="00EA2E9F"/>
    <w:rsid w:val="00EA2EF9"/>
    <w:rsid w:val="00EA30A8"/>
    <w:rsid w:val="00EA31B9"/>
    <w:rsid w:val="00EA35DD"/>
    <w:rsid w:val="00EA36D8"/>
    <w:rsid w:val="00EA3DB1"/>
    <w:rsid w:val="00EA3DEA"/>
    <w:rsid w:val="00EA41C0"/>
    <w:rsid w:val="00EA43B9"/>
    <w:rsid w:val="00EA4B8E"/>
    <w:rsid w:val="00EA4FBC"/>
    <w:rsid w:val="00EA5EC4"/>
    <w:rsid w:val="00EA5F74"/>
    <w:rsid w:val="00EA6704"/>
    <w:rsid w:val="00EA6A8F"/>
    <w:rsid w:val="00EA6B22"/>
    <w:rsid w:val="00EA6DF2"/>
    <w:rsid w:val="00EA7047"/>
    <w:rsid w:val="00EA724B"/>
    <w:rsid w:val="00EA7530"/>
    <w:rsid w:val="00EB003C"/>
    <w:rsid w:val="00EB0A0D"/>
    <w:rsid w:val="00EB0AD9"/>
    <w:rsid w:val="00EB0F27"/>
    <w:rsid w:val="00EB1661"/>
    <w:rsid w:val="00EB1668"/>
    <w:rsid w:val="00EB1C9B"/>
    <w:rsid w:val="00EB2640"/>
    <w:rsid w:val="00EB4124"/>
    <w:rsid w:val="00EB424A"/>
    <w:rsid w:val="00EB4753"/>
    <w:rsid w:val="00EB4AA2"/>
    <w:rsid w:val="00EB4C22"/>
    <w:rsid w:val="00EB4D12"/>
    <w:rsid w:val="00EB5344"/>
    <w:rsid w:val="00EB5825"/>
    <w:rsid w:val="00EB62E1"/>
    <w:rsid w:val="00EB6BB9"/>
    <w:rsid w:val="00EB6D20"/>
    <w:rsid w:val="00EB7286"/>
    <w:rsid w:val="00EB73AE"/>
    <w:rsid w:val="00EB780B"/>
    <w:rsid w:val="00EC015E"/>
    <w:rsid w:val="00EC036A"/>
    <w:rsid w:val="00EC0380"/>
    <w:rsid w:val="00EC0BC4"/>
    <w:rsid w:val="00EC104D"/>
    <w:rsid w:val="00EC1C4C"/>
    <w:rsid w:val="00EC2618"/>
    <w:rsid w:val="00EC3065"/>
    <w:rsid w:val="00EC32EE"/>
    <w:rsid w:val="00EC35D6"/>
    <w:rsid w:val="00EC3858"/>
    <w:rsid w:val="00EC418F"/>
    <w:rsid w:val="00EC463E"/>
    <w:rsid w:val="00EC4DBC"/>
    <w:rsid w:val="00EC51D4"/>
    <w:rsid w:val="00EC5B8B"/>
    <w:rsid w:val="00EC5F89"/>
    <w:rsid w:val="00EC690D"/>
    <w:rsid w:val="00EC6BDC"/>
    <w:rsid w:val="00EC6C64"/>
    <w:rsid w:val="00EC6FA2"/>
    <w:rsid w:val="00EC7211"/>
    <w:rsid w:val="00EC77F5"/>
    <w:rsid w:val="00ED1A3B"/>
    <w:rsid w:val="00ED1D9C"/>
    <w:rsid w:val="00ED1F30"/>
    <w:rsid w:val="00ED22BA"/>
    <w:rsid w:val="00ED235D"/>
    <w:rsid w:val="00ED2395"/>
    <w:rsid w:val="00ED25F8"/>
    <w:rsid w:val="00ED2BA5"/>
    <w:rsid w:val="00ED3733"/>
    <w:rsid w:val="00ED3862"/>
    <w:rsid w:val="00ED3CE4"/>
    <w:rsid w:val="00ED3D8E"/>
    <w:rsid w:val="00ED3F63"/>
    <w:rsid w:val="00ED4114"/>
    <w:rsid w:val="00ED457C"/>
    <w:rsid w:val="00ED5234"/>
    <w:rsid w:val="00ED5FD6"/>
    <w:rsid w:val="00ED608D"/>
    <w:rsid w:val="00ED64FE"/>
    <w:rsid w:val="00ED738C"/>
    <w:rsid w:val="00ED7697"/>
    <w:rsid w:val="00ED77CD"/>
    <w:rsid w:val="00ED7E4C"/>
    <w:rsid w:val="00EE00AE"/>
    <w:rsid w:val="00EE1083"/>
    <w:rsid w:val="00EE1965"/>
    <w:rsid w:val="00EE1CB3"/>
    <w:rsid w:val="00EE201C"/>
    <w:rsid w:val="00EE28D8"/>
    <w:rsid w:val="00EE32A1"/>
    <w:rsid w:val="00EE33B8"/>
    <w:rsid w:val="00EE3979"/>
    <w:rsid w:val="00EE3B6A"/>
    <w:rsid w:val="00EE40ED"/>
    <w:rsid w:val="00EE40F1"/>
    <w:rsid w:val="00EE4C7E"/>
    <w:rsid w:val="00EE4D2C"/>
    <w:rsid w:val="00EE5229"/>
    <w:rsid w:val="00EE5285"/>
    <w:rsid w:val="00EE6031"/>
    <w:rsid w:val="00EE65C9"/>
    <w:rsid w:val="00EE6B2D"/>
    <w:rsid w:val="00EE75B6"/>
    <w:rsid w:val="00EE7CEB"/>
    <w:rsid w:val="00EF008D"/>
    <w:rsid w:val="00EF0507"/>
    <w:rsid w:val="00EF05D2"/>
    <w:rsid w:val="00EF10C7"/>
    <w:rsid w:val="00EF117E"/>
    <w:rsid w:val="00EF1186"/>
    <w:rsid w:val="00EF1DDB"/>
    <w:rsid w:val="00EF2455"/>
    <w:rsid w:val="00EF2B30"/>
    <w:rsid w:val="00EF39C1"/>
    <w:rsid w:val="00EF41CC"/>
    <w:rsid w:val="00EF458E"/>
    <w:rsid w:val="00EF45C2"/>
    <w:rsid w:val="00EF48C5"/>
    <w:rsid w:val="00EF4D6D"/>
    <w:rsid w:val="00EF5353"/>
    <w:rsid w:val="00EF5665"/>
    <w:rsid w:val="00EF5816"/>
    <w:rsid w:val="00EF5845"/>
    <w:rsid w:val="00EF5B94"/>
    <w:rsid w:val="00EF5D7E"/>
    <w:rsid w:val="00EF639E"/>
    <w:rsid w:val="00EF666B"/>
    <w:rsid w:val="00EF697F"/>
    <w:rsid w:val="00EF7131"/>
    <w:rsid w:val="00EF71E5"/>
    <w:rsid w:val="00EF7560"/>
    <w:rsid w:val="00EF7598"/>
    <w:rsid w:val="00EF7983"/>
    <w:rsid w:val="00EF7DF1"/>
    <w:rsid w:val="00F003D0"/>
    <w:rsid w:val="00F00D2C"/>
    <w:rsid w:val="00F011D2"/>
    <w:rsid w:val="00F01438"/>
    <w:rsid w:val="00F01724"/>
    <w:rsid w:val="00F018FA"/>
    <w:rsid w:val="00F01B50"/>
    <w:rsid w:val="00F01F15"/>
    <w:rsid w:val="00F02464"/>
    <w:rsid w:val="00F03422"/>
    <w:rsid w:val="00F0381E"/>
    <w:rsid w:val="00F03CE9"/>
    <w:rsid w:val="00F03D62"/>
    <w:rsid w:val="00F03E4F"/>
    <w:rsid w:val="00F03EED"/>
    <w:rsid w:val="00F04561"/>
    <w:rsid w:val="00F0484F"/>
    <w:rsid w:val="00F04A5E"/>
    <w:rsid w:val="00F05047"/>
    <w:rsid w:val="00F0537D"/>
    <w:rsid w:val="00F054FB"/>
    <w:rsid w:val="00F05AE0"/>
    <w:rsid w:val="00F05C9C"/>
    <w:rsid w:val="00F05DBA"/>
    <w:rsid w:val="00F05E11"/>
    <w:rsid w:val="00F0667C"/>
    <w:rsid w:val="00F0782E"/>
    <w:rsid w:val="00F07A61"/>
    <w:rsid w:val="00F10123"/>
    <w:rsid w:val="00F106B4"/>
    <w:rsid w:val="00F10F06"/>
    <w:rsid w:val="00F11377"/>
    <w:rsid w:val="00F11507"/>
    <w:rsid w:val="00F115B5"/>
    <w:rsid w:val="00F11764"/>
    <w:rsid w:val="00F11997"/>
    <w:rsid w:val="00F11B38"/>
    <w:rsid w:val="00F11C4A"/>
    <w:rsid w:val="00F1250F"/>
    <w:rsid w:val="00F1271B"/>
    <w:rsid w:val="00F12B30"/>
    <w:rsid w:val="00F12B65"/>
    <w:rsid w:val="00F12BC3"/>
    <w:rsid w:val="00F12C5E"/>
    <w:rsid w:val="00F12EA3"/>
    <w:rsid w:val="00F1335B"/>
    <w:rsid w:val="00F133E1"/>
    <w:rsid w:val="00F146A5"/>
    <w:rsid w:val="00F14DA2"/>
    <w:rsid w:val="00F1550D"/>
    <w:rsid w:val="00F15A2B"/>
    <w:rsid w:val="00F15A48"/>
    <w:rsid w:val="00F15D23"/>
    <w:rsid w:val="00F15DA7"/>
    <w:rsid w:val="00F160E0"/>
    <w:rsid w:val="00F16967"/>
    <w:rsid w:val="00F17077"/>
    <w:rsid w:val="00F17159"/>
    <w:rsid w:val="00F17BB0"/>
    <w:rsid w:val="00F17E84"/>
    <w:rsid w:val="00F17EA4"/>
    <w:rsid w:val="00F17F4E"/>
    <w:rsid w:val="00F204A5"/>
    <w:rsid w:val="00F20762"/>
    <w:rsid w:val="00F20B27"/>
    <w:rsid w:val="00F21567"/>
    <w:rsid w:val="00F215B6"/>
    <w:rsid w:val="00F21BCC"/>
    <w:rsid w:val="00F21C98"/>
    <w:rsid w:val="00F22029"/>
    <w:rsid w:val="00F225D8"/>
    <w:rsid w:val="00F23454"/>
    <w:rsid w:val="00F237F0"/>
    <w:rsid w:val="00F23E3E"/>
    <w:rsid w:val="00F242A2"/>
    <w:rsid w:val="00F244EF"/>
    <w:rsid w:val="00F24573"/>
    <w:rsid w:val="00F2473D"/>
    <w:rsid w:val="00F256B5"/>
    <w:rsid w:val="00F256C3"/>
    <w:rsid w:val="00F2593F"/>
    <w:rsid w:val="00F26A99"/>
    <w:rsid w:val="00F26E9E"/>
    <w:rsid w:val="00F27A61"/>
    <w:rsid w:val="00F27EB1"/>
    <w:rsid w:val="00F311A3"/>
    <w:rsid w:val="00F311E9"/>
    <w:rsid w:val="00F31475"/>
    <w:rsid w:val="00F31B51"/>
    <w:rsid w:val="00F31D03"/>
    <w:rsid w:val="00F32154"/>
    <w:rsid w:val="00F322E5"/>
    <w:rsid w:val="00F32575"/>
    <w:rsid w:val="00F33407"/>
    <w:rsid w:val="00F33433"/>
    <w:rsid w:val="00F33E45"/>
    <w:rsid w:val="00F34195"/>
    <w:rsid w:val="00F3459A"/>
    <w:rsid w:val="00F34AA6"/>
    <w:rsid w:val="00F34D45"/>
    <w:rsid w:val="00F34D5D"/>
    <w:rsid w:val="00F359A8"/>
    <w:rsid w:val="00F35A58"/>
    <w:rsid w:val="00F36037"/>
    <w:rsid w:val="00F367A2"/>
    <w:rsid w:val="00F368B8"/>
    <w:rsid w:val="00F3721F"/>
    <w:rsid w:val="00F372D5"/>
    <w:rsid w:val="00F37544"/>
    <w:rsid w:val="00F403CD"/>
    <w:rsid w:val="00F40449"/>
    <w:rsid w:val="00F40518"/>
    <w:rsid w:val="00F407B4"/>
    <w:rsid w:val="00F41431"/>
    <w:rsid w:val="00F41A03"/>
    <w:rsid w:val="00F41EE0"/>
    <w:rsid w:val="00F42320"/>
    <w:rsid w:val="00F42521"/>
    <w:rsid w:val="00F43745"/>
    <w:rsid w:val="00F437B1"/>
    <w:rsid w:val="00F43C1B"/>
    <w:rsid w:val="00F444D0"/>
    <w:rsid w:val="00F446D4"/>
    <w:rsid w:val="00F44A3A"/>
    <w:rsid w:val="00F44CA6"/>
    <w:rsid w:val="00F44D8D"/>
    <w:rsid w:val="00F45511"/>
    <w:rsid w:val="00F45FA3"/>
    <w:rsid w:val="00F463C4"/>
    <w:rsid w:val="00F47170"/>
    <w:rsid w:val="00F50326"/>
    <w:rsid w:val="00F50396"/>
    <w:rsid w:val="00F503FD"/>
    <w:rsid w:val="00F50433"/>
    <w:rsid w:val="00F504CD"/>
    <w:rsid w:val="00F504D2"/>
    <w:rsid w:val="00F506E5"/>
    <w:rsid w:val="00F508D4"/>
    <w:rsid w:val="00F50DA4"/>
    <w:rsid w:val="00F50FC5"/>
    <w:rsid w:val="00F51F59"/>
    <w:rsid w:val="00F524BF"/>
    <w:rsid w:val="00F52552"/>
    <w:rsid w:val="00F52635"/>
    <w:rsid w:val="00F52880"/>
    <w:rsid w:val="00F52B49"/>
    <w:rsid w:val="00F53608"/>
    <w:rsid w:val="00F536EF"/>
    <w:rsid w:val="00F53AFB"/>
    <w:rsid w:val="00F53BA7"/>
    <w:rsid w:val="00F53D7E"/>
    <w:rsid w:val="00F548CA"/>
    <w:rsid w:val="00F54A1A"/>
    <w:rsid w:val="00F54ACD"/>
    <w:rsid w:val="00F54B7A"/>
    <w:rsid w:val="00F55B08"/>
    <w:rsid w:val="00F5620E"/>
    <w:rsid w:val="00F563FA"/>
    <w:rsid w:val="00F5671E"/>
    <w:rsid w:val="00F56D8F"/>
    <w:rsid w:val="00F56E1F"/>
    <w:rsid w:val="00F57041"/>
    <w:rsid w:val="00F57082"/>
    <w:rsid w:val="00F572F3"/>
    <w:rsid w:val="00F5756E"/>
    <w:rsid w:val="00F57A1A"/>
    <w:rsid w:val="00F57BDE"/>
    <w:rsid w:val="00F57DBE"/>
    <w:rsid w:val="00F57EDB"/>
    <w:rsid w:val="00F57F63"/>
    <w:rsid w:val="00F60360"/>
    <w:rsid w:val="00F60405"/>
    <w:rsid w:val="00F6047B"/>
    <w:rsid w:val="00F618B1"/>
    <w:rsid w:val="00F61AED"/>
    <w:rsid w:val="00F62146"/>
    <w:rsid w:val="00F6268C"/>
    <w:rsid w:val="00F62C64"/>
    <w:rsid w:val="00F62D55"/>
    <w:rsid w:val="00F62FD1"/>
    <w:rsid w:val="00F63AD6"/>
    <w:rsid w:val="00F63B21"/>
    <w:rsid w:val="00F64078"/>
    <w:rsid w:val="00F6429E"/>
    <w:rsid w:val="00F64376"/>
    <w:rsid w:val="00F643F1"/>
    <w:rsid w:val="00F64582"/>
    <w:rsid w:val="00F64E50"/>
    <w:rsid w:val="00F65199"/>
    <w:rsid w:val="00F65A3F"/>
    <w:rsid w:val="00F65D1A"/>
    <w:rsid w:val="00F65E4D"/>
    <w:rsid w:val="00F66807"/>
    <w:rsid w:val="00F672F4"/>
    <w:rsid w:val="00F6792E"/>
    <w:rsid w:val="00F7024B"/>
    <w:rsid w:val="00F708DD"/>
    <w:rsid w:val="00F70D6B"/>
    <w:rsid w:val="00F7124B"/>
    <w:rsid w:val="00F714B8"/>
    <w:rsid w:val="00F71AF2"/>
    <w:rsid w:val="00F71E86"/>
    <w:rsid w:val="00F7208D"/>
    <w:rsid w:val="00F7270B"/>
    <w:rsid w:val="00F7283C"/>
    <w:rsid w:val="00F73240"/>
    <w:rsid w:val="00F73254"/>
    <w:rsid w:val="00F7385A"/>
    <w:rsid w:val="00F7386A"/>
    <w:rsid w:val="00F7410A"/>
    <w:rsid w:val="00F74623"/>
    <w:rsid w:val="00F746AB"/>
    <w:rsid w:val="00F74F20"/>
    <w:rsid w:val="00F75090"/>
    <w:rsid w:val="00F7572E"/>
    <w:rsid w:val="00F75BDA"/>
    <w:rsid w:val="00F75F21"/>
    <w:rsid w:val="00F762BA"/>
    <w:rsid w:val="00F76D63"/>
    <w:rsid w:val="00F76F20"/>
    <w:rsid w:val="00F76F31"/>
    <w:rsid w:val="00F77604"/>
    <w:rsid w:val="00F77898"/>
    <w:rsid w:val="00F77BCA"/>
    <w:rsid w:val="00F77DDD"/>
    <w:rsid w:val="00F77EDF"/>
    <w:rsid w:val="00F77F3B"/>
    <w:rsid w:val="00F8028D"/>
    <w:rsid w:val="00F80E63"/>
    <w:rsid w:val="00F813F9"/>
    <w:rsid w:val="00F81668"/>
    <w:rsid w:val="00F82DCF"/>
    <w:rsid w:val="00F82F85"/>
    <w:rsid w:val="00F830AB"/>
    <w:rsid w:val="00F83763"/>
    <w:rsid w:val="00F83BBE"/>
    <w:rsid w:val="00F83FD7"/>
    <w:rsid w:val="00F841A7"/>
    <w:rsid w:val="00F84AFB"/>
    <w:rsid w:val="00F851ED"/>
    <w:rsid w:val="00F8534B"/>
    <w:rsid w:val="00F8547A"/>
    <w:rsid w:val="00F8566B"/>
    <w:rsid w:val="00F85788"/>
    <w:rsid w:val="00F85E96"/>
    <w:rsid w:val="00F86097"/>
    <w:rsid w:val="00F8628B"/>
    <w:rsid w:val="00F86C24"/>
    <w:rsid w:val="00F86DBE"/>
    <w:rsid w:val="00F878B0"/>
    <w:rsid w:val="00F878B1"/>
    <w:rsid w:val="00F87DF7"/>
    <w:rsid w:val="00F87E26"/>
    <w:rsid w:val="00F902A0"/>
    <w:rsid w:val="00F90343"/>
    <w:rsid w:val="00F906F3"/>
    <w:rsid w:val="00F90DD1"/>
    <w:rsid w:val="00F915AD"/>
    <w:rsid w:val="00F91706"/>
    <w:rsid w:val="00F91760"/>
    <w:rsid w:val="00F91980"/>
    <w:rsid w:val="00F91A6D"/>
    <w:rsid w:val="00F923A7"/>
    <w:rsid w:val="00F92447"/>
    <w:rsid w:val="00F92C23"/>
    <w:rsid w:val="00F9341C"/>
    <w:rsid w:val="00F946D4"/>
    <w:rsid w:val="00F9489D"/>
    <w:rsid w:val="00F94FDD"/>
    <w:rsid w:val="00F958E5"/>
    <w:rsid w:val="00F95D59"/>
    <w:rsid w:val="00F962CA"/>
    <w:rsid w:val="00F96888"/>
    <w:rsid w:val="00F9692A"/>
    <w:rsid w:val="00F96A41"/>
    <w:rsid w:val="00F96A9D"/>
    <w:rsid w:val="00F9732C"/>
    <w:rsid w:val="00F9756C"/>
    <w:rsid w:val="00F97818"/>
    <w:rsid w:val="00FA0077"/>
    <w:rsid w:val="00FA03A3"/>
    <w:rsid w:val="00FA04FA"/>
    <w:rsid w:val="00FA082E"/>
    <w:rsid w:val="00FA1266"/>
    <w:rsid w:val="00FA15FF"/>
    <w:rsid w:val="00FA224C"/>
    <w:rsid w:val="00FA2535"/>
    <w:rsid w:val="00FA29E5"/>
    <w:rsid w:val="00FA2AAF"/>
    <w:rsid w:val="00FA3CE4"/>
    <w:rsid w:val="00FA3CEA"/>
    <w:rsid w:val="00FA3ED7"/>
    <w:rsid w:val="00FA4078"/>
    <w:rsid w:val="00FA4E1C"/>
    <w:rsid w:val="00FA5B30"/>
    <w:rsid w:val="00FA6498"/>
    <w:rsid w:val="00FA64ED"/>
    <w:rsid w:val="00FA6908"/>
    <w:rsid w:val="00FA6B43"/>
    <w:rsid w:val="00FA6BC1"/>
    <w:rsid w:val="00FA6BC2"/>
    <w:rsid w:val="00FA6DAF"/>
    <w:rsid w:val="00FA7A40"/>
    <w:rsid w:val="00FA7CAA"/>
    <w:rsid w:val="00FB04E1"/>
    <w:rsid w:val="00FB076D"/>
    <w:rsid w:val="00FB078D"/>
    <w:rsid w:val="00FB0A94"/>
    <w:rsid w:val="00FB0C49"/>
    <w:rsid w:val="00FB154B"/>
    <w:rsid w:val="00FB1FA1"/>
    <w:rsid w:val="00FB20E8"/>
    <w:rsid w:val="00FB4427"/>
    <w:rsid w:val="00FB4654"/>
    <w:rsid w:val="00FB46A8"/>
    <w:rsid w:val="00FB5096"/>
    <w:rsid w:val="00FB52F4"/>
    <w:rsid w:val="00FB535F"/>
    <w:rsid w:val="00FB570B"/>
    <w:rsid w:val="00FB59C7"/>
    <w:rsid w:val="00FB5B36"/>
    <w:rsid w:val="00FB5EB0"/>
    <w:rsid w:val="00FB6870"/>
    <w:rsid w:val="00FB68D9"/>
    <w:rsid w:val="00FB6972"/>
    <w:rsid w:val="00FB6DF7"/>
    <w:rsid w:val="00FB7935"/>
    <w:rsid w:val="00FB7AB6"/>
    <w:rsid w:val="00FC0ACF"/>
    <w:rsid w:val="00FC0B91"/>
    <w:rsid w:val="00FC141E"/>
    <w:rsid w:val="00FC1571"/>
    <w:rsid w:val="00FC167A"/>
    <w:rsid w:val="00FC1838"/>
    <w:rsid w:val="00FC1ACD"/>
    <w:rsid w:val="00FC2224"/>
    <w:rsid w:val="00FC22F5"/>
    <w:rsid w:val="00FC2674"/>
    <w:rsid w:val="00FC2868"/>
    <w:rsid w:val="00FC2F69"/>
    <w:rsid w:val="00FC2FCC"/>
    <w:rsid w:val="00FC31E8"/>
    <w:rsid w:val="00FC372B"/>
    <w:rsid w:val="00FC3F8B"/>
    <w:rsid w:val="00FC5496"/>
    <w:rsid w:val="00FC6318"/>
    <w:rsid w:val="00FC680E"/>
    <w:rsid w:val="00FC6E90"/>
    <w:rsid w:val="00FC73C2"/>
    <w:rsid w:val="00FC7409"/>
    <w:rsid w:val="00FC7811"/>
    <w:rsid w:val="00FC786D"/>
    <w:rsid w:val="00FC7FC2"/>
    <w:rsid w:val="00FC7FF1"/>
    <w:rsid w:val="00FD012B"/>
    <w:rsid w:val="00FD05A2"/>
    <w:rsid w:val="00FD0794"/>
    <w:rsid w:val="00FD0AC8"/>
    <w:rsid w:val="00FD1132"/>
    <w:rsid w:val="00FD180F"/>
    <w:rsid w:val="00FD1A9A"/>
    <w:rsid w:val="00FD1AD1"/>
    <w:rsid w:val="00FD1E39"/>
    <w:rsid w:val="00FD1E57"/>
    <w:rsid w:val="00FD1F8B"/>
    <w:rsid w:val="00FD22B8"/>
    <w:rsid w:val="00FD235A"/>
    <w:rsid w:val="00FD24BE"/>
    <w:rsid w:val="00FD31FD"/>
    <w:rsid w:val="00FD3CF6"/>
    <w:rsid w:val="00FD3F2F"/>
    <w:rsid w:val="00FD42B9"/>
    <w:rsid w:val="00FD4B83"/>
    <w:rsid w:val="00FD5043"/>
    <w:rsid w:val="00FD52D6"/>
    <w:rsid w:val="00FD5970"/>
    <w:rsid w:val="00FD5C29"/>
    <w:rsid w:val="00FD60C8"/>
    <w:rsid w:val="00FD6291"/>
    <w:rsid w:val="00FD67C4"/>
    <w:rsid w:val="00FD6EBC"/>
    <w:rsid w:val="00FD76E2"/>
    <w:rsid w:val="00FD795E"/>
    <w:rsid w:val="00FD7CE1"/>
    <w:rsid w:val="00FE04E4"/>
    <w:rsid w:val="00FE07B7"/>
    <w:rsid w:val="00FE0C8A"/>
    <w:rsid w:val="00FE0D39"/>
    <w:rsid w:val="00FE21DE"/>
    <w:rsid w:val="00FE2261"/>
    <w:rsid w:val="00FE2CEF"/>
    <w:rsid w:val="00FE2D38"/>
    <w:rsid w:val="00FE2DA0"/>
    <w:rsid w:val="00FE3C91"/>
    <w:rsid w:val="00FE474B"/>
    <w:rsid w:val="00FE4D68"/>
    <w:rsid w:val="00FE5021"/>
    <w:rsid w:val="00FE539D"/>
    <w:rsid w:val="00FE564F"/>
    <w:rsid w:val="00FE56C5"/>
    <w:rsid w:val="00FE6076"/>
    <w:rsid w:val="00FE66BE"/>
    <w:rsid w:val="00FE6BA4"/>
    <w:rsid w:val="00FE6BEF"/>
    <w:rsid w:val="00FE6D67"/>
    <w:rsid w:val="00FE6DA3"/>
    <w:rsid w:val="00FE6E89"/>
    <w:rsid w:val="00FF0078"/>
    <w:rsid w:val="00FF0568"/>
    <w:rsid w:val="00FF094C"/>
    <w:rsid w:val="00FF0A4F"/>
    <w:rsid w:val="00FF0CFD"/>
    <w:rsid w:val="00FF0F24"/>
    <w:rsid w:val="00FF10B6"/>
    <w:rsid w:val="00FF15CB"/>
    <w:rsid w:val="00FF1BE9"/>
    <w:rsid w:val="00FF1FE1"/>
    <w:rsid w:val="00FF2482"/>
    <w:rsid w:val="00FF2D5E"/>
    <w:rsid w:val="00FF3BA2"/>
    <w:rsid w:val="00FF3EF6"/>
    <w:rsid w:val="00FF4786"/>
    <w:rsid w:val="00FF47C7"/>
    <w:rsid w:val="00FF4F64"/>
    <w:rsid w:val="00FF5E39"/>
    <w:rsid w:val="00FF5EF4"/>
    <w:rsid w:val="00FF629F"/>
    <w:rsid w:val="00FF6735"/>
    <w:rsid w:val="00FF6991"/>
    <w:rsid w:val="00FF7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026E"/>
    <w:rPr>
      <w:sz w:val="24"/>
      <w:szCs w:val="24"/>
    </w:rPr>
  </w:style>
  <w:style w:type="paragraph" w:styleId="Heading1">
    <w:name w:val="heading 1"/>
    <w:basedOn w:val="Normal"/>
    <w:next w:val="Normal"/>
    <w:link w:val="Heading1Char"/>
    <w:qFormat/>
    <w:rsid w:val="00F7385A"/>
    <w:pPr>
      <w:keepNext/>
      <w:outlineLvl w:val="0"/>
    </w:pPr>
    <w:rPr>
      <w:b/>
      <w:bCs/>
    </w:rPr>
  </w:style>
  <w:style w:type="paragraph" w:styleId="Heading3">
    <w:name w:val="heading 3"/>
    <w:basedOn w:val="Normal"/>
    <w:next w:val="Normal"/>
    <w:link w:val="Heading3Char"/>
    <w:semiHidden/>
    <w:unhideWhenUsed/>
    <w:qFormat/>
    <w:rsid w:val="004A65A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rsid w:val="00324A9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385A"/>
    <w:pPr>
      <w:jc w:val="both"/>
    </w:pPr>
  </w:style>
  <w:style w:type="paragraph" w:styleId="BalloonText">
    <w:name w:val="Balloon Text"/>
    <w:basedOn w:val="Normal"/>
    <w:semiHidden/>
    <w:rsid w:val="00DE4242"/>
    <w:rPr>
      <w:rFonts w:ascii="Tahoma" w:hAnsi="Tahoma" w:cs="Tahoma"/>
      <w:sz w:val="16"/>
      <w:szCs w:val="16"/>
    </w:rPr>
  </w:style>
  <w:style w:type="table" w:styleId="TableGrid">
    <w:name w:val="Table Grid"/>
    <w:basedOn w:val="TableNormal"/>
    <w:uiPriority w:val="59"/>
    <w:rsid w:val="005F50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5B0188"/>
    <w:pPr>
      <w:tabs>
        <w:tab w:val="center" w:pos="4320"/>
        <w:tab w:val="right" w:pos="8640"/>
      </w:tabs>
    </w:pPr>
  </w:style>
  <w:style w:type="paragraph" w:styleId="Header">
    <w:name w:val="header"/>
    <w:basedOn w:val="Normal"/>
    <w:rsid w:val="001E3D35"/>
    <w:pPr>
      <w:tabs>
        <w:tab w:val="center" w:pos="4320"/>
        <w:tab w:val="right" w:pos="8640"/>
      </w:tabs>
    </w:pPr>
  </w:style>
  <w:style w:type="paragraph" w:styleId="ListParagraph">
    <w:name w:val="List Paragraph"/>
    <w:basedOn w:val="Normal"/>
    <w:uiPriority w:val="34"/>
    <w:qFormat/>
    <w:rsid w:val="00FD0794"/>
    <w:pPr>
      <w:ind w:left="720"/>
      <w:contextualSpacing/>
    </w:pPr>
  </w:style>
  <w:style w:type="paragraph" w:customStyle="1" w:styleId="Default">
    <w:name w:val="Default"/>
    <w:rsid w:val="004A70B1"/>
    <w:pPr>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rsid w:val="00885064"/>
    <w:rPr>
      <w:sz w:val="24"/>
      <w:szCs w:val="24"/>
    </w:rPr>
  </w:style>
  <w:style w:type="character" w:customStyle="1" w:styleId="Heading3Char">
    <w:name w:val="Heading 3 Char"/>
    <w:basedOn w:val="DefaultParagraphFont"/>
    <w:link w:val="Heading3"/>
    <w:semiHidden/>
    <w:rsid w:val="004A65AF"/>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4A65AF"/>
    <w:rPr>
      <w:i/>
      <w:iCs/>
    </w:rPr>
  </w:style>
  <w:style w:type="character" w:styleId="Strong">
    <w:name w:val="Strong"/>
    <w:basedOn w:val="DefaultParagraphFont"/>
    <w:uiPriority w:val="22"/>
    <w:qFormat/>
    <w:rsid w:val="004A65AF"/>
    <w:rPr>
      <w:b/>
      <w:bCs/>
    </w:rPr>
  </w:style>
  <w:style w:type="character" w:customStyle="1" w:styleId="ui-button-text1">
    <w:name w:val="ui-button-text1"/>
    <w:basedOn w:val="DefaultParagraphFont"/>
    <w:rsid w:val="004A65AF"/>
  </w:style>
  <w:style w:type="character" w:customStyle="1" w:styleId="service-text1">
    <w:name w:val="service-text1"/>
    <w:basedOn w:val="DefaultParagraphFont"/>
    <w:rsid w:val="004A65AF"/>
    <w:rPr>
      <w:rFonts w:ascii="Arial" w:hAnsi="Arial" w:cs="Arial" w:hint="default"/>
      <w:b/>
      <w:bCs/>
      <w:vanish w:val="0"/>
      <w:webHidden w:val="0"/>
      <w:color w:val="666666"/>
      <w:sz w:val="27"/>
      <w:szCs w:val="27"/>
      <w:specVanish w:val="0"/>
    </w:rPr>
  </w:style>
  <w:style w:type="character" w:customStyle="1" w:styleId="service-number1">
    <w:name w:val="service-number1"/>
    <w:basedOn w:val="DefaultParagraphFont"/>
    <w:rsid w:val="004A65AF"/>
    <w:rPr>
      <w:b/>
      <w:bCs/>
      <w:vanish/>
      <w:webHidden w:val="0"/>
      <w:sz w:val="30"/>
      <w:szCs w:val="30"/>
      <w:specVanish w:val="0"/>
    </w:rPr>
  </w:style>
  <w:style w:type="character" w:customStyle="1" w:styleId="service-description2">
    <w:name w:val="service-description2"/>
    <w:basedOn w:val="DefaultParagraphFont"/>
    <w:rsid w:val="004A65AF"/>
    <w:rPr>
      <w:b w:val="0"/>
      <w:bCs w:val="0"/>
      <w:vanish w:val="0"/>
      <w:webHidden w:val="0"/>
      <w:color w:val="666666"/>
      <w:sz w:val="20"/>
      <w:szCs w:val="20"/>
      <w:specVanish w:val="0"/>
    </w:rPr>
  </w:style>
  <w:style w:type="paragraph" w:customStyle="1" w:styleId="explaination4">
    <w:name w:val="explaination4"/>
    <w:basedOn w:val="Normal"/>
    <w:rsid w:val="004A65AF"/>
    <w:pPr>
      <w:spacing w:before="75" w:after="75"/>
      <w:ind w:left="150" w:right="150"/>
    </w:pPr>
  </w:style>
  <w:style w:type="character" w:customStyle="1" w:styleId="notice-explaination">
    <w:name w:val="notice-explaination"/>
    <w:basedOn w:val="DefaultParagraphFont"/>
    <w:rsid w:val="004A65AF"/>
  </w:style>
  <w:style w:type="character" w:customStyle="1" w:styleId="service-notice-message2">
    <w:name w:val="service-notice-message2"/>
    <w:basedOn w:val="DefaultParagraphFont"/>
    <w:rsid w:val="004A65AF"/>
  </w:style>
  <w:style w:type="paragraph" w:customStyle="1" w:styleId="tagline1">
    <w:name w:val="tagline1"/>
    <w:basedOn w:val="Normal"/>
    <w:rsid w:val="004A65AF"/>
    <w:pPr>
      <w:spacing w:before="100" w:beforeAutospacing="1" w:after="100" w:afterAutospacing="1"/>
    </w:pPr>
  </w:style>
  <w:style w:type="paragraph" w:customStyle="1" w:styleId="fine-print2">
    <w:name w:val="fine-print2"/>
    <w:basedOn w:val="Normal"/>
    <w:rsid w:val="004A65AF"/>
    <w:pPr>
      <w:spacing w:before="100" w:beforeAutospacing="1" w:after="100" w:afterAutospacing="1" w:line="355" w:lineRule="atLeast"/>
    </w:pPr>
    <w:rPr>
      <w:rFonts w:ascii="Arial" w:hAnsi="Arial" w:cs="Arial"/>
      <w:sz w:val="15"/>
      <w:szCs w:val="15"/>
    </w:rPr>
  </w:style>
  <w:style w:type="paragraph" w:styleId="z-TopofForm">
    <w:name w:val="HTML Top of Form"/>
    <w:basedOn w:val="Normal"/>
    <w:next w:val="Normal"/>
    <w:link w:val="z-TopofFormChar"/>
    <w:hidden/>
    <w:uiPriority w:val="99"/>
    <w:unhideWhenUsed/>
    <w:rsid w:val="004A65A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4A65A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4A65A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A65AF"/>
    <w:rPr>
      <w:rFonts w:ascii="Arial" w:hAnsi="Arial" w:cs="Arial"/>
      <w:vanish/>
      <w:sz w:val="16"/>
      <w:szCs w:val="16"/>
    </w:rPr>
  </w:style>
  <w:style w:type="character" w:customStyle="1" w:styleId="service-name3">
    <w:name w:val="service-name3"/>
    <w:basedOn w:val="DefaultParagraphFont"/>
    <w:rsid w:val="004A65AF"/>
    <w:rPr>
      <w:vanish w:val="0"/>
      <w:webHidden w:val="0"/>
      <w:color w:val="CC0000"/>
      <w:specVanish w:val="0"/>
    </w:rPr>
  </w:style>
  <w:style w:type="paragraph" w:customStyle="1" w:styleId="fine-print3">
    <w:name w:val="fine-print3"/>
    <w:basedOn w:val="Normal"/>
    <w:rsid w:val="004A65AF"/>
    <w:pPr>
      <w:spacing w:before="100" w:beforeAutospacing="1" w:after="100" w:afterAutospacing="1" w:line="355" w:lineRule="atLeast"/>
    </w:pPr>
    <w:rPr>
      <w:rFonts w:ascii="Arial" w:hAnsi="Arial" w:cs="Arial"/>
      <w:sz w:val="15"/>
      <w:szCs w:val="15"/>
    </w:rPr>
  </w:style>
  <w:style w:type="character" w:customStyle="1" w:styleId="Heading1Char">
    <w:name w:val="Heading 1 Char"/>
    <w:basedOn w:val="DefaultParagraphFont"/>
    <w:link w:val="Heading1"/>
    <w:rsid w:val="00D15093"/>
    <w:rPr>
      <w:b/>
      <w:bCs/>
      <w:sz w:val="24"/>
      <w:szCs w:val="24"/>
    </w:rPr>
  </w:style>
  <w:style w:type="character" w:customStyle="1" w:styleId="apple-converted-space">
    <w:name w:val="apple-converted-space"/>
    <w:basedOn w:val="DefaultParagraphFont"/>
    <w:rsid w:val="00676531"/>
  </w:style>
  <w:style w:type="character" w:customStyle="1" w:styleId="vm-hook">
    <w:name w:val="vm-hook"/>
    <w:basedOn w:val="DefaultParagraphFont"/>
    <w:rsid w:val="006765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026E"/>
    <w:rPr>
      <w:sz w:val="24"/>
      <w:szCs w:val="24"/>
    </w:rPr>
  </w:style>
  <w:style w:type="paragraph" w:styleId="Heading1">
    <w:name w:val="heading 1"/>
    <w:basedOn w:val="Normal"/>
    <w:next w:val="Normal"/>
    <w:link w:val="Heading1Char"/>
    <w:qFormat/>
    <w:rsid w:val="00F7385A"/>
    <w:pPr>
      <w:keepNext/>
      <w:outlineLvl w:val="0"/>
    </w:pPr>
    <w:rPr>
      <w:b/>
      <w:bCs/>
    </w:rPr>
  </w:style>
  <w:style w:type="paragraph" w:styleId="Heading3">
    <w:name w:val="heading 3"/>
    <w:basedOn w:val="Normal"/>
    <w:next w:val="Normal"/>
    <w:link w:val="Heading3Char"/>
    <w:semiHidden/>
    <w:unhideWhenUsed/>
    <w:qFormat/>
    <w:rsid w:val="004A65A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rsid w:val="00324A9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385A"/>
    <w:pPr>
      <w:jc w:val="both"/>
    </w:pPr>
  </w:style>
  <w:style w:type="paragraph" w:styleId="BalloonText">
    <w:name w:val="Balloon Text"/>
    <w:basedOn w:val="Normal"/>
    <w:semiHidden/>
    <w:rsid w:val="00DE4242"/>
    <w:rPr>
      <w:rFonts w:ascii="Tahoma" w:hAnsi="Tahoma" w:cs="Tahoma"/>
      <w:sz w:val="16"/>
      <w:szCs w:val="16"/>
    </w:rPr>
  </w:style>
  <w:style w:type="table" w:styleId="TableGrid">
    <w:name w:val="Table Grid"/>
    <w:basedOn w:val="TableNormal"/>
    <w:uiPriority w:val="59"/>
    <w:rsid w:val="005F50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5B0188"/>
    <w:pPr>
      <w:tabs>
        <w:tab w:val="center" w:pos="4320"/>
        <w:tab w:val="right" w:pos="8640"/>
      </w:tabs>
    </w:pPr>
  </w:style>
  <w:style w:type="paragraph" w:styleId="Header">
    <w:name w:val="header"/>
    <w:basedOn w:val="Normal"/>
    <w:rsid w:val="001E3D35"/>
    <w:pPr>
      <w:tabs>
        <w:tab w:val="center" w:pos="4320"/>
        <w:tab w:val="right" w:pos="8640"/>
      </w:tabs>
    </w:pPr>
  </w:style>
  <w:style w:type="paragraph" w:styleId="ListParagraph">
    <w:name w:val="List Paragraph"/>
    <w:basedOn w:val="Normal"/>
    <w:uiPriority w:val="34"/>
    <w:qFormat/>
    <w:rsid w:val="00FD0794"/>
    <w:pPr>
      <w:ind w:left="720"/>
      <w:contextualSpacing/>
    </w:pPr>
  </w:style>
  <w:style w:type="paragraph" w:customStyle="1" w:styleId="Default">
    <w:name w:val="Default"/>
    <w:rsid w:val="004A70B1"/>
    <w:pPr>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rsid w:val="00885064"/>
    <w:rPr>
      <w:sz w:val="24"/>
      <w:szCs w:val="24"/>
    </w:rPr>
  </w:style>
  <w:style w:type="character" w:customStyle="1" w:styleId="Heading3Char">
    <w:name w:val="Heading 3 Char"/>
    <w:basedOn w:val="DefaultParagraphFont"/>
    <w:link w:val="Heading3"/>
    <w:semiHidden/>
    <w:rsid w:val="004A65AF"/>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4A65AF"/>
    <w:rPr>
      <w:i/>
      <w:iCs/>
    </w:rPr>
  </w:style>
  <w:style w:type="character" w:styleId="Strong">
    <w:name w:val="Strong"/>
    <w:basedOn w:val="DefaultParagraphFont"/>
    <w:uiPriority w:val="22"/>
    <w:qFormat/>
    <w:rsid w:val="004A65AF"/>
    <w:rPr>
      <w:b/>
      <w:bCs/>
    </w:rPr>
  </w:style>
  <w:style w:type="character" w:customStyle="1" w:styleId="ui-button-text1">
    <w:name w:val="ui-button-text1"/>
    <w:basedOn w:val="DefaultParagraphFont"/>
    <w:rsid w:val="004A65AF"/>
  </w:style>
  <w:style w:type="character" w:customStyle="1" w:styleId="service-text1">
    <w:name w:val="service-text1"/>
    <w:basedOn w:val="DefaultParagraphFont"/>
    <w:rsid w:val="004A65AF"/>
    <w:rPr>
      <w:rFonts w:ascii="Arial" w:hAnsi="Arial" w:cs="Arial" w:hint="default"/>
      <w:b/>
      <w:bCs/>
      <w:vanish w:val="0"/>
      <w:webHidden w:val="0"/>
      <w:color w:val="666666"/>
      <w:sz w:val="27"/>
      <w:szCs w:val="27"/>
      <w:specVanish w:val="0"/>
    </w:rPr>
  </w:style>
  <w:style w:type="character" w:customStyle="1" w:styleId="service-number1">
    <w:name w:val="service-number1"/>
    <w:basedOn w:val="DefaultParagraphFont"/>
    <w:rsid w:val="004A65AF"/>
    <w:rPr>
      <w:b/>
      <w:bCs/>
      <w:vanish/>
      <w:webHidden w:val="0"/>
      <w:sz w:val="30"/>
      <w:szCs w:val="30"/>
      <w:specVanish w:val="0"/>
    </w:rPr>
  </w:style>
  <w:style w:type="character" w:customStyle="1" w:styleId="service-description2">
    <w:name w:val="service-description2"/>
    <w:basedOn w:val="DefaultParagraphFont"/>
    <w:rsid w:val="004A65AF"/>
    <w:rPr>
      <w:b w:val="0"/>
      <w:bCs w:val="0"/>
      <w:vanish w:val="0"/>
      <w:webHidden w:val="0"/>
      <w:color w:val="666666"/>
      <w:sz w:val="20"/>
      <w:szCs w:val="20"/>
      <w:specVanish w:val="0"/>
    </w:rPr>
  </w:style>
  <w:style w:type="paragraph" w:customStyle="1" w:styleId="explaination4">
    <w:name w:val="explaination4"/>
    <w:basedOn w:val="Normal"/>
    <w:rsid w:val="004A65AF"/>
    <w:pPr>
      <w:spacing w:before="75" w:after="75"/>
      <w:ind w:left="150" w:right="150"/>
    </w:pPr>
  </w:style>
  <w:style w:type="character" w:customStyle="1" w:styleId="notice-explaination">
    <w:name w:val="notice-explaination"/>
    <w:basedOn w:val="DefaultParagraphFont"/>
    <w:rsid w:val="004A65AF"/>
  </w:style>
  <w:style w:type="character" w:customStyle="1" w:styleId="service-notice-message2">
    <w:name w:val="service-notice-message2"/>
    <w:basedOn w:val="DefaultParagraphFont"/>
    <w:rsid w:val="004A65AF"/>
  </w:style>
  <w:style w:type="paragraph" w:customStyle="1" w:styleId="tagline1">
    <w:name w:val="tagline1"/>
    <w:basedOn w:val="Normal"/>
    <w:rsid w:val="004A65AF"/>
    <w:pPr>
      <w:spacing w:before="100" w:beforeAutospacing="1" w:after="100" w:afterAutospacing="1"/>
    </w:pPr>
  </w:style>
  <w:style w:type="paragraph" w:customStyle="1" w:styleId="fine-print2">
    <w:name w:val="fine-print2"/>
    <w:basedOn w:val="Normal"/>
    <w:rsid w:val="004A65AF"/>
    <w:pPr>
      <w:spacing w:before="100" w:beforeAutospacing="1" w:after="100" w:afterAutospacing="1" w:line="355" w:lineRule="atLeast"/>
    </w:pPr>
    <w:rPr>
      <w:rFonts w:ascii="Arial" w:hAnsi="Arial" w:cs="Arial"/>
      <w:sz w:val="15"/>
      <w:szCs w:val="15"/>
    </w:rPr>
  </w:style>
  <w:style w:type="paragraph" w:styleId="z-TopofForm">
    <w:name w:val="HTML Top of Form"/>
    <w:basedOn w:val="Normal"/>
    <w:next w:val="Normal"/>
    <w:link w:val="z-TopofFormChar"/>
    <w:hidden/>
    <w:uiPriority w:val="99"/>
    <w:unhideWhenUsed/>
    <w:rsid w:val="004A65A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4A65A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4A65A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A65AF"/>
    <w:rPr>
      <w:rFonts w:ascii="Arial" w:hAnsi="Arial" w:cs="Arial"/>
      <w:vanish/>
      <w:sz w:val="16"/>
      <w:szCs w:val="16"/>
    </w:rPr>
  </w:style>
  <w:style w:type="character" w:customStyle="1" w:styleId="service-name3">
    <w:name w:val="service-name3"/>
    <w:basedOn w:val="DefaultParagraphFont"/>
    <w:rsid w:val="004A65AF"/>
    <w:rPr>
      <w:vanish w:val="0"/>
      <w:webHidden w:val="0"/>
      <w:color w:val="CC0000"/>
      <w:specVanish w:val="0"/>
    </w:rPr>
  </w:style>
  <w:style w:type="paragraph" w:customStyle="1" w:styleId="fine-print3">
    <w:name w:val="fine-print3"/>
    <w:basedOn w:val="Normal"/>
    <w:rsid w:val="004A65AF"/>
    <w:pPr>
      <w:spacing w:before="100" w:beforeAutospacing="1" w:after="100" w:afterAutospacing="1" w:line="355" w:lineRule="atLeast"/>
    </w:pPr>
    <w:rPr>
      <w:rFonts w:ascii="Arial" w:hAnsi="Arial" w:cs="Arial"/>
      <w:sz w:val="15"/>
      <w:szCs w:val="15"/>
    </w:rPr>
  </w:style>
  <w:style w:type="character" w:customStyle="1" w:styleId="Heading1Char">
    <w:name w:val="Heading 1 Char"/>
    <w:basedOn w:val="DefaultParagraphFont"/>
    <w:link w:val="Heading1"/>
    <w:rsid w:val="00D15093"/>
    <w:rPr>
      <w:b/>
      <w:bCs/>
      <w:sz w:val="24"/>
      <w:szCs w:val="24"/>
    </w:rPr>
  </w:style>
  <w:style w:type="character" w:customStyle="1" w:styleId="apple-converted-space">
    <w:name w:val="apple-converted-space"/>
    <w:basedOn w:val="DefaultParagraphFont"/>
    <w:rsid w:val="00676531"/>
  </w:style>
  <w:style w:type="character" w:customStyle="1" w:styleId="vm-hook">
    <w:name w:val="vm-hook"/>
    <w:basedOn w:val="DefaultParagraphFont"/>
    <w:rsid w:val="00676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0763">
      <w:bodyDiv w:val="1"/>
      <w:marLeft w:val="0"/>
      <w:marRight w:val="0"/>
      <w:marTop w:val="0"/>
      <w:marBottom w:val="0"/>
      <w:divBdr>
        <w:top w:val="none" w:sz="0" w:space="0" w:color="auto"/>
        <w:left w:val="none" w:sz="0" w:space="0" w:color="auto"/>
        <w:bottom w:val="none" w:sz="0" w:space="0" w:color="auto"/>
        <w:right w:val="none" w:sz="0" w:space="0" w:color="auto"/>
      </w:divBdr>
    </w:div>
    <w:div w:id="64689210">
      <w:bodyDiv w:val="1"/>
      <w:marLeft w:val="0"/>
      <w:marRight w:val="0"/>
      <w:marTop w:val="0"/>
      <w:marBottom w:val="0"/>
      <w:divBdr>
        <w:top w:val="none" w:sz="0" w:space="0" w:color="auto"/>
        <w:left w:val="none" w:sz="0" w:space="0" w:color="auto"/>
        <w:bottom w:val="none" w:sz="0" w:space="0" w:color="auto"/>
        <w:right w:val="none" w:sz="0" w:space="0" w:color="auto"/>
      </w:divBdr>
    </w:div>
    <w:div w:id="157310427">
      <w:bodyDiv w:val="1"/>
      <w:marLeft w:val="0"/>
      <w:marRight w:val="0"/>
      <w:marTop w:val="0"/>
      <w:marBottom w:val="0"/>
      <w:divBdr>
        <w:top w:val="none" w:sz="0" w:space="0" w:color="auto"/>
        <w:left w:val="none" w:sz="0" w:space="0" w:color="auto"/>
        <w:bottom w:val="none" w:sz="0" w:space="0" w:color="auto"/>
        <w:right w:val="none" w:sz="0" w:space="0" w:color="auto"/>
      </w:divBdr>
    </w:div>
    <w:div w:id="219245597">
      <w:bodyDiv w:val="1"/>
      <w:marLeft w:val="0"/>
      <w:marRight w:val="0"/>
      <w:marTop w:val="0"/>
      <w:marBottom w:val="0"/>
      <w:divBdr>
        <w:top w:val="none" w:sz="0" w:space="0" w:color="auto"/>
        <w:left w:val="none" w:sz="0" w:space="0" w:color="auto"/>
        <w:bottom w:val="none" w:sz="0" w:space="0" w:color="auto"/>
        <w:right w:val="none" w:sz="0" w:space="0" w:color="auto"/>
      </w:divBdr>
    </w:div>
    <w:div w:id="252975761">
      <w:bodyDiv w:val="1"/>
      <w:marLeft w:val="0"/>
      <w:marRight w:val="0"/>
      <w:marTop w:val="0"/>
      <w:marBottom w:val="0"/>
      <w:divBdr>
        <w:top w:val="none" w:sz="0" w:space="0" w:color="auto"/>
        <w:left w:val="none" w:sz="0" w:space="0" w:color="auto"/>
        <w:bottom w:val="none" w:sz="0" w:space="0" w:color="auto"/>
        <w:right w:val="none" w:sz="0" w:space="0" w:color="auto"/>
      </w:divBdr>
    </w:div>
    <w:div w:id="271595344">
      <w:bodyDiv w:val="1"/>
      <w:marLeft w:val="0"/>
      <w:marRight w:val="0"/>
      <w:marTop w:val="0"/>
      <w:marBottom w:val="0"/>
      <w:divBdr>
        <w:top w:val="none" w:sz="0" w:space="0" w:color="auto"/>
        <w:left w:val="none" w:sz="0" w:space="0" w:color="auto"/>
        <w:bottom w:val="none" w:sz="0" w:space="0" w:color="auto"/>
        <w:right w:val="none" w:sz="0" w:space="0" w:color="auto"/>
      </w:divBdr>
    </w:div>
    <w:div w:id="310719881">
      <w:bodyDiv w:val="1"/>
      <w:marLeft w:val="0"/>
      <w:marRight w:val="0"/>
      <w:marTop w:val="0"/>
      <w:marBottom w:val="0"/>
      <w:divBdr>
        <w:top w:val="none" w:sz="0" w:space="0" w:color="auto"/>
        <w:left w:val="none" w:sz="0" w:space="0" w:color="auto"/>
        <w:bottom w:val="none" w:sz="0" w:space="0" w:color="auto"/>
        <w:right w:val="none" w:sz="0" w:space="0" w:color="auto"/>
      </w:divBdr>
    </w:div>
    <w:div w:id="344138116">
      <w:bodyDiv w:val="1"/>
      <w:marLeft w:val="0"/>
      <w:marRight w:val="0"/>
      <w:marTop w:val="0"/>
      <w:marBottom w:val="0"/>
      <w:divBdr>
        <w:top w:val="none" w:sz="0" w:space="0" w:color="auto"/>
        <w:left w:val="none" w:sz="0" w:space="0" w:color="auto"/>
        <w:bottom w:val="none" w:sz="0" w:space="0" w:color="auto"/>
        <w:right w:val="none" w:sz="0" w:space="0" w:color="auto"/>
      </w:divBdr>
    </w:div>
    <w:div w:id="403334330">
      <w:bodyDiv w:val="1"/>
      <w:marLeft w:val="0"/>
      <w:marRight w:val="0"/>
      <w:marTop w:val="0"/>
      <w:marBottom w:val="0"/>
      <w:divBdr>
        <w:top w:val="none" w:sz="0" w:space="0" w:color="auto"/>
        <w:left w:val="none" w:sz="0" w:space="0" w:color="auto"/>
        <w:bottom w:val="none" w:sz="0" w:space="0" w:color="auto"/>
        <w:right w:val="none" w:sz="0" w:space="0" w:color="auto"/>
      </w:divBdr>
    </w:div>
    <w:div w:id="442383306">
      <w:bodyDiv w:val="1"/>
      <w:marLeft w:val="0"/>
      <w:marRight w:val="0"/>
      <w:marTop w:val="0"/>
      <w:marBottom w:val="0"/>
      <w:divBdr>
        <w:top w:val="none" w:sz="0" w:space="0" w:color="auto"/>
        <w:left w:val="none" w:sz="0" w:space="0" w:color="auto"/>
        <w:bottom w:val="none" w:sz="0" w:space="0" w:color="auto"/>
        <w:right w:val="none" w:sz="0" w:space="0" w:color="auto"/>
      </w:divBdr>
    </w:div>
    <w:div w:id="453672475">
      <w:bodyDiv w:val="1"/>
      <w:marLeft w:val="0"/>
      <w:marRight w:val="0"/>
      <w:marTop w:val="0"/>
      <w:marBottom w:val="0"/>
      <w:divBdr>
        <w:top w:val="none" w:sz="0" w:space="0" w:color="auto"/>
        <w:left w:val="none" w:sz="0" w:space="0" w:color="auto"/>
        <w:bottom w:val="none" w:sz="0" w:space="0" w:color="auto"/>
        <w:right w:val="none" w:sz="0" w:space="0" w:color="auto"/>
      </w:divBdr>
    </w:div>
    <w:div w:id="501510610">
      <w:bodyDiv w:val="1"/>
      <w:marLeft w:val="0"/>
      <w:marRight w:val="0"/>
      <w:marTop w:val="0"/>
      <w:marBottom w:val="0"/>
      <w:divBdr>
        <w:top w:val="none" w:sz="0" w:space="0" w:color="auto"/>
        <w:left w:val="none" w:sz="0" w:space="0" w:color="auto"/>
        <w:bottom w:val="none" w:sz="0" w:space="0" w:color="auto"/>
        <w:right w:val="none" w:sz="0" w:space="0" w:color="auto"/>
      </w:divBdr>
    </w:div>
    <w:div w:id="592053602">
      <w:bodyDiv w:val="1"/>
      <w:marLeft w:val="0"/>
      <w:marRight w:val="0"/>
      <w:marTop w:val="0"/>
      <w:marBottom w:val="0"/>
      <w:divBdr>
        <w:top w:val="none" w:sz="0" w:space="0" w:color="auto"/>
        <w:left w:val="none" w:sz="0" w:space="0" w:color="auto"/>
        <w:bottom w:val="none" w:sz="0" w:space="0" w:color="auto"/>
        <w:right w:val="none" w:sz="0" w:space="0" w:color="auto"/>
      </w:divBdr>
      <w:divsChild>
        <w:div w:id="1981955237">
          <w:marLeft w:val="0"/>
          <w:marRight w:val="0"/>
          <w:marTop w:val="0"/>
          <w:marBottom w:val="0"/>
          <w:divBdr>
            <w:top w:val="none" w:sz="0" w:space="0" w:color="auto"/>
            <w:left w:val="none" w:sz="0" w:space="0" w:color="auto"/>
            <w:bottom w:val="none" w:sz="0" w:space="0" w:color="auto"/>
            <w:right w:val="none" w:sz="0" w:space="0" w:color="auto"/>
          </w:divBdr>
        </w:div>
      </w:divsChild>
    </w:div>
    <w:div w:id="592864360">
      <w:bodyDiv w:val="1"/>
      <w:marLeft w:val="0"/>
      <w:marRight w:val="0"/>
      <w:marTop w:val="0"/>
      <w:marBottom w:val="0"/>
      <w:divBdr>
        <w:top w:val="none" w:sz="0" w:space="0" w:color="auto"/>
        <w:left w:val="none" w:sz="0" w:space="0" w:color="auto"/>
        <w:bottom w:val="none" w:sz="0" w:space="0" w:color="auto"/>
        <w:right w:val="none" w:sz="0" w:space="0" w:color="auto"/>
      </w:divBdr>
    </w:div>
    <w:div w:id="624508685">
      <w:bodyDiv w:val="1"/>
      <w:marLeft w:val="0"/>
      <w:marRight w:val="0"/>
      <w:marTop w:val="0"/>
      <w:marBottom w:val="0"/>
      <w:divBdr>
        <w:top w:val="none" w:sz="0" w:space="0" w:color="auto"/>
        <w:left w:val="none" w:sz="0" w:space="0" w:color="auto"/>
        <w:bottom w:val="none" w:sz="0" w:space="0" w:color="auto"/>
        <w:right w:val="none" w:sz="0" w:space="0" w:color="auto"/>
      </w:divBdr>
      <w:divsChild>
        <w:div w:id="1851480745">
          <w:marLeft w:val="0"/>
          <w:marRight w:val="0"/>
          <w:marTop w:val="0"/>
          <w:marBottom w:val="0"/>
          <w:divBdr>
            <w:top w:val="none" w:sz="0" w:space="0" w:color="auto"/>
            <w:left w:val="none" w:sz="0" w:space="0" w:color="auto"/>
            <w:bottom w:val="none" w:sz="0" w:space="0" w:color="auto"/>
            <w:right w:val="none" w:sz="0" w:space="0" w:color="auto"/>
          </w:divBdr>
          <w:divsChild>
            <w:div w:id="905721299">
              <w:marLeft w:val="0"/>
              <w:marRight w:val="0"/>
              <w:marTop w:val="0"/>
              <w:marBottom w:val="0"/>
              <w:divBdr>
                <w:top w:val="none" w:sz="0" w:space="0" w:color="auto"/>
                <w:left w:val="single" w:sz="6" w:space="0" w:color="CCCCCC"/>
                <w:bottom w:val="none" w:sz="0" w:space="0" w:color="auto"/>
                <w:right w:val="single" w:sz="6" w:space="0" w:color="CCCCCC"/>
              </w:divBdr>
              <w:divsChild>
                <w:div w:id="1084566162">
                  <w:marLeft w:val="150"/>
                  <w:marRight w:val="150"/>
                  <w:marTop w:val="0"/>
                  <w:marBottom w:val="0"/>
                  <w:divBdr>
                    <w:top w:val="none" w:sz="0" w:space="0" w:color="auto"/>
                    <w:left w:val="none" w:sz="0" w:space="0" w:color="auto"/>
                    <w:bottom w:val="none" w:sz="0" w:space="0" w:color="auto"/>
                    <w:right w:val="none" w:sz="0" w:space="0" w:color="auto"/>
                  </w:divBdr>
                  <w:divsChild>
                    <w:div w:id="795761815">
                      <w:marLeft w:val="0"/>
                      <w:marRight w:val="0"/>
                      <w:marTop w:val="0"/>
                      <w:marBottom w:val="0"/>
                      <w:divBdr>
                        <w:top w:val="none" w:sz="0" w:space="0" w:color="auto"/>
                        <w:left w:val="none" w:sz="0" w:space="0" w:color="auto"/>
                        <w:bottom w:val="none" w:sz="0" w:space="0" w:color="auto"/>
                        <w:right w:val="none" w:sz="0" w:space="0" w:color="auto"/>
                      </w:divBdr>
                      <w:divsChild>
                        <w:div w:id="1550994715">
                          <w:marLeft w:val="0"/>
                          <w:marRight w:val="0"/>
                          <w:marTop w:val="0"/>
                          <w:marBottom w:val="0"/>
                          <w:divBdr>
                            <w:top w:val="none" w:sz="0" w:space="0" w:color="auto"/>
                            <w:left w:val="none" w:sz="0" w:space="0" w:color="auto"/>
                            <w:bottom w:val="none" w:sz="0" w:space="0" w:color="auto"/>
                            <w:right w:val="none" w:sz="0" w:space="0" w:color="auto"/>
                          </w:divBdr>
                          <w:divsChild>
                            <w:div w:id="1767341554">
                              <w:marLeft w:val="0"/>
                              <w:marRight w:val="0"/>
                              <w:marTop w:val="0"/>
                              <w:marBottom w:val="0"/>
                              <w:divBdr>
                                <w:top w:val="none" w:sz="0" w:space="0" w:color="auto"/>
                                <w:left w:val="none" w:sz="0" w:space="0" w:color="auto"/>
                                <w:bottom w:val="none" w:sz="0" w:space="0" w:color="auto"/>
                                <w:right w:val="none" w:sz="0" w:space="0" w:color="auto"/>
                              </w:divBdr>
                              <w:divsChild>
                                <w:div w:id="1271277246">
                                  <w:marLeft w:val="0"/>
                                  <w:marRight w:val="0"/>
                                  <w:marTop w:val="0"/>
                                  <w:marBottom w:val="0"/>
                                  <w:divBdr>
                                    <w:top w:val="none" w:sz="0" w:space="0" w:color="auto"/>
                                    <w:left w:val="none" w:sz="0" w:space="0" w:color="auto"/>
                                    <w:bottom w:val="none" w:sz="0" w:space="0" w:color="auto"/>
                                    <w:right w:val="none" w:sz="0" w:space="0" w:color="auto"/>
                                  </w:divBdr>
                                  <w:divsChild>
                                    <w:div w:id="225995545">
                                      <w:marLeft w:val="0"/>
                                      <w:marRight w:val="0"/>
                                      <w:marTop w:val="0"/>
                                      <w:marBottom w:val="0"/>
                                      <w:divBdr>
                                        <w:top w:val="none" w:sz="0" w:space="0" w:color="auto"/>
                                        <w:left w:val="none" w:sz="0" w:space="0" w:color="auto"/>
                                        <w:bottom w:val="none" w:sz="0" w:space="0" w:color="auto"/>
                                        <w:right w:val="none" w:sz="0" w:space="0" w:color="auto"/>
                                      </w:divBdr>
                                      <w:divsChild>
                                        <w:div w:id="2129814369">
                                          <w:marLeft w:val="0"/>
                                          <w:marRight w:val="0"/>
                                          <w:marTop w:val="150"/>
                                          <w:marBottom w:val="150"/>
                                          <w:divBdr>
                                            <w:top w:val="none" w:sz="0" w:space="0" w:color="auto"/>
                                            <w:left w:val="none" w:sz="0" w:space="0" w:color="auto"/>
                                            <w:bottom w:val="none" w:sz="0" w:space="0" w:color="auto"/>
                                            <w:right w:val="none" w:sz="0" w:space="0" w:color="auto"/>
                                          </w:divBdr>
                                          <w:divsChild>
                                            <w:div w:id="1529029717">
                                              <w:marLeft w:val="150"/>
                                              <w:marRight w:val="150"/>
                                              <w:marTop w:val="150"/>
                                              <w:marBottom w:val="150"/>
                                              <w:divBdr>
                                                <w:top w:val="none" w:sz="0" w:space="0" w:color="auto"/>
                                                <w:left w:val="none" w:sz="0" w:space="0" w:color="auto"/>
                                                <w:bottom w:val="none" w:sz="0" w:space="0" w:color="auto"/>
                                                <w:right w:val="none" w:sz="0" w:space="0" w:color="auto"/>
                                              </w:divBdr>
                                            </w:div>
                                            <w:div w:id="1184250705">
                                              <w:marLeft w:val="0"/>
                                              <w:marRight w:val="0"/>
                                              <w:marTop w:val="0"/>
                                              <w:marBottom w:val="0"/>
                                              <w:divBdr>
                                                <w:top w:val="none" w:sz="0" w:space="0" w:color="auto"/>
                                                <w:left w:val="none" w:sz="0" w:space="0" w:color="auto"/>
                                                <w:bottom w:val="none" w:sz="0" w:space="0" w:color="auto"/>
                                                <w:right w:val="none" w:sz="0" w:space="0" w:color="auto"/>
                                              </w:divBdr>
                                              <w:divsChild>
                                                <w:div w:id="1633053618">
                                                  <w:marLeft w:val="0"/>
                                                  <w:marRight w:val="0"/>
                                                  <w:marTop w:val="0"/>
                                                  <w:marBottom w:val="150"/>
                                                  <w:divBdr>
                                                    <w:top w:val="none" w:sz="0" w:space="0" w:color="auto"/>
                                                    <w:left w:val="none" w:sz="0" w:space="0" w:color="auto"/>
                                                    <w:bottom w:val="none" w:sz="0" w:space="0" w:color="auto"/>
                                                    <w:right w:val="none" w:sz="0" w:space="0" w:color="auto"/>
                                                  </w:divBdr>
                                                </w:div>
                                                <w:div w:id="864753474">
                                                  <w:marLeft w:val="0"/>
                                                  <w:marRight w:val="0"/>
                                                  <w:marTop w:val="0"/>
                                                  <w:marBottom w:val="0"/>
                                                  <w:divBdr>
                                                    <w:top w:val="none" w:sz="0" w:space="0" w:color="auto"/>
                                                    <w:left w:val="none" w:sz="0" w:space="0" w:color="auto"/>
                                                    <w:bottom w:val="none" w:sz="0" w:space="0" w:color="auto"/>
                                                    <w:right w:val="none" w:sz="0" w:space="0" w:color="auto"/>
                                                  </w:divBdr>
                                                </w:div>
                                                <w:div w:id="1332023705">
                                                  <w:marLeft w:val="0"/>
                                                  <w:marRight w:val="0"/>
                                                  <w:marTop w:val="0"/>
                                                  <w:marBottom w:val="0"/>
                                                  <w:divBdr>
                                                    <w:top w:val="none" w:sz="0" w:space="0" w:color="auto"/>
                                                    <w:left w:val="none" w:sz="0" w:space="0" w:color="auto"/>
                                                    <w:bottom w:val="none" w:sz="0" w:space="0" w:color="auto"/>
                                                    <w:right w:val="none" w:sz="0" w:space="0" w:color="auto"/>
                                                  </w:divBdr>
                                                </w:div>
                                                <w:div w:id="364987145">
                                                  <w:marLeft w:val="0"/>
                                                  <w:marRight w:val="0"/>
                                                  <w:marTop w:val="0"/>
                                                  <w:marBottom w:val="150"/>
                                                  <w:divBdr>
                                                    <w:top w:val="none" w:sz="0" w:space="0" w:color="auto"/>
                                                    <w:left w:val="none" w:sz="0" w:space="0" w:color="auto"/>
                                                    <w:bottom w:val="none" w:sz="0" w:space="0" w:color="auto"/>
                                                    <w:right w:val="none" w:sz="0" w:space="0" w:color="auto"/>
                                                  </w:divBdr>
                                                </w:div>
                                              </w:divsChild>
                                            </w:div>
                                            <w:div w:id="153377568">
                                              <w:marLeft w:val="0"/>
                                              <w:marRight w:val="0"/>
                                              <w:marTop w:val="0"/>
                                              <w:marBottom w:val="0"/>
                                              <w:divBdr>
                                                <w:top w:val="none" w:sz="0" w:space="0" w:color="auto"/>
                                                <w:left w:val="none" w:sz="0" w:space="0" w:color="auto"/>
                                                <w:bottom w:val="none" w:sz="0" w:space="0" w:color="auto"/>
                                                <w:right w:val="none" w:sz="0" w:space="0" w:color="auto"/>
                                              </w:divBdr>
                                              <w:divsChild>
                                                <w:div w:id="1981884294">
                                                  <w:marLeft w:val="0"/>
                                                  <w:marRight w:val="0"/>
                                                  <w:marTop w:val="0"/>
                                                  <w:marBottom w:val="0"/>
                                                  <w:divBdr>
                                                    <w:top w:val="none" w:sz="0" w:space="0" w:color="auto"/>
                                                    <w:left w:val="none" w:sz="0" w:space="0" w:color="auto"/>
                                                    <w:bottom w:val="none" w:sz="0" w:space="0" w:color="auto"/>
                                                    <w:right w:val="none" w:sz="0" w:space="0" w:color="auto"/>
                                                  </w:divBdr>
                                                </w:div>
                                                <w:div w:id="1923833891">
                                                  <w:marLeft w:val="0"/>
                                                  <w:marRight w:val="0"/>
                                                  <w:marTop w:val="0"/>
                                                  <w:marBottom w:val="0"/>
                                                  <w:divBdr>
                                                    <w:top w:val="none" w:sz="0" w:space="0" w:color="auto"/>
                                                    <w:left w:val="none" w:sz="0" w:space="0" w:color="auto"/>
                                                    <w:bottom w:val="none" w:sz="0" w:space="0" w:color="auto"/>
                                                    <w:right w:val="none" w:sz="0" w:space="0" w:color="auto"/>
                                                  </w:divBdr>
                                                </w:div>
                                                <w:div w:id="1725131990">
                                                  <w:marLeft w:val="0"/>
                                                  <w:marRight w:val="0"/>
                                                  <w:marTop w:val="0"/>
                                                  <w:marBottom w:val="0"/>
                                                  <w:divBdr>
                                                    <w:top w:val="none" w:sz="0" w:space="0" w:color="auto"/>
                                                    <w:left w:val="none" w:sz="0" w:space="0" w:color="auto"/>
                                                    <w:bottom w:val="none" w:sz="0" w:space="0" w:color="auto"/>
                                                    <w:right w:val="none" w:sz="0" w:space="0" w:color="auto"/>
                                                  </w:divBdr>
                                                  <w:divsChild>
                                                    <w:div w:id="822431665">
                                                      <w:marLeft w:val="0"/>
                                                      <w:marRight w:val="0"/>
                                                      <w:marTop w:val="0"/>
                                                      <w:marBottom w:val="0"/>
                                                      <w:divBdr>
                                                        <w:top w:val="none" w:sz="0" w:space="0" w:color="auto"/>
                                                        <w:left w:val="none" w:sz="0" w:space="0" w:color="auto"/>
                                                        <w:bottom w:val="none" w:sz="0" w:space="0" w:color="auto"/>
                                                        <w:right w:val="none" w:sz="0" w:space="0" w:color="auto"/>
                                                      </w:divBdr>
                                                    </w:div>
                                                    <w:div w:id="1624072152">
                                                      <w:marLeft w:val="0"/>
                                                      <w:marRight w:val="0"/>
                                                      <w:marTop w:val="0"/>
                                                      <w:marBottom w:val="0"/>
                                                      <w:divBdr>
                                                        <w:top w:val="none" w:sz="0" w:space="0" w:color="auto"/>
                                                        <w:left w:val="none" w:sz="0" w:space="0" w:color="auto"/>
                                                        <w:bottom w:val="none" w:sz="0" w:space="0" w:color="auto"/>
                                                        <w:right w:val="none" w:sz="0" w:space="0" w:color="auto"/>
                                                      </w:divBdr>
                                                    </w:div>
                                                    <w:div w:id="341709521">
                                                      <w:marLeft w:val="0"/>
                                                      <w:marRight w:val="0"/>
                                                      <w:marTop w:val="0"/>
                                                      <w:marBottom w:val="0"/>
                                                      <w:divBdr>
                                                        <w:top w:val="none" w:sz="0" w:space="0" w:color="auto"/>
                                                        <w:left w:val="none" w:sz="0" w:space="0" w:color="auto"/>
                                                        <w:bottom w:val="none" w:sz="0" w:space="0" w:color="auto"/>
                                                        <w:right w:val="none" w:sz="0" w:space="0" w:color="auto"/>
                                                      </w:divBdr>
                                                    </w:div>
                                                  </w:divsChild>
                                                </w:div>
                                                <w:div w:id="492989175">
                                                  <w:marLeft w:val="0"/>
                                                  <w:marRight w:val="0"/>
                                                  <w:marTop w:val="0"/>
                                                  <w:marBottom w:val="0"/>
                                                  <w:divBdr>
                                                    <w:top w:val="none" w:sz="0" w:space="0" w:color="auto"/>
                                                    <w:left w:val="none" w:sz="0" w:space="0" w:color="auto"/>
                                                    <w:bottom w:val="none" w:sz="0" w:space="0" w:color="auto"/>
                                                    <w:right w:val="none" w:sz="0" w:space="0" w:color="auto"/>
                                                  </w:divBdr>
                                                </w:div>
                                                <w:div w:id="1389257363">
                                                  <w:marLeft w:val="0"/>
                                                  <w:marRight w:val="0"/>
                                                  <w:marTop w:val="0"/>
                                                  <w:marBottom w:val="0"/>
                                                  <w:divBdr>
                                                    <w:top w:val="none" w:sz="0" w:space="0" w:color="auto"/>
                                                    <w:left w:val="none" w:sz="0" w:space="0" w:color="auto"/>
                                                    <w:bottom w:val="none" w:sz="0" w:space="0" w:color="auto"/>
                                                    <w:right w:val="none" w:sz="0" w:space="0" w:color="auto"/>
                                                  </w:divBdr>
                                                  <w:divsChild>
                                                    <w:div w:id="870916184">
                                                      <w:marLeft w:val="0"/>
                                                      <w:marRight w:val="0"/>
                                                      <w:marTop w:val="0"/>
                                                      <w:marBottom w:val="0"/>
                                                      <w:divBdr>
                                                        <w:top w:val="none" w:sz="0" w:space="0" w:color="auto"/>
                                                        <w:left w:val="none" w:sz="0" w:space="0" w:color="auto"/>
                                                        <w:bottom w:val="none" w:sz="0" w:space="0" w:color="auto"/>
                                                        <w:right w:val="none" w:sz="0" w:space="0" w:color="auto"/>
                                                      </w:divBdr>
                                                    </w:div>
                                                    <w:div w:id="1573662164">
                                                      <w:marLeft w:val="0"/>
                                                      <w:marRight w:val="0"/>
                                                      <w:marTop w:val="0"/>
                                                      <w:marBottom w:val="0"/>
                                                      <w:divBdr>
                                                        <w:top w:val="none" w:sz="0" w:space="0" w:color="auto"/>
                                                        <w:left w:val="none" w:sz="0" w:space="0" w:color="auto"/>
                                                        <w:bottom w:val="none" w:sz="0" w:space="0" w:color="auto"/>
                                                        <w:right w:val="none" w:sz="0" w:space="0" w:color="auto"/>
                                                      </w:divBdr>
                                                    </w:div>
                                                    <w:div w:id="1103764621">
                                                      <w:marLeft w:val="0"/>
                                                      <w:marRight w:val="0"/>
                                                      <w:marTop w:val="0"/>
                                                      <w:marBottom w:val="0"/>
                                                      <w:divBdr>
                                                        <w:top w:val="none" w:sz="0" w:space="0" w:color="auto"/>
                                                        <w:left w:val="none" w:sz="0" w:space="0" w:color="auto"/>
                                                        <w:bottom w:val="none" w:sz="0" w:space="0" w:color="auto"/>
                                                        <w:right w:val="none" w:sz="0" w:space="0" w:color="auto"/>
                                                      </w:divBdr>
                                                    </w:div>
                                                  </w:divsChild>
                                                </w:div>
                                                <w:div w:id="1728449520">
                                                  <w:marLeft w:val="0"/>
                                                  <w:marRight w:val="0"/>
                                                  <w:marTop w:val="0"/>
                                                  <w:marBottom w:val="0"/>
                                                  <w:divBdr>
                                                    <w:top w:val="none" w:sz="0" w:space="0" w:color="auto"/>
                                                    <w:left w:val="none" w:sz="0" w:space="0" w:color="auto"/>
                                                    <w:bottom w:val="none" w:sz="0" w:space="0" w:color="auto"/>
                                                    <w:right w:val="none" w:sz="0" w:space="0" w:color="auto"/>
                                                  </w:divBdr>
                                                </w:div>
                                                <w:div w:id="1855457013">
                                                  <w:marLeft w:val="0"/>
                                                  <w:marRight w:val="0"/>
                                                  <w:marTop w:val="0"/>
                                                  <w:marBottom w:val="0"/>
                                                  <w:divBdr>
                                                    <w:top w:val="none" w:sz="0" w:space="0" w:color="auto"/>
                                                    <w:left w:val="none" w:sz="0" w:space="0" w:color="auto"/>
                                                    <w:bottom w:val="none" w:sz="0" w:space="0" w:color="auto"/>
                                                    <w:right w:val="none" w:sz="0" w:space="0" w:color="auto"/>
                                                  </w:divBdr>
                                                  <w:divsChild>
                                                    <w:div w:id="1955020094">
                                                      <w:marLeft w:val="0"/>
                                                      <w:marRight w:val="0"/>
                                                      <w:marTop w:val="0"/>
                                                      <w:marBottom w:val="0"/>
                                                      <w:divBdr>
                                                        <w:top w:val="none" w:sz="0" w:space="0" w:color="auto"/>
                                                        <w:left w:val="none" w:sz="0" w:space="0" w:color="auto"/>
                                                        <w:bottom w:val="none" w:sz="0" w:space="0" w:color="auto"/>
                                                        <w:right w:val="none" w:sz="0" w:space="0" w:color="auto"/>
                                                      </w:divBdr>
                                                    </w:div>
                                                    <w:div w:id="265381776">
                                                      <w:marLeft w:val="0"/>
                                                      <w:marRight w:val="0"/>
                                                      <w:marTop w:val="0"/>
                                                      <w:marBottom w:val="0"/>
                                                      <w:divBdr>
                                                        <w:top w:val="none" w:sz="0" w:space="0" w:color="auto"/>
                                                        <w:left w:val="none" w:sz="0" w:space="0" w:color="auto"/>
                                                        <w:bottom w:val="none" w:sz="0" w:space="0" w:color="auto"/>
                                                        <w:right w:val="none" w:sz="0" w:space="0" w:color="auto"/>
                                                      </w:divBdr>
                                                    </w:div>
                                                    <w:div w:id="702943429">
                                                      <w:marLeft w:val="0"/>
                                                      <w:marRight w:val="0"/>
                                                      <w:marTop w:val="0"/>
                                                      <w:marBottom w:val="0"/>
                                                      <w:divBdr>
                                                        <w:top w:val="none" w:sz="0" w:space="0" w:color="auto"/>
                                                        <w:left w:val="none" w:sz="0" w:space="0" w:color="auto"/>
                                                        <w:bottom w:val="none" w:sz="0" w:space="0" w:color="auto"/>
                                                        <w:right w:val="none" w:sz="0" w:space="0" w:color="auto"/>
                                                      </w:divBdr>
                                                    </w:div>
                                                  </w:divsChild>
                                                </w:div>
                                                <w:div w:id="2041542455">
                                                  <w:marLeft w:val="0"/>
                                                  <w:marRight w:val="0"/>
                                                  <w:marTop w:val="0"/>
                                                  <w:marBottom w:val="0"/>
                                                  <w:divBdr>
                                                    <w:top w:val="none" w:sz="0" w:space="0" w:color="auto"/>
                                                    <w:left w:val="none" w:sz="0" w:space="0" w:color="auto"/>
                                                    <w:bottom w:val="none" w:sz="0" w:space="0" w:color="auto"/>
                                                    <w:right w:val="none" w:sz="0" w:space="0" w:color="auto"/>
                                                  </w:divBdr>
                                                </w:div>
                                                <w:div w:id="1980108843">
                                                  <w:marLeft w:val="0"/>
                                                  <w:marRight w:val="0"/>
                                                  <w:marTop w:val="0"/>
                                                  <w:marBottom w:val="0"/>
                                                  <w:divBdr>
                                                    <w:top w:val="none" w:sz="0" w:space="0" w:color="auto"/>
                                                    <w:left w:val="none" w:sz="0" w:space="0" w:color="auto"/>
                                                    <w:bottom w:val="none" w:sz="0" w:space="0" w:color="auto"/>
                                                    <w:right w:val="none" w:sz="0" w:space="0" w:color="auto"/>
                                                  </w:divBdr>
                                                  <w:divsChild>
                                                    <w:div w:id="340552037">
                                                      <w:marLeft w:val="0"/>
                                                      <w:marRight w:val="0"/>
                                                      <w:marTop w:val="0"/>
                                                      <w:marBottom w:val="0"/>
                                                      <w:divBdr>
                                                        <w:top w:val="none" w:sz="0" w:space="0" w:color="auto"/>
                                                        <w:left w:val="none" w:sz="0" w:space="0" w:color="auto"/>
                                                        <w:bottom w:val="none" w:sz="0" w:space="0" w:color="auto"/>
                                                        <w:right w:val="none" w:sz="0" w:space="0" w:color="auto"/>
                                                      </w:divBdr>
                                                    </w:div>
                                                  </w:divsChild>
                                                </w:div>
                                                <w:div w:id="163858471">
                                                  <w:marLeft w:val="0"/>
                                                  <w:marRight w:val="0"/>
                                                  <w:marTop w:val="0"/>
                                                  <w:marBottom w:val="0"/>
                                                  <w:divBdr>
                                                    <w:top w:val="none" w:sz="0" w:space="0" w:color="auto"/>
                                                    <w:left w:val="none" w:sz="0" w:space="0" w:color="auto"/>
                                                    <w:bottom w:val="none" w:sz="0" w:space="0" w:color="auto"/>
                                                    <w:right w:val="none" w:sz="0" w:space="0" w:color="auto"/>
                                                  </w:divBdr>
                                                </w:div>
                                                <w:div w:id="1361275611">
                                                  <w:marLeft w:val="0"/>
                                                  <w:marRight w:val="0"/>
                                                  <w:marTop w:val="0"/>
                                                  <w:marBottom w:val="0"/>
                                                  <w:divBdr>
                                                    <w:top w:val="none" w:sz="0" w:space="0" w:color="auto"/>
                                                    <w:left w:val="none" w:sz="0" w:space="0" w:color="auto"/>
                                                    <w:bottom w:val="none" w:sz="0" w:space="0" w:color="auto"/>
                                                    <w:right w:val="none" w:sz="0" w:space="0" w:color="auto"/>
                                                  </w:divBdr>
                                                  <w:divsChild>
                                                    <w:div w:id="76743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19491">
                                              <w:marLeft w:val="0"/>
                                              <w:marRight w:val="0"/>
                                              <w:marTop w:val="0"/>
                                              <w:marBottom w:val="0"/>
                                              <w:divBdr>
                                                <w:top w:val="none" w:sz="0" w:space="0" w:color="auto"/>
                                                <w:left w:val="none" w:sz="0" w:space="0" w:color="auto"/>
                                                <w:bottom w:val="none" w:sz="0" w:space="0" w:color="auto"/>
                                                <w:right w:val="none" w:sz="0" w:space="0" w:color="auto"/>
                                              </w:divBdr>
                                            </w:div>
                                          </w:divsChild>
                                        </w:div>
                                        <w:div w:id="193615344">
                                          <w:marLeft w:val="0"/>
                                          <w:marRight w:val="0"/>
                                          <w:marTop w:val="0"/>
                                          <w:marBottom w:val="0"/>
                                          <w:divBdr>
                                            <w:top w:val="none" w:sz="0" w:space="0" w:color="auto"/>
                                            <w:left w:val="none" w:sz="0" w:space="0" w:color="auto"/>
                                            <w:bottom w:val="none" w:sz="0" w:space="0" w:color="auto"/>
                                            <w:right w:val="none" w:sz="0" w:space="0" w:color="auto"/>
                                          </w:divBdr>
                                          <w:divsChild>
                                            <w:div w:id="718940152">
                                              <w:marLeft w:val="0"/>
                                              <w:marRight w:val="0"/>
                                              <w:marTop w:val="0"/>
                                              <w:marBottom w:val="150"/>
                                              <w:divBdr>
                                                <w:top w:val="none" w:sz="0" w:space="0" w:color="auto"/>
                                                <w:left w:val="none" w:sz="0" w:space="0" w:color="auto"/>
                                                <w:bottom w:val="none" w:sz="0" w:space="0" w:color="auto"/>
                                                <w:right w:val="none" w:sz="0" w:space="0" w:color="auto"/>
                                              </w:divBdr>
                                            </w:div>
                                            <w:div w:id="1799107168">
                                              <w:marLeft w:val="0"/>
                                              <w:marRight w:val="0"/>
                                              <w:marTop w:val="0"/>
                                              <w:marBottom w:val="0"/>
                                              <w:divBdr>
                                                <w:top w:val="none" w:sz="0" w:space="0" w:color="auto"/>
                                                <w:left w:val="none" w:sz="0" w:space="0" w:color="auto"/>
                                                <w:bottom w:val="none" w:sz="0" w:space="0" w:color="auto"/>
                                                <w:right w:val="none" w:sz="0" w:space="0" w:color="auto"/>
                                              </w:divBdr>
                                            </w:div>
                                            <w:div w:id="464395509">
                                              <w:marLeft w:val="0"/>
                                              <w:marRight w:val="0"/>
                                              <w:marTop w:val="0"/>
                                              <w:marBottom w:val="0"/>
                                              <w:divBdr>
                                                <w:top w:val="none" w:sz="0" w:space="0" w:color="auto"/>
                                                <w:left w:val="none" w:sz="0" w:space="0" w:color="auto"/>
                                                <w:bottom w:val="none" w:sz="0" w:space="0" w:color="auto"/>
                                                <w:right w:val="none" w:sz="0" w:space="0" w:color="auto"/>
                                              </w:divBdr>
                                            </w:div>
                                            <w:div w:id="2071149242">
                                              <w:marLeft w:val="0"/>
                                              <w:marRight w:val="0"/>
                                              <w:marTop w:val="0"/>
                                              <w:marBottom w:val="150"/>
                                              <w:divBdr>
                                                <w:top w:val="none" w:sz="0" w:space="0" w:color="auto"/>
                                                <w:left w:val="none" w:sz="0" w:space="0" w:color="auto"/>
                                                <w:bottom w:val="none" w:sz="0" w:space="0" w:color="auto"/>
                                                <w:right w:val="none" w:sz="0" w:space="0" w:color="auto"/>
                                              </w:divBdr>
                                            </w:div>
                                          </w:divsChild>
                                        </w:div>
                                        <w:div w:id="647827853">
                                          <w:marLeft w:val="0"/>
                                          <w:marRight w:val="0"/>
                                          <w:marTop w:val="0"/>
                                          <w:marBottom w:val="0"/>
                                          <w:divBdr>
                                            <w:top w:val="none" w:sz="0" w:space="0" w:color="auto"/>
                                            <w:left w:val="none" w:sz="0" w:space="0" w:color="auto"/>
                                            <w:bottom w:val="none" w:sz="0" w:space="0" w:color="auto"/>
                                            <w:right w:val="none" w:sz="0" w:space="0" w:color="auto"/>
                                          </w:divBdr>
                                        </w:div>
                                        <w:div w:id="1432045235">
                                          <w:marLeft w:val="0"/>
                                          <w:marRight w:val="0"/>
                                          <w:marTop w:val="0"/>
                                          <w:marBottom w:val="0"/>
                                          <w:divBdr>
                                            <w:top w:val="none" w:sz="0" w:space="0" w:color="auto"/>
                                            <w:left w:val="none" w:sz="0" w:space="0" w:color="auto"/>
                                            <w:bottom w:val="none" w:sz="0" w:space="0" w:color="auto"/>
                                            <w:right w:val="none" w:sz="0" w:space="0" w:color="auto"/>
                                          </w:divBdr>
                                        </w:div>
                                        <w:div w:id="150085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8088661">
      <w:bodyDiv w:val="1"/>
      <w:marLeft w:val="0"/>
      <w:marRight w:val="0"/>
      <w:marTop w:val="0"/>
      <w:marBottom w:val="0"/>
      <w:divBdr>
        <w:top w:val="none" w:sz="0" w:space="0" w:color="auto"/>
        <w:left w:val="none" w:sz="0" w:space="0" w:color="auto"/>
        <w:bottom w:val="none" w:sz="0" w:space="0" w:color="auto"/>
        <w:right w:val="none" w:sz="0" w:space="0" w:color="auto"/>
      </w:divBdr>
    </w:div>
    <w:div w:id="792864083">
      <w:bodyDiv w:val="1"/>
      <w:marLeft w:val="0"/>
      <w:marRight w:val="0"/>
      <w:marTop w:val="0"/>
      <w:marBottom w:val="0"/>
      <w:divBdr>
        <w:top w:val="none" w:sz="0" w:space="0" w:color="auto"/>
        <w:left w:val="none" w:sz="0" w:space="0" w:color="auto"/>
        <w:bottom w:val="none" w:sz="0" w:space="0" w:color="auto"/>
        <w:right w:val="none" w:sz="0" w:space="0" w:color="auto"/>
      </w:divBdr>
    </w:div>
    <w:div w:id="838352099">
      <w:bodyDiv w:val="1"/>
      <w:marLeft w:val="0"/>
      <w:marRight w:val="0"/>
      <w:marTop w:val="0"/>
      <w:marBottom w:val="0"/>
      <w:divBdr>
        <w:top w:val="none" w:sz="0" w:space="0" w:color="auto"/>
        <w:left w:val="none" w:sz="0" w:space="0" w:color="auto"/>
        <w:bottom w:val="none" w:sz="0" w:space="0" w:color="auto"/>
        <w:right w:val="none" w:sz="0" w:space="0" w:color="auto"/>
      </w:divBdr>
    </w:div>
    <w:div w:id="874002270">
      <w:bodyDiv w:val="1"/>
      <w:marLeft w:val="0"/>
      <w:marRight w:val="0"/>
      <w:marTop w:val="0"/>
      <w:marBottom w:val="0"/>
      <w:divBdr>
        <w:top w:val="none" w:sz="0" w:space="0" w:color="auto"/>
        <w:left w:val="none" w:sz="0" w:space="0" w:color="auto"/>
        <w:bottom w:val="none" w:sz="0" w:space="0" w:color="auto"/>
        <w:right w:val="none" w:sz="0" w:space="0" w:color="auto"/>
      </w:divBdr>
    </w:div>
    <w:div w:id="957101995">
      <w:bodyDiv w:val="1"/>
      <w:marLeft w:val="0"/>
      <w:marRight w:val="0"/>
      <w:marTop w:val="0"/>
      <w:marBottom w:val="0"/>
      <w:divBdr>
        <w:top w:val="none" w:sz="0" w:space="0" w:color="auto"/>
        <w:left w:val="none" w:sz="0" w:space="0" w:color="auto"/>
        <w:bottom w:val="none" w:sz="0" w:space="0" w:color="auto"/>
        <w:right w:val="none" w:sz="0" w:space="0" w:color="auto"/>
      </w:divBdr>
    </w:div>
    <w:div w:id="1017316486">
      <w:bodyDiv w:val="1"/>
      <w:marLeft w:val="0"/>
      <w:marRight w:val="0"/>
      <w:marTop w:val="0"/>
      <w:marBottom w:val="0"/>
      <w:divBdr>
        <w:top w:val="none" w:sz="0" w:space="0" w:color="auto"/>
        <w:left w:val="none" w:sz="0" w:space="0" w:color="auto"/>
        <w:bottom w:val="none" w:sz="0" w:space="0" w:color="auto"/>
        <w:right w:val="none" w:sz="0" w:space="0" w:color="auto"/>
      </w:divBdr>
    </w:div>
    <w:div w:id="1200899680">
      <w:bodyDiv w:val="1"/>
      <w:marLeft w:val="0"/>
      <w:marRight w:val="0"/>
      <w:marTop w:val="0"/>
      <w:marBottom w:val="0"/>
      <w:divBdr>
        <w:top w:val="none" w:sz="0" w:space="0" w:color="auto"/>
        <w:left w:val="none" w:sz="0" w:space="0" w:color="auto"/>
        <w:bottom w:val="none" w:sz="0" w:space="0" w:color="auto"/>
        <w:right w:val="none" w:sz="0" w:space="0" w:color="auto"/>
      </w:divBdr>
    </w:div>
    <w:div w:id="1295523410">
      <w:bodyDiv w:val="1"/>
      <w:marLeft w:val="0"/>
      <w:marRight w:val="0"/>
      <w:marTop w:val="0"/>
      <w:marBottom w:val="0"/>
      <w:divBdr>
        <w:top w:val="none" w:sz="0" w:space="0" w:color="auto"/>
        <w:left w:val="none" w:sz="0" w:space="0" w:color="auto"/>
        <w:bottom w:val="none" w:sz="0" w:space="0" w:color="auto"/>
        <w:right w:val="none" w:sz="0" w:space="0" w:color="auto"/>
      </w:divBdr>
    </w:div>
    <w:div w:id="1334408048">
      <w:bodyDiv w:val="1"/>
      <w:marLeft w:val="0"/>
      <w:marRight w:val="0"/>
      <w:marTop w:val="0"/>
      <w:marBottom w:val="0"/>
      <w:divBdr>
        <w:top w:val="none" w:sz="0" w:space="0" w:color="auto"/>
        <w:left w:val="none" w:sz="0" w:space="0" w:color="auto"/>
        <w:bottom w:val="none" w:sz="0" w:space="0" w:color="auto"/>
        <w:right w:val="none" w:sz="0" w:space="0" w:color="auto"/>
      </w:divBdr>
    </w:div>
    <w:div w:id="1363476491">
      <w:bodyDiv w:val="1"/>
      <w:marLeft w:val="0"/>
      <w:marRight w:val="0"/>
      <w:marTop w:val="0"/>
      <w:marBottom w:val="0"/>
      <w:divBdr>
        <w:top w:val="none" w:sz="0" w:space="0" w:color="auto"/>
        <w:left w:val="none" w:sz="0" w:space="0" w:color="auto"/>
        <w:bottom w:val="none" w:sz="0" w:space="0" w:color="auto"/>
        <w:right w:val="none" w:sz="0" w:space="0" w:color="auto"/>
      </w:divBdr>
    </w:div>
    <w:div w:id="1425607574">
      <w:bodyDiv w:val="1"/>
      <w:marLeft w:val="0"/>
      <w:marRight w:val="0"/>
      <w:marTop w:val="0"/>
      <w:marBottom w:val="0"/>
      <w:divBdr>
        <w:top w:val="none" w:sz="0" w:space="0" w:color="auto"/>
        <w:left w:val="none" w:sz="0" w:space="0" w:color="auto"/>
        <w:bottom w:val="none" w:sz="0" w:space="0" w:color="auto"/>
        <w:right w:val="none" w:sz="0" w:space="0" w:color="auto"/>
      </w:divBdr>
    </w:div>
    <w:div w:id="1428381102">
      <w:bodyDiv w:val="1"/>
      <w:marLeft w:val="0"/>
      <w:marRight w:val="0"/>
      <w:marTop w:val="0"/>
      <w:marBottom w:val="0"/>
      <w:divBdr>
        <w:top w:val="none" w:sz="0" w:space="0" w:color="auto"/>
        <w:left w:val="none" w:sz="0" w:space="0" w:color="auto"/>
        <w:bottom w:val="none" w:sz="0" w:space="0" w:color="auto"/>
        <w:right w:val="none" w:sz="0" w:space="0" w:color="auto"/>
      </w:divBdr>
    </w:div>
    <w:div w:id="1457262070">
      <w:bodyDiv w:val="1"/>
      <w:marLeft w:val="0"/>
      <w:marRight w:val="0"/>
      <w:marTop w:val="0"/>
      <w:marBottom w:val="0"/>
      <w:divBdr>
        <w:top w:val="none" w:sz="0" w:space="0" w:color="auto"/>
        <w:left w:val="none" w:sz="0" w:space="0" w:color="auto"/>
        <w:bottom w:val="none" w:sz="0" w:space="0" w:color="auto"/>
        <w:right w:val="none" w:sz="0" w:space="0" w:color="auto"/>
      </w:divBdr>
    </w:div>
    <w:div w:id="1476335850">
      <w:bodyDiv w:val="1"/>
      <w:marLeft w:val="0"/>
      <w:marRight w:val="0"/>
      <w:marTop w:val="0"/>
      <w:marBottom w:val="0"/>
      <w:divBdr>
        <w:top w:val="none" w:sz="0" w:space="0" w:color="auto"/>
        <w:left w:val="none" w:sz="0" w:space="0" w:color="auto"/>
        <w:bottom w:val="none" w:sz="0" w:space="0" w:color="auto"/>
        <w:right w:val="none" w:sz="0" w:space="0" w:color="auto"/>
      </w:divBdr>
    </w:div>
    <w:div w:id="1561017170">
      <w:bodyDiv w:val="1"/>
      <w:marLeft w:val="0"/>
      <w:marRight w:val="0"/>
      <w:marTop w:val="0"/>
      <w:marBottom w:val="0"/>
      <w:divBdr>
        <w:top w:val="none" w:sz="0" w:space="0" w:color="auto"/>
        <w:left w:val="none" w:sz="0" w:space="0" w:color="auto"/>
        <w:bottom w:val="none" w:sz="0" w:space="0" w:color="auto"/>
        <w:right w:val="none" w:sz="0" w:space="0" w:color="auto"/>
      </w:divBdr>
    </w:div>
    <w:div w:id="1566523711">
      <w:bodyDiv w:val="1"/>
      <w:marLeft w:val="0"/>
      <w:marRight w:val="0"/>
      <w:marTop w:val="0"/>
      <w:marBottom w:val="0"/>
      <w:divBdr>
        <w:top w:val="none" w:sz="0" w:space="0" w:color="auto"/>
        <w:left w:val="none" w:sz="0" w:space="0" w:color="auto"/>
        <w:bottom w:val="none" w:sz="0" w:space="0" w:color="auto"/>
        <w:right w:val="none" w:sz="0" w:space="0" w:color="auto"/>
      </w:divBdr>
    </w:div>
    <w:div w:id="1654530549">
      <w:bodyDiv w:val="1"/>
      <w:marLeft w:val="0"/>
      <w:marRight w:val="0"/>
      <w:marTop w:val="0"/>
      <w:marBottom w:val="0"/>
      <w:divBdr>
        <w:top w:val="none" w:sz="0" w:space="0" w:color="auto"/>
        <w:left w:val="none" w:sz="0" w:space="0" w:color="auto"/>
        <w:bottom w:val="none" w:sz="0" w:space="0" w:color="auto"/>
        <w:right w:val="none" w:sz="0" w:space="0" w:color="auto"/>
      </w:divBdr>
    </w:div>
    <w:div w:id="1684431867">
      <w:bodyDiv w:val="1"/>
      <w:marLeft w:val="0"/>
      <w:marRight w:val="0"/>
      <w:marTop w:val="0"/>
      <w:marBottom w:val="0"/>
      <w:divBdr>
        <w:top w:val="none" w:sz="0" w:space="0" w:color="auto"/>
        <w:left w:val="none" w:sz="0" w:space="0" w:color="auto"/>
        <w:bottom w:val="none" w:sz="0" w:space="0" w:color="auto"/>
        <w:right w:val="none" w:sz="0" w:space="0" w:color="auto"/>
      </w:divBdr>
    </w:div>
    <w:div w:id="1689941889">
      <w:bodyDiv w:val="1"/>
      <w:marLeft w:val="0"/>
      <w:marRight w:val="0"/>
      <w:marTop w:val="0"/>
      <w:marBottom w:val="0"/>
      <w:divBdr>
        <w:top w:val="none" w:sz="0" w:space="0" w:color="auto"/>
        <w:left w:val="none" w:sz="0" w:space="0" w:color="auto"/>
        <w:bottom w:val="none" w:sz="0" w:space="0" w:color="auto"/>
        <w:right w:val="none" w:sz="0" w:space="0" w:color="auto"/>
      </w:divBdr>
    </w:div>
    <w:div w:id="1728454152">
      <w:bodyDiv w:val="1"/>
      <w:marLeft w:val="0"/>
      <w:marRight w:val="0"/>
      <w:marTop w:val="0"/>
      <w:marBottom w:val="0"/>
      <w:divBdr>
        <w:top w:val="none" w:sz="0" w:space="0" w:color="auto"/>
        <w:left w:val="none" w:sz="0" w:space="0" w:color="auto"/>
        <w:bottom w:val="none" w:sz="0" w:space="0" w:color="auto"/>
        <w:right w:val="none" w:sz="0" w:space="0" w:color="auto"/>
      </w:divBdr>
    </w:div>
    <w:div w:id="1732923633">
      <w:bodyDiv w:val="1"/>
      <w:marLeft w:val="0"/>
      <w:marRight w:val="0"/>
      <w:marTop w:val="0"/>
      <w:marBottom w:val="0"/>
      <w:divBdr>
        <w:top w:val="none" w:sz="0" w:space="0" w:color="auto"/>
        <w:left w:val="none" w:sz="0" w:space="0" w:color="auto"/>
        <w:bottom w:val="none" w:sz="0" w:space="0" w:color="auto"/>
        <w:right w:val="none" w:sz="0" w:space="0" w:color="auto"/>
      </w:divBdr>
    </w:div>
    <w:div w:id="1758794578">
      <w:bodyDiv w:val="1"/>
      <w:marLeft w:val="0"/>
      <w:marRight w:val="0"/>
      <w:marTop w:val="0"/>
      <w:marBottom w:val="0"/>
      <w:divBdr>
        <w:top w:val="none" w:sz="0" w:space="0" w:color="auto"/>
        <w:left w:val="none" w:sz="0" w:space="0" w:color="auto"/>
        <w:bottom w:val="none" w:sz="0" w:space="0" w:color="auto"/>
        <w:right w:val="none" w:sz="0" w:space="0" w:color="auto"/>
      </w:divBdr>
    </w:div>
    <w:div w:id="1768425849">
      <w:bodyDiv w:val="1"/>
      <w:marLeft w:val="0"/>
      <w:marRight w:val="0"/>
      <w:marTop w:val="0"/>
      <w:marBottom w:val="0"/>
      <w:divBdr>
        <w:top w:val="none" w:sz="0" w:space="0" w:color="auto"/>
        <w:left w:val="none" w:sz="0" w:space="0" w:color="auto"/>
        <w:bottom w:val="none" w:sz="0" w:space="0" w:color="auto"/>
        <w:right w:val="none" w:sz="0" w:space="0" w:color="auto"/>
      </w:divBdr>
    </w:div>
    <w:div w:id="1778257629">
      <w:bodyDiv w:val="1"/>
      <w:marLeft w:val="0"/>
      <w:marRight w:val="0"/>
      <w:marTop w:val="0"/>
      <w:marBottom w:val="0"/>
      <w:divBdr>
        <w:top w:val="none" w:sz="0" w:space="0" w:color="auto"/>
        <w:left w:val="none" w:sz="0" w:space="0" w:color="auto"/>
        <w:bottom w:val="none" w:sz="0" w:space="0" w:color="auto"/>
        <w:right w:val="none" w:sz="0" w:space="0" w:color="auto"/>
      </w:divBdr>
    </w:div>
    <w:div w:id="1793162129">
      <w:bodyDiv w:val="1"/>
      <w:marLeft w:val="0"/>
      <w:marRight w:val="0"/>
      <w:marTop w:val="0"/>
      <w:marBottom w:val="0"/>
      <w:divBdr>
        <w:top w:val="none" w:sz="0" w:space="0" w:color="auto"/>
        <w:left w:val="none" w:sz="0" w:space="0" w:color="auto"/>
        <w:bottom w:val="none" w:sz="0" w:space="0" w:color="auto"/>
        <w:right w:val="none" w:sz="0" w:space="0" w:color="auto"/>
      </w:divBdr>
    </w:div>
    <w:div w:id="1804078739">
      <w:bodyDiv w:val="1"/>
      <w:marLeft w:val="0"/>
      <w:marRight w:val="0"/>
      <w:marTop w:val="0"/>
      <w:marBottom w:val="0"/>
      <w:divBdr>
        <w:top w:val="none" w:sz="0" w:space="0" w:color="auto"/>
        <w:left w:val="none" w:sz="0" w:space="0" w:color="auto"/>
        <w:bottom w:val="none" w:sz="0" w:space="0" w:color="auto"/>
        <w:right w:val="none" w:sz="0" w:space="0" w:color="auto"/>
      </w:divBdr>
    </w:div>
    <w:div w:id="1837763378">
      <w:bodyDiv w:val="1"/>
      <w:marLeft w:val="0"/>
      <w:marRight w:val="0"/>
      <w:marTop w:val="0"/>
      <w:marBottom w:val="0"/>
      <w:divBdr>
        <w:top w:val="none" w:sz="0" w:space="0" w:color="auto"/>
        <w:left w:val="none" w:sz="0" w:space="0" w:color="auto"/>
        <w:bottom w:val="none" w:sz="0" w:space="0" w:color="auto"/>
        <w:right w:val="none" w:sz="0" w:space="0" w:color="auto"/>
      </w:divBdr>
    </w:div>
    <w:div w:id="1878660234">
      <w:bodyDiv w:val="1"/>
      <w:marLeft w:val="0"/>
      <w:marRight w:val="0"/>
      <w:marTop w:val="0"/>
      <w:marBottom w:val="0"/>
      <w:divBdr>
        <w:top w:val="none" w:sz="0" w:space="0" w:color="auto"/>
        <w:left w:val="none" w:sz="0" w:space="0" w:color="auto"/>
        <w:bottom w:val="none" w:sz="0" w:space="0" w:color="auto"/>
        <w:right w:val="none" w:sz="0" w:space="0" w:color="auto"/>
      </w:divBdr>
    </w:div>
    <w:div w:id="1994598282">
      <w:bodyDiv w:val="1"/>
      <w:marLeft w:val="0"/>
      <w:marRight w:val="0"/>
      <w:marTop w:val="0"/>
      <w:marBottom w:val="0"/>
      <w:divBdr>
        <w:top w:val="none" w:sz="0" w:space="0" w:color="auto"/>
        <w:left w:val="none" w:sz="0" w:space="0" w:color="auto"/>
        <w:bottom w:val="none" w:sz="0" w:space="0" w:color="auto"/>
        <w:right w:val="none" w:sz="0" w:space="0" w:color="auto"/>
      </w:divBdr>
    </w:div>
    <w:div w:id="2040232049">
      <w:bodyDiv w:val="1"/>
      <w:marLeft w:val="0"/>
      <w:marRight w:val="0"/>
      <w:marTop w:val="0"/>
      <w:marBottom w:val="0"/>
      <w:divBdr>
        <w:top w:val="none" w:sz="0" w:space="0" w:color="auto"/>
        <w:left w:val="none" w:sz="0" w:space="0" w:color="auto"/>
        <w:bottom w:val="none" w:sz="0" w:space="0" w:color="auto"/>
        <w:right w:val="none" w:sz="0" w:space="0" w:color="auto"/>
      </w:divBdr>
    </w:div>
    <w:div w:id="204382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A606D-0ACF-461C-8F1C-F58EA4B0B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TotalTime>
  <Pages>4</Pages>
  <Words>1299</Words>
  <Characters>720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OFFEE COUNTY BOARD OF EDUCATION</vt:lpstr>
    </vt:vector>
  </TitlesOfParts>
  <Company>Coffee County School System</Company>
  <LinksUpToDate>false</LinksUpToDate>
  <CharactersWithSpaces>8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FFEE COUNTY BOARD OF EDUCATION</dc:title>
  <dc:creator>Donna Hataway</dc:creator>
  <cp:lastModifiedBy>Donna Hataway</cp:lastModifiedBy>
  <cp:revision>113</cp:revision>
  <cp:lastPrinted>2016-12-08T15:58:00Z</cp:lastPrinted>
  <dcterms:created xsi:type="dcterms:W3CDTF">2016-12-02T20:25:00Z</dcterms:created>
  <dcterms:modified xsi:type="dcterms:W3CDTF">2017-01-09T21:47:00Z</dcterms:modified>
</cp:coreProperties>
</file>